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taloguedataobject"/>
      <w:bookmarkEnd w:id="21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" w:name="constructor-summary"/>
      <w:bookmarkEnd w:id="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" w:name="public-constructors"/>
      <w:bookmarkEnd w:id="42"/>
      <w:r>
        <w:t xml:space="preserve">Public Constructors</w:t>
      </w:r>
    </w:p>
    <w:p>
      <w:pPr>
        <w:pStyle w:val="Heading3"/>
      </w:pPr>
      <w:bookmarkStart w:id="44" w:name="instance-constructor-constructor"/>
      <w:bookmarkEnd w:id="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45" w:name="params"/>
      <w:bookmarkEnd w:id="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46" w:name="public-members"/>
      <w:bookmarkEnd w:id="46"/>
      <w:r>
        <w:t xml:space="preserve">Public Members</w:t>
      </w:r>
    </w:p>
    <w:p>
      <w:pPr>
        <w:pStyle w:val="Heading3"/>
      </w:pPr>
      <w:bookmarkStart w:id="48" w:name="instance-get-description"/>
      <w:bookmarkEnd w:id="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" w:name="instance-set-description"/>
      <w:bookmarkEnd w:id="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" w:name="instance-get-guid"/>
      <w:bookmarkEnd w:id="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" w:name="instance-set-guid"/>
      <w:bookmarkEnd w:id="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" w:name="instance-get-language"/>
      <w:bookmarkEnd w:id="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" w:name="instance-set-language"/>
      <w:bookmarkEnd w:id="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" w:name="instance-get-objectName"/>
      <w:bookmarkEnd w:id="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" w:name="instance-set-objectName"/>
      <w:bookmarkEnd w:id="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" w:name="instance-set-signature"/>
      <w:bookmarkEnd w:id="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66" w:name="instance-get-signature"/>
      <w:bookmarkEnd w:id="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8" w:name="instance-set-sourcePackage"/>
      <w:bookmarkEnd w:id="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0" w:name="instance-get-sourcePackage"/>
      <w:bookmarkEnd w:id="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2" w:name="instance-get-sourcePackageURL"/>
      <w:bookmarkEnd w:id="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4" w:name="instance-set-sourcePackageURL"/>
      <w:bookmarkEnd w:id="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6" w:name="instance-set-type"/>
      <w:bookmarkEnd w:id="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8" w:name="instance-get-type"/>
      <w:bookmarkEnd w:id="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81" w:name="extends"/>
      <w:bookmarkEnd w:id="81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82" w:name="constructor-summary-1"/>
      <w:bookmarkEnd w:id="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85" w:name="method-summary"/>
      <w:bookmarkEnd w:id="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03" w:name="public-constructors"/>
      <w:bookmarkEnd w:id="103"/>
      <w:r>
        <w:t xml:space="preserve">Public Constructors</w:t>
      </w:r>
    </w:p>
    <w:p>
      <w:pPr>
        <w:pStyle w:val="Heading3"/>
      </w:pPr>
      <w:bookmarkStart w:id="105" w:name="instance-constructor-constructor"/>
      <w:bookmarkEnd w:id="10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06" w:name="params"/>
      <w:bookmarkEnd w:id="10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07" w:name="public-methods"/>
      <w:bookmarkEnd w:id="107"/>
      <w:r>
        <w:t xml:space="preserve">Public Methods</w:t>
      </w:r>
    </w:p>
    <w:p>
      <w:pPr>
        <w:pStyle w:val="Heading3"/>
      </w:pPr>
      <w:bookmarkStart w:id="109" w:name="instance-method-createCatalogueDataObject"/>
      <w:bookmarkEnd w:id="10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10" w:name="params-1"/>
      <w:bookmarkEnd w:id="1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1" w:name="return"/>
      <w:bookmarkEnd w:id="1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13" w:name="instance-method-createDataObjectSchema"/>
      <w:bookmarkEnd w:id="113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14" w:name="params-2"/>
      <w:bookmarkEnd w:id="11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5" w:name="return-1"/>
      <w:bookmarkEnd w:id="1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17" w:name="instance-method-createHypertyDescriptorObject"/>
      <w:bookmarkEnd w:id="11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18" w:name="params-3"/>
      <w:bookmarkEnd w:id="1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19" w:name="return-2"/>
      <w:bookmarkEnd w:id="1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21" w:name="instance-method-createHypertyRuntimeDescriptorObject"/>
      <w:bookmarkEnd w:id="12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22" w:name="params-4"/>
      <w:bookmarkEnd w:id="12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23" w:name="return-3"/>
      <w:bookmarkEnd w:id="1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25" w:name="instance-method-createPolicyEnforcerDescriptorObject"/>
      <w:bookmarkEnd w:id="12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26" w:name="params-5"/>
      <w:bookmarkEnd w:id="1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27" w:name="return-4"/>
      <w:bookmarkEnd w:id="1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29" w:name="instance-method-createProtoStubDescriptorObject"/>
      <w:bookmarkEnd w:id="129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30" w:name="params-6"/>
      <w:bookmarkEnd w:id="13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31" w:name="return-5"/>
      <w:bookmarkEnd w:id="1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33" w:name="instance-method-createSourcePackage"/>
      <w:bookmarkEnd w:id="133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34" w:name="params-7"/>
      <w:bookmarkEnd w:id="13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35" w:name="return-6"/>
      <w:bookmarkEnd w:id="1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1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1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1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1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1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1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05" w:name="connection"/>
      <w:bookmarkEnd w:id="205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06" w:name="extends-1"/>
      <w:bookmarkEnd w:id="206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08" w:name="constructor-summary-2"/>
      <w:bookmarkEnd w:id="2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10" w:name="public-constructors"/>
      <w:bookmarkEnd w:id="210"/>
      <w:r>
        <w:t xml:space="preserve">Public Constructors</w:t>
      </w:r>
    </w:p>
    <w:p>
      <w:pPr>
        <w:pStyle w:val="Heading3"/>
      </w:pPr>
      <w:bookmarkStart w:id="212" w:name="instance-constructor-constructor"/>
      <w:bookmarkEnd w:id="21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13" w:name="extends-2"/>
      <w:bookmarkEnd w:id="213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14" w:name="constructor-summary-3"/>
      <w:bookmarkEnd w:id="2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16" w:name="member-summary-1"/>
      <w:bookmarkEnd w:id="2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23" w:name="method-summary-1"/>
      <w:bookmarkEnd w:id="2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42" w:name="public-constructors"/>
      <w:bookmarkEnd w:id="242"/>
      <w:r>
        <w:t xml:space="preserve">Public Constructors</w:t>
      </w:r>
    </w:p>
    <w:p>
      <w:pPr>
        <w:pStyle w:val="Heading3"/>
      </w:pPr>
      <w:bookmarkStart w:id="244" w:name="instance-constructor-constructor"/>
      <w:bookmarkEnd w:id="24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5" w:name="params"/>
      <w:bookmarkEnd w:id="24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6" w:name="public-members"/>
      <w:bookmarkEnd w:id="246"/>
      <w:r>
        <w:t xml:space="preserve">Public Members</w:t>
      </w:r>
    </w:p>
    <w:p>
      <w:pPr>
        <w:pStyle w:val="Heading3"/>
      </w:pPr>
      <w:bookmarkStart w:id="248" w:name="instance-set-dataObjectObserver"/>
      <w:bookmarkEnd w:id="2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0" w:name="instance-get-dataObjectObserver"/>
      <w:bookmarkEnd w:id="2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1" w:name="return-7"/>
      <w:bookmarkEnd w:id="2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3" w:name="instance-set-dataObjectReporter"/>
      <w:bookmarkEnd w:id="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5" w:name="instance-get-dataObjectReporter"/>
      <w:bookmarkEnd w:id="2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6" w:name="return-8"/>
      <w:bookmarkEnd w:id="25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8" w:name="instance-set-remotePeerInformation"/>
      <w:bookmarkEnd w:id="2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60" w:name="instance-get-remotePeerInformation"/>
      <w:bookmarkEnd w:id="2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61" w:name="return-9"/>
      <w:bookmarkEnd w:id="2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63" w:name="public-methods"/>
      <w:bookmarkEnd w:id="263"/>
      <w:r>
        <w:t xml:space="preserve">Public Methods</w:t>
      </w:r>
    </w:p>
    <w:p>
      <w:pPr>
        <w:pStyle w:val="Heading3"/>
      </w:pPr>
      <w:bookmarkStart w:id="265" w:name="instance-method-accept"/>
      <w:bookmarkEnd w:id="26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66" w:name="params-1"/>
      <w:bookmarkEnd w:id="26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67" w:name="return-10"/>
      <w:bookmarkEnd w:id="2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69" w:name="instance-method-addPeer"/>
      <w:bookmarkEnd w:id="26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70" w:name="return-11"/>
      <w:bookmarkEnd w:id="2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72" w:name="instance-method-changePeerInformation"/>
      <w:bookmarkEnd w:id="27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3" w:name="params-2"/>
      <w:bookmarkEnd w:id="27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75" w:name="instance-method-createAnswer"/>
      <w:bookmarkEnd w:id="275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" w:name="instance-method-createOffer"/>
      <w:bookmarkEnd w:id="27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9" w:name="instance-method-decline"/>
      <w:bookmarkEnd w:id="279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80" w:name="return-12"/>
      <w:bookmarkEnd w:id="2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82" w:name="instance-method-disableCam"/>
      <w:bookmarkEnd w:id="28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3" w:name="return-13"/>
      <w:bookmarkEnd w:id="2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5" w:name="instance-method-disableMic"/>
      <w:bookmarkEnd w:id="285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6" w:name="return-14"/>
      <w:bookmarkEnd w:id="2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8" w:name="instance-method-disconnect"/>
      <w:bookmarkEnd w:id="288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89" w:name="return-15"/>
      <w:bookmarkEnd w:id="2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" w:name="instance-method-getUserMedia"/>
      <w:bookmarkEnd w:id="29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2" w:name="params-3"/>
      <w:bookmarkEnd w:id="29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3" w:name="return-16"/>
      <w:bookmarkEnd w:id="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5" w:name="instance-method-infoError"/>
      <w:bookmarkEnd w:id="29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6" w:name="params-4"/>
      <w:bookmarkEnd w:id="29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8" w:name="instance-method-mute"/>
      <w:bookmarkEnd w:id="29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9" w:name="return-17"/>
      <w:bookmarkEnd w:id="29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01" w:name="instance-method-onLocalSessionCreated"/>
      <w:bookmarkEnd w:id="30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2" w:name="params-5"/>
      <w:bookmarkEnd w:id="30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04" w:name="instance-method-processPeerInformation"/>
      <w:bookmarkEnd w:id="304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5" w:name="params-6"/>
      <w:bookmarkEnd w:id="30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07" w:name="instance-method-remoteDescriptionError"/>
      <w:bookmarkEnd w:id="30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" w:name="params-7"/>
      <w:bookmarkEnd w:id="30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10" w:name="instance-method-remoteDescriptionSuccess"/>
      <w:bookmarkEnd w:id="310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2" w:name="instance-method-removePeer"/>
      <w:bookmarkEnd w:id="31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13" w:name="return-18"/>
      <w:bookmarkEnd w:id="3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14" w:name="member-summary-2"/>
      <w:bookmarkEnd w:id="3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21" w:name="method-summary-2"/>
      <w:bookmarkEnd w:id="3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25" w:name="public-members"/>
      <w:bookmarkEnd w:id="325"/>
      <w:r>
        <w:t xml:space="preserve">Public Members</w:t>
      </w:r>
    </w:p>
    <w:p>
      <w:pPr>
        <w:pStyle w:val="Heading3"/>
      </w:pPr>
      <w:bookmarkStart w:id="327" w:name="instance-get-children"/>
      <w:bookmarkEnd w:id="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29" w:name="instance-get-data"/>
      <w:bookmarkEnd w:id="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31" w:name="instance-get-schema"/>
      <w:bookmarkEnd w:id="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33" w:name="instance-get-status"/>
      <w:bookmarkEnd w:id="3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35" w:name="instance-get-url"/>
      <w:bookmarkEnd w:id="3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36" w:name="public-methods"/>
      <w:bookmarkEnd w:id="336"/>
      <w:r>
        <w:t xml:space="preserve">Public Methods</w:t>
      </w:r>
    </w:p>
    <w:p>
      <w:pPr>
        <w:pStyle w:val="Heading3"/>
      </w:pPr>
      <w:bookmarkStart w:id="338" w:name="instance-method-addChildren"/>
      <w:bookmarkEnd w:id="33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39" w:name="params"/>
      <w:bookmarkEnd w:id="33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0" w:name="return-19"/>
      <w:bookmarkEnd w:id="3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4" w:name="instance-method-onAddChildren"/>
      <w:bookmarkEnd w:id="344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5" w:name="params-1"/>
      <w:bookmarkEnd w:id="34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6" w:name="member-summary-3"/>
      <w:bookmarkEnd w:id="3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49" w:name="method-summary-3"/>
      <w:bookmarkEnd w:id="34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52" w:name="public-members"/>
      <w:bookmarkEnd w:id="352"/>
      <w:r>
        <w:t xml:space="preserve">Public Members</w:t>
      </w:r>
    </w:p>
    <w:p>
      <w:pPr>
        <w:pStyle w:val="Heading3"/>
      </w:pPr>
      <w:bookmarkStart w:id="354" w:name="instance-get-childId"/>
      <w:bookmarkEnd w:id="3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56" w:name="instance-get-data"/>
      <w:bookmarkEnd w:id="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57" w:name="public-methods"/>
      <w:bookmarkEnd w:id="357"/>
      <w:r>
        <w:t xml:space="preserve">Public Methods</w:t>
      </w:r>
    </w:p>
    <w:p>
      <w:pPr>
        <w:pStyle w:val="Heading3"/>
      </w:pPr>
      <w:bookmarkStart w:id="359" w:name="instance-method-onChange"/>
      <w:bookmarkEnd w:id="35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60" w:name="params"/>
      <w:bookmarkEnd w:id="36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62" w:name="instance-method-onResponse"/>
      <w:bookmarkEnd w:id="36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63" w:name="params-1"/>
      <w:bookmarkEnd w:id="3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64" w:name="extends-3"/>
      <w:bookmarkEnd w:id="36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65" w:name="method-summary-4"/>
      <w:bookmarkEnd w:id="3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67" w:name="public-methods"/>
      <w:bookmarkEnd w:id="367"/>
      <w:r>
        <w:t xml:space="preserve">Public Methods</w:t>
      </w:r>
    </w:p>
    <w:p>
      <w:pPr>
        <w:pStyle w:val="Heading3"/>
      </w:pPr>
      <w:bookmarkStart w:id="369" w:name="instance-method-onChange"/>
      <w:bookmarkEnd w:id="36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70" w:name="params"/>
      <w:bookmarkEnd w:id="37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71" w:name="extends-4"/>
      <w:bookmarkEnd w:id="371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72" w:name="member-summary-4"/>
      <w:bookmarkEnd w:id="3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74" w:name="method-summary-5"/>
      <w:bookmarkEnd w:id="3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77" w:name="public-members"/>
      <w:bookmarkEnd w:id="377"/>
      <w:r>
        <w:t xml:space="preserve">Public Members</w:t>
      </w:r>
    </w:p>
    <w:p>
      <w:pPr>
        <w:pStyle w:val="Heading3"/>
      </w:pPr>
      <w:bookmarkStart w:id="379" w:name="instance-get-subscriptions"/>
      <w:bookmarkEnd w:id="3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80" w:name="public-methods"/>
      <w:bookmarkEnd w:id="380"/>
      <w:r>
        <w:t xml:space="preserve">Public Methods</w:t>
      </w:r>
    </w:p>
    <w:p>
      <w:pPr>
        <w:pStyle w:val="Heading3"/>
      </w:pPr>
      <w:bookmarkStart w:id="382" w:name="instance-method-onResponse"/>
      <w:bookmarkEnd w:id="38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83" w:name="params"/>
      <w:bookmarkEnd w:id="38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5" w:name="instance-method-onSubscription"/>
      <w:bookmarkEnd w:id="385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86" w:name="params-1"/>
      <w:bookmarkEnd w:id="38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387" w:name="extends-5"/>
      <w:bookmarkEnd w:id="38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88" w:name="constructor-summary-4"/>
      <w:bookmarkEnd w:id="38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0" w:name="public-constructors"/>
      <w:bookmarkEnd w:id="390"/>
      <w:r>
        <w:t xml:space="preserve">Public Constructors</w:t>
      </w:r>
    </w:p>
    <w:p>
      <w:pPr>
        <w:pStyle w:val="Heading3"/>
      </w:pPr>
      <w:bookmarkStart w:id="392" w:name="instance-constructor-constructor"/>
      <w:bookmarkEnd w:id="39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" w:name="override"/>
      <w:bookmarkEnd w:id="39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5" w:name="params"/>
      <w:bookmarkEnd w:id="39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396" w:name="extends-6"/>
      <w:bookmarkEnd w:id="39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97" w:name="constructor-summary-5"/>
      <w:bookmarkEnd w:id="3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9" w:name="public-constructors"/>
      <w:bookmarkEnd w:id="399"/>
      <w:r>
        <w:t xml:space="preserve">Public Constructors</w:t>
      </w:r>
    </w:p>
    <w:p>
      <w:pPr>
        <w:pStyle w:val="Heading3"/>
      </w:pPr>
      <w:bookmarkStart w:id="401" w:name="instance-constructor-constructor"/>
      <w:bookmarkEnd w:id="4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" w:name="override-1"/>
      <w:bookmarkEnd w:id="40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3" w:name="params"/>
      <w:bookmarkEnd w:id="4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04" w:name="extends-7"/>
      <w:bookmarkEnd w:id="4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5" w:name="constructor-summary-6"/>
      <w:bookmarkEnd w:id="4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7" w:name="public-constructors"/>
      <w:bookmarkEnd w:id="407"/>
      <w:r>
        <w:t xml:space="preserve">Public Constructors</w:t>
      </w:r>
    </w:p>
    <w:p>
      <w:pPr>
        <w:pStyle w:val="Heading3"/>
      </w:pPr>
      <w:bookmarkStart w:id="409" w:name="instance-constructor-constructor"/>
      <w:bookmarkEnd w:id="4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0" w:name="override-2"/>
      <w:bookmarkEnd w:id="410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11" w:name="params"/>
      <w:bookmarkEnd w:id="4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12" w:name="extends-8"/>
      <w:bookmarkEnd w:id="4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13" w:name="direct-subclass"/>
      <w:bookmarkEnd w:id="413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14" w:name="indirect-subclass"/>
      <w:bookmarkEnd w:id="414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15" w:name="constructor-summary-7"/>
      <w:bookmarkEnd w:id="4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17" w:name="public-constructors"/>
      <w:bookmarkEnd w:id="417"/>
      <w:r>
        <w:t xml:space="preserve">Public Constructors</w:t>
      </w:r>
    </w:p>
    <w:p>
      <w:pPr>
        <w:pStyle w:val="Heading3"/>
      </w:pPr>
      <w:bookmarkStart w:id="419" w:name="instance-constructor-constructor"/>
      <w:bookmarkEnd w:id="41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0" w:name="params"/>
      <w:bookmarkEnd w:id="4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21" w:name="extends-9"/>
      <w:bookmarkEnd w:id="4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22" w:name="direct-subclass-1"/>
      <w:bookmarkEnd w:id="422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23" w:name="constructor-summary-8"/>
      <w:bookmarkEnd w:id="4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4" w:name="public-constructors"/>
      <w:bookmarkEnd w:id="424"/>
      <w:r>
        <w:t xml:space="preserve">Public Constructors</w:t>
      </w:r>
    </w:p>
    <w:p>
      <w:pPr>
        <w:pStyle w:val="Heading3"/>
      </w:pPr>
      <w:bookmarkStart w:id="426" w:name="instance-constructor-constructor"/>
      <w:bookmarkEnd w:id="4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7" w:name="override-3"/>
      <w:bookmarkEnd w:id="427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28" w:name="params"/>
      <w:bookmarkEnd w:id="4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429" w:name="extends-10"/>
      <w:bookmarkEnd w:id="4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30" w:name="constructor-summary-9"/>
      <w:bookmarkEnd w:id="4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2" w:name="public-constructors"/>
      <w:bookmarkEnd w:id="432"/>
      <w:r>
        <w:t xml:space="preserve">Public Constructors</w:t>
      </w:r>
    </w:p>
    <w:p>
      <w:pPr>
        <w:pStyle w:val="Heading3"/>
      </w:pPr>
      <w:bookmarkStart w:id="434" w:name="instance-constructor-constructor"/>
      <w:bookmarkEnd w:id="43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5" w:name="override-4"/>
      <w:bookmarkEnd w:id="435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36" w:name="params"/>
      <w:bookmarkEnd w:id="4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37" w:name="extends-11"/>
      <w:bookmarkEnd w:id="43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38" w:name="constructor-summary-10"/>
      <w:bookmarkEnd w:id="4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0" w:name="public-constructors"/>
      <w:bookmarkEnd w:id="440"/>
      <w:r>
        <w:t xml:space="preserve">Public Constructors</w:t>
      </w:r>
    </w:p>
    <w:p>
      <w:pPr>
        <w:pStyle w:val="Heading3"/>
      </w:pPr>
      <w:bookmarkStart w:id="442" w:name="instance-constructor-constructor"/>
      <w:bookmarkEnd w:id="4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3" w:name="override-5"/>
      <w:bookmarkEnd w:id="443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44" w:name="params"/>
      <w:bookmarkEnd w:id="4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45" w:name="method-summary-6"/>
      <w:bookmarkEnd w:id="4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8" w:name="public-methods"/>
      <w:bookmarkEnd w:id="448"/>
      <w:r>
        <w:t xml:space="preserve">Public Methods</w:t>
      </w:r>
    </w:p>
    <w:p>
      <w:pPr>
        <w:pStyle w:val="Heading3"/>
      </w:pPr>
      <w:bookmarkStart w:id="450" w:name="instance-method-addEventListener"/>
      <w:bookmarkEnd w:id="450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51" w:name="params"/>
      <w:bookmarkEnd w:id="45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53" w:name="instance-method-trigger"/>
      <w:bookmarkEnd w:id="453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54" w:name="params-1"/>
      <w:bookmarkEnd w:id="45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55" w:name="extends-12"/>
      <w:bookmarkEnd w:id="4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56" w:name="constructor-summary-11"/>
      <w:bookmarkEnd w:id="4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58" w:name="member-summary-5"/>
      <w:bookmarkEnd w:id="4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1" w:name="public-constructors"/>
      <w:bookmarkEnd w:id="471"/>
      <w:r>
        <w:t xml:space="preserve">Public Constructors</w:t>
      </w:r>
    </w:p>
    <w:p>
      <w:pPr>
        <w:pStyle w:val="Heading3"/>
      </w:pPr>
      <w:bookmarkStart w:id="473" w:name="instance-constructor-constructor"/>
      <w:bookmarkEnd w:id="47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4" w:name="params"/>
      <w:bookmarkEnd w:id="4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75" w:name="public-members"/>
      <w:bookmarkEnd w:id="475"/>
      <w:r>
        <w:t xml:space="preserve">Public Members</w:t>
      </w:r>
    </w:p>
    <w:p>
      <w:pPr>
        <w:pStyle w:val="Heading3"/>
      </w:pPr>
      <w:bookmarkStart w:id="477" w:name="instance-get-configuration"/>
      <w:bookmarkEnd w:id="4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9" w:name="instance-set-configuration"/>
      <w:bookmarkEnd w:id="4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1" w:name="instance-get-constraints"/>
      <w:bookmarkEnd w:id="4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3" w:name="instance-set-constraints"/>
      <w:bookmarkEnd w:id="4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5" w:name="instance-get-dataObjects"/>
      <w:bookmarkEnd w:id="4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7" w:name="instance-set-dataObjects"/>
      <w:bookmarkEnd w:id="4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9" w:name="instance-set-hypertyType"/>
      <w:bookmarkEnd w:id="4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" w:name="instance-get-hypertyType"/>
      <w:bookmarkEnd w:id="4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3" w:name="instance-get-messageSchema"/>
      <w:bookmarkEnd w:id="4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" w:name="instance-set-messageSchema"/>
      <w:bookmarkEnd w:id="4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" w:name="instance-get-policies"/>
      <w:bookmarkEnd w:id="4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9" w:name="instance-set-policies"/>
      <w:bookmarkEnd w:id="4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500" w:name="constructor-summary-12"/>
      <w:bookmarkEnd w:id="5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02" w:name="method-summary-7"/>
      <w:bookmarkEnd w:id="5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04" w:name="public-constructors"/>
      <w:bookmarkEnd w:id="504"/>
      <w:r>
        <w:t xml:space="preserve">Public Constructors</w:t>
      </w:r>
    </w:p>
    <w:p>
      <w:pPr>
        <w:pStyle w:val="Heading3"/>
      </w:pPr>
      <w:bookmarkStart w:id="506" w:name="instance-constructor-constructor"/>
      <w:bookmarkEnd w:id="506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07" w:name="params"/>
      <w:bookmarkEnd w:id="507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508" w:name="public-methods"/>
      <w:bookmarkEnd w:id="508"/>
      <w:r>
        <w:t xml:space="preserve">Public Methods</w:t>
      </w:r>
    </w:p>
    <w:p>
      <w:pPr>
        <w:pStyle w:val="Heading3"/>
      </w:pPr>
      <w:bookmarkStart w:id="510" w:name="instance-method-discoverHypertyPerUser"/>
      <w:bookmarkEnd w:id="510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11" w:name="params-1"/>
      <w:bookmarkEnd w:id="511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512" w:name="return-20"/>
      <w:bookmarkEnd w:id="5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513" w:name="extends-13"/>
      <w:bookmarkEnd w:id="5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14" w:name="constructor-summary-13"/>
      <w:bookmarkEnd w:id="5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6" w:name="member-summary-6"/>
      <w:bookmarkEnd w:id="5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3" w:name="public-constructors"/>
      <w:bookmarkEnd w:id="523"/>
      <w:r>
        <w:t xml:space="preserve">Public Constructors</w:t>
      </w:r>
    </w:p>
    <w:p>
      <w:pPr>
        <w:pStyle w:val="Heading3"/>
      </w:pPr>
      <w:bookmarkStart w:id="525" w:name="instance-constructor-constructor"/>
      <w:bookmarkEnd w:id="5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6" w:name="params"/>
      <w:bookmarkEnd w:id="5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27" w:name="public-members"/>
      <w:bookmarkEnd w:id="527"/>
      <w:r>
        <w:t xml:space="preserve">Public Members</w:t>
      </w:r>
    </w:p>
    <w:p>
      <w:pPr>
        <w:pStyle w:val="Heading3"/>
      </w:pPr>
      <w:bookmarkStart w:id="529" w:name="instance-get-hypertyCapabilities"/>
      <w:bookmarkEnd w:id="5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1" w:name="instance-set-hypertyCapabilities"/>
      <w:bookmarkEnd w:id="5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3" w:name="instance-get-protocolCapabilities"/>
      <w:bookmarkEnd w:id="5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5" w:name="instance-set-protocolCapabilities"/>
      <w:bookmarkEnd w:id="5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7" w:name="instance-get-runtimeType"/>
      <w:bookmarkEnd w:id="5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" w:name="instance-set-runtimeType"/>
      <w:bookmarkEnd w:id="5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540" w:name="constructor-summary-14"/>
      <w:bookmarkEnd w:id="5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42" w:name="member-summary-7"/>
      <w:bookmarkEnd w:id="5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552" w:name="method-summary-8"/>
      <w:bookmarkEnd w:id="55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56" w:name="public-constructors"/>
      <w:bookmarkEnd w:id="556"/>
      <w:r>
        <w:t xml:space="preserve">Public Constructors</w:t>
      </w:r>
    </w:p>
    <w:p>
      <w:pPr>
        <w:pStyle w:val="Heading3"/>
      </w:pPr>
      <w:bookmarkStart w:id="558" w:name="instance-constructor-constructor"/>
      <w:bookmarkEnd w:id="55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59" w:name="params"/>
      <w:bookmarkEnd w:id="55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60" w:name="public-members"/>
      <w:bookmarkEnd w:id="560"/>
      <w:r>
        <w:t xml:space="preserve">Public Members</w:t>
      </w:r>
    </w:p>
    <w:p>
      <w:pPr>
        <w:pStyle w:val="Heading3"/>
      </w:pPr>
      <w:bookmarkStart w:id="562" w:name="instance-get-body"/>
      <w:bookmarkEnd w:id="5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564" w:name="instance-set-body"/>
      <w:bookmarkEnd w:id="5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566" w:name="instance-get-from"/>
      <w:bookmarkEnd w:id="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568" w:name="instance-set-from"/>
      <w:bookmarkEnd w:id="5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570" w:name="instance-get-id"/>
      <w:bookmarkEnd w:id="5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572" w:name="instance-get-to"/>
      <w:bookmarkEnd w:id="5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574" w:name="instance-set-to"/>
      <w:bookmarkEnd w:id="5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576" w:name="instance-get-type"/>
      <w:bookmarkEnd w:id="5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578" w:name="instance-set-type"/>
      <w:bookmarkEnd w:id="5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579" w:name="public-methods"/>
      <w:bookmarkEnd w:id="579"/>
      <w:r>
        <w:t xml:space="preserve">Public Methods</w:t>
      </w:r>
    </w:p>
    <w:p>
      <w:pPr>
        <w:pStyle w:val="Heading3"/>
      </w:pPr>
      <w:bookmarkStart w:id="581" w:name="instance-method-addAccessToken"/>
      <w:bookmarkEnd w:id="58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82" w:name="params-1"/>
      <w:bookmarkEnd w:id="58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83" w:name="return-21"/>
      <w:bookmarkEnd w:id="58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5" w:name="instance-method-addIdToken"/>
      <w:bookmarkEnd w:id="58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86" w:name="params-2"/>
      <w:bookmarkEnd w:id="58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87" w:name="return-22"/>
      <w:bookmarkEnd w:id="58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9" w:name="instance-method-assertIdentity"/>
      <w:bookmarkEnd w:id="589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90" w:name="params-3"/>
      <w:bookmarkEnd w:id="59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91" w:name="return-23"/>
      <w:bookmarkEnd w:id="59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592" w:name="extends-14"/>
      <w:bookmarkEnd w:id="59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93" w:name="constructor-summary-15"/>
      <w:bookmarkEnd w:id="5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5" w:name="member-summary-8"/>
      <w:bookmarkEnd w:id="5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0" w:name="inherited-summary"/>
      <w:bookmarkEnd w:id="6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11" w:name="public-constructors"/>
      <w:bookmarkEnd w:id="611"/>
      <w:r>
        <w:t xml:space="preserve">Public Constructors</w:t>
      </w:r>
    </w:p>
    <w:p>
      <w:pPr>
        <w:pStyle w:val="Heading3"/>
      </w:pPr>
      <w:bookmarkStart w:id="613" w:name="instance-constructor-constructor"/>
      <w:bookmarkEnd w:id="613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4" w:name="override-6"/>
      <w:bookmarkEnd w:id="61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16" w:name="params"/>
      <w:bookmarkEnd w:id="616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17" w:name="public-members"/>
      <w:bookmarkEnd w:id="617"/>
      <w:r>
        <w:t xml:space="preserve">Public Members</w:t>
      </w:r>
    </w:p>
    <w:p>
      <w:pPr>
        <w:pStyle w:val="Heading3"/>
      </w:pPr>
      <w:bookmarkStart w:id="619" w:name="instance-get-policy"/>
      <w:bookmarkEnd w:id="6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1" w:name="instance-set-policy"/>
      <w:bookmarkEnd w:id="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3" w:name="instance-get-value"/>
      <w:bookmarkEnd w:id="6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" w:name="instance-set-value"/>
      <w:bookmarkEnd w:id="6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26" w:name="extends-15"/>
      <w:bookmarkEnd w:id="62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627" w:name="constructor-summary-16"/>
      <w:bookmarkEnd w:id="6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29" w:name="inherited-summary-1"/>
      <w:bookmarkEnd w:id="62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0" w:name="public-constructors"/>
      <w:bookmarkEnd w:id="630"/>
      <w:r>
        <w:t xml:space="preserve">Public Constructors</w:t>
      </w:r>
    </w:p>
    <w:p>
      <w:pPr>
        <w:pStyle w:val="Heading3"/>
      </w:pPr>
      <w:bookmarkStart w:id="632" w:name="instance-constructor-constructor"/>
      <w:bookmarkEnd w:id="63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3" w:name="override-7"/>
      <w:bookmarkEnd w:id="63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34" w:name="params"/>
      <w:bookmarkEnd w:id="63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635" w:name="extends-16"/>
      <w:bookmarkEnd w:id="63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636" w:name="constructor-summary-17"/>
      <w:bookmarkEnd w:id="6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38" w:name="inherited-summary-2"/>
      <w:bookmarkEnd w:id="6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9" w:name="public-constructors"/>
      <w:bookmarkEnd w:id="639"/>
      <w:r>
        <w:t xml:space="preserve">Public Constructors</w:t>
      </w:r>
    </w:p>
    <w:p>
      <w:pPr>
        <w:pStyle w:val="Heading3"/>
      </w:pPr>
      <w:bookmarkStart w:id="641" w:name="instance-constructor-constructor"/>
      <w:bookmarkEnd w:id="64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42" w:name="override-8"/>
      <w:bookmarkEnd w:id="64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43" w:name="params"/>
      <w:bookmarkEnd w:id="64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644" w:name="direct-subclass-2"/>
      <w:bookmarkEnd w:id="644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645" w:name="constructor-summary-18"/>
      <w:bookmarkEnd w:id="6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46" w:name="member-summary-9"/>
      <w:bookmarkEnd w:id="6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47" w:name="public-constructors"/>
      <w:bookmarkEnd w:id="647"/>
      <w:r>
        <w:t xml:space="preserve">Public Constructors</w:t>
      </w:r>
    </w:p>
    <w:p>
      <w:pPr>
        <w:pStyle w:val="Heading3"/>
      </w:pPr>
      <w:bookmarkStart w:id="649" w:name="instance-constructor-constructor"/>
      <w:bookmarkEnd w:id="64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0" w:name="params"/>
      <w:bookmarkEnd w:id="65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1" w:name="public-members"/>
      <w:bookmarkEnd w:id="651"/>
      <w:r>
        <w:t xml:space="preserve">Public Members</w:t>
      </w:r>
    </w:p>
    <w:p>
      <w:pPr>
        <w:pStyle w:val="Heading3"/>
      </w:pPr>
      <w:bookmarkStart w:id="653" w:name="instance-get-accessToken"/>
      <w:bookmarkEnd w:id="6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654" w:name="return-24"/>
      <w:bookmarkEnd w:id="6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56" w:name="instance-set-accessToken"/>
      <w:bookmarkEnd w:id="6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658" w:name="instance-get-assertedIdentity"/>
      <w:bookmarkEnd w:id="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659" w:name="return-25"/>
      <w:bookmarkEnd w:id="6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661" w:name="instance-set-assertedIdentity"/>
      <w:bookmarkEnd w:id="6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663" w:name="instance-get-idToken"/>
      <w:bookmarkEnd w:id="6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664" w:name="return-26"/>
      <w:bookmarkEnd w:id="6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66" w:name="instance-set-idToken"/>
      <w:bookmarkEnd w:id="6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668" w:name="instance-get-resource"/>
      <w:bookmarkEnd w:id="6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669" w:name="return-27"/>
      <w:bookmarkEnd w:id="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671" w:name="instance-set-resource"/>
      <w:bookmarkEnd w:id="6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673" w:name="instance-get-schema"/>
      <w:bookmarkEnd w:id="6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674" w:name="return-28"/>
      <w:bookmarkEnd w:id="6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676" w:name="instance-set-schema"/>
      <w:bookmarkEnd w:id="6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677" w:name="extends-17"/>
      <w:bookmarkEnd w:id="677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678" w:name="constructor-summary-19"/>
      <w:bookmarkEnd w:id="67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80" w:name="inherited-summary-3"/>
      <w:bookmarkEnd w:id="68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81" w:name="public-constructors"/>
      <w:bookmarkEnd w:id="681"/>
      <w:r>
        <w:t xml:space="preserve">Public Constructors</w:t>
      </w:r>
    </w:p>
    <w:p>
      <w:pPr>
        <w:pStyle w:val="Heading3"/>
      </w:pPr>
      <w:bookmarkStart w:id="683" w:name="instance-constructor-constructor"/>
      <w:bookmarkEnd w:id="68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84" w:name="override-9"/>
      <w:bookmarkEnd w:id="68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85" w:name="params"/>
      <w:bookmarkEnd w:id="68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686" w:name="extends-18"/>
      <w:bookmarkEnd w:id="68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87" w:name="constructor-summary-20"/>
      <w:bookmarkEnd w:id="6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89" w:name="inherited-summary-4"/>
      <w:bookmarkEnd w:id="68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0" w:name="public-constructors"/>
      <w:bookmarkEnd w:id="690"/>
      <w:r>
        <w:t xml:space="preserve">Public Constructors</w:t>
      </w:r>
    </w:p>
    <w:p>
      <w:pPr>
        <w:pStyle w:val="Heading3"/>
      </w:pPr>
      <w:bookmarkStart w:id="692" w:name="instance-constructor-constructor"/>
      <w:bookmarkEnd w:id="69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93" w:name="override-10"/>
      <w:bookmarkEnd w:id="69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94" w:name="params"/>
      <w:bookmarkEnd w:id="69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95" w:name="extends-19"/>
      <w:bookmarkEnd w:id="69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96" w:name="constructor-summary-21"/>
      <w:bookmarkEnd w:id="6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98" w:name="inherited-summary-5"/>
      <w:bookmarkEnd w:id="69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9" w:name="public-constructors"/>
      <w:bookmarkEnd w:id="699"/>
      <w:r>
        <w:t xml:space="preserve">Public Constructors</w:t>
      </w:r>
    </w:p>
    <w:p>
      <w:pPr>
        <w:pStyle w:val="Heading3"/>
      </w:pPr>
      <w:bookmarkStart w:id="701" w:name="instance-constructor-constructor"/>
      <w:bookmarkEnd w:id="7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702" w:name="override-11"/>
      <w:bookmarkEnd w:id="70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703" w:name="params"/>
      <w:bookmarkEnd w:id="70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704" w:name="method-summary-9"/>
      <w:bookmarkEnd w:id="7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706" w:name="public-methods"/>
      <w:bookmarkEnd w:id="706"/>
      <w:r>
        <w:t xml:space="preserve">Public Methods</w:t>
      </w:r>
    </w:p>
    <w:p>
      <w:pPr>
        <w:pStyle w:val="Heading3"/>
      </w:pPr>
      <w:bookmarkStart w:id="708" w:name="instance-method-idMaker"/>
      <w:bookmarkEnd w:id="708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709" w:name="extends-20"/>
      <w:bookmarkEnd w:id="709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710" w:name="constructor-summary-22"/>
      <w:bookmarkEnd w:id="71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712" w:name="member-summary-10"/>
      <w:bookmarkEnd w:id="71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14" w:name="method-summary-10"/>
      <w:bookmarkEnd w:id="7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725" w:name="inherited-summary-6"/>
      <w:bookmarkEnd w:id="72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729" w:name="public-constructors"/>
      <w:bookmarkEnd w:id="729"/>
      <w:r>
        <w:t xml:space="preserve">Public Constructors</w:t>
      </w:r>
    </w:p>
    <w:p>
      <w:pPr>
        <w:pStyle w:val="Heading3"/>
      </w:pPr>
      <w:bookmarkStart w:id="731" w:name="instance-constructor-constructor"/>
      <w:bookmarkEnd w:id="73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732" w:name="override-12"/>
      <w:bookmarkEnd w:id="732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734" w:name="params"/>
      <w:bookmarkEnd w:id="734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735" w:name="public-members"/>
      <w:bookmarkEnd w:id="735"/>
      <w:r>
        <w:t xml:space="preserve">Public Members</w:t>
      </w:r>
    </w:p>
    <w:p>
      <w:pPr>
        <w:pStyle w:val="Heading3"/>
      </w:pPr>
      <w:bookmarkStart w:id="737" w:name="instance-member-myGenerator"/>
      <w:bookmarkEnd w:id="737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38" w:name="public-methods"/>
      <w:bookmarkEnd w:id="738"/>
      <w:r>
        <w:t xml:space="preserve">Public Methods</w:t>
      </w:r>
    </w:p>
    <w:p>
      <w:pPr>
        <w:pStyle w:val="Heading3"/>
      </w:pPr>
      <w:bookmarkStart w:id="740" w:name="instance-method-createCreateMessageRequest"/>
      <w:bookmarkEnd w:id="74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741" w:name="params-1"/>
      <w:bookmarkEnd w:id="74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742" w:name="return-29"/>
      <w:bookmarkEnd w:id="7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44" w:name="instance-method-createDeleteMessageRequest"/>
      <w:bookmarkEnd w:id="744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745" w:name="params-2"/>
      <w:bookmarkEnd w:id="74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746" w:name="return-30"/>
      <w:bookmarkEnd w:id="74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748" w:name="instance-method-createForwardMessageRequest"/>
      <w:bookmarkEnd w:id="748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749" w:name="params-3"/>
      <w:bookmarkEnd w:id="74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750" w:name="return-31"/>
      <w:bookmarkEnd w:id="7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752" w:name="instance-method-createMessageResponse"/>
      <w:bookmarkEnd w:id="75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753" w:name="params-4"/>
      <w:bookmarkEnd w:id="75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754" w:name="return-32"/>
      <w:bookmarkEnd w:id="7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6" w:name="instance-method-createReadMessageRequest"/>
      <w:bookmarkEnd w:id="756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757" w:name="params-5"/>
      <w:bookmarkEnd w:id="75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758" w:name="return-33"/>
      <w:bookmarkEnd w:id="75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760" w:name="instance-method-createSubscribeMessageRequest"/>
      <w:bookmarkEnd w:id="76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761" w:name="params-6"/>
      <w:bookmarkEnd w:id="76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2" w:name="return-34"/>
      <w:bookmarkEnd w:id="7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4" w:name="instance-method-createUnsubscribeMessageRequest"/>
      <w:bookmarkEnd w:id="76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765" w:name="params-7"/>
      <w:bookmarkEnd w:id="76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6" w:name="return-35"/>
      <w:bookmarkEnd w:id="7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8" w:name="instance-method-createUpdateMessageRequest"/>
      <w:bookmarkEnd w:id="768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769" w:name="params-8"/>
      <w:bookmarkEnd w:id="76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770" w:name="return-36"/>
      <w:bookmarkEnd w:id="7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772" w:name="instance-method-generateMessageResponse"/>
      <w:bookmarkEnd w:id="772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773" w:name="params-9"/>
      <w:bookmarkEnd w:id="77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774" w:name="return-37"/>
      <w:bookmarkEnd w:id="7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76" w:name="instance-method-validate"/>
      <w:bookmarkEnd w:id="776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777" w:name="override-13"/>
      <w:bookmarkEnd w:id="777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778" w:name="params-10"/>
      <w:bookmarkEnd w:id="77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779" w:name="return-38"/>
      <w:bookmarkEnd w:id="7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780" w:name="constructor-summary-23"/>
      <w:bookmarkEnd w:id="7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2" w:name="public-constructors"/>
      <w:bookmarkEnd w:id="782"/>
      <w:r>
        <w:t xml:space="preserve">Public Constructors</w:t>
      </w:r>
    </w:p>
    <w:p>
      <w:pPr>
        <w:pStyle w:val="Heading3"/>
      </w:pPr>
      <w:bookmarkStart w:id="784" w:name="instance-constructor-constructor"/>
      <w:bookmarkEnd w:id="78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785" w:name="constructor-summary-24"/>
      <w:bookmarkEnd w:id="7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7" w:name="public-constructors"/>
      <w:bookmarkEnd w:id="787"/>
      <w:r>
        <w:t xml:space="preserve">Public Constructors</w:t>
      </w:r>
    </w:p>
    <w:p>
      <w:pPr>
        <w:pStyle w:val="Heading3"/>
      </w:pPr>
      <w:bookmarkStart w:id="789" w:name="instance-constructor-constructor"/>
      <w:bookmarkEnd w:id="78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790" w:name="extends-21"/>
      <w:bookmarkEnd w:id="79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791" w:name="constructor-summary-25"/>
      <w:bookmarkEnd w:id="7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93" w:name="member-summary-11"/>
      <w:bookmarkEnd w:id="7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98" w:name="public-constructors"/>
      <w:bookmarkEnd w:id="798"/>
      <w:r>
        <w:t xml:space="preserve">Public Constructors</w:t>
      </w:r>
    </w:p>
    <w:p>
      <w:pPr>
        <w:pStyle w:val="Heading3"/>
      </w:pPr>
      <w:bookmarkStart w:id="800" w:name="instance-constructor-constructor"/>
      <w:bookmarkEnd w:id="80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01" w:name="params"/>
      <w:bookmarkEnd w:id="80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802" w:name="public-members"/>
      <w:bookmarkEnd w:id="802"/>
      <w:r>
        <w:t xml:space="preserve">Public Members</w:t>
      </w:r>
    </w:p>
    <w:p>
      <w:pPr>
        <w:pStyle w:val="Heading3"/>
      </w:pPr>
      <w:bookmarkStart w:id="804" w:name="instance-get-configuration"/>
      <w:bookmarkEnd w:id="8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6" w:name="instance-set-configuration"/>
      <w:bookmarkEnd w:id="8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8" w:name="instance-get-policies"/>
      <w:bookmarkEnd w:id="8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10" w:name="instance-set-policies"/>
      <w:bookmarkEnd w:id="8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811" w:name="extends-22"/>
      <w:bookmarkEnd w:id="81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812" w:name="constructor-summary-26"/>
      <w:bookmarkEnd w:id="81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14" w:name="member-summary-12"/>
      <w:bookmarkEnd w:id="8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21" w:name="public-constructors"/>
      <w:bookmarkEnd w:id="821"/>
      <w:r>
        <w:t xml:space="preserve">Public Constructors</w:t>
      </w:r>
    </w:p>
    <w:p>
      <w:pPr>
        <w:pStyle w:val="Heading3"/>
      </w:pPr>
      <w:bookmarkStart w:id="823" w:name="instance-constructor-constructor"/>
      <w:bookmarkEnd w:id="8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24" w:name="params"/>
      <w:bookmarkEnd w:id="82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825" w:name="public-members"/>
      <w:bookmarkEnd w:id="825"/>
      <w:r>
        <w:t xml:space="preserve">Public Members</w:t>
      </w:r>
    </w:p>
    <w:p>
      <w:pPr>
        <w:pStyle w:val="Heading3"/>
      </w:pPr>
      <w:bookmarkStart w:id="827" w:name="instance-get-configuration"/>
      <w:bookmarkEnd w:id="8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29" w:name="instance-set-configuration"/>
      <w:bookmarkEnd w:id="8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1" w:name="instance-get-constraints"/>
      <w:bookmarkEnd w:id="8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3" w:name="instance-set-constraints"/>
      <w:bookmarkEnd w:id="8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5" w:name="instance-get-messageSchemas"/>
      <w:bookmarkEnd w:id="8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7" w:name="instance-set-messageSchemas"/>
      <w:bookmarkEnd w:id="8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838" w:name="direct-subclass-3"/>
      <w:bookmarkEnd w:id="838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839" w:name="constructor-summary-27"/>
      <w:bookmarkEnd w:id="8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40" w:name="member-summary-13"/>
      <w:bookmarkEnd w:id="8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41" w:name="method-summary-11"/>
      <w:bookmarkEnd w:id="8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842" w:name="public-constructors"/>
      <w:bookmarkEnd w:id="842"/>
      <w:r>
        <w:t xml:space="preserve">Public Constructors</w:t>
      </w:r>
    </w:p>
    <w:p>
      <w:pPr>
        <w:pStyle w:val="Heading3"/>
      </w:pPr>
      <w:bookmarkStart w:id="844" w:name="instance-constructor-constructor"/>
      <w:bookmarkEnd w:id="84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5" w:name="params"/>
      <w:bookmarkEnd w:id="84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846" w:name="public-members"/>
      <w:bookmarkEnd w:id="846"/>
      <w:r>
        <w:t xml:space="preserve">Public Members</w:t>
      </w:r>
    </w:p>
    <w:p>
      <w:pPr>
        <w:pStyle w:val="Heading3"/>
      </w:pPr>
      <w:bookmarkStart w:id="848" w:name="instance-member-schema"/>
      <w:bookmarkEnd w:id="84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50" w:name="instance-member-validation"/>
      <w:bookmarkEnd w:id="85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851" w:name="public-methods"/>
      <w:bookmarkEnd w:id="851"/>
      <w:r>
        <w:t xml:space="preserve">Public Methods</w:t>
      </w:r>
    </w:p>
    <w:p>
      <w:pPr>
        <w:pStyle w:val="Heading3"/>
      </w:pPr>
      <w:bookmarkStart w:id="853" w:name="instance-method-validate"/>
      <w:bookmarkEnd w:id="85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54" w:name="params-1"/>
      <w:bookmarkEnd w:id="85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855" w:name="return-39"/>
      <w:bookmarkEnd w:id="8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56" w:name="constructor-summary-28"/>
      <w:bookmarkEnd w:id="8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58" w:name="member-summary-14"/>
      <w:bookmarkEnd w:id="8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63" w:name="public-constructors"/>
      <w:bookmarkEnd w:id="863"/>
      <w:r>
        <w:t xml:space="preserve">Public Constructors</w:t>
      </w:r>
    </w:p>
    <w:p>
      <w:pPr>
        <w:pStyle w:val="Heading3"/>
      </w:pPr>
      <w:bookmarkStart w:id="865" w:name="instance-constructor-constructor"/>
      <w:bookmarkEnd w:id="865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6" w:name="params"/>
      <w:bookmarkEnd w:id="866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867" w:name="public-members"/>
      <w:bookmarkEnd w:id="867"/>
      <w:r>
        <w:t xml:space="preserve">Public Members</w:t>
      </w:r>
    </w:p>
    <w:p>
      <w:pPr>
        <w:pStyle w:val="Heading3"/>
      </w:pPr>
      <w:bookmarkStart w:id="869" w:name="instance-get-constraint"/>
      <w:bookmarkEnd w:id="8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1" w:name="instance-set-constraint"/>
      <w:bookmarkEnd w:id="8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3" w:name="instance-get-runtimeHypertyCapabilityType"/>
      <w:bookmarkEnd w:id="8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5" w:name="instance-set-runtimeHypertyCapabilityType"/>
      <w:bookmarkEnd w:id="8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76" w:name="constructor-summary-29"/>
      <w:bookmarkEnd w:id="8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78" w:name="member-summary-15"/>
      <w:bookmarkEnd w:id="8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87" w:name="public-constructors"/>
      <w:bookmarkEnd w:id="887"/>
      <w:r>
        <w:t xml:space="preserve">Public Constructors</w:t>
      </w:r>
    </w:p>
    <w:p>
      <w:pPr>
        <w:pStyle w:val="Heading3"/>
      </w:pPr>
      <w:bookmarkStart w:id="889" w:name="instance-constructor-constructor"/>
      <w:bookmarkEnd w:id="88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90" w:name="params"/>
      <w:bookmarkEnd w:id="89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891" w:name="public-members"/>
      <w:bookmarkEnd w:id="891"/>
      <w:r>
        <w:t xml:space="preserve">Public Members</w:t>
      </w:r>
    </w:p>
    <w:p>
      <w:pPr>
        <w:pStyle w:val="Heading3"/>
      </w:pPr>
      <w:bookmarkStart w:id="893" w:name="instance-get-encoding"/>
      <w:bookmarkEnd w:id="8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5" w:name="instance-set-encoding"/>
      <w:bookmarkEnd w:id="8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7" w:name="instance-get-signature"/>
      <w:bookmarkEnd w:id="8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9" w:name="instance-set-signature"/>
      <w:bookmarkEnd w:id="8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1" w:name="instance-get-sourceCode"/>
      <w:bookmarkEnd w:id="9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3" w:name="instance-set-sourceCode"/>
      <w:bookmarkEnd w:id="9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5" w:name="instance-get-sourceCodeClassname"/>
      <w:bookmarkEnd w:id="9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7" w:name="instance-set-sourceCodeClassname"/>
      <w:bookmarkEnd w:id="9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908" w:name="constructor-summary-30"/>
      <w:bookmarkEnd w:id="9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910" w:name="member-summary-16"/>
      <w:bookmarkEnd w:id="9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914" w:name="method-summary-12"/>
      <w:bookmarkEnd w:id="9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918" w:name="public-constructors"/>
      <w:bookmarkEnd w:id="918"/>
      <w:r>
        <w:t xml:space="preserve">Public Constructors</w:t>
      </w:r>
    </w:p>
    <w:p>
      <w:pPr>
        <w:pStyle w:val="Heading3"/>
      </w:pPr>
      <w:bookmarkStart w:id="920" w:name="instance-constructor-constructor"/>
      <w:bookmarkEnd w:id="920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921" w:name="params"/>
      <w:bookmarkEnd w:id="921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922" w:name="public-members"/>
      <w:bookmarkEnd w:id="922"/>
      <w:r>
        <w:t xml:space="preserve">Public Members</w:t>
      </w:r>
    </w:p>
    <w:p>
      <w:pPr>
        <w:pStyle w:val="Heading3"/>
      </w:pPr>
      <w:bookmarkStart w:id="924" w:name="instance-get-observers"/>
      <w:bookmarkEnd w:id="9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926" w:name="instance-get-owner"/>
      <w:bookmarkEnd w:id="9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928" w:name="instance-get-reporters"/>
      <w:bookmarkEnd w:id="9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929" w:name="public-methods"/>
      <w:bookmarkEnd w:id="929"/>
      <w:r>
        <w:t xml:space="preserve">Public Methods</w:t>
      </w:r>
    </w:p>
    <w:p>
      <w:pPr>
        <w:pStyle w:val="Heading3"/>
      </w:pPr>
      <w:bookmarkStart w:id="931" w:name="instance-method-create"/>
      <w:bookmarkEnd w:id="93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932" w:name="params-1"/>
      <w:bookmarkEnd w:id="93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933" w:name="return-40"/>
      <w:bookmarkEnd w:id="9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936" w:name="instance-method-onNotification"/>
      <w:bookmarkEnd w:id="936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937" w:name="params-2"/>
      <w:bookmarkEnd w:id="9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939" w:name="instance-method-subscribe"/>
      <w:bookmarkEnd w:id="939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940" w:name="params-3"/>
      <w:bookmarkEnd w:id="940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941" w:name="return-41"/>
      <w:bookmarkEnd w:id="9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943" w:name="constructor-summary-31"/>
      <w:bookmarkEnd w:id="9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944" w:name="member-summary-17"/>
      <w:bookmarkEnd w:id="9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945" w:name="public-constructors"/>
      <w:bookmarkEnd w:id="945"/>
      <w:r>
        <w:t xml:space="preserve">Public Constructors</w:t>
      </w:r>
    </w:p>
    <w:p>
      <w:pPr>
        <w:pStyle w:val="Heading3"/>
      </w:pPr>
      <w:bookmarkStart w:id="946" w:name="instance-constructor-constructor"/>
      <w:bookmarkEnd w:id="94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947" w:name="params"/>
      <w:bookmarkEnd w:id="94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948" w:name="public-members"/>
      <w:bookmarkEnd w:id="948"/>
      <w:r>
        <w:t xml:space="preserve">Public Members</w:t>
      </w:r>
    </w:p>
    <w:p>
      <w:pPr>
        <w:pStyle w:val="Heading3"/>
      </w:pPr>
      <w:bookmarkStart w:id="949" w:name="instance-get-description"/>
      <w:bookmarkEnd w:id="9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0" w:name="instance-set-description"/>
      <w:bookmarkEnd w:id="9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1" w:name="instance-get-guid"/>
      <w:bookmarkEnd w:id="9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2" w:name="instance-set-guid"/>
      <w:bookmarkEnd w:id="9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3" w:name="instance-get-language"/>
      <w:bookmarkEnd w:id="9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4" w:name="instance-set-language"/>
      <w:bookmarkEnd w:id="9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5" w:name="instance-get-objectName"/>
      <w:bookmarkEnd w:id="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6" w:name="instance-set-objectName"/>
      <w:bookmarkEnd w:id="9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7" w:name="instance-set-signature"/>
      <w:bookmarkEnd w:id="9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958" w:name="instance-get-signature"/>
      <w:bookmarkEnd w:id="9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9" w:name="instance-set-sourcePackage"/>
      <w:bookmarkEnd w:id="9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0" w:name="instance-get-sourcePackage"/>
      <w:bookmarkEnd w:id="9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1" w:name="instance-get-sourcePackageURL"/>
      <w:bookmarkEnd w:id="9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2" w:name="instance-set-sourcePackageURL"/>
      <w:bookmarkEnd w:id="9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3" w:name="instance-set-type"/>
      <w:bookmarkEnd w:id="9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4" w:name="instance-get-type"/>
      <w:bookmarkEnd w:id="9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965" w:name="extends-23"/>
      <w:bookmarkEnd w:id="965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966" w:name="constructor-summary-32"/>
      <w:bookmarkEnd w:id="9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967" w:name="method-summary-13"/>
      <w:bookmarkEnd w:id="96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968" w:name="public-constructors"/>
      <w:bookmarkEnd w:id="968"/>
      <w:r>
        <w:t xml:space="preserve">Public Constructors</w:t>
      </w:r>
    </w:p>
    <w:p>
      <w:pPr>
        <w:pStyle w:val="Heading3"/>
      </w:pPr>
      <w:bookmarkStart w:id="969" w:name="instance-constructor-constructor"/>
      <w:bookmarkEnd w:id="96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970" w:name="params"/>
      <w:bookmarkEnd w:id="97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971" w:name="public-methods"/>
      <w:bookmarkEnd w:id="971"/>
      <w:r>
        <w:t xml:space="preserve">Public Methods</w:t>
      </w:r>
    </w:p>
    <w:p>
      <w:pPr>
        <w:pStyle w:val="Heading3"/>
      </w:pPr>
      <w:bookmarkStart w:id="972" w:name="instance-method-createCatalogueDataObject"/>
      <w:bookmarkEnd w:id="972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973" w:name="params-1"/>
      <w:bookmarkEnd w:id="9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4" w:name="return-42"/>
      <w:bookmarkEnd w:id="9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975" w:name="instance-method-createDataObjectSchema"/>
      <w:bookmarkEnd w:id="975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976" w:name="params-2"/>
      <w:bookmarkEnd w:id="97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7" w:name="return-43"/>
      <w:bookmarkEnd w:id="9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978" w:name="instance-method-createHypertyDescriptorObject"/>
      <w:bookmarkEnd w:id="978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979" w:name="params-3"/>
      <w:bookmarkEnd w:id="97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980" w:name="return-44"/>
      <w:bookmarkEnd w:id="9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981" w:name="instance-method-createHypertyRuntimeDescriptorObject"/>
      <w:bookmarkEnd w:id="98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982" w:name="params-4"/>
      <w:bookmarkEnd w:id="98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983" w:name="return-45"/>
      <w:bookmarkEnd w:id="9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984" w:name="instance-method-createPolicyEnforcerDescriptorObject"/>
      <w:bookmarkEnd w:id="984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985" w:name="params-5"/>
      <w:bookmarkEnd w:id="9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986" w:name="return-46"/>
      <w:bookmarkEnd w:id="9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987" w:name="instance-method-createProtoStubDescriptorObject"/>
      <w:bookmarkEnd w:id="987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988" w:name="params-6"/>
      <w:bookmarkEnd w:id="98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989" w:name="return-47"/>
      <w:bookmarkEnd w:id="9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990" w:name="instance-method-createSourcePackage"/>
      <w:bookmarkEnd w:id="990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991" w:name="params-7"/>
      <w:bookmarkEnd w:id="99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992" w:name="return-48"/>
      <w:bookmarkEnd w:id="9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2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2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2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2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2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2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993" w:name="connection"/>
      <w:bookmarkEnd w:id="993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994" w:name="extends-24"/>
      <w:bookmarkEnd w:id="994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995" w:name="constructor-summary-33"/>
      <w:bookmarkEnd w:id="9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996" w:name="public-constructors"/>
      <w:bookmarkEnd w:id="996"/>
      <w:r>
        <w:t xml:space="preserve">Public Constructors</w:t>
      </w:r>
    </w:p>
    <w:p>
      <w:pPr>
        <w:pStyle w:val="Heading3"/>
      </w:pPr>
      <w:bookmarkStart w:id="997" w:name="instance-constructor-constructor"/>
      <w:bookmarkEnd w:id="99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998" w:name="extends-25"/>
      <w:bookmarkEnd w:id="998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999" w:name="constructor-summary-34"/>
      <w:bookmarkEnd w:id="9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00" w:name="member-summary-18"/>
      <w:bookmarkEnd w:id="10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001" w:name="method-summary-14"/>
      <w:bookmarkEnd w:id="100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002" w:name="public-constructors"/>
      <w:bookmarkEnd w:id="1002"/>
      <w:r>
        <w:t xml:space="preserve">Public Constructors</w:t>
      </w:r>
    </w:p>
    <w:p>
      <w:pPr>
        <w:pStyle w:val="Heading3"/>
      </w:pPr>
      <w:bookmarkStart w:id="1003" w:name="instance-constructor-constructor"/>
      <w:bookmarkEnd w:id="100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04" w:name="params"/>
      <w:bookmarkEnd w:id="100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005" w:name="public-members"/>
      <w:bookmarkEnd w:id="1005"/>
      <w:r>
        <w:t xml:space="preserve">Public Members</w:t>
      </w:r>
    </w:p>
    <w:p>
      <w:pPr>
        <w:pStyle w:val="Heading3"/>
      </w:pPr>
      <w:bookmarkStart w:id="1006" w:name="instance-set-dataObjectObserver"/>
      <w:bookmarkEnd w:id="10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07" w:name="instance-get-dataObjectObserver"/>
      <w:bookmarkEnd w:id="10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08" w:name="return-49"/>
      <w:bookmarkEnd w:id="10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09" w:name="instance-set-dataObjectReporter"/>
      <w:bookmarkEnd w:id="10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10" w:name="instance-get-dataObjectReporter"/>
      <w:bookmarkEnd w:id="10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11" w:name="return-50"/>
      <w:bookmarkEnd w:id="10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12" w:name="instance-set-remotePeerInformation"/>
      <w:bookmarkEnd w:id="10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013" w:name="instance-get-remotePeerInformation"/>
      <w:bookmarkEnd w:id="10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014" w:name="return-51"/>
      <w:bookmarkEnd w:id="10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015" w:name="public-methods"/>
      <w:bookmarkEnd w:id="1015"/>
      <w:r>
        <w:t xml:space="preserve">Public Methods</w:t>
      </w:r>
    </w:p>
    <w:p>
      <w:pPr>
        <w:pStyle w:val="Heading3"/>
      </w:pPr>
      <w:bookmarkStart w:id="1016" w:name="instance-method-accept"/>
      <w:bookmarkEnd w:id="101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017" w:name="params-1"/>
      <w:bookmarkEnd w:id="101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018" w:name="return-52"/>
      <w:bookmarkEnd w:id="10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19" w:name="instance-method-addPeer"/>
      <w:bookmarkEnd w:id="101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020" w:name="return-53"/>
      <w:bookmarkEnd w:id="10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1" w:name="instance-method-changePeerInformation"/>
      <w:bookmarkEnd w:id="1021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2" w:name="params-2"/>
      <w:bookmarkEnd w:id="1022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023" w:name="instance-method-createAnswer"/>
      <w:bookmarkEnd w:id="1023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4" w:name="instance-method-createOffer"/>
      <w:bookmarkEnd w:id="1024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5" w:name="instance-method-decline"/>
      <w:bookmarkEnd w:id="1025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026" w:name="return-54"/>
      <w:bookmarkEnd w:id="10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7" w:name="instance-method-disableCam"/>
      <w:bookmarkEnd w:id="1027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8" w:name="return-55"/>
      <w:bookmarkEnd w:id="10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29" w:name="instance-method-disableMic"/>
      <w:bookmarkEnd w:id="1029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0" w:name="return-56"/>
      <w:bookmarkEnd w:id="10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31" w:name="instance-method-disconnect"/>
      <w:bookmarkEnd w:id="1031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032" w:name="return-57"/>
      <w:bookmarkEnd w:id="10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3" w:name="instance-method-getUserMedia"/>
      <w:bookmarkEnd w:id="1033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034" w:name="params-3"/>
      <w:bookmarkEnd w:id="103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035" w:name="return-58"/>
      <w:bookmarkEnd w:id="10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6" w:name="instance-method-infoError"/>
      <w:bookmarkEnd w:id="103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7" w:name="params-4"/>
      <w:bookmarkEnd w:id="103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038" w:name="instance-method-mute"/>
      <w:bookmarkEnd w:id="103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9" w:name="return-59"/>
      <w:bookmarkEnd w:id="10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40" w:name="instance-method-onLocalSessionCreated"/>
      <w:bookmarkEnd w:id="1040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1" w:name="params-5"/>
      <w:bookmarkEnd w:id="1041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042" w:name="instance-method-processPeerInformation"/>
      <w:bookmarkEnd w:id="1042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3" w:name="params-6"/>
      <w:bookmarkEnd w:id="10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044" w:name="instance-method-remoteDescriptionError"/>
      <w:bookmarkEnd w:id="1044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5" w:name="params-7"/>
      <w:bookmarkEnd w:id="1045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046" w:name="instance-method-remoteDescriptionSuccess"/>
      <w:bookmarkEnd w:id="1046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47" w:name="instance-method-removePeer"/>
      <w:bookmarkEnd w:id="1047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048" w:name="return-60"/>
      <w:bookmarkEnd w:id="10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049" w:name="member-summary-19"/>
      <w:bookmarkEnd w:id="104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050" w:name="method-summary-15"/>
      <w:bookmarkEnd w:id="105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051" w:name="public-members"/>
      <w:bookmarkEnd w:id="1051"/>
      <w:r>
        <w:t xml:space="preserve">Public Members</w:t>
      </w:r>
    </w:p>
    <w:p>
      <w:pPr>
        <w:pStyle w:val="Heading3"/>
      </w:pPr>
      <w:bookmarkStart w:id="1052" w:name="instance-get-children"/>
      <w:bookmarkEnd w:id="10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053" w:name="instance-get-data"/>
      <w:bookmarkEnd w:id="10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054" w:name="instance-get-schema"/>
      <w:bookmarkEnd w:id="10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055" w:name="instance-get-status"/>
      <w:bookmarkEnd w:id="10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056" w:name="instance-get-url"/>
      <w:bookmarkEnd w:id="10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057" w:name="public-methods"/>
      <w:bookmarkEnd w:id="1057"/>
      <w:r>
        <w:t xml:space="preserve">Public Methods</w:t>
      </w:r>
    </w:p>
    <w:p>
      <w:pPr>
        <w:pStyle w:val="Heading3"/>
      </w:pPr>
      <w:bookmarkStart w:id="1058" w:name="instance-method-addChildren"/>
      <w:bookmarkEnd w:id="105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059" w:name="params"/>
      <w:bookmarkEnd w:id="105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060" w:name="return-61"/>
      <w:bookmarkEnd w:id="10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061" w:name="instance-method-onAddChildren"/>
      <w:bookmarkEnd w:id="106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062" w:name="params-1"/>
      <w:bookmarkEnd w:id="106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063" w:name="member-summary-20"/>
      <w:bookmarkEnd w:id="10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064" w:name="method-summary-16"/>
      <w:bookmarkEnd w:id="10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065" w:name="public-members"/>
      <w:bookmarkEnd w:id="1065"/>
      <w:r>
        <w:t xml:space="preserve">Public Members</w:t>
      </w:r>
    </w:p>
    <w:p>
      <w:pPr>
        <w:pStyle w:val="Heading3"/>
      </w:pPr>
      <w:bookmarkStart w:id="1066" w:name="instance-get-childId"/>
      <w:bookmarkEnd w:id="10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067" w:name="instance-get-data"/>
      <w:bookmarkEnd w:id="10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068" w:name="public-methods"/>
      <w:bookmarkEnd w:id="1068"/>
      <w:r>
        <w:t xml:space="preserve">Public Methods</w:t>
      </w:r>
    </w:p>
    <w:p>
      <w:pPr>
        <w:pStyle w:val="Heading3"/>
      </w:pPr>
      <w:bookmarkStart w:id="1069" w:name="instance-method-onChange"/>
      <w:bookmarkEnd w:id="106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070" w:name="params"/>
      <w:bookmarkEnd w:id="107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71" w:name="instance-method-onResponse"/>
      <w:bookmarkEnd w:id="107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072" w:name="params-1"/>
      <w:bookmarkEnd w:id="10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073" w:name="extends-26"/>
      <w:bookmarkEnd w:id="107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074" w:name="method-summary-17"/>
      <w:bookmarkEnd w:id="10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075" w:name="public-methods"/>
      <w:bookmarkEnd w:id="1075"/>
      <w:r>
        <w:t xml:space="preserve">Public Methods</w:t>
      </w:r>
    </w:p>
    <w:p>
      <w:pPr>
        <w:pStyle w:val="Heading3"/>
      </w:pPr>
      <w:bookmarkStart w:id="1076" w:name="instance-method-onChange"/>
      <w:bookmarkEnd w:id="1076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077" w:name="params"/>
      <w:bookmarkEnd w:id="1077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078" w:name="extends-27"/>
      <w:bookmarkEnd w:id="1078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079" w:name="member-summary-21"/>
      <w:bookmarkEnd w:id="10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080" w:name="method-summary-18"/>
      <w:bookmarkEnd w:id="108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081" w:name="public-members"/>
      <w:bookmarkEnd w:id="1081"/>
      <w:r>
        <w:t xml:space="preserve">Public Members</w:t>
      </w:r>
    </w:p>
    <w:p>
      <w:pPr>
        <w:pStyle w:val="Heading3"/>
      </w:pPr>
      <w:bookmarkStart w:id="1082" w:name="instance-get-subscriptions"/>
      <w:bookmarkEnd w:id="10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083" w:name="public-methods"/>
      <w:bookmarkEnd w:id="1083"/>
      <w:r>
        <w:t xml:space="preserve">Public Methods</w:t>
      </w:r>
    </w:p>
    <w:p>
      <w:pPr>
        <w:pStyle w:val="Heading3"/>
      </w:pPr>
      <w:bookmarkStart w:id="1084" w:name="instance-method-onResponse"/>
      <w:bookmarkEnd w:id="108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085" w:name="params"/>
      <w:bookmarkEnd w:id="108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86" w:name="instance-method-onSubscription"/>
      <w:bookmarkEnd w:id="1086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087" w:name="params-1"/>
      <w:bookmarkEnd w:id="108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088" w:name="extends-28"/>
      <w:bookmarkEnd w:id="108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089" w:name="constructor-summary-35"/>
      <w:bookmarkEnd w:id="10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0" w:name="public-constructors"/>
      <w:bookmarkEnd w:id="1090"/>
      <w:r>
        <w:t xml:space="preserve">Public Constructors</w:t>
      </w:r>
    </w:p>
    <w:p>
      <w:pPr>
        <w:pStyle w:val="Heading3"/>
      </w:pPr>
      <w:bookmarkStart w:id="1091" w:name="instance-constructor-constructor"/>
      <w:bookmarkEnd w:id="109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2" w:name="override-14"/>
      <w:bookmarkEnd w:id="109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093" w:name="params"/>
      <w:bookmarkEnd w:id="109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094" w:name="extends-29"/>
      <w:bookmarkEnd w:id="109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095" w:name="constructor-summary-36"/>
      <w:bookmarkEnd w:id="10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6" w:name="public-constructors"/>
      <w:bookmarkEnd w:id="1096"/>
      <w:r>
        <w:t xml:space="preserve">Public Constructors</w:t>
      </w:r>
    </w:p>
    <w:p>
      <w:pPr>
        <w:pStyle w:val="Heading3"/>
      </w:pPr>
      <w:bookmarkStart w:id="1097" w:name="instance-constructor-constructor"/>
      <w:bookmarkEnd w:id="109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8" w:name="override-15"/>
      <w:bookmarkEnd w:id="1098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099" w:name="params"/>
      <w:bookmarkEnd w:id="109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00" w:name="extends-30"/>
      <w:bookmarkEnd w:id="110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101" w:name="constructor-summary-37"/>
      <w:bookmarkEnd w:id="11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02" w:name="public-constructors"/>
      <w:bookmarkEnd w:id="1102"/>
      <w:r>
        <w:t xml:space="preserve">Public Constructors</w:t>
      </w:r>
    </w:p>
    <w:p>
      <w:pPr>
        <w:pStyle w:val="Heading3"/>
      </w:pPr>
      <w:bookmarkStart w:id="1103" w:name="instance-constructor-constructor"/>
      <w:bookmarkEnd w:id="110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04" w:name="override-16"/>
      <w:bookmarkEnd w:id="110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05" w:name="params"/>
      <w:bookmarkEnd w:id="110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106" w:name="extends-31"/>
      <w:bookmarkEnd w:id="110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107" w:name="direct-subclass-4"/>
      <w:bookmarkEnd w:id="1107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108" w:name="indirect-subclass-1"/>
      <w:bookmarkEnd w:id="1108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09" w:name="constructor-summary-38"/>
      <w:bookmarkEnd w:id="11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0" w:name="public-constructors"/>
      <w:bookmarkEnd w:id="1110"/>
      <w:r>
        <w:t xml:space="preserve">Public Constructors</w:t>
      </w:r>
    </w:p>
    <w:p>
      <w:pPr>
        <w:pStyle w:val="Heading3"/>
      </w:pPr>
      <w:bookmarkStart w:id="1111" w:name="instance-constructor-constructor"/>
      <w:bookmarkEnd w:id="111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2" w:name="params"/>
      <w:bookmarkEnd w:id="11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13" w:name="extends-32"/>
      <w:bookmarkEnd w:id="11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114" w:name="direct-subclass-5"/>
      <w:bookmarkEnd w:id="1114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15" w:name="constructor-summary-39"/>
      <w:bookmarkEnd w:id="11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6" w:name="public-constructors"/>
      <w:bookmarkEnd w:id="1116"/>
      <w:r>
        <w:t xml:space="preserve">Public Constructors</w:t>
      </w:r>
    </w:p>
    <w:p>
      <w:pPr>
        <w:pStyle w:val="Heading3"/>
      </w:pPr>
      <w:bookmarkStart w:id="1117" w:name="instance-constructor-constructor"/>
      <w:bookmarkEnd w:id="111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8" w:name="override-17"/>
      <w:bookmarkEnd w:id="1118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19" w:name="params"/>
      <w:bookmarkEnd w:id="11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120" w:name="extends-33"/>
      <w:bookmarkEnd w:id="112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121" w:name="constructor-summary-40"/>
      <w:bookmarkEnd w:id="11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2" w:name="public-constructors"/>
      <w:bookmarkEnd w:id="1122"/>
      <w:r>
        <w:t xml:space="preserve">Public Constructors</w:t>
      </w:r>
    </w:p>
    <w:p>
      <w:pPr>
        <w:pStyle w:val="Heading3"/>
      </w:pPr>
      <w:bookmarkStart w:id="1123" w:name="instance-constructor-constructor"/>
      <w:bookmarkEnd w:id="11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24" w:name="override-18"/>
      <w:bookmarkEnd w:id="112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25" w:name="params"/>
      <w:bookmarkEnd w:id="112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26" w:name="extends-34"/>
      <w:bookmarkEnd w:id="112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127" w:name="constructor-summary-41"/>
      <w:bookmarkEnd w:id="11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8" w:name="public-constructors"/>
      <w:bookmarkEnd w:id="1128"/>
      <w:r>
        <w:t xml:space="preserve">Public Constructors</w:t>
      </w:r>
    </w:p>
    <w:p>
      <w:pPr>
        <w:pStyle w:val="Heading3"/>
      </w:pPr>
      <w:bookmarkStart w:id="1129" w:name="instance-constructor-constructor"/>
      <w:bookmarkEnd w:id="112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30" w:name="override-19"/>
      <w:bookmarkEnd w:id="1130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31" w:name="params"/>
      <w:bookmarkEnd w:id="113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132" w:name="method-summary-19"/>
      <w:bookmarkEnd w:id="11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133" w:name="public-methods"/>
      <w:bookmarkEnd w:id="1133"/>
      <w:r>
        <w:t xml:space="preserve">Public Methods</w:t>
      </w:r>
    </w:p>
    <w:p>
      <w:pPr>
        <w:pStyle w:val="Heading3"/>
      </w:pPr>
      <w:bookmarkStart w:id="1134" w:name="instance-method-addEventListener"/>
      <w:bookmarkEnd w:id="1134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135" w:name="params"/>
      <w:bookmarkEnd w:id="113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136" w:name="instance-method-trigger"/>
      <w:bookmarkEnd w:id="1136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137" w:name="params-1"/>
      <w:bookmarkEnd w:id="113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138" w:name="extends-35"/>
      <w:bookmarkEnd w:id="11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139" w:name="constructor-summary-42"/>
      <w:bookmarkEnd w:id="11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40" w:name="member-summary-22"/>
      <w:bookmarkEnd w:id="11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41" w:name="public-constructors"/>
      <w:bookmarkEnd w:id="1141"/>
      <w:r>
        <w:t xml:space="preserve">Public Constructors</w:t>
      </w:r>
    </w:p>
    <w:p>
      <w:pPr>
        <w:pStyle w:val="Heading3"/>
      </w:pPr>
      <w:bookmarkStart w:id="1142" w:name="instance-constructor-constructor"/>
      <w:bookmarkEnd w:id="11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43" w:name="params"/>
      <w:bookmarkEnd w:id="11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144" w:name="public-members"/>
      <w:bookmarkEnd w:id="1144"/>
      <w:r>
        <w:t xml:space="preserve">Public Members</w:t>
      </w:r>
    </w:p>
    <w:p>
      <w:pPr>
        <w:pStyle w:val="Heading3"/>
      </w:pPr>
      <w:bookmarkStart w:id="1145" w:name="instance-get-configuration"/>
      <w:bookmarkEnd w:id="11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6" w:name="instance-set-configuration"/>
      <w:bookmarkEnd w:id="11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7" w:name="instance-get-constraints"/>
      <w:bookmarkEnd w:id="11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8" w:name="instance-set-constraints"/>
      <w:bookmarkEnd w:id="11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9" w:name="instance-get-dataObjects"/>
      <w:bookmarkEnd w:id="11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0" w:name="instance-set-dataObjects"/>
      <w:bookmarkEnd w:id="11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1" w:name="instance-set-hypertyType"/>
      <w:bookmarkEnd w:id="11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2" w:name="instance-get-hypertyType"/>
      <w:bookmarkEnd w:id="11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3" w:name="instance-get-messageSchema"/>
      <w:bookmarkEnd w:id="11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4" w:name="instance-set-messageSchema"/>
      <w:bookmarkEnd w:id="11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5" w:name="instance-get-policies"/>
      <w:bookmarkEnd w:id="11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6" w:name="instance-set-policies"/>
      <w:bookmarkEnd w:id="11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157" w:name="constructor-summary-43"/>
      <w:bookmarkEnd w:id="11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158" w:name="method-summary-20"/>
      <w:bookmarkEnd w:id="115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159" w:name="public-constructors"/>
      <w:bookmarkEnd w:id="1159"/>
      <w:r>
        <w:t xml:space="preserve">Public Constructors</w:t>
      </w:r>
    </w:p>
    <w:p>
      <w:pPr>
        <w:pStyle w:val="Heading3"/>
      </w:pPr>
      <w:bookmarkStart w:id="1160" w:name="instance-constructor-constructor"/>
      <w:bookmarkEnd w:id="1160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161" w:name="params"/>
      <w:bookmarkEnd w:id="1161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162" w:name="public-methods"/>
      <w:bookmarkEnd w:id="1162"/>
      <w:r>
        <w:t xml:space="preserve">Public Methods</w:t>
      </w:r>
    </w:p>
    <w:p>
      <w:pPr>
        <w:pStyle w:val="Heading3"/>
      </w:pPr>
      <w:bookmarkStart w:id="1163" w:name="instance-method-discoverHypertyPerUser"/>
      <w:bookmarkEnd w:id="1163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164" w:name="params-1"/>
      <w:bookmarkEnd w:id="1164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165" w:name="return-62"/>
      <w:bookmarkEnd w:id="116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166" w:name="extends-36"/>
      <w:bookmarkEnd w:id="116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167" w:name="constructor-summary-44"/>
      <w:bookmarkEnd w:id="11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68" w:name="member-summary-23"/>
      <w:bookmarkEnd w:id="116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69" w:name="public-constructors"/>
      <w:bookmarkEnd w:id="1169"/>
      <w:r>
        <w:t xml:space="preserve">Public Constructors</w:t>
      </w:r>
    </w:p>
    <w:p>
      <w:pPr>
        <w:pStyle w:val="Heading3"/>
      </w:pPr>
      <w:bookmarkStart w:id="1170" w:name="instance-constructor-constructor"/>
      <w:bookmarkEnd w:id="117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71" w:name="params"/>
      <w:bookmarkEnd w:id="11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172" w:name="public-members"/>
      <w:bookmarkEnd w:id="1172"/>
      <w:r>
        <w:t xml:space="preserve">Public Members</w:t>
      </w:r>
    </w:p>
    <w:p>
      <w:pPr>
        <w:pStyle w:val="Heading3"/>
      </w:pPr>
      <w:bookmarkStart w:id="1173" w:name="instance-get-hypertyCapabilities"/>
      <w:bookmarkEnd w:id="11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4" w:name="instance-set-hypertyCapabilities"/>
      <w:bookmarkEnd w:id="11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5" w:name="instance-get-protocolCapabilities"/>
      <w:bookmarkEnd w:id="11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6" w:name="instance-set-protocolCapabilities"/>
      <w:bookmarkEnd w:id="11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7" w:name="instance-get-runtimeType"/>
      <w:bookmarkEnd w:id="11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8" w:name="instance-set-runtimeType"/>
      <w:bookmarkEnd w:id="11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179" w:name="constructor-summary-45"/>
      <w:bookmarkEnd w:id="11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180" w:name="member-summary-24"/>
      <w:bookmarkEnd w:id="11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181" w:name="method-summary-21"/>
      <w:bookmarkEnd w:id="11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182" w:name="public-constructors"/>
      <w:bookmarkEnd w:id="1182"/>
      <w:r>
        <w:t xml:space="preserve">Public Constructors</w:t>
      </w:r>
    </w:p>
    <w:p>
      <w:pPr>
        <w:pStyle w:val="Heading3"/>
      </w:pPr>
      <w:bookmarkStart w:id="1183" w:name="instance-constructor-constructor"/>
      <w:bookmarkEnd w:id="1183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184" w:name="params"/>
      <w:bookmarkEnd w:id="1184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185" w:name="public-members"/>
      <w:bookmarkEnd w:id="1185"/>
      <w:r>
        <w:t xml:space="preserve">Public Members</w:t>
      </w:r>
    </w:p>
    <w:p>
      <w:pPr>
        <w:pStyle w:val="Heading3"/>
      </w:pPr>
      <w:bookmarkStart w:id="1186" w:name="instance-get-body"/>
      <w:bookmarkEnd w:id="11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187" w:name="instance-set-body"/>
      <w:bookmarkEnd w:id="11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188" w:name="instance-get-from"/>
      <w:bookmarkEnd w:id="11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189" w:name="instance-set-from"/>
      <w:bookmarkEnd w:id="11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190" w:name="instance-get-id"/>
      <w:bookmarkEnd w:id="11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191" w:name="instance-get-to"/>
      <w:bookmarkEnd w:id="11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192" w:name="instance-set-to"/>
      <w:bookmarkEnd w:id="11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193" w:name="instance-get-type"/>
      <w:bookmarkEnd w:id="11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194" w:name="instance-set-type"/>
      <w:bookmarkEnd w:id="11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195" w:name="public-methods"/>
      <w:bookmarkEnd w:id="1195"/>
      <w:r>
        <w:t xml:space="preserve">Public Methods</w:t>
      </w:r>
    </w:p>
    <w:p>
      <w:pPr>
        <w:pStyle w:val="Heading3"/>
      </w:pPr>
      <w:bookmarkStart w:id="1196" w:name="instance-method-addAccessToken"/>
      <w:bookmarkEnd w:id="1196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197" w:name="params-1"/>
      <w:bookmarkEnd w:id="119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198" w:name="return-63"/>
      <w:bookmarkEnd w:id="11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199" w:name="instance-method-addIdToken"/>
      <w:bookmarkEnd w:id="1199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200" w:name="params-2"/>
      <w:bookmarkEnd w:id="120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201" w:name="return-64"/>
      <w:bookmarkEnd w:id="120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202" w:name="instance-method-assertIdentity"/>
      <w:bookmarkEnd w:id="1202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203" w:name="params-3"/>
      <w:bookmarkEnd w:id="120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204" w:name="return-65"/>
      <w:bookmarkEnd w:id="120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05" w:name="extends-37"/>
      <w:bookmarkEnd w:id="120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206" w:name="constructor-summary-46"/>
      <w:bookmarkEnd w:id="12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07" w:name="member-summary-25"/>
      <w:bookmarkEnd w:id="120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08" w:name="inherited-summary-7"/>
      <w:bookmarkEnd w:id="120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09" w:name="public-constructors"/>
      <w:bookmarkEnd w:id="1209"/>
      <w:r>
        <w:t xml:space="preserve">Public Constructors</w:t>
      </w:r>
    </w:p>
    <w:p>
      <w:pPr>
        <w:pStyle w:val="Heading3"/>
      </w:pPr>
      <w:bookmarkStart w:id="1210" w:name="instance-constructor-constructor"/>
      <w:bookmarkEnd w:id="1210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11" w:name="override-20"/>
      <w:bookmarkEnd w:id="1211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12" w:name="params"/>
      <w:bookmarkEnd w:id="1212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13" w:name="public-members"/>
      <w:bookmarkEnd w:id="1213"/>
      <w:r>
        <w:t xml:space="preserve">Public Members</w:t>
      </w:r>
    </w:p>
    <w:p>
      <w:pPr>
        <w:pStyle w:val="Heading3"/>
      </w:pPr>
      <w:bookmarkStart w:id="1214" w:name="instance-get-policy"/>
      <w:bookmarkEnd w:id="12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5" w:name="instance-set-policy"/>
      <w:bookmarkEnd w:id="12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6" w:name="instance-get-value"/>
      <w:bookmarkEnd w:id="12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7" w:name="instance-set-value"/>
      <w:bookmarkEnd w:id="12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18" w:name="extends-38"/>
      <w:bookmarkEnd w:id="1218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219" w:name="constructor-summary-47"/>
      <w:bookmarkEnd w:id="12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20" w:name="inherited-summary-8"/>
      <w:bookmarkEnd w:id="122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1" w:name="public-constructors"/>
      <w:bookmarkEnd w:id="1221"/>
      <w:r>
        <w:t xml:space="preserve">Public Constructors</w:t>
      </w:r>
    </w:p>
    <w:p>
      <w:pPr>
        <w:pStyle w:val="Heading3"/>
      </w:pPr>
      <w:bookmarkStart w:id="1222" w:name="instance-constructor-constructor"/>
      <w:bookmarkEnd w:id="122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23" w:name="override-21"/>
      <w:bookmarkEnd w:id="122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24" w:name="params"/>
      <w:bookmarkEnd w:id="122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225" w:name="extends-39"/>
      <w:bookmarkEnd w:id="122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226" w:name="constructor-summary-48"/>
      <w:bookmarkEnd w:id="122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27" w:name="inherited-summary-9"/>
      <w:bookmarkEnd w:id="122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8" w:name="public-constructors"/>
      <w:bookmarkEnd w:id="1228"/>
      <w:r>
        <w:t xml:space="preserve">Public Constructors</w:t>
      </w:r>
    </w:p>
    <w:p>
      <w:pPr>
        <w:pStyle w:val="Heading3"/>
      </w:pPr>
      <w:bookmarkStart w:id="1229" w:name="instance-constructor-constructor"/>
      <w:bookmarkEnd w:id="122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30" w:name="override-22"/>
      <w:bookmarkEnd w:id="1230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31" w:name="params"/>
      <w:bookmarkEnd w:id="123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232" w:name="direct-subclass-6"/>
      <w:bookmarkEnd w:id="1232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233" w:name="constructor-summary-49"/>
      <w:bookmarkEnd w:id="123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34" w:name="member-summary-26"/>
      <w:bookmarkEnd w:id="123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35" w:name="public-constructors"/>
      <w:bookmarkEnd w:id="1235"/>
      <w:r>
        <w:t xml:space="preserve">Public Constructors</w:t>
      </w:r>
    </w:p>
    <w:p>
      <w:pPr>
        <w:pStyle w:val="Heading3"/>
      </w:pPr>
      <w:bookmarkStart w:id="1236" w:name="instance-constructor-constructor"/>
      <w:bookmarkEnd w:id="123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37" w:name="params"/>
      <w:bookmarkEnd w:id="123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38" w:name="public-members"/>
      <w:bookmarkEnd w:id="1238"/>
      <w:r>
        <w:t xml:space="preserve">Public Members</w:t>
      </w:r>
    </w:p>
    <w:p>
      <w:pPr>
        <w:pStyle w:val="Heading3"/>
      </w:pPr>
      <w:bookmarkStart w:id="1239" w:name="instance-get-accessToken"/>
      <w:bookmarkEnd w:id="12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240" w:name="return-66"/>
      <w:bookmarkEnd w:id="12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1" w:name="instance-set-accessToken"/>
      <w:bookmarkEnd w:id="12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242" w:name="instance-get-assertedIdentity"/>
      <w:bookmarkEnd w:id="12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243" w:name="return-67"/>
      <w:bookmarkEnd w:id="12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244" w:name="instance-set-assertedIdentity"/>
      <w:bookmarkEnd w:id="124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245" w:name="instance-get-idToken"/>
      <w:bookmarkEnd w:id="12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246" w:name="return-68"/>
      <w:bookmarkEnd w:id="12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7" w:name="instance-set-idToken"/>
      <w:bookmarkEnd w:id="12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248" w:name="instance-get-resource"/>
      <w:bookmarkEnd w:id="12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249" w:name="return-69"/>
      <w:bookmarkEnd w:id="12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250" w:name="instance-set-resource"/>
      <w:bookmarkEnd w:id="12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251" w:name="instance-get-schema"/>
      <w:bookmarkEnd w:id="12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252" w:name="return-70"/>
      <w:bookmarkEnd w:id="12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253" w:name="instance-set-schema"/>
      <w:bookmarkEnd w:id="1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254" w:name="extends-40"/>
      <w:bookmarkEnd w:id="125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255" w:name="constructor-summary-50"/>
      <w:bookmarkEnd w:id="12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56" w:name="inherited-summary-10"/>
      <w:bookmarkEnd w:id="125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57" w:name="public-constructors"/>
      <w:bookmarkEnd w:id="1257"/>
      <w:r>
        <w:t xml:space="preserve">Public Constructors</w:t>
      </w:r>
    </w:p>
    <w:p>
      <w:pPr>
        <w:pStyle w:val="Heading3"/>
      </w:pPr>
      <w:bookmarkStart w:id="1258" w:name="instance-constructor-constructor"/>
      <w:bookmarkEnd w:id="125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59" w:name="override-23"/>
      <w:bookmarkEnd w:id="125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0" w:name="params"/>
      <w:bookmarkEnd w:id="126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261" w:name="extends-41"/>
      <w:bookmarkEnd w:id="126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262" w:name="constructor-summary-51"/>
      <w:bookmarkEnd w:id="126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63" w:name="inherited-summary-11"/>
      <w:bookmarkEnd w:id="126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64" w:name="public-constructors"/>
      <w:bookmarkEnd w:id="1264"/>
      <w:r>
        <w:t xml:space="preserve">Public Constructors</w:t>
      </w:r>
    </w:p>
    <w:p>
      <w:pPr>
        <w:pStyle w:val="Heading3"/>
      </w:pPr>
      <w:bookmarkStart w:id="1265" w:name="instance-constructor-constructor"/>
      <w:bookmarkEnd w:id="126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66" w:name="override-24"/>
      <w:bookmarkEnd w:id="126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7" w:name="params"/>
      <w:bookmarkEnd w:id="126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68" w:name="extends-42"/>
      <w:bookmarkEnd w:id="1268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269" w:name="constructor-summary-52"/>
      <w:bookmarkEnd w:id="12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70" w:name="inherited-summary-12"/>
      <w:bookmarkEnd w:id="127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71" w:name="public-constructors"/>
      <w:bookmarkEnd w:id="1271"/>
      <w:r>
        <w:t xml:space="preserve">Public Constructors</w:t>
      </w:r>
    </w:p>
    <w:p>
      <w:pPr>
        <w:pStyle w:val="Heading3"/>
      </w:pPr>
      <w:bookmarkStart w:id="1272" w:name="instance-constructor-constructor"/>
      <w:bookmarkEnd w:id="127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73" w:name="override-25"/>
      <w:bookmarkEnd w:id="127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74" w:name="params"/>
      <w:bookmarkEnd w:id="127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275" w:name="method-summary-22"/>
      <w:bookmarkEnd w:id="12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276" w:name="public-methods"/>
      <w:bookmarkEnd w:id="1276"/>
      <w:r>
        <w:t xml:space="preserve">Public Methods</w:t>
      </w:r>
    </w:p>
    <w:p>
      <w:pPr>
        <w:pStyle w:val="Heading3"/>
      </w:pPr>
      <w:bookmarkStart w:id="1277" w:name="instance-method-idMaker"/>
      <w:bookmarkEnd w:id="1277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278" w:name="extends-43"/>
      <w:bookmarkEnd w:id="1278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279" w:name="constructor-summary-53"/>
      <w:bookmarkEnd w:id="12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280" w:name="member-summary-27"/>
      <w:bookmarkEnd w:id="12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81" w:name="method-summary-23"/>
      <w:bookmarkEnd w:id="12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282" w:name="inherited-summary-13"/>
      <w:bookmarkEnd w:id="128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283" w:name="public-constructors"/>
      <w:bookmarkEnd w:id="1283"/>
      <w:r>
        <w:t xml:space="preserve">Public Constructors</w:t>
      </w:r>
    </w:p>
    <w:p>
      <w:pPr>
        <w:pStyle w:val="Heading3"/>
      </w:pPr>
      <w:bookmarkStart w:id="1284" w:name="instance-constructor-constructor"/>
      <w:bookmarkEnd w:id="128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285" w:name="override-26"/>
      <w:bookmarkEnd w:id="1285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286" w:name="params"/>
      <w:bookmarkEnd w:id="128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287" w:name="public-members"/>
      <w:bookmarkEnd w:id="1287"/>
      <w:r>
        <w:t xml:space="preserve">Public Members</w:t>
      </w:r>
    </w:p>
    <w:p>
      <w:pPr>
        <w:pStyle w:val="Heading3"/>
      </w:pPr>
      <w:bookmarkStart w:id="1288" w:name="instance-member-myGenerator"/>
      <w:bookmarkEnd w:id="1288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289" w:name="public-methods"/>
      <w:bookmarkEnd w:id="1289"/>
      <w:r>
        <w:t xml:space="preserve">Public Methods</w:t>
      </w:r>
    </w:p>
    <w:p>
      <w:pPr>
        <w:pStyle w:val="Heading3"/>
      </w:pPr>
      <w:bookmarkStart w:id="1290" w:name="instance-method-createCreateMessageRequest"/>
      <w:bookmarkEnd w:id="129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291" w:name="params-1"/>
      <w:bookmarkEnd w:id="129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292" w:name="return-71"/>
      <w:bookmarkEnd w:id="12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293" w:name="instance-method-createDeleteMessageRequest"/>
      <w:bookmarkEnd w:id="1293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294" w:name="params-2"/>
      <w:bookmarkEnd w:id="129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295" w:name="return-72"/>
      <w:bookmarkEnd w:id="129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296" w:name="instance-method-createForwardMessageRequest"/>
      <w:bookmarkEnd w:id="1296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297" w:name="params-3"/>
      <w:bookmarkEnd w:id="129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298" w:name="return-73"/>
      <w:bookmarkEnd w:id="12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299" w:name="instance-method-createMessageResponse"/>
      <w:bookmarkEnd w:id="1299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300" w:name="params-4"/>
      <w:bookmarkEnd w:id="1300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301" w:name="return-74"/>
      <w:bookmarkEnd w:id="13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2" w:name="instance-method-createReadMessageRequest"/>
      <w:bookmarkEnd w:id="1302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303" w:name="params-5"/>
      <w:bookmarkEnd w:id="130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304" w:name="return-75"/>
      <w:bookmarkEnd w:id="130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305" w:name="instance-method-createSubscribeMessageRequest"/>
      <w:bookmarkEnd w:id="1305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306" w:name="params-6"/>
      <w:bookmarkEnd w:id="130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07" w:name="return-76"/>
      <w:bookmarkEnd w:id="130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8" w:name="instance-method-createUnsubscribeMessageRequest"/>
      <w:bookmarkEnd w:id="1308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309" w:name="params-7"/>
      <w:bookmarkEnd w:id="130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10" w:name="return-77"/>
      <w:bookmarkEnd w:id="131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1" w:name="instance-method-createUpdateMessageRequest"/>
      <w:bookmarkEnd w:id="1311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312" w:name="params-8"/>
      <w:bookmarkEnd w:id="131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313" w:name="return-78"/>
      <w:bookmarkEnd w:id="13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314" w:name="instance-method-generateMessageResponse"/>
      <w:bookmarkEnd w:id="1314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315" w:name="params-9"/>
      <w:bookmarkEnd w:id="131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316" w:name="return-79"/>
      <w:bookmarkEnd w:id="13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7" w:name="instance-method-validate"/>
      <w:bookmarkEnd w:id="131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318" w:name="override-27"/>
      <w:bookmarkEnd w:id="1318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319" w:name="params-10"/>
      <w:bookmarkEnd w:id="131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20" w:name="return-80"/>
      <w:bookmarkEnd w:id="13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321" w:name="constructor-summary-54"/>
      <w:bookmarkEnd w:id="13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2" w:name="public-constructors"/>
      <w:bookmarkEnd w:id="1322"/>
      <w:r>
        <w:t xml:space="preserve">Public Constructors</w:t>
      </w:r>
    </w:p>
    <w:p>
      <w:pPr>
        <w:pStyle w:val="Heading3"/>
      </w:pPr>
      <w:bookmarkStart w:id="1323" w:name="instance-constructor-constructor"/>
      <w:bookmarkEnd w:id="132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324" w:name="constructor-summary-55"/>
      <w:bookmarkEnd w:id="13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5" w:name="public-constructors"/>
      <w:bookmarkEnd w:id="1325"/>
      <w:r>
        <w:t xml:space="preserve">Public Constructors</w:t>
      </w:r>
    </w:p>
    <w:p>
      <w:pPr>
        <w:pStyle w:val="Heading3"/>
      </w:pPr>
      <w:bookmarkStart w:id="1326" w:name="instance-constructor-constructor"/>
      <w:bookmarkEnd w:id="132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327" w:name="extends-44"/>
      <w:bookmarkEnd w:id="132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328" w:name="constructor-summary-56"/>
      <w:bookmarkEnd w:id="13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29" w:name="member-summary-28"/>
      <w:bookmarkEnd w:id="13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30" w:name="public-constructors"/>
      <w:bookmarkEnd w:id="1330"/>
      <w:r>
        <w:t xml:space="preserve">Public Constructors</w:t>
      </w:r>
    </w:p>
    <w:p>
      <w:pPr>
        <w:pStyle w:val="Heading3"/>
      </w:pPr>
      <w:bookmarkStart w:id="1331" w:name="instance-constructor-constructor"/>
      <w:bookmarkEnd w:id="133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32" w:name="params"/>
      <w:bookmarkEnd w:id="133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333" w:name="public-members"/>
      <w:bookmarkEnd w:id="1333"/>
      <w:r>
        <w:t xml:space="preserve">Public Members</w:t>
      </w:r>
    </w:p>
    <w:p>
      <w:pPr>
        <w:pStyle w:val="Heading3"/>
      </w:pPr>
      <w:bookmarkStart w:id="1334" w:name="instance-get-configuration"/>
      <w:bookmarkEnd w:id="13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5" w:name="instance-set-configuration"/>
      <w:bookmarkEnd w:id="13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6" w:name="instance-get-policies"/>
      <w:bookmarkEnd w:id="13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7" w:name="instance-set-policies"/>
      <w:bookmarkEnd w:id="13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338" w:name="extends-45"/>
      <w:bookmarkEnd w:id="13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339" w:name="constructor-summary-57"/>
      <w:bookmarkEnd w:id="13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40" w:name="member-summary-29"/>
      <w:bookmarkEnd w:id="13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41" w:name="public-constructors"/>
      <w:bookmarkEnd w:id="1341"/>
      <w:r>
        <w:t xml:space="preserve">Public Constructors</w:t>
      </w:r>
    </w:p>
    <w:p>
      <w:pPr>
        <w:pStyle w:val="Heading3"/>
      </w:pPr>
      <w:bookmarkStart w:id="1342" w:name="instance-constructor-constructor"/>
      <w:bookmarkEnd w:id="13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43" w:name="params"/>
      <w:bookmarkEnd w:id="13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344" w:name="public-members"/>
      <w:bookmarkEnd w:id="1344"/>
      <w:r>
        <w:t xml:space="preserve">Public Members</w:t>
      </w:r>
    </w:p>
    <w:p>
      <w:pPr>
        <w:pStyle w:val="Heading3"/>
      </w:pPr>
      <w:bookmarkStart w:id="1345" w:name="instance-get-configuration"/>
      <w:bookmarkEnd w:id="13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6" w:name="instance-set-configuration"/>
      <w:bookmarkEnd w:id="13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7" w:name="instance-get-constraints"/>
      <w:bookmarkEnd w:id="1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8" w:name="instance-set-constraints"/>
      <w:bookmarkEnd w:id="13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9" w:name="instance-get-messageSchemas"/>
      <w:bookmarkEnd w:id="13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50" w:name="instance-set-messageSchemas"/>
      <w:bookmarkEnd w:id="13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351" w:name="direct-subclass-7"/>
      <w:bookmarkEnd w:id="1351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352" w:name="constructor-summary-58"/>
      <w:bookmarkEnd w:id="13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53" w:name="member-summary-30"/>
      <w:bookmarkEnd w:id="13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54" w:name="method-summary-24"/>
      <w:bookmarkEnd w:id="135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355" w:name="public-constructors"/>
      <w:bookmarkEnd w:id="1355"/>
      <w:r>
        <w:t xml:space="preserve">Public Constructors</w:t>
      </w:r>
    </w:p>
    <w:p>
      <w:pPr>
        <w:pStyle w:val="Heading3"/>
      </w:pPr>
      <w:bookmarkStart w:id="1356" w:name="instance-constructor-constructor"/>
      <w:bookmarkEnd w:id="135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57" w:name="params"/>
      <w:bookmarkEnd w:id="135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358" w:name="public-members"/>
      <w:bookmarkEnd w:id="1358"/>
      <w:r>
        <w:t xml:space="preserve">Public Members</w:t>
      </w:r>
    </w:p>
    <w:p>
      <w:pPr>
        <w:pStyle w:val="Heading3"/>
      </w:pPr>
      <w:bookmarkStart w:id="1359" w:name="instance-member-schema"/>
      <w:bookmarkEnd w:id="135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60" w:name="instance-member-validation"/>
      <w:bookmarkEnd w:id="136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361" w:name="public-methods"/>
      <w:bookmarkEnd w:id="1361"/>
      <w:r>
        <w:t xml:space="preserve">Public Methods</w:t>
      </w:r>
    </w:p>
    <w:p>
      <w:pPr>
        <w:pStyle w:val="Heading3"/>
      </w:pPr>
      <w:bookmarkStart w:id="1362" w:name="instance-method-validate"/>
      <w:bookmarkEnd w:id="136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63" w:name="params-1"/>
      <w:bookmarkEnd w:id="136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64" w:name="return-81"/>
      <w:bookmarkEnd w:id="13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65" w:name="constructor-summary-59"/>
      <w:bookmarkEnd w:id="13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66" w:name="member-summary-31"/>
      <w:bookmarkEnd w:id="13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67" w:name="public-constructors"/>
      <w:bookmarkEnd w:id="1367"/>
      <w:r>
        <w:t xml:space="preserve">Public Constructors</w:t>
      </w:r>
    </w:p>
    <w:p>
      <w:pPr>
        <w:pStyle w:val="Heading3"/>
      </w:pPr>
      <w:bookmarkStart w:id="1368" w:name="instance-constructor-constructor"/>
      <w:bookmarkEnd w:id="1368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69" w:name="params"/>
      <w:bookmarkEnd w:id="1369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370" w:name="public-members"/>
      <w:bookmarkEnd w:id="1370"/>
      <w:r>
        <w:t xml:space="preserve">Public Members</w:t>
      </w:r>
    </w:p>
    <w:p>
      <w:pPr>
        <w:pStyle w:val="Heading3"/>
      </w:pPr>
      <w:bookmarkStart w:id="1371" w:name="instance-get-constraint"/>
      <w:bookmarkEnd w:id="13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2" w:name="instance-set-constraint"/>
      <w:bookmarkEnd w:id="13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3" w:name="instance-get-runtimeHypertyCapabilityType"/>
      <w:bookmarkEnd w:id="13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4" w:name="instance-set-runtimeHypertyCapabilityType"/>
      <w:bookmarkEnd w:id="13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75" w:name="constructor-summary-60"/>
      <w:bookmarkEnd w:id="13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76" w:name="member-summary-32"/>
      <w:bookmarkEnd w:id="137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77" w:name="public-constructors"/>
      <w:bookmarkEnd w:id="1377"/>
      <w:r>
        <w:t xml:space="preserve">Public Constructors</w:t>
      </w:r>
    </w:p>
    <w:p>
      <w:pPr>
        <w:pStyle w:val="Heading3"/>
      </w:pPr>
      <w:bookmarkStart w:id="1378" w:name="instance-constructor-constructor"/>
      <w:bookmarkEnd w:id="1378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79" w:name="params"/>
      <w:bookmarkEnd w:id="137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380" w:name="public-members"/>
      <w:bookmarkEnd w:id="1380"/>
      <w:r>
        <w:t xml:space="preserve">Public Members</w:t>
      </w:r>
    </w:p>
    <w:p>
      <w:pPr>
        <w:pStyle w:val="Heading3"/>
      </w:pPr>
      <w:bookmarkStart w:id="1381" w:name="instance-get-encoding"/>
      <w:bookmarkEnd w:id="13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2" w:name="instance-set-encoding"/>
      <w:bookmarkEnd w:id="13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3" w:name="instance-get-signature"/>
      <w:bookmarkEnd w:id="13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4" w:name="instance-set-signature"/>
      <w:bookmarkEnd w:id="13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5" w:name="instance-get-sourceCode"/>
      <w:bookmarkEnd w:id="13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6" w:name="instance-set-sourceCode"/>
      <w:bookmarkEnd w:id="13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7" w:name="instance-get-sourceCodeClassname"/>
      <w:bookmarkEnd w:id="13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8" w:name="instance-set-sourceCodeClassname"/>
      <w:bookmarkEnd w:id="13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389" w:name="constructor-summary-61"/>
      <w:bookmarkEnd w:id="13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390" w:name="member-summary-33"/>
      <w:bookmarkEnd w:id="139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391" w:name="method-summary-25"/>
      <w:bookmarkEnd w:id="139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392" w:name="public-constructors"/>
      <w:bookmarkEnd w:id="1392"/>
      <w:r>
        <w:t xml:space="preserve">Public Constructors</w:t>
      </w:r>
    </w:p>
    <w:p>
      <w:pPr>
        <w:pStyle w:val="Heading3"/>
      </w:pPr>
      <w:bookmarkStart w:id="1393" w:name="instance-constructor-constructor"/>
      <w:bookmarkEnd w:id="1393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394" w:name="params"/>
      <w:bookmarkEnd w:id="1394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395" w:name="public-members"/>
      <w:bookmarkEnd w:id="1395"/>
      <w:r>
        <w:t xml:space="preserve">Public Members</w:t>
      </w:r>
    </w:p>
    <w:p>
      <w:pPr>
        <w:pStyle w:val="Heading3"/>
      </w:pPr>
      <w:bookmarkStart w:id="1396" w:name="instance-get-observers"/>
      <w:bookmarkEnd w:id="13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397" w:name="instance-get-owner"/>
      <w:bookmarkEnd w:id="13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398" w:name="instance-get-reporters"/>
      <w:bookmarkEnd w:id="13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399" w:name="public-methods"/>
      <w:bookmarkEnd w:id="1399"/>
      <w:r>
        <w:t xml:space="preserve">Public Methods</w:t>
      </w:r>
    </w:p>
    <w:p>
      <w:pPr>
        <w:pStyle w:val="Heading3"/>
      </w:pPr>
      <w:bookmarkStart w:id="1400" w:name="instance-method-create"/>
      <w:bookmarkEnd w:id="1400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401" w:name="params-1"/>
      <w:bookmarkEnd w:id="140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402" w:name="return-82"/>
      <w:bookmarkEnd w:id="14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403" w:name="instance-method-onNotification"/>
      <w:bookmarkEnd w:id="1403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404" w:name="params-2"/>
      <w:bookmarkEnd w:id="140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405" w:name="instance-method-subscribe"/>
      <w:bookmarkEnd w:id="140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406" w:name="params-3"/>
      <w:bookmarkEnd w:id="140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407" w:name="return-83"/>
      <w:bookmarkEnd w:id="14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1408" w:name="constructor-summary-62"/>
      <w:bookmarkEnd w:id="14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1409" w:name="member-summary-34"/>
      <w:bookmarkEnd w:id="14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410" w:name="public-constructors"/>
      <w:bookmarkEnd w:id="1410"/>
      <w:r>
        <w:t xml:space="preserve">Public Constructors</w:t>
      </w:r>
    </w:p>
    <w:p>
      <w:pPr>
        <w:pStyle w:val="Heading3"/>
      </w:pPr>
      <w:bookmarkStart w:id="1411" w:name="instance-constructor-constructor"/>
      <w:bookmarkEnd w:id="141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1412" w:name="params"/>
      <w:bookmarkEnd w:id="14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1413" w:name="public-members"/>
      <w:bookmarkEnd w:id="1413"/>
      <w:r>
        <w:t xml:space="preserve">Public Members</w:t>
      </w:r>
    </w:p>
    <w:p>
      <w:pPr>
        <w:pStyle w:val="Heading3"/>
      </w:pPr>
      <w:bookmarkStart w:id="1414" w:name="instance-get-description"/>
      <w:bookmarkEnd w:id="14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5" w:name="instance-set-description"/>
      <w:bookmarkEnd w:id="14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6" w:name="instance-get-guid"/>
      <w:bookmarkEnd w:id="14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7" w:name="instance-set-guid"/>
      <w:bookmarkEnd w:id="14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8" w:name="instance-get-language"/>
      <w:bookmarkEnd w:id="14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9" w:name="instance-set-language"/>
      <w:bookmarkEnd w:id="14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0" w:name="instance-get-objectName"/>
      <w:bookmarkEnd w:id="14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1" w:name="instance-set-objectName"/>
      <w:bookmarkEnd w:id="14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2" w:name="instance-set-signature"/>
      <w:bookmarkEnd w:id="14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1423" w:name="instance-get-signature"/>
      <w:bookmarkEnd w:id="14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4" w:name="instance-set-sourcePackage"/>
      <w:bookmarkEnd w:id="142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5" w:name="instance-get-sourcePackage"/>
      <w:bookmarkEnd w:id="14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6" w:name="instance-get-sourcePackageURL"/>
      <w:bookmarkEnd w:id="14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7" w:name="instance-set-sourcePackageURL"/>
      <w:bookmarkEnd w:id="14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8" w:name="instance-set-type"/>
      <w:bookmarkEnd w:id="142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9" w:name="instance-get-type"/>
      <w:bookmarkEnd w:id="14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1430" w:name="extends-46"/>
      <w:bookmarkEnd w:id="1430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1431" w:name="constructor-summary-63"/>
      <w:bookmarkEnd w:id="14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1432" w:name="method-summary-26"/>
      <w:bookmarkEnd w:id="14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433" w:name="public-constructors"/>
      <w:bookmarkEnd w:id="1433"/>
      <w:r>
        <w:t xml:space="preserve">Public Constructors</w:t>
      </w:r>
    </w:p>
    <w:p>
      <w:pPr>
        <w:pStyle w:val="Heading3"/>
      </w:pPr>
      <w:bookmarkStart w:id="1434" w:name="instance-constructor-constructor"/>
      <w:bookmarkEnd w:id="143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435" w:name="params"/>
      <w:bookmarkEnd w:id="143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436" w:name="public-methods"/>
      <w:bookmarkEnd w:id="1436"/>
      <w:r>
        <w:t xml:space="preserve">Public Methods</w:t>
      </w:r>
    </w:p>
    <w:p>
      <w:pPr>
        <w:pStyle w:val="Heading3"/>
      </w:pPr>
      <w:bookmarkStart w:id="1437" w:name="instance-method-createCatalogueDataObject"/>
      <w:bookmarkEnd w:id="1437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438" w:name="params-1"/>
      <w:bookmarkEnd w:id="143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39" w:name="return-84"/>
      <w:bookmarkEnd w:id="14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440" w:name="instance-method-createDataObjectSchema"/>
      <w:bookmarkEnd w:id="1440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441" w:name="params-2"/>
      <w:bookmarkEnd w:id="14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42" w:name="return-85"/>
      <w:bookmarkEnd w:id="14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443" w:name="instance-method-createHypertyDescriptorObject"/>
      <w:bookmarkEnd w:id="1443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444" w:name="params-3"/>
      <w:bookmarkEnd w:id="14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445" w:name="return-86"/>
      <w:bookmarkEnd w:id="14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446" w:name="instance-method-createHypertyRuntimeDescriptorObject"/>
      <w:bookmarkEnd w:id="1446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447" w:name="params-4"/>
      <w:bookmarkEnd w:id="144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448" w:name="return-87"/>
      <w:bookmarkEnd w:id="14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449" w:name="instance-method-createPolicyEnforcerDescriptorObject"/>
      <w:bookmarkEnd w:id="1449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450" w:name="params-5"/>
      <w:bookmarkEnd w:id="145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451" w:name="return-88"/>
      <w:bookmarkEnd w:id="145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452" w:name="instance-method-createProtoStubDescriptorObject"/>
      <w:bookmarkEnd w:id="1452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453" w:name="params-6"/>
      <w:bookmarkEnd w:id="145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454" w:name="return-89"/>
      <w:bookmarkEnd w:id="14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455" w:name="instance-method-createSourcePackage"/>
      <w:bookmarkEnd w:id="1455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456" w:name="params-7"/>
      <w:bookmarkEnd w:id="1456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457" w:name="return-90"/>
      <w:bookmarkEnd w:id="14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3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3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3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3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3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3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458" w:name="connection"/>
      <w:bookmarkEnd w:id="1458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1459" w:name="extends-47"/>
      <w:bookmarkEnd w:id="1459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1460" w:name="constructor-summary-64"/>
      <w:bookmarkEnd w:id="146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461" w:name="public-constructors"/>
      <w:bookmarkEnd w:id="1461"/>
      <w:r>
        <w:t xml:space="preserve">Public Constructors</w:t>
      </w:r>
    </w:p>
    <w:p>
      <w:pPr>
        <w:pStyle w:val="Heading3"/>
      </w:pPr>
      <w:bookmarkStart w:id="1462" w:name="instance-constructor-constructor"/>
      <w:bookmarkEnd w:id="146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1463" w:name="extends-48"/>
      <w:bookmarkEnd w:id="1463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464" w:name="constructor-summary-65"/>
      <w:bookmarkEnd w:id="146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465" w:name="member-summary-35"/>
      <w:bookmarkEnd w:id="146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466" w:name="method-summary-27"/>
      <w:bookmarkEnd w:id="14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467" w:name="public-constructors"/>
      <w:bookmarkEnd w:id="1467"/>
      <w:r>
        <w:t xml:space="preserve">Public Constructors</w:t>
      </w:r>
    </w:p>
    <w:p>
      <w:pPr>
        <w:pStyle w:val="Heading3"/>
      </w:pPr>
      <w:bookmarkStart w:id="1468" w:name="instance-constructor-constructor"/>
      <w:bookmarkEnd w:id="1468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69" w:name="params"/>
      <w:bookmarkEnd w:id="1469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470" w:name="public-members"/>
      <w:bookmarkEnd w:id="1470"/>
      <w:r>
        <w:t xml:space="preserve">Public Members</w:t>
      </w:r>
    </w:p>
    <w:p>
      <w:pPr>
        <w:pStyle w:val="Heading3"/>
      </w:pPr>
      <w:bookmarkStart w:id="1471" w:name="instance-set-dataObjectObserver"/>
      <w:bookmarkEnd w:id="14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2" w:name="instance-get-dataObjectObserver"/>
      <w:bookmarkEnd w:id="14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3" w:name="return-91"/>
      <w:bookmarkEnd w:id="147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4" w:name="instance-set-dataObjectReporter"/>
      <w:bookmarkEnd w:id="14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5" w:name="instance-get-dataObjectReporter"/>
      <w:bookmarkEnd w:id="14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6" w:name="return-92"/>
      <w:bookmarkEnd w:id="147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7" w:name="instance-set-remotePeerInformation"/>
      <w:bookmarkEnd w:id="14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478" w:name="instance-get-remotePeerInformation"/>
      <w:bookmarkEnd w:id="14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479" w:name="return-93"/>
      <w:bookmarkEnd w:id="14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480" w:name="public-methods"/>
      <w:bookmarkEnd w:id="1480"/>
      <w:r>
        <w:t xml:space="preserve">Public Methods</w:t>
      </w:r>
    </w:p>
    <w:p>
      <w:pPr>
        <w:pStyle w:val="Heading3"/>
      </w:pPr>
      <w:bookmarkStart w:id="1481" w:name="instance-method-accept"/>
      <w:bookmarkEnd w:id="1481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482" w:name="params-1"/>
      <w:bookmarkEnd w:id="148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483" w:name="return-94"/>
      <w:bookmarkEnd w:id="14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4" w:name="instance-method-addPeer"/>
      <w:bookmarkEnd w:id="1484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485" w:name="return-95"/>
      <w:bookmarkEnd w:id="14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6" w:name="instance-method-changePeerInformation"/>
      <w:bookmarkEnd w:id="1486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87" w:name="params-2"/>
      <w:bookmarkEnd w:id="1487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488" w:name="instance-method-createAnswer"/>
      <w:bookmarkEnd w:id="1488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89" w:name="instance-method-createOffer"/>
      <w:bookmarkEnd w:id="1489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90" w:name="instance-method-decline"/>
      <w:bookmarkEnd w:id="1490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491" w:name="return-96"/>
      <w:bookmarkEnd w:id="14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2" w:name="instance-method-disableCam"/>
      <w:bookmarkEnd w:id="149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3" w:name="return-97"/>
      <w:bookmarkEnd w:id="14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4" w:name="instance-method-disableMic"/>
      <w:bookmarkEnd w:id="1494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5" w:name="return-98"/>
      <w:bookmarkEnd w:id="149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6" w:name="instance-method-disconnect"/>
      <w:bookmarkEnd w:id="1496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497" w:name="return-99"/>
      <w:bookmarkEnd w:id="149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8" w:name="instance-method-getUserMedia"/>
      <w:bookmarkEnd w:id="1498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499" w:name="params-3"/>
      <w:bookmarkEnd w:id="1499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500" w:name="return-100"/>
      <w:bookmarkEnd w:id="150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501" w:name="instance-method-infoError"/>
      <w:bookmarkEnd w:id="1501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2" w:name="params-4"/>
      <w:bookmarkEnd w:id="1502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503" w:name="instance-method-mute"/>
      <w:bookmarkEnd w:id="1503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4" w:name="return-101"/>
      <w:bookmarkEnd w:id="150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505" w:name="instance-method-onLocalSessionCreated"/>
      <w:bookmarkEnd w:id="1505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6" w:name="params-5"/>
      <w:bookmarkEnd w:id="1506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507" w:name="instance-method-processPeerInformation"/>
      <w:bookmarkEnd w:id="1507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8" w:name="params-6"/>
      <w:bookmarkEnd w:id="150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509" w:name="instance-method-remoteDescriptionError"/>
      <w:bookmarkEnd w:id="1509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10" w:name="params-7"/>
      <w:bookmarkEnd w:id="1510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511" w:name="instance-method-remoteDescriptionSuccess"/>
      <w:bookmarkEnd w:id="1511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512" w:name="instance-method-removePeer"/>
      <w:bookmarkEnd w:id="151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513" w:name="return-102"/>
      <w:bookmarkEnd w:id="15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514" w:name="member-summary-36"/>
      <w:bookmarkEnd w:id="15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515" w:name="method-summary-28"/>
      <w:bookmarkEnd w:id="151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516" w:name="public-members"/>
      <w:bookmarkEnd w:id="1516"/>
      <w:r>
        <w:t xml:space="preserve">Public Members</w:t>
      </w:r>
    </w:p>
    <w:p>
      <w:pPr>
        <w:pStyle w:val="Heading3"/>
      </w:pPr>
      <w:bookmarkStart w:id="1517" w:name="instance-get-children"/>
      <w:bookmarkEnd w:id="15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518" w:name="instance-get-data"/>
      <w:bookmarkEnd w:id="15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519" w:name="instance-get-schema"/>
      <w:bookmarkEnd w:id="15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520" w:name="instance-get-status"/>
      <w:bookmarkEnd w:id="15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521" w:name="instance-get-url"/>
      <w:bookmarkEnd w:id="15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522" w:name="public-methods"/>
      <w:bookmarkEnd w:id="1522"/>
      <w:r>
        <w:t xml:space="preserve">Public Methods</w:t>
      </w:r>
    </w:p>
    <w:p>
      <w:pPr>
        <w:pStyle w:val="Heading3"/>
      </w:pPr>
      <w:bookmarkStart w:id="1523" w:name="instance-method-addChildren"/>
      <w:bookmarkEnd w:id="1523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524" w:name="params"/>
      <w:bookmarkEnd w:id="1524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525" w:name="return-103"/>
      <w:bookmarkEnd w:id="152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526" w:name="instance-method-onAddChildren"/>
      <w:bookmarkEnd w:id="1526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527" w:name="params-1"/>
      <w:bookmarkEnd w:id="152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528" w:name="member-summary-37"/>
      <w:bookmarkEnd w:id="152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529" w:name="method-summary-29"/>
      <w:bookmarkEnd w:id="152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530" w:name="public-members"/>
      <w:bookmarkEnd w:id="1530"/>
      <w:r>
        <w:t xml:space="preserve">Public Members</w:t>
      </w:r>
    </w:p>
    <w:p>
      <w:pPr>
        <w:pStyle w:val="Heading3"/>
      </w:pPr>
      <w:bookmarkStart w:id="1531" w:name="instance-get-childId"/>
      <w:bookmarkEnd w:id="15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532" w:name="instance-get-data"/>
      <w:bookmarkEnd w:id="15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533" w:name="public-methods"/>
      <w:bookmarkEnd w:id="1533"/>
      <w:r>
        <w:t xml:space="preserve">Public Methods</w:t>
      </w:r>
    </w:p>
    <w:p>
      <w:pPr>
        <w:pStyle w:val="Heading3"/>
      </w:pPr>
      <w:bookmarkStart w:id="1534" w:name="instance-method-onChange"/>
      <w:bookmarkEnd w:id="1534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535" w:name="params"/>
      <w:bookmarkEnd w:id="153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36" w:name="instance-method-onResponse"/>
      <w:bookmarkEnd w:id="1536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537" w:name="params-1"/>
      <w:bookmarkEnd w:id="15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538" w:name="extends-49"/>
      <w:bookmarkEnd w:id="1538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539" w:name="method-summary-30"/>
      <w:bookmarkEnd w:id="153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540" w:name="public-methods"/>
      <w:bookmarkEnd w:id="1540"/>
      <w:r>
        <w:t xml:space="preserve">Public Methods</w:t>
      </w:r>
    </w:p>
    <w:p>
      <w:pPr>
        <w:pStyle w:val="Heading3"/>
      </w:pPr>
      <w:bookmarkStart w:id="1541" w:name="instance-method-onChange"/>
      <w:bookmarkEnd w:id="1541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542" w:name="params"/>
      <w:bookmarkEnd w:id="1542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543" w:name="extends-50"/>
      <w:bookmarkEnd w:id="154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544" w:name="member-summary-38"/>
      <w:bookmarkEnd w:id="15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545" w:name="method-summary-31"/>
      <w:bookmarkEnd w:id="15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546" w:name="public-members"/>
      <w:bookmarkEnd w:id="1546"/>
      <w:r>
        <w:t xml:space="preserve">Public Members</w:t>
      </w:r>
    </w:p>
    <w:p>
      <w:pPr>
        <w:pStyle w:val="Heading3"/>
      </w:pPr>
      <w:bookmarkStart w:id="1547" w:name="instance-get-subscriptions"/>
      <w:bookmarkEnd w:id="15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548" w:name="public-methods"/>
      <w:bookmarkEnd w:id="1548"/>
      <w:r>
        <w:t xml:space="preserve">Public Methods</w:t>
      </w:r>
    </w:p>
    <w:p>
      <w:pPr>
        <w:pStyle w:val="Heading3"/>
      </w:pPr>
      <w:bookmarkStart w:id="1549" w:name="instance-method-onResponse"/>
      <w:bookmarkEnd w:id="1549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550" w:name="params"/>
      <w:bookmarkEnd w:id="155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51" w:name="instance-method-onSubscription"/>
      <w:bookmarkEnd w:id="1551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552" w:name="params-1"/>
      <w:bookmarkEnd w:id="155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553" w:name="extends-51"/>
      <w:bookmarkEnd w:id="155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554" w:name="constructor-summary-66"/>
      <w:bookmarkEnd w:id="15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55" w:name="public-constructors"/>
      <w:bookmarkEnd w:id="1555"/>
      <w:r>
        <w:t xml:space="preserve">Public Constructors</w:t>
      </w:r>
    </w:p>
    <w:p>
      <w:pPr>
        <w:pStyle w:val="Heading3"/>
      </w:pPr>
      <w:bookmarkStart w:id="1556" w:name="instance-constructor-constructor"/>
      <w:bookmarkEnd w:id="15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57" w:name="override-28"/>
      <w:bookmarkEnd w:id="1557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58" w:name="params"/>
      <w:bookmarkEnd w:id="15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559" w:name="extends-52"/>
      <w:bookmarkEnd w:id="155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560" w:name="constructor-summary-67"/>
      <w:bookmarkEnd w:id="156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1" w:name="public-constructors"/>
      <w:bookmarkEnd w:id="1561"/>
      <w:r>
        <w:t xml:space="preserve">Public Constructors</w:t>
      </w:r>
    </w:p>
    <w:p>
      <w:pPr>
        <w:pStyle w:val="Heading3"/>
      </w:pPr>
      <w:bookmarkStart w:id="1562" w:name="instance-constructor-constructor"/>
      <w:bookmarkEnd w:id="156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63" w:name="override-29"/>
      <w:bookmarkEnd w:id="156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64" w:name="params"/>
      <w:bookmarkEnd w:id="156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65" w:name="extends-53"/>
      <w:bookmarkEnd w:id="156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566" w:name="constructor-summary-68"/>
      <w:bookmarkEnd w:id="15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7" w:name="public-constructors"/>
      <w:bookmarkEnd w:id="1567"/>
      <w:r>
        <w:t xml:space="preserve">Public Constructors</w:t>
      </w:r>
    </w:p>
    <w:p>
      <w:pPr>
        <w:pStyle w:val="Heading3"/>
      </w:pPr>
      <w:bookmarkStart w:id="1568" w:name="instance-constructor-constructor"/>
      <w:bookmarkEnd w:id="156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69" w:name="override-30"/>
      <w:bookmarkEnd w:id="1569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70" w:name="params"/>
      <w:bookmarkEnd w:id="15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571" w:name="extends-54"/>
      <w:bookmarkEnd w:id="157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572" w:name="direct-subclass-8"/>
      <w:bookmarkEnd w:id="1572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573" w:name="indirect-subclass-2"/>
      <w:bookmarkEnd w:id="1573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74" w:name="constructor-summary-69"/>
      <w:bookmarkEnd w:id="15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75" w:name="public-constructors"/>
      <w:bookmarkEnd w:id="1575"/>
      <w:r>
        <w:t xml:space="preserve">Public Constructors</w:t>
      </w:r>
    </w:p>
    <w:p>
      <w:pPr>
        <w:pStyle w:val="Heading3"/>
      </w:pPr>
      <w:bookmarkStart w:id="1576" w:name="instance-constructor-constructor"/>
      <w:bookmarkEnd w:id="157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77" w:name="params"/>
      <w:bookmarkEnd w:id="15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78" w:name="extends-55"/>
      <w:bookmarkEnd w:id="157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579" w:name="direct-subclass-9"/>
      <w:bookmarkEnd w:id="1579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80" w:name="constructor-summary-70"/>
      <w:bookmarkEnd w:id="15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1" w:name="public-constructors"/>
      <w:bookmarkEnd w:id="1581"/>
      <w:r>
        <w:t xml:space="preserve">Public Constructors</w:t>
      </w:r>
    </w:p>
    <w:p>
      <w:pPr>
        <w:pStyle w:val="Heading3"/>
      </w:pPr>
      <w:bookmarkStart w:id="1582" w:name="instance-constructor-constructor"/>
      <w:bookmarkEnd w:id="158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83" w:name="override-31"/>
      <w:bookmarkEnd w:id="1583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84" w:name="params"/>
      <w:bookmarkEnd w:id="15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585" w:name="extends-56"/>
      <w:bookmarkEnd w:id="158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586" w:name="constructor-summary-71"/>
      <w:bookmarkEnd w:id="15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7" w:name="public-constructors"/>
      <w:bookmarkEnd w:id="1587"/>
      <w:r>
        <w:t xml:space="preserve">Public Constructors</w:t>
      </w:r>
    </w:p>
    <w:p>
      <w:pPr>
        <w:pStyle w:val="Heading3"/>
      </w:pPr>
      <w:bookmarkStart w:id="1588" w:name="instance-constructor-constructor"/>
      <w:bookmarkEnd w:id="158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89" w:name="override-32"/>
      <w:bookmarkEnd w:id="1589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90" w:name="params"/>
      <w:bookmarkEnd w:id="159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91" w:name="extends-57"/>
      <w:bookmarkEnd w:id="159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592" w:name="constructor-summary-72"/>
      <w:bookmarkEnd w:id="15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93" w:name="public-constructors"/>
      <w:bookmarkEnd w:id="1593"/>
      <w:r>
        <w:t xml:space="preserve">Public Constructors</w:t>
      </w:r>
    </w:p>
    <w:p>
      <w:pPr>
        <w:pStyle w:val="Heading3"/>
      </w:pPr>
      <w:bookmarkStart w:id="1594" w:name="instance-constructor-constructor"/>
      <w:bookmarkEnd w:id="159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95" w:name="override-33"/>
      <w:bookmarkEnd w:id="1595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96" w:name="params"/>
      <w:bookmarkEnd w:id="159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597" w:name="method-summary-32"/>
      <w:bookmarkEnd w:id="15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598" w:name="public-methods"/>
      <w:bookmarkEnd w:id="1598"/>
      <w:r>
        <w:t xml:space="preserve">Public Methods</w:t>
      </w:r>
    </w:p>
    <w:p>
      <w:pPr>
        <w:pStyle w:val="Heading3"/>
      </w:pPr>
      <w:bookmarkStart w:id="1599" w:name="instance-method-addEventListener"/>
      <w:bookmarkEnd w:id="1599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600" w:name="params"/>
      <w:bookmarkEnd w:id="160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601" w:name="instance-method-trigger"/>
      <w:bookmarkEnd w:id="1601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602" w:name="params-1"/>
      <w:bookmarkEnd w:id="1602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603" w:name="extends-58"/>
      <w:bookmarkEnd w:id="160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604" w:name="constructor-summary-73"/>
      <w:bookmarkEnd w:id="16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05" w:name="member-summary-39"/>
      <w:bookmarkEnd w:id="16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06" w:name="public-constructors"/>
      <w:bookmarkEnd w:id="1606"/>
      <w:r>
        <w:t xml:space="preserve">Public Constructors</w:t>
      </w:r>
    </w:p>
    <w:p>
      <w:pPr>
        <w:pStyle w:val="Heading3"/>
      </w:pPr>
      <w:bookmarkStart w:id="1607" w:name="instance-constructor-constructor"/>
      <w:bookmarkEnd w:id="160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08" w:name="params"/>
      <w:bookmarkEnd w:id="160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609" w:name="public-members"/>
      <w:bookmarkEnd w:id="1609"/>
      <w:r>
        <w:t xml:space="preserve">Public Members</w:t>
      </w:r>
    </w:p>
    <w:p>
      <w:pPr>
        <w:pStyle w:val="Heading3"/>
      </w:pPr>
      <w:bookmarkStart w:id="1610" w:name="instance-get-configuration"/>
      <w:bookmarkEnd w:id="16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1" w:name="instance-set-configuration"/>
      <w:bookmarkEnd w:id="16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2" w:name="instance-get-constraints"/>
      <w:bookmarkEnd w:id="16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3" w:name="instance-set-constraints"/>
      <w:bookmarkEnd w:id="16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4" w:name="instance-get-dataObjects"/>
      <w:bookmarkEnd w:id="16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5" w:name="instance-set-dataObjects"/>
      <w:bookmarkEnd w:id="16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6" w:name="instance-set-hypertyType"/>
      <w:bookmarkEnd w:id="16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7" w:name="instance-get-hypertyType"/>
      <w:bookmarkEnd w:id="16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8" w:name="instance-get-messageSchema"/>
      <w:bookmarkEnd w:id="16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9" w:name="instance-set-messageSchema"/>
      <w:bookmarkEnd w:id="16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0" w:name="instance-get-policies"/>
      <w:bookmarkEnd w:id="16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1" w:name="instance-set-policies"/>
      <w:bookmarkEnd w:id="1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622" w:name="constructor-summary-74"/>
      <w:bookmarkEnd w:id="16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623" w:name="method-summary-33"/>
      <w:bookmarkEnd w:id="16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624" w:name="public-constructors"/>
      <w:bookmarkEnd w:id="1624"/>
      <w:r>
        <w:t xml:space="preserve">Public Constructors</w:t>
      </w:r>
    </w:p>
    <w:p>
      <w:pPr>
        <w:pStyle w:val="Heading3"/>
      </w:pPr>
      <w:bookmarkStart w:id="1625" w:name="instance-constructor-constructor"/>
      <w:bookmarkEnd w:id="1625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626" w:name="params"/>
      <w:bookmarkEnd w:id="1626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627" w:name="public-methods"/>
      <w:bookmarkEnd w:id="1627"/>
      <w:r>
        <w:t xml:space="preserve">Public Methods</w:t>
      </w:r>
    </w:p>
    <w:p>
      <w:pPr>
        <w:pStyle w:val="Heading3"/>
      </w:pPr>
      <w:bookmarkStart w:id="1628" w:name="instance-method-discoverHypertyPerUser"/>
      <w:bookmarkEnd w:id="1628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629" w:name="params-1"/>
      <w:bookmarkEnd w:id="1629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630" w:name="return-104"/>
      <w:bookmarkEnd w:id="16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631" w:name="extends-59"/>
      <w:bookmarkEnd w:id="163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632" w:name="constructor-summary-75"/>
      <w:bookmarkEnd w:id="16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33" w:name="member-summary-40"/>
      <w:bookmarkEnd w:id="163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34" w:name="public-constructors"/>
      <w:bookmarkEnd w:id="1634"/>
      <w:r>
        <w:t xml:space="preserve">Public Constructors</w:t>
      </w:r>
    </w:p>
    <w:p>
      <w:pPr>
        <w:pStyle w:val="Heading3"/>
      </w:pPr>
      <w:bookmarkStart w:id="1635" w:name="instance-constructor-constructor"/>
      <w:bookmarkEnd w:id="163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36" w:name="params"/>
      <w:bookmarkEnd w:id="16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637" w:name="public-members"/>
      <w:bookmarkEnd w:id="1637"/>
      <w:r>
        <w:t xml:space="preserve">Public Members</w:t>
      </w:r>
    </w:p>
    <w:p>
      <w:pPr>
        <w:pStyle w:val="Heading3"/>
      </w:pPr>
      <w:bookmarkStart w:id="1638" w:name="instance-get-hypertyCapabilities"/>
      <w:bookmarkEnd w:id="16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39" w:name="instance-set-hypertyCapabilities"/>
      <w:bookmarkEnd w:id="16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0" w:name="instance-get-protocolCapabilities"/>
      <w:bookmarkEnd w:id="16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1" w:name="instance-set-protocolCapabilities"/>
      <w:bookmarkEnd w:id="16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2" w:name="instance-get-runtimeType"/>
      <w:bookmarkEnd w:id="16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3" w:name="instance-set-runtimeType"/>
      <w:bookmarkEnd w:id="164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644" w:name="constructor-summary-76"/>
      <w:bookmarkEnd w:id="16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645" w:name="member-summary-41"/>
      <w:bookmarkEnd w:id="16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646" w:name="method-summary-34"/>
      <w:bookmarkEnd w:id="16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647" w:name="public-constructors"/>
      <w:bookmarkEnd w:id="1647"/>
      <w:r>
        <w:t xml:space="preserve">Public Constructors</w:t>
      </w:r>
    </w:p>
    <w:p>
      <w:pPr>
        <w:pStyle w:val="Heading3"/>
      </w:pPr>
      <w:bookmarkStart w:id="1648" w:name="instance-constructor-constructor"/>
      <w:bookmarkEnd w:id="164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649" w:name="params"/>
      <w:bookmarkEnd w:id="164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650" w:name="public-members"/>
      <w:bookmarkEnd w:id="1650"/>
      <w:r>
        <w:t xml:space="preserve">Public Members</w:t>
      </w:r>
    </w:p>
    <w:p>
      <w:pPr>
        <w:pStyle w:val="Heading3"/>
      </w:pPr>
      <w:bookmarkStart w:id="1651" w:name="instance-get-body"/>
      <w:bookmarkEnd w:id="16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652" w:name="instance-set-body"/>
      <w:bookmarkEnd w:id="16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653" w:name="instance-get-from"/>
      <w:bookmarkEnd w:id="16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654" w:name="instance-set-from"/>
      <w:bookmarkEnd w:id="16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655" w:name="instance-get-id"/>
      <w:bookmarkEnd w:id="16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656" w:name="instance-get-to"/>
      <w:bookmarkEnd w:id="16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657" w:name="instance-set-to"/>
      <w:bookmarkEnd w:id="16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658" w:name="instance-get-type"/>
      <w:bookmarkEnd w:id="1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659" w:name="instance-set-type"/>
      <w:bookmarkEnd w:id="16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660" w:name="public-methods"/>
      <w:bookmarkEnd w:id="1660"/>
      <w:r>
        <w:t xml:space="preserve">Public Methods</w:t>
      </w:r>
    </w:p>
    <w:p>
      <w:pPr>
        <w:pStyle w:val="Heading3"/>
      </w:pPr>
      <w:bookmarkStart w:id="1661" w:name="instance-method-addAccessToken"/>
      <w:bookmarkEnd w:id="166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662" w:name="params-1"/>
      <w:bookmarkEnd w:id="166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663" w:name="return-105"/>
      <w:bookmarkEnd w:id="166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4" w:name="instance-method-addIdToken"/>
      <w:bookmarkEnd w:id="1664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665" w:name="params-2"/>
      <w:bookmarkEnd w:id="1665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666" w:name="return-106"/>
      <w:bookmarkEnd w:id="166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7" w:name="instance-method-assertIdentity"/>
      <w:bookmarkEnd w:id="1667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668" w:name="params-3"/>
      <w:bookmarkEnd w:id="166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669" w:name="return-107"/>
      <w:bookmarkEnd w:id="166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70" w:name="extends-60"/>
      <w:bookmarkEnd w:id="167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671" w:name="constructor-summary-77"/>
      <w:bookmarkEnd w:id="167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672" w:name="member-summary-42"/>
      <w:bookmarkEnd w:id="16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73" w:name="inherited-summary-14"/>
      <w:bookmarkEnd w:id="167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74" w:name="public-constructors"/>
      <w:bookmarkEnd w:id="1674"/>
      <w:r>
        <w:t xml:space="preserve">Public Constructors</w:t>
      </w:r>
    </w:p>
    <w:p>
      <w:pPr>
        <w:pStyle w:val="Heading3"/>
      </w:pPr>
      <w:bookmarkStart w:id="1675" w:name="instance-constructor-constructor"/>
      <w:bookmarkEnd w:id="1675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76" w:name="override-34"/>
      <w:bookmarkEnd w:id="167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77" w:name="params"/>
      <w:bookmarkEnd w:id="167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678" w:name="public-members"/>
      <w:bookmarkEnd w:id="1678"/>
      <w:r>
        <w:t xml:space="preserve">Public Members</w:t>
      </w:r>
    </w:p>
    <w:p>
      <w:pPr>
        <w:pStyle w:val="Heading3"/>
      </w:pPr>
      <w:bookmarkStart w:id="1679" w:name="instance-get-policy"/>
      <w:bookmarkEnd w:id="16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0" w:name="instance-set-policy"/>
      <w:bookmarkEnd w:id="16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1" w:name="instance-get-value"/>
      <w:bookmarkEnd w:id="16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2" w:name="instance-set-value"/>
      <w:bookmarkEnd w:id="16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83" w:name="extends-61"/>
      <w:bookmarkEnd w:id="168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684" w:name="constructor-summary-78"/>
      <w:bookmarkEnd w:id="16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685" w:name="inherited-summary-15"/>
      <w:bookmarkEnd w:id="168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86" w:name="public-constructors"/>
      <w:bookmarkEnd w:id="1686"/>
      <w:r>
        <w:t xml:space="preserve">Public Constructors</w:t>
      </w:r>
    </w:p>
    <w:p>
      <w:pPr>
        <w:pStyle w:val="Heading3"/>
      </w:pPr>
      <w:bookmarkStart w:id="1687" w:name="instance-constructor-constructor"/>
      <w:bookmarkEnd w:id="168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88" w:name="override-35"/>
      <w:bookmarkEnd w:id="168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89" w:name="params"/>
      <w:bookmarkEnd w:id="168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690" w:name="extends-62"/>
      <w:bookmarkEnd w:id="169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691" w:name="constructor-summary-79"/>
      <w:bookmarkEnd w:id="16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692" w:name="inherited-summary-16"/>
      <w:bookmarkEnd w:id="16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93" w:name="public-constructors"/>
      <w:bookmarkEnd w:id="1693"/>
      <w:r>
        <w:t xml:space="preserve">Public Constructors</w:t>
      </w:r>
    </w:p>
    <w:p>
      <w:pPr>
        <w:pStyle w:val="Heading3"/>
      </w:pPr>
      <w:bookmarkStart w:id="1694" w:name="instance-constructor-constructor"/>
      <w:bookmarkEnd w:id="16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695" w:name="override-36"/>
      <w:bookmarkEnd w:id="169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96" w:name="params"/>
      <w:bookmarkEnd w:id="16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697" w:name="direct-subclass-10"/>
      <w:bookmarkEnd w:id="1697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698" w:name="constructor-summary-80"/>
      <w:bookmarkEnd w:id="16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699" w:name="member-summary-43"/>
      <w:bookmarkEnd w:id="16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00" w:name="public-constructors"/>
      <w:bookmarkEnd w:id="1700"/>
      <w:r>
        <w:t xml:space="preserve">Public Constructors</w:t>
      </w:r>
    </w:p>
    <w:p>
      <w:pPr>
        <w:pStyle w:val="Heading3"/>
      </w:pPr>
      <w:bookmarkStart w:id="1701" w:name="instance-constructor-constructor"/>
      <w:bookmarkEnd w:id="17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02" w:name="params"/>
      <w:bookmarkEnd w:id="170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703" w:name="public-members"/>
      <w:bookmarkEnd w:id="1703"/>
      <w:r>
        <w:t xml:space="preserve">Public Members</w:t>
      </w:r>
    </w:p>
    <w:p>
      <w:pPr>
        <w:pStyle w:val="Heading3"/>
      </w:pPr>
      <w:bookmarkStart w:id="1704" w:name="instance-get-accessToken"/>
      <w:bookmarkEnd w:id="17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705" w:name="return-108"/>
      <w:bookmarkEnd w:id="17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06" w:name="instance-set-accessToken"/>
      <w:bookmarkEnd w:id="17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707" w:name="instance-get-assertedIdentity"/>
      <w:bookmarkEnd w:id="17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708" w:name="return-109"/>
      <w:bookmarkEnd w:id="17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709" w:name="instance-set-assertedIdentity"/>
      <w:bookmarkEnd w:id="17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710" w:name="instance-get-idToken"/>
      <w:bookmarkEnd w:id="17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711" w:name="return-110"/>
      <w:bookmarkEnd w:id="17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12" w:name="instance-set-idToken"/>
      <w:bookmarkEnd w:id="17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713" w:name="instance-get-resource"/>
      <w:bookmarkEnd w:id="17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714" w:name="return-111"/>
      <w:bookmarkEnd w:id="17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715" w:name="instance-set-resource"/>
      <w:bookmarkEnd w:id="17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716" w:name="instance-get-schema"/>
      <w:bookmarkEnd w:id="17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717" w:name="return-112"/>
      <w:bookmarkEnd w:id="17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718" w:name="instance-set-schema"/>
      <w:bookmarkEnd w:id="17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719" w:name="extends-63"/>
      <w:bookmarkEnd w:id="1719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720" w:name="constructor-summary-81"/>
      <w:bookmarkEnd w:id="17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721" w:name="inherited-summary-17"/>
      <w:bookmarkEnd w:id="172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22" w:name="public-constructors"/>
      <w:bookmarkEnd w:id="1722"/>
      <w:r>
        <w:t xml:space="preserve">Public Constructors</w:t>
      </w:r>
    </w:p>
    <w:p>
      <w:pPr>
        <w:pStyle w:val="Heading3"/>
      </w:pPr>
      <w:bookmarkStart w:id="1723" w:name="instance-constructor-constructor"/>
      <w:bookmarkEnd w:id="172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24" w:name="override-37"/>
      <w:bookmarkEnd w:id="172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25" w:name="params"/>
      <w:bookmarkEnd w:id="172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726" w:name="extends-64"/>
      <w:bookmarkEnd w:id="172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727" w:name="constructor-summary-82"/>
      <w:bookmarkEnd w:id="17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28" w:name="inherited-summary-18"/>
      <w:bookmarkEnd w:id="172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29" w:name="public-constructors"/>
      <w:bookmarkEnd w:id="1729"/>
      <w:r>
        <w:t xml:space="preserve">Public Constructors</w:t>
      </w:r>
    </w:p>
    <w:p>
      <w:pPr>
        <w:pStyle w:val="Heading3"/>
      </w:pPr>
      <w:bookmarkStart w:id="1730" w:name="instance-constructor-constructor"/>
      <w:bookmarkEnd w:id="173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1" w:name="override-38"/>
      <w:bookmarkEnd w:id="1731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32" w:name="params"/>
      <w:bookmarkEnd w:id="173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733" w:name="extends-65"/>
      <w:bookmarkEnd w:id="173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734" w:name="constructor-summary-83"/>
      <w:bookmarkEnd w:id="17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35" w:name="inherited-summary-19"/>
      <w:bookmarkEnd w:id="17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36" w:name="public-constructors"/>
      <w:bookmarkEnd w:id="1736"/>
      <w:r>
        <w:t xml:space="preserve">Public Constructors</w:t>
      </w:r>
    </w:p>
    <w:p>
      <w:pPr>
        <w:pStyle w:val="Heading3"/>
      </w:pPr>
      <w:bookmarkStart w:id="1737" w:name="instance-constructor-constructor"/>
      <w:bookmarkEnd w:id="173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8" w:name="override-39"/>
      <w:bookmarkEnd w:id="173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39" w:name="params"/>
      <w:bookmarkEnd w:id="173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740" w:name="method-summary-35"/>
      <w:bookmarkEnd w:id="174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741" w:name="public-methods"/>
      <w:bookmarkEnd w:id="1741"/>
      <w:r>
        <w:t xml:space="preserve">Public Methods</w:t>
      </w:r>
    </w:p>
    <w:p>
      <w:pPr>
        <w:pStyle w:val="Heading3"/>
      </w:pPr>
      <w:bookmarkStart w:id="1742" w:name="instance-method-idMaker"/>
      <w:bookmarkEnd w:id="1742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743" w:name="extends-66"/>
      <w:bookmarkEnd w:id="1743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744" w:name="constructor-summary-84"/>
      <w:bookmarkEnd w:id="17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745" w:name="member-summary-44"/>
      <w:bookmarkEnd w:id="17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46" w:name="method-summary-36"/>
      <w:bookmarkEnd w:id="17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747" w:name="inherited-summary-20"/>
      <w:bookmarkEnd w:id="174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748" w:name="public-constructors"/>
      <w:bookmarkEnd w:id="1748"/>
      <w:r>
        <w:t xml:space="preserve">Public Constructors</w:t>
      </w:r>
    </w:p>
    <w:p>
      <w:pPr>
        <w:pStyle w:val="Heading3"/>
      </w:pPr>
      <w:bookmarkStart w:id="1749" w:name="instance-constructor-constructor"/>
      <w:bookmarkEnd w:id="174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750" w:name="override-40"/>
      <w:bookmarkEnd w:id="1750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751" w:name="params"/>
      <w:bookmarkEnd w:id="175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752" w:name="public-members"/>
      <w:bookmarkEnd w:id="1752"/>
      <w:r>
        <w:t xml:space="preserve">Public Members</w:t>
      </w:r>
    </w:p>
    <w:p>
      <w:pPr>
        <w:pStyle w:val="Heading3"/>
      </w:pPr>
      <w:bookmarkStart w:id="1753" w:name="instance-member-myGenerator"/>
      <w:bookmarkEnd w:id="1753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754" w:name="public-methods"/>
      <w:bookmarkEnd w:id="1754"/>
      <w:r>
        <w:t xml:space="preserve">Public Methods</w:t>
      </w:r>
    </w:p>
    <w:p>
      <w:pPr>
        <w:pStyle w:val="Heading3"/>
      </w:pPr>
      <w:bookmarkStart w:id="1755" w:name="instance-method-createCreateMessageRequest"/>
      <w:bookmarkEnd w:id="1755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756" w:name="params-1"/>
      <w:bookmarkEnd w:id="175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757" w:name="return-113"/>
      <w:bookmarkEnd w:id="17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58" w:name="instance-method-createDeleteMessageRequest"/>
      <w:bookmarkEnd w:id="1758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759" w:name="params-2"/>
      <w:bookmarkEnd w:id="175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760" w:name="return-114"/>
      <w:bookmarkEnd w:id="17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761" w:name="instance-method-createForwardMessageRequest"/>
      <w:bookmarkEnd w:id="1761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762" w:name="params-3"/>
      <w:bookmarkEnd w:id="176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763" w:name="return-115"/>
      <w:bookmarkEnd w:id="176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764" w:name="instance-method-createMessageResponse"/>
      <w:bookmarkEnd w:id="1764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765" w:name="params-4"/>
      <w:bookmarkEnd w:id="176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766" w:name="return-116"/>
      <w:bookmarkEnd w:id="17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67" w:name="instance-method-createReadMessageRequest"/>
      <w:bookmarkEnd w:id="176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768" w:name="params-5"/>
      <w:bookmarkEnd w:id="176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769" w:name="return-117"/>
      <w:bookmarkEnd w:id="176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770" w:name="instance-method-createSubscribeMessageRequest"/>
      <w:bookmarkEnd w:id="177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771" w:name="params-6"/>
      <w:bookmarkEnd w:id="177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2" w:name="return-118"/>
      <w:bookmarkEnd w:id="17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3" w:name="instance-method-createUnsubscribeMessageRequest"/>
      <w:bookmarkEnd w:id="1773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774" w:name="params-7"/>
      <w:bookmarkEnd w:id="177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5" w:name="return-119"/>
      <w:bookmarkEnd w:id="17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6" w:name="instance-method-createUpdateMessageRequest"/>
      <w:bookmarkEnd w:id="1776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777" w:name="params-8"/>
      <w:bookmarkEnd w:id="177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778" w:name="return-120"/>
      <w:bookmarkEnd w:id="17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779" w:name="instance-method-generateMessageResponse"/>
      <w:bookmarkEnd w:id="1779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780" w:name="params-9"/>
      <w:bookmarkEnd w:id="178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781" w:name="return-121"/>
      <w:bookmarkEnd w:id="17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82" w:name="instance-method-validate"/>
      <w:bookmarkEnd w:id="178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783" w:name="override-41"/>
      <w:bookmarkEnd w:id="1783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784" w:name="params-10"/>
      <w:bookmarkEnd w:id="178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785" w:name="return-122"/>
      <w:bookmarkEnd w:id="17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786" w:name="constructor-summary-85"/>
      <w:bookmarkEnd w:id="17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87" w:name="public-constructors"/>
      <w:bookmarkEnd w:id="1787"/>
      <w:r>
        <w:t xml:space="preserve">Public Constructors</w:t>
      </w:r>
    </w:p>
    <w:p>
      <w:pPr>
        <w:pStyle w:val="Heading3"/>
      </w:pPr>
      <w:bookmarkStart w:id="1788" w:name="instance-constructor-constructor"/>
      <w:bookmarkEnd w:id="178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789" w:name="constructor-summary-86"/>
      <w:bookmarkEnd w:id="17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90" w:name="public-constructors"/>
      <w:bookmarkEnd w:id="1790"/>
      <w:r>
        <w:t xml:space="preserve">Public Constructors</w:t>
      </w:r>
    </w:p>
    <w:p>
      <w:pPr>
        <w:pStyle w:val="Heading3"/>
      </w:pPr>
      <w:bookmarkStart w:id="1791" w:name="instance-constructor-constructor"/>
      <w:bookmarkEnd w:id="179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792" w:name="extends-67"/>
      <w:bookmarkEnd w:id="179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793" w:name="constructor-summary-87"/>
      <w:bookmarkEnd w:id="17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794" w:name="member-summary-45"/>
      <w:bookmarkEnd w:id="17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95" w:name="public-constructors"/>
      <w:bookmarkEnd w:id="1795"/>
      <w:r>
        <w:t xml:space="preserve">Public Constructors</w:t>
      </w:r>
    </w:p>
    <w:p>
      <w:pPr>
        <w:pStyle w:val="Heading3"/>
      </w:pPr>
      <w:bookmarkStart w:id="1796" w:name="instance-constructor-constructor"/>
      <w:bookmarkEnd w:id="179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97" w:name="params"/>
      <w:bookmarkEnd w:id="17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798" w:name="public-members"/>
      <w:bookmarkEnd w:id="1798"/>
      <w:r>
        <w:t xml:space="preserve">Public Members</w:t>
      </w:r>
    </w:p>
    <w:p>
      <w:pPr>
        <w:pStyle w:val="Heading3"/>
      </w:pPr>
      <w:bookmarkStart w:id="1799" w:name="instance-get-configuration"/>
      <w:bookmarkEnd w:id="17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0" w:name="instance-set-configuration"/>
      <w:bookmarkEnd w:id="18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1" w:name="instance-get-policies"/>
      <w:bookmarkEnd w:id="18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2" w:name="instance-set-policies"/>
      <w:bookmarkEnd w:id="18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803" w:name="extends-68"/>
      <w:bookmarkEnd w:id="180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804" w:name="constructor-summary-88"/>
      <w:bookmarkEnd w:id="18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05" w:name="member-summary-46"/>
      <w:bookmarkEnd w:id="18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06" w:name="public-constructors"/>
      <w:bookmarkEnd w:id="1806"/>
      <w:r>
        <w:t xml:space="preserve">Public Constructors</w:t>
      </w:r>
    </w:p>
    <w:p>
      <w:pPr>
        <w:pStyle w:val="Heading3"/>
      </w:pPr>
      <w:bookmarkStart w:id="1807" w:name="instance-constructor-constructor"/>
      <w:bookmarkEnd w:id="180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08" w:name="params"/>
      <w:bookmarkEnd w:id="180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809" w:name="public-members"/>
      <w:bookmarkEnd w:id="1809"/>
      <w:r>
        <w:t xml:space="preserve">Public Members</w:t>
      </w:r>
    </w:p>
    <w:p>
      <w:pPr>
        <w:pStyle w:val="Heading3"/>
      </w:pPr>
      <w:bookmarkStart w:id="1810" w:name="instance-get-configuration"/>
      <w:bookmarkEnd w:id="18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1" w:name="instance-set-configuration"/>
      <w:bookmarkEnd w:id="18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2" w:name="instance-get-constraints"/>
      <w:bookmarkEnd w:id="18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3" w:name="instance-set-constraints"/>
      <w:bookmarkEnd w:id="18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4" w:name="instance-get-messageSchemas"/>
      <w:bookmarkEnd w:id="18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5" w:name="instance-set-messageSchemas"/>
      <w:bookmarkEnd w:id="18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816" w:name="direct-subclass-11"/>
      <w:bookmarkEnd w:id="1816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817" w:name="constructor-summary-89"/>
      <w:bookmarkEnd w:id="18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18" w:name="member-summary-47"/>
      <w:bookmarkEnd w:id="181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19" w:name="method-summary-37"/>
      <w:bookmarkEnd w:id="181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820" w:name="public-constructors"/>
      <w:bookmarkEnd w:id="1820"/>
      <w:r>
        <w:t xml:space="preserve">Public Constructors</w:t>
      </w:r>
    </w:p>
    <w:p>
      <w:pPr>
        <w:pStyle w:val="Heading3"/>
      </w:pPr>
      <w:bookmarkStart w:id="1821" w:name="instance-constructor-constructor"/>
      <w:bookmarkEnd w:id="182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2" w:name="params"/>
      <w:bookmarkEnd w:id="1822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823" w:name="public-members"/>
      <w:bookmarkEnd w:id="1823"/>
      <w:r>
        <w:t xml:space="preserve">Public Members</w:t>
      </w:r>
    </w:p>
    <w:p>
      <w:pPr>
        <w:pStyle w:val="Heading3"/>
      </w:pPr>
      <w:bookmarkStart w:id="1824" w:name="instance-member-schema"/>
      <w:bookmarkEnd w:id="1824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25" w:name="instance-member-validation"/>
      <w:bookmarkEnd w:id="1825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26" w:name="public-methods"/>
      <w:bookmarkEnd w:id="1826"/>
      <w:r>
        <w:t xml:space="preserve">Public Methods</w:t>
      </w:r>
    </w:p>
    <w:p>
      <w:pPr>
        <w:pStyle w:val="Heading3"/>
      </w:pPr>
      <w:bookmarkStart w:id="1827" w:name="instance-method-validate"/>
      <w:bookmarkEnd w:id="182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8" w:name="params-1"/>
      <w:bookmarkEnd w:id="182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829" w:name="return-123"/>
      <w:bookmarkEnd w:id="18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30" w:name="constructor-summary-90"/>
      <w:bookmarkEnd w:id="18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31" w:name="member-summary-48"/>
      <w:bookmarkEnd w:id="183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32" w:name="public-constructors"/>
      <w:bookmarkEnd w:id="1832"/>
      <w:r>
        <w:t xml:space="preserve">Public Constructors</w:t>
      </w:r>
    </w:p>
    <w:p>
      <w:pPr>
        <w:pStyle w:val="Heading3"/>
      </w:pPr>
      <w:bookmarkStart w:id="1833" w:name="instance-constructor-constructor"/>
      <w:bookmarkEnd w:id="1833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34" w:name="params"/>
      <w:bookmarkEnd w:id="1834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835" w:name="public-members"/>
      <w:bookmarkEnd w:id="1835"/>
      <w:r>
        <w:t xml:space="preserve">Public Members</w:t>
      </w:r>
    </w:p>
    <w:p>
      <w:pPr>
        <w:pStyle w:val="Heading3"/>
      </w:pPr>
      <w:bookmarkStart w:id="1836" w:name="instance-get-constraint"/>
      <w:bookmarkEnd w:id="18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7" w:name="instance-set-constraint"/>
      <w:bookmarkEnd w:id="18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8" w:name="instance-get-runtimeHypertyCapabilityType"/>
      <w:bookmarkEnd w:id="18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9" w:name="instance-set-runtimeHypertyCapabilityType"/>
      <w:bookmarkEnd w:id="18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40" w:name="constructor-summary-91"/>
      <w:bookmarkEnd w:id="18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41" w:name="member-summary-49"/>
      <w:bookmarkEnd w:id="18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42" w:name="public-constructors"/>
      <w:bookmarkEnd w:id="1842"/>
      <w:r>
        <w:t xml:space="preserve">Public Constructors</w:t>
      </w:r>
    </w:p>
    <w:p>
      <w:pPr>
        <w:pStyle w:val="Heading3"/>
      </w:pPr>
      <w:bookmarkStart w:id="1843" w:name="instance-constructor-constructor"/>
      <w:bookmarkEnd w:id="1843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44" w:name="params"/>
      <w:bookmarkEnd w:id="184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845" w:name="public-members"/>
      <w:bookmarkEnd w:id="1845"/>
      <w:r>
        <w:t xml:space="preserve">Public Members</w:t>
      </w:r>
    </w:p>
    <w:p>
      <w:pPr>
        <w:pStyle w:val="Heading3"/>
      </w:pPr>
      <w:bookmarkStart w:id="1846" w:name="instance-get-encoding"/>
      <w:bookmarkEnd w:id="18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7" w:name="instance-set-encoding"/>
      <w:bookmarkEnd w:id="18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8" w:name="instance-get-signature"/>
      <w:bookmarkEnd w:id="18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9" w:name="instance-set-signature"/>
      <w:bookmarkEnd w:id="18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0" w:name="instance-get-sourceCode"/>
      <w:bookmarkEnd w:id="18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1" w:name="instance-set-sourceCode"/>
      <w:bookmarkEnd w:id="18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2" w:name="instance-get-sourceCodeClassname"/>
      <w:bookmarkEnd w:id="18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3" w:name="instance-set-sourceCodeClassname"/>
      <w:bookmarkEnd w:id="18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854" w:name="constructor-summary-92"/>
      <w:bookmarkEnd w:id="18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855" w:name="member-summary-50"/>
      <w:bookmarkEnd w:id="18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856" w:name="method-summary-38"/>
      <w:bookmarkEnd w:id="185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857" w:name="public-constructors"/>
      <w:bookmarkEnd w:id="1857"/>
      <w:r>
        <w:t xml:space="preserve">Public Constructors</w:t>
      </w:r>
    </w:p>
    <w:p>
      <w:pPr>
        <w:pStyle w:val="Heading3"/>
      </w:pPr>
      <w:bookmarkStart w:id="1858" w:name="instance-constructor-constructor"/>
      <w:bookmarkEnd w:id="1858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859" w:name="params"/>
      <w:bookmarkEnd w:id="1859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860" w:name="public-members"/>
      <w:bookmarkEnd w:id="1860"/>
      <w:r>
        <w:t xml:space="preserve">Public Members</w:t>
      </w:r>
    </w:p>
    <w:p>
      <w:pPr>
        <w:pStyle w:val="Heading3"/>
      </w:pPr>
      <w:bookmarkStart w:id="1861" w:name="instance-get-observers"/>
      <w:bookmarkEnd w:id="18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862" w:name="instance-get-owner"/>
      <w:bookmarkEnd w:id="18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863" w:name="instance-get-reporters"/>
      <w:bookmarkEnd w:id="18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864" w:name="public-methods"/>
      <w:bookmarkEnd w:id="1864"/>
      <w:r>
        <w:t xml:space="preserve">Public Methods</w:t>
      </w:r>
    </w:p>
    <w:p>
      <w:pPr>
        <w:pStyle w:val="Heading3"/>
      </w:pPr>
      <w:bookmarkStart w:id="1865" w:name="instance-method-create"/>
      <w:bookmarkEnd w:id="1865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866" w:name="params-1"/>
      <w:bookmarkEnd w:id="186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867" w:name="return-124"/>
      <w:bookmarkEnd w:id="186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868" w:name="instance-method-onNotification"/>
      <w:bookmarkEnd w:id="1868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869" w:name="params-2"/>
      <w:bookmarkEnd w:id="186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870" w:name="instance-method-subscribe"/>
      <w:bookmarkEnd w:id="1870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871" w:name="params-3"/>
      <w:bookmarkEnd w:id="187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872" w:name="return-125"/>
      <w:bookmarkEnd w:id="187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1873" w:name="constructor-summary-93"/>
      <w:bookmarkEnd w:id="187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1874" w:name="member-summary-51"/>
      <w:bookmarkEnd w:id="187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75" w:name="public-constructors"/>
      <w:bookmarkEnd w:id="1875"/>
      <w:r>
        <w:t xml:space="preserve">Public Constructors</w:t>
      </w:r>
    </w:p>
    <w:p>
      <w:pPr>
        <w:pStyle w:val="Heading3"/>
      </w:pPr>
      <w:bookmarkStart w:id="1876" w:name="instance-constructor-constructor"/>
      <w:bookmarkEnd w:id="187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1877" w:name="params"/>
      <w:bookmarkEnd w:id="18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1878" w:name="public-members"/>
      <w:bookmarkEnd w:id="1878"/>
      <w:r>
        <w:t xml:space="preserve">Public Members</w:t>
      </w:r>
    </w:p>
    <w:p>
      <w:pPr>
        <w:pStyle w:val="Heading3"/>
      </w:pPr>
      <w:bookmarkStart w:id="1879" w:name="instance-get-description"/>
      <w:bookmarkEnd w:id="18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0" w:name="instance-set-description"/>
      <w:bookmarkEnd w:id="18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1" w:name="instance-get-guid"/>
      <w:bookmarkEnd w:id="18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2" w:name="instance-set-guid"/>
      <w:bookmarkEnd w:id="18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3" w:name="instance-get-language"/>
      <w:bookmarkEnd w:id="18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4" w:name="instance-set-language"/>
      <w:bookmarkEnd w:id="18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5" w:name="instance-get-objectName"/>
      <w:bookmarkEnd w:id="18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6" w:name="instance-set-objectName"/>
      <w:bookmarkEnd w:id="18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7" w:name="instance-set-signature"/>
      <w:bookmarkEnd w:id="18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1888" w:name="instance-get-signature"/>
      <w:bookmarkEnd w:id="18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9" w:name="instance-set-sourcePackage"/>
      <w:bookmarkEnd w:id="18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0" w:name="instance-get-sourcePackage"/>
      <w:bookmarkEnd w:id="18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1" w:name="instance-get-sourcePackageURL"/>
      <w:bookmarkEnd w:id="18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2" w:name="instance-set-sourcePackageURL"/>
      <w:bookmarkEnd w:id="18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3" w:name="instance-set-type"/>
      <w:bookmarkEnd w:id="18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4" w:name="instance-get-type"/>
      <w:bookmarkEnd w:id="18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1895" w:name="extends-69"/>
      <w:bookmarkEnd w:id="1895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1896" w:name="constructor-summary-94"/>
      <w:bookmarkEnd w:id="18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1897" w:name="method-summary-39"/>
      <w:bookmarkEnd w:id="18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898" w:name="public-constructors"/>
      <w:bookmarkEnd w:id="1898"/>
      <w:r>
        <w:t xml:space="preserve">Public Constructors</w:t>
      </w:r>
    </w:p>
    <w:p>
      <w:pPr>
        <w:pStyle w:val="Heading3"/>
      </w:pPr>
      <w:bookmarkStart w:id="1899" w:name="instance-constructor-constructor"/>
      <w:bookmarkEnd w:id="189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900" w:name="params"/>
      <w:bookmarkEnd w:id="190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901" w:name="public-methods"/>
      <w:bookmarkEnd w:id="1901"/>
      <w:r>
        <w:t xml:space="preserve">Public Methods</w:t>
      </w:r>
    </w:p>
    <w:p>
      <w:pPr>
        <w:pStyle w:val="Heading3"/>
      </w:pPr>
      <w:bookmarkStart w:id="1902" w:name="instance-method-createCatalogueDataObject"/>
      <w:bookmarkEnd w:id="1902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903" w:name="params-1"/>
      <w:bookmarkEnd w:id="19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904" w:name="return-126"/>
      <w:bookmarkEnd w:id="190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905" w:name="instance-method-createDataObjectSchema"/>
      <w:bookmarkEnd w:id="1905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906" w:name="params-2"/>
      <w:bookmarkEnd w:id="190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907" w:name="return-127"/>
      <w:bookmarkEnd w:id="190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908" w:name="instance-method-createHypertyDescriptorObject"/>
      <w:bookmarkEnd w:id="1908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909" w:name="params-3"/>
      <w:bookmarkEnd w:id="190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910" w:name="return-128"/>
      <w:bookmarkEnd w:id="191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911" w:name="instance-method-createHypertyRuntimeDescriptorObject"/>
      <w:bookmarkEnd w:id="191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912" w:name="params-4"/>
      <w:bookmarkEnd w:id="19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913" w:name="return-129"/>
      <w:bookmarkEnd w:id="19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914" w:name="instance-method-createPolicyEnforcerDescriptorObject"/>
      <w:bookmarkEnd w:id="1914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915" w:name="params-5"/>
      <w:bookmarkEnd w:id="191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916" w:name="return-130"/>
      <w:bookmarkEnd w:id="19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917" w:name="instance-method-createProtoStubDescriptorObject"/>
      <w:bookmarkEnd w:id="1917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918" w:name="params-6"/>
      <w:bookmarkEnd w:id="19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919" w:name="return-131"/>
      <w:bookmarkEnd w:id="19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920" w:name="instance-method-createSourcePackage"/>
      <w:bookmarkEnd w:id="1920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921" w:name="params-7"/>
      <w:bookmarkEnd w:id="192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922" w:name="return-132"/>
      <w:bookmarkEnd w:id="192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 {#connection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1923" w:name="extends-70"/>
      <w:bookmarkEnd w:id="1923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1924" w:name="constructor-summary-95"/>
      <w:bookmarkEnd w:id="19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925" w:name="public-constructors"/>
      <w:bookmarkEnd w:id="1925"/>
      <w:r>
        <w:t xml:space="preserve">Public Constructors</w:t>
      </w:r>
    </w:p>
    <w:p>
      <w:pPr>
        <w:pStyle w:val="Heading3"/>
      </w:pPr>
      <w:bookmarkStart w:id="1926" w:name="instance-constructor-constructor"/>
      <w:bookmarkEnd w:id="192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1927" w:name="extends-71"/>
      <w:bookmarkEnd w:id="1927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928" w:name="constructor-summary-96"/>
      <w:bookmarkEnd w:id="19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929" w:name="member-summary-52"/>
      <w:bookmarkEnd w:id="19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930" w:name="method-summary-40"/>
      <w:bookmarkEnd w:id="193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931" w:name="public-constructors"/>
      <w:bookmarkEnd w:id="1931"/>
      <w:r>
        <w:t xml:space="preserve">Public Constructors</w:t>
      </w:r>
    </w:p>
    <w:p>
      <w:pPr>
        <w:pStyle w:val="Heading3"/>
      </w:pPr>
      <w:bookmarkStart w:id="1932" w:name="instance-constructor-constructor"/>
      <w:bookmarkEnd w:id="1932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33" w:name="params"/>
      <w:bookmarkEnd w:id="1933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934" w:name="public-members"/>
      <w:bookmarkEnd w:id="1934"/>
      <w:r>
        <w:t xml:space="preserve">Public Members</w:t>
      </w:r>
    </w:p>
    <w:p>
      <w:pPr>
        <w:pStyle w:val="Heading3"/>
      </w:pPr>
      <w:bookmarkStart w:id="1935" w:name="instance-set-dataObjectObserver"/>
      <w:bookmarkEnd w:id="19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936" w:name="instance-get-dataObjectObserver"/>
      <w:bookmarkEnd w:id="19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937" w:name="return-133"/>
      <w:bookmarkEnd w:id="19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938" w:name="instance-set-dataObjectReporter"/>
      <w:bookmarkEnd w:id="193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939" w:name="instance-get-dataObjectReporter"/>
      <w:bookmarkEnd w:id="19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940" w:name="return-134"/>
      <w:bookmarkEnd w:id="19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941" w:name="instance-set-remotePeerInformation"/>
      <w:bookmarkEnd w:id="19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942" w:name="instance-get-remotePeerInformation"/>
      <w:bookmarkEnd w:id="19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943" w:name="return-135"/>
      <w:bookmarkEnd w:id="194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944" w:name="public-methods"/>
      <w:bookmarkEnd w:id="1944"/>
      <w:r>
        <w:t xml:space="preserve">Public Methods</w:t>
      </w:r>
    </w:p>
    <w:p>
      <w:pPr>
        <w:pStyle w:val="Heading3"/>
      </w:pPr>
      <w:bookmarkStart w:id="1945" w:name="instance-method-accept"/>
      <w:bookmarkEnd w:id="194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946" w:name="params-1"/>
      <w:bookmarkEnd w:id="194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947" w:name="return-136"/>
      <w:bookmarkEnd w:id="19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48" w:name="instance-method-addPeer"/>
      <w:bookmarkEnd w:id="1948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949" w:name="return-137"/>
      <w:bookmarkEnd w:id="19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50" w:name="instance-method-changePeerInformation"/>
      <w:bookmarkEnd w:id="1950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51" w:name="params-2"/>
      <w:bookmarkEnd w:id="1951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952" w:name="instance-method-createAnswer"/>
      <w:bookmarkEnd w:id="1952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53" w:name="instance-method-createOffer"/>
      <w:bookmarkEnd w:id="1953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54" w:name="instance-method-decline"/>
      <w:bookmarkEnd w:id="1954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955" w:name="return-138"/>
      <w:bookmarkEnd w:id="19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56" w:name="instance-method-disableCam"/>
      <w:bookmarkEnd w:id="1956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57" w:name="return-139"/>
      <w:bookmarkEnd w:id="19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58" w:name="instance-method-disableMic"/>
      <w:bookmarkEnd w:id="1958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59" w:name="return-140"/>
      <w:bookmarkEnd w:id="19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60" w:name="instance-method-disconnect"/>
      <w:bookmarkEnd w:id="1960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961" w:name="return-141"/>
      <w:bookmarkEnd w:id="19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62" w:name="instance-method-getUserMedia"/>
      <w:bookmarkEnd w:id="1962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963" w:name="params-3"/>
      <w:bookmarkEnd w:id="1963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964" w:name="return-142"/>
      <w:bookmarkEnd w:id="19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65" w:name="instance-method-infoError"/>
      <w:bookmarkEnd w:id="196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66" w:name="params-4"/>
      <w:bookmarkEnd w:id="196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967" w:name="instance-method-mute"/>
      <w:bookmarkEnd w:id="1967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68" w:name="return-143"/>
      <w:bookmarkEnd w:id="19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69" w:name="instance-method-onLocalSessionCreated"/>
      <w:bookmarkEnd w:id="1969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0" w:name="params-5"/>
      <w:bookmarkEnd w:id="1970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971" w:name="instance-method-processPeerInformation"/>
      <w:bookmarkEnd w:id="1971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2" w:name="params-6"/>
      <w:bookmarkEnd w:id="197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973" w:name="instance-method-remoteDescriptionError"/>
      <w:bookmarkEnd w:id="1973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4" w:name="params-7"/>
      <w:bookmarkEnd w:id="1974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975" w:name="instance-method-remoteDescriptionSuccess"/>
      <w:bookmarkEnd w:id="1975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76" w:name="instance-method-removePeer"/>
      <w:bookmarkEnd w:id="1976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977" w:name="return-144"/>
      <w:bookmarkEnd w:id="19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978" w:name="member-summary-53"/>
      <w:bookmarkEnd w:id="19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979" w:name="method-summary-41"/>
      <w:bookmarkEnd w:id="197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980" w:name="public-members"/>
      <w:bookmarkEnd w:id="1980"/>
      <w:r>
        <w:t xml:space="preserve">Public Members</w:t>
      </w:r>
    </w:p>
    <w:p>
      <w:pPr>
        <w:pStyle w:val="Heading3"/>
      </w:pPr>
      <w:bookmarkStart w:id="1981" w:name="instance-get-children"/>
      <w:bookmarkEnd w:id="19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982" w:name="instance-get-data"/>
      <w:bookmarkEnd w:id="19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983" w:name="instance-get-schema"/>
      <w:bookmarkEnd w:id="19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984" w:name="instance-get-status"/>
      <w:bookmarkEnd w:id="19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985" w:name="instance-get-url"/>
      <w:bookmarkEnd w:id="19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986" w:name="public-methods"/>
      <w:bookmarkEnd w:id="1986"/>
      <w:r>
        <w:t xml:space="preserve">Public Methods</w:t>
      </w:r>
    </w:p>
    <w:p>
      <w:pPr>
        <w:pStyle w:val="Heading3"/>
      </w:pPr>
      <w:bookmarkStart w:id="1987" w:name="instance-method-addChildren"/>
      <w:bookmarkEnd w:id="1987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988" w:name="params"/>
      <w:bookmarkEnd w:id="1988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989" w:name="return-145"/>
      <w:bookmarkEnd w:id="198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990" w:name="instance-method-onAddChildren"/>
      <w:bookmarkEnd w:id="1990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991" w:name="params-1"/>
      <w:bookmarkEnd w:id="199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992" w:name="member-summary-54"/>
      <w:bookmarkEnd w:id="199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993" w:name="method-summary-42"/>
      <w:bookmarkEnd w:id="199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994" w:name="public-members"/>
      <w:bookmarkEnd w:id="1994"/>
      <w:r>
        <w:t xml:space="preserve">Public Members</w:t>
      </w:r>
    </w:p>
    <w:p>
      <w:pPr>
        <w:pStyle w:val="Heading3"/>
      </w:pPr>
      <w:bookmarkStart w:id="1995" w:name="instance-get-childId"/>
      <w:bookmarkEnd w:id="19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996" w:name="instance-get-data"/>
      <w:bookmarkEnd w:id="19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997" w:name="public-methods"/>
      <w:bookmarkEnd w:id="1997"/>
      <w:r>
        <w:t xml:space="preserve">Public Methods</w:t>
      </w:r>
    </w:p>
    <w:p>
      <w:pPr>
        <w:pStyle w:val="Heading3"/>
      </w:pPr>
      <w:bookmarkStart w:id="1998" w:name="instance-method-onChange"/>
      <w:bookmarkEnd w:id="1998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999" w:name="params"/>
      <w:bookmarkEnd w:id="199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000" w:name="instance-method-onResponse"/>
      <w:bookmarkEnd w:id="2000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001" w:name="params-1"/>
      <w:bookmarkEnd w:id="200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002" w:name="extends-72"/>
      <w:bookmarkEnd w:id="2002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003" w:name="method-summary-43"/>
      <w:bookmarkEnd w:id="200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004" w:name="public-methods"/>
      <w:bookmarkEnd w:id="2004"/>
      <w:r>
        <w:t xml:space="preserve">Public Methods</w:t>
      </w:r>
    </w:p>
    <w:p>
      <w:pPr>
        <w:pStyle w:val="Heading3"/>
      </w:pPr>
      <w:bookmarkStart w:id="2005" w:name="instance-method-onChange"/>
      <w:bookmarkEnd w:id="2005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006" w:name="params"/>
      <w:bookmarkEnd w:id="2006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007" w:name="extends-73"/>
      <w:bookmarkEnd w:id="2007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008" w:name="member-summary-55"/>
      <w:bookmarkEnd w:id="200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009" w:name="method-summary-44"/>
      <w:bookmarkEnd w:id="200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010" w:name="public-members"/>
      <w:bookmarkEnd w:id="2010"/>
      <w:r>
        <w:t xml:space="preserve">Public Members</w:t>
      </w:r>
    </w:p>
    <w:p>
      <w:pPr>
        <w:pStyle w:val="Heading3"/>
      </w:pPr>
      <w:bookmarkStart w:id="2011" w:name="instance-get-subscriptions"/>
      <w:bookmarkEnd w:id="20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012" w:name="public-methods"/>
      <w:bookmarkEnd w:id="2012"/>
      <w:r>
        <w:t xml:space="preserve">Public Methods</w:t>
      </w:r>
    </w:p>
    <w:p>
      <w:pPr>
        <w:pStyle w:val="Heading3"/>
      </w:pPr>
      <w:bookmarkStart w:id="2013" w:name="instance-method-onResponse"/>
      <w:bookmarkEnd w:id="2013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014" w:name="params"/>
      <w:bookmarkEnd w:id="201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015" w:name="instance-method-onSubscription"/>
      <w:bookmarkEnd w:id="2015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016" w:name="params-1"/>
      <w:bookmarkEnd w:id="201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2017" w:name="extends-74"/>
      <w:bookmarkEnd w:id="201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018" w:name="constructor-summary-97"/>
      <w:bookmarkEnd w:id="201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19" w:name="public-constructors"/>
      <w:bookmarkEnd w:id="2019"/>
      <w:r>
        <w:t xml:space="preserve">Public Constructors</w:t>
      </w:r>
    </w:p>
    <w:p>
      <w:pPr>
        <w:pStyle w:val="Heading3"/>
      </w:pPr>
      <w:bookmarkStart w:id="2020" w:name="instance-constructor-constructor"/>
      <w:bookmarkEnd w:id="202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21" w:name="override-42"/>
      <w:bookmarkEnd w:id="2021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22" w:name="params"/>
      <w:bookmarkEnd w:id="202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2023" w:name="extends-75"/>
      <w:bookmarkEnd w:id="202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2024" w:name="constructor-summary-98"/>
      <w:bookmarkEnd w:id="20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25" w:name="public-constructors"/>
      <w:bookmarkEnd w:id="2025"/>
      <w:r>
        <w:t xml:space="preserve">Public Constructors</w:t>
      </w:r>
    </w:p>
    <w:p>
      <w:pPr>
        <w:pStyle w:val="Heading3"/>
      </w:pPr>
      <w:bookmarkStart w:id="2026" w:name="instance-constructor-constructor"/>
      <w:bookmarkEnd w:id="20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27" w:name="override-43"/>
      <w:bookmarkEnd w:id="2027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28" w:name="params"/>
      <w:bookmarkEnd w:id="20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29" w:name="extends-76"/>
      <w:bookmarkEnd w:id="20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2030" w:name="constructor-summary-99"/>
      <w:bookmarkEnd w:id="20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31" w:name="public-constructors"/>
      <w:bookmarkEnd w:id="2031"/>
      <w:r>
        <w:t xml:space="preserve">Public Constructors</w:t>
      </w:r>
    </w:p>
    <w:p>
      <w:pPr>
        <w:pStyle w:val="Heading3"/>
      </w:pPr>
      <w:bookmarkStart w:id="2032" w:name="instance-constructor-constructor"/>
      <w:bookmarkEnd w:id="203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33" w:name="override-44"/>
      <w:bookmarkEnd w:id="203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34" w:name="params"/>
      <w:bookmarkEnd w:id="203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2035" w:name="extends-77"/>
      <w:bookmarkEnd w:id="203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2036" w:name="direct-subclass-12"/>
      <w:bookmarkEnd w:id="2036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2037" w:name="indirect-subclass-3"/>
      <w:bookmarkEnd w:id="2037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038" w:name="constructor-summary-100"/>
      <w:bookmarkEnd w:id="20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39" w:name="public-constructors"/>
      <w:bookmarkEnd w:id="2039"/>
      <w:r>
        <w:t xml:space="preserve">Public Constructors</w:t>
      </w:r>
    </w:p>
    <w:p>
      <w:pPr>
        <w:pStyle w:val="Heading3"/>
      </w:pPr>
      <w:bookmarkStart w:id="2040" w:name="instance-constructor-constructor"/>
      <w:bookmarkEnd w:id="204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41" w:name="params"/>
      <w:bookmarkEnd w:id="20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42" w:name="extends-78"/>
      <w:bookmarkEnd w:id="204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2043" w:name="direct-subclass-13"/>
      <w:bookmarkEnd w:id="2043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044" w:name="constructor-summary-101"/>
      <w:bookmarkEnd w:id="20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45" w:name="public-constructors"/>
      <w:bookmarkEnd w:id="2045"/>
      <w:r>
        <w:t xml:space="preserve">Public Constructors</w:t>
      </w:r>
    </w:p>
    <w:p>
      <w:pPr>
        <w:pStyle w:val="Heading3"/>
      </w:pPr>
      <w:bookmarkStart w:id="2046" w:name="instance-constructor-constructor"/>
      <w:bookmarkEnd w:id="204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47" w:name="override-45"/>
      <w:bookmarkEnd w:id="2047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048" w:name="params"/>
      <w:bookmarkEnd w:id="204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2049" w:name="extends-79"/>
      <w:bookmarkEnd w:id="204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2050" w:name="constructor-summary-102"/>
      <w:bookmarkEnd w:id="20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51" w:name="public-constructors"/>
      <w:bookmarkEnd w:id="2051"/>
      <w:r>
        <w:t xml:space="preserve">Public Constructors</w:t>
      </w:r>
    </w:p>
    <w:p>
      <w:pPr>
        <w:pStyle w:val="Heading3"/>
      </w:pPr>
      <w:bookmarkStart w:id="2052" w:name="instance-constructor-constructor"/>
      <w:bookmarkEnd w:id="205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53" w:name="override-46"/>
      <w:bookmarkEnd w:id="205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54" w:name="params"/>
      <w:bookmarkEnd w:id="205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55" w:name="extends-80"/>
      <w:bookmarkEnd w:id="20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2056" w:name="constructor-summary-103"/>
      <w:bookmarkEnd w:id="20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57" w:name="public-constructors"/>
      <w:bookmarkEnd w:id="2057"/>
      <w:r>
        <w:t xml:space="preserve">Public Constructors</w:t>
      </w:r>
    </w:p>
    <w:p>
      <w:pPr>
        <w:pStyle w:val="Heading3"/>
      </w:pPr>
      <w:bookmarkStart w:id="2058" w:name="instance-constructor-constructor"/>
      <w:bookmarkEnd w:id="205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59" w:name="override-47"/>
      <w:bookmarkEnd w:id="2059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060" w:name="params"/>
      <w:bookmarkEnd w:id="206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2061" w:name="method-summary-45"/>
      <w:bookmarkEnd w:id="206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2062" w:name="public-methods"/>
      <w:bookmarkEnd w:id="2062"/>
      <w:r>
        <w:t xml:space="preserve">Public Methods</w:t>
      </w:r>
    </w:p>
    <w:p>
      <w:pPr>
        <w:pStyle w:val="Heading3"/>
      </w:pPr>
      <w:bookmarkStart w:id="2063" w:name="instance-method-addEventListener"/>
      <w:bookmarkEnd w:id="2063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2064" w:name="params"/>
      <w:bookmarkEnd w:id="206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2065" w:name="instance-method-trigger"/>
      <w:bookmarkEnd w:id="2065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2066" w:name="params-1"/>
      <w:bookmarkEnd w:id="2066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2067" w:name="extends-81"/>
      <w:bookmarkEnd w:id="206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2068" w:name="constructor-summary-104"/>
      <w:bookmarkEnd w:id="20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69" w:name="member-summary-56"/>
      <w:bookmarkEnd w:id="20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070" w:name="public-constructors"/>
      <w:bookmarkEnd w:id="2070"/>
      <w:r>
        <w:t xml:space="preserve">Public Constructors</w:t>
      </w:r>
    </w:p>
    <w:p>
      <w:pPr>
        <w:pStyle w:val="Heading3"/>
      </w:pPr>
      <w:bookmarkStart w:id="2071" w:name="instance-constructor-constructor"/>
      <w:bookmarkEnd w:id="207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72" w:name="params"/>
      <w:bookmarkEnd w:id="20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2073" w:name="public-members"/>
      <w:bookmarkEnd w:id="2073"/>
      <w:r>
        <w:t xml:space="preserve">Public Members</w:t>
      </w:r>
    </w:p>
    <w:p>
      <w:pPr>
        <w:pStyle w:val="Heading3"/>
      </w:pPr>
      <w:bookmarkStart w:id="2074" w:name="instance-get-configuration"/>
      <w:bookmarkEnd w:id="20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5" w:name="instance-set-configuration"/>
      <w:bookmarkEnd w:id="20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6" w:name="instance-get-constraints"/>
      <w:bookmarkEnd w:id="20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7" w:name="instance-set-constraints"/>
      <w:bookmarkEnd w:id="20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8" w:name="instance-get-dataObjects"/>
      <w:bookmarkEnd w:id="20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9" w:name="instance-set-dataObjects"/>
      <w:bookmarkEnd w:id="20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0" w:name="instance-set-hypertyType"/>
      <w:bookmarkEnd w:id="20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1" w:name="instance-get-hypertyType"/>
      <w:bookmarkEnd w:id="20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2" w:name="instance-get-messageSchema"/>
      <w:bookmarkEnd w:id="20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3" w:name="instance-set-messageSchema"/>
      <w:bookmarkEnd w:id="20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4" w:name="instance-get-policies"/>
      <w:bookmarkEnd w:id="20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5" w:name="instance-set-policies"/>
      <w:bookmarkEnd w:id="208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2086" w:name="constructor-summary-105"/>
      <w:bookmarkEnd w:id="20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2087" w:name="method-summary-46"/>
      <w:bookmarkEnd w:id="208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2088" w:name="public-constructors"/>
      <w:bookmarkEnd w:id="2088"/>
      <w:r>
        <w:t xml:space="preserve">Public Constructors</w:t>
      </w:r>
    </w:p>
    <w:p>
      <w:pPr>
        <w:pStyle w:val="Heading3"/>
      </w:pPr>
      <w:bookmarkStart w:id="2089" w:name="instance-constructor-constructor"/>
      <w:bookmarkEnd w:id="2089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2090" w:name="params"/>
      <w:bookmarkEnd w:id="2090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2091" w:name="public-methods"/>
      <w:bookmarkEnd w:id="2091"/>
      <w:r>
        <w:t xml:space="preserve">Public Methods</w:t>
      </w:r>
    </w:p>
    <w:p>
      <w:pPr>
        <w:pStyle w:val="Heading3"/>
      </w:pPr>
      <w:bookmarkStart w:id="2092" w:name="instance-method-discoverHypertyPerUser"/>
      <w:bookmarkEnd w:id="2092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2093" w:name="params-1"/>
      <w:bookmarkEnd w:id="2093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2094" w:name="return-146"/>
      <w:bookmarkEnd w:id="209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2095" w:name="extends-82"/>
      <w:bookmarkEnd w:id="209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2096" w:name="constructor-summary-106"/>
      <w:bookmarkEnd w:id="20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97" w:name="member-summary-57"/>
      <w:bookmarkEnd w:id="20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098" w:name="public-constructors"/>
      <w:bookmarkEnd w:id="2098"/>
      <w:r>
        <w:t xml:space="preserve">Public Constructors</w:t>
      </w:r>
    </w:p>
    <w:p>
      <w:pPr>
        <w:pStyle w:val="Heading3"/>
      </w:pPr>
      <w:bookmarkStart w:id="2099" w:name="instance-constructor-constructor"/>
      <w:bookmarkEnd w:id="209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00" w:name="params"/>
      <w:bookmarkEnd w:id="210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2101" w:name="public-members"/>
      <w:bookmarkEnd w:id="2101"/>
      <w:r>
        <w:t xml:space="preserve">Public Members</w:t>
      </w:r>
    </w:p>
    <w:p>
      <w:pPr>
        <w:pStyle w:val="Heading3"/>
      </w:pPr>
      <w:bookmarkStart w:id="2102" w:name="instance-get-hypertyCapabilities"/>
      <w:bookmarkEnd w:id="21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3" w:name="instance-set-hypertyCapabilities"/>
      <w:bookmarkEnd w:id="21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4" w:name="instance-get-protocolCapabilities"/>
      <w:bookmarkEnd w:id="21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5" w:name="instance-set-protocolCapabilities"/>
      <w:bookmarkEnd w:id="21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6" w:name="instance-get-runtimeType"/>
      <w:bookmarkEnd w:id="21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7" w:name="instance-set-runtimeType"/>
      <w:bookmarkEnd w:id="21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2108" w:name="constructor-summary-107"/>
      <w:bookmarkEnd w:id="21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2109" w:name="member-summary-58"/>
      <w:bookmarkEnd w:id="21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2110" w:name="method-summary-47"/>
      <w:bookmarkEnd w:id="211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2111" w:name="public-constructors"/>
      <w:bookmarkEnd w:id="2111"/>
      <w:r>
        <w:t xml:space="preserve">Public Constructors</w:t>
      </w:r>
    </w:p>
    <w:p>
      <w:pPr>
        <w:pStyle w:val="Heading3"/>
      </w:pPr>
      <w:bookmarkStart w:id="2112" w:name="instance-constructor-constructor"/>
      <w:bookmarkEnd w:id="2112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2113" w:name="params"/>
      <w:bookmarkEnd w:id="2113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2114" w:name="public-members"/>
      <w:bookmarkEnd w:id="2114"/>
      <w:r>
        <w:t xml:space="preserve">Public Members</w:t>
      </w:r>
    </w:p>
    <w:p>
      <w:pPr>
        <w:pStyle w:val="Heading3"/>
      </w:pPr>
      <w:bookmarkStart w:id="2115" w:name="instance-get-body"/>
      <w:bookmarkEnd w:id="21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2116" w:name="instance-set-body"/>
      <w:bookmarkEnd w:id="21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2117" w:name="instance-get-from"/>
      <w:bookmarkEnd w:id="21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2118" w:name="instance-set-from"/>
      <w:bookmarkEnd w:id="21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2119" w:name="instance-get-id"/>
      <w:bookmarkEnd w:id="21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2120" w:name="instance-get-to"/>
      <w:bookmarkEnd w:id="21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2121" w:name="instance-set-to"/>
      <w:bookmarkEnd w:id="21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2122" w:name="instance-get-type"/>
      <w:bookmarkEnd w:id="212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2123" w:name="instance-set-type"/>
      <w:bookmarkEnd w:id="212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2124" w:name="public-methods"/>
      <w:bookmarkEnd w:id="2124"/>
      <w:r>
        <w:t xml:space="preserve">Public Methods</w:t>
      </w:r>
    </w:p>
    <w:p>
      <w:pPr>
        <w:pStyle w:val="Heading3"/>
      </w:pPr>
      <w:bookmarkStart w:id="2125" w:name="instance-method-addAccessToken"/>
      <w:bookmarkEnd w:id="2125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2126" w:name="params-1"/>
      <w:bookmarkEnd w:id="212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2127" w:name="return-147"/>
      <w:bookmarkEnd w:id="212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128" w:name="instance-method-addIdToken"/>
      <w:bookmarkEnd w:id="2128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2129" w:name="params-2"/>
      <w:bookmarkEnd w:id="212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2130" w:name="return-148"/>
      <w:bookmarkEnd w:id="21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131" w:name="instance-method-assertIdentity"/>
      <w:bookmarkEnd w:id="2131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2132" w:name="params-3"/>
      <w:bookmarkEnd w:id="213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2133" w:name="return-149"/>
      <w:bookmarkEnd w:id="21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34" w:name="extends-83"/>
      <w:bookmarkEnd w:id="213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2135" w:name="constructor-summary-108"/>
      <w:bookmarkEnd w:id="21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136" w:name="member-summary-59"/>
      <w:bookmarkEnd w:id="213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137" w:name="inherited-summary-21"/>
      <w:bookmarkEnd w:id="213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38" w:name="public-constructors"/>
      <w:bookmarkEnd w:id="2138"/>
      <w:r>
        <w:t xml:space="preserve">Public Constructors</w:t>
      </w:r>
    </w:p>
    <w:p>
      <w:pPr>
        <w:pStyle w:val="Heading3"/>
      </w:pPr>
      <w:bookmarkStart w:id="2139" w:name="instance-constructor-constructor"/>
      <w:bookmarkEnd w:id="2139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40" w:name="override-48"/>
      <w:bookmarkEnd w:id="2140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41" w:name="params"/>
      <w:bookmarkEnd w:id="2141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142" w:name="public-members"/>
      <w:bookmarkEnd w:id="2142"/>
      <w:r>
        <w:t xml:space="preserve">Public Members</w:t>
      </w:r>
    </w:p>
    <w:p>
      <w:pPr>
        <w:pStyle w:val="Heading3"/>
      </w:pPr>
      <w:bookmarkStart w:id="2143" w:name="instance-get-policy"/>
      <w:bookmarkEnd w:id="214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4" w:name="instance-set-policy"/>
      <w:bookmarkEnd w:id="214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5" w:name="instance-get-value"/>
      <w:bookmarkEnd w:id="21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6" w:name="instance-set-value"/>
      <w:bookmarkEnd w:id="21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47" w:name="extends-84"/>
      <w:bookmarkEnd w:id="2147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2148" w:name="constructor-summary-109"/>
      <w:bookmarkEnd w:id="214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149" w:name="inherited-summary-22"/>
      <w:bookmarkEnd w:id="214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50" w:name="public-constructors"/>
      <w:bookmarkEnd w:id="2150"/>
      <w:r>
        <w:t xml:space="preserve">Public Constructors</w:t>
      </w:r>
    </w:p>
    <w:p>
      <w:pPr>
        <w:pStyle w:val="Heading3"/>
      </w:pPr>
      <w:bookmarkStart w:id="2151" w:name="instance-constructor-constructor"/>
      <w:bookmarkEnd w:id="215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52" w:name="override-49"/>
      <w:bookmarkEnd w:id="215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53" w:name="params"/>
      <w:bookmarkEnd w:id="215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2154" w:name="extends-85"/>
      <w:bookmarkEnd w:id="215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2155" w:name="constructor-summary-110"/>
      <w:bookmarkEnd w:id="21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156" w:name="inherited-summary-23"/>
      <w:bookmarkEnd w:id="215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57" w:name="public-constructors"/>
      <w:bookmarkEnd w:id="2157"/>
      <w:r>
        <w:t xml:space="preserve">Public Constructors</w:t>
      </w:r>
    </w:p>
    <w:p>
      <w:pPr>
        <w:pStyle w:val="Heading3"/>
      </w:pPr>
      <w:bookmarkStart w:id="2158" w:name="instance-constructor-constructor"/>
      <w:bookmarkEnd w:id="215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159" w:name="override-50"/>
      <w:bookmarkEnd w:id="215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60" w:name="params"/>
      <w:bookmarkEnd w:id="216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2161" w:name="direct-subclass-14"/>
      <w:bookmarkEnd w:id="2161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2162" w:name="constructor-summary-111"/>
      <w:bookmarkEnd w:id="216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163" w:name="member-summary-60"/>
      <w:bookmarkEnd w:id="21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64" w:name="public-constructors"/>
      <w:bookmarkEnd w:id="2164"/>
      <w:r>
        <w:t xml:space="preserve">Public Constructors</w:t>
      </w:r>
    </w:p>
    <w:p>
      <w:pPr>
        <w:pStyle w:val="Heading3"/>
      </w:pPr>
      <w:bookmarkStart w:id="2165" w:name="instance-constructor-constructor"/>
      <w:bookmarkEnd w:id="216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66" w:name="params"/>
      <w:bookmarkEnd w:id="216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167" w:name="public-members"/>
      <w:bookmarkEnd w:id="2167"/>
      <w:r>
        <w:t xml:space="preserve">Public Members</w:t>
      </w:r>
    </w:p>
    <w:p>
      <w:pPr>
        <w:pStyle w:val="Heading3"/>
      </w:pPr>
      <w:bookmarkStart w:id="2168" w:name="instance-get-accessToken"/>
      <w:bookmarkEnd w:id="21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2169" w:name="return-150"/>
      <w:bookmarkEnd w:id="21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170" w:name="instance-set-accessToken"/>
      <w:bookmarkEnd w:id="21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2171" w:name="instance-get-assertedIdentity"/>
      <w:bookmarkEnd w:id="21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2172" w:name="return-151"/>
      <w:bookmarkEnd w:id="21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2173" w:name="instance-set-assertedIdentity"/>
      <w:bookmarkEnd w:id="21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2174" w:name="instance-get-idToken"/>
      <w:bookmarkEnd w:id="21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2175" w:name="return-152"/>
      <w:bookmarkEnd w:id="21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176" w:name="instance-set-idToken"/>
      <w:bookmarkEnd w:id="21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2177" w:name="instance-get-resource"/>
      <w:bookmarkEnd w:id="21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2178" w:name="return-153"/>
      <w:bookmarkEnd w:id="21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2179" w:name="instance-set-resource"/>
      <w:bookmarkEnd w:id="21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2180" w:name="instance-get-schema"/>
      <w:bookmarkEnd w:id="21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2181" w:name="return-154"/>
      <w:bookmarkEnd w:id="21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2182" w:name="instance-set-schema"/>
      <w:bookmarkEnd w:id="21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2183" w:name="extends-86"/>
      <w:bookmarkEnd w:id="218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2184" w:name="constructor-summary-112"/>
      <w:bookmarkEnd w:id="21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185" w:name="inherited-summary-24"/>
      <w:bookmarkEnd w:id="218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86" w:name="public-constructors"/>
      <w:bookmarkEnd w:id="2186"/>
      <w:r>
        <w:t xml:space="preserve">Public Constructors</w:t>
      </w:r>
    </w:p>
    <w:p>
      <w:pPr>
        <w:pStyle w:val="Heading3"/>
      </w:pPr>
      <w:bookmarkStart w:id="2187" w:name="instance-constructor-constructor"/>
      <w:bookmarkEnd w:id="218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88" w:name="override-51"/>
      <w:bookmarkEnd w:id="218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89" w:name="params"/>
      <w:bookmarkEnd w:id="218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2190" w:name="extends-87"/>
      <w:bookmarkEnd w:id="219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2191" w:name="constructor-summary-113"/>
      <w:bookmarkEnd w:id="21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192" w:name="inherited-summary-25"/>
      <w:bookmarkEnd w:id="21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93" w:name="public-constructors"/>
      <w:bookmarkEnd w:id="2193"/>
      <w:r>
        <w:t xml:space="preserve">Public Constructors</w:t>
      </w:r>
    </w:p>
    <w:p>
      <w:pPr>
        <w:pStyle w:val="Heading3"/>
      </w:pPr>
      <w:bookmarkStart w:id="2194" w:name="instance-constructor-constructor"/>
      <w:bookmarkEnd w:id="21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195" w:name="override-52"/>
      <w:bookmarkEnd w:id="219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96" w:name="params"/>
      <w:bookmarkEnd w:id="21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97" w:name="extends-88"/>
      <w:bookmarkEnd w:id="2197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2198" w:name="constructor-summary-114"/>
      <w:bookmarkEnd w:id="21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199" w:name="inherited-summary-26"/>
      <w:bookmarkEnd w:id="219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200" w:name="public-constructors"/>
      <w:bookmarkEnd w:id="2200"/>
      <w:r>
        <w:t xml:space="preserve">Public Constructors</w:t>
      </w:r>
    </w:p>
    <w:p>
      <w:pPr>
        <w:pStyle w:val="Heading3"/>
      </w:pPr>
      <w:bookmarkStart w:id="2201" w:name="instance-constructor-constructor"/>
      <w:bookmarkEnd w:id="22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202" w:name="override-53"/>
      <w:bookmarkEnd w:id="220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203" w:name="params"/>
      <w:bookmarkEnd w:id="220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2204" w:name="method-summary-48"/>
      <w:bookmarkEnd w:id="22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2205" w:name="public-methods"/>
      <w:bookmarkEnd w:id="2205"/>
      <w:r>
        <w:t xml:space="preserve">Public Methods</w:t>
      </w:r>
    </w:p>
    <w:p>
      <w:pPr>
        <w:pStyle w:val="Heading3"/>
      </w:pPr>
      <w:bookmarkStart w:id="2206" w:name="instance-method-idMaker"/>
      <w:bookmarkEnd w:id="2206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2207" w:name="extends-89"/>
      <w:bookmarkEnd w:id="2207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2208" w:name="constructor-summary-115"/>
      <w:bookmarkEnd w:id="22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2209" w:name="member-summary-61"/>
      <w:bookmarkEnd w:id="22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10" w:name="method-summary-49"/>
      <w:bookmarkEnd w:id="221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2211" w:name="inherited-summary-27"/>
      <w:bookmarkEnd w:id="221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212" w:name="public-constructors"/>
      <w:bookmarkEnd w:id="2212"/>
      <w:r>
        <w:t xml:space="preserve">Public Constructors</w:t>
      </w:r>
    </w:p>
    <w:p>
      <w:pPr>
        <w:pStyle w:val="Heading3"/>
      </w:pPr>
      <w:bookmarkStart w:id="2213" w:name="instance-constructor-constructor"/>
      <w:bookmarkEnd w:id="2213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2214" w:name="override-54"/>
      <w:bookmarkEnd w:id="2214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2215" w:name="params"/>
      <w:bookmarkEnd w:id="221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2216" w:name="public-members"/>
      <w:bookmarkEnd w:id="2216"/>
      <w:r>
        <w:t xml:space="preserve">Public Members</w:t>
      </w:r>
    </w:p>
    <w:p>
      <w:pPr>
        <w:pStyle w:val="Heading3"/>
      </w:pPr>
      <w:bookmarkStart w:id="2217" w:name="instance-member-myGenerator"/>
      <w:bookmarkEnd w:id="2217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218" w:name="public-methods"/>
      <w:bookmarkEnd w:id="2218"/>
      <w:r>
        <w:t xml:space="preserve">Public Methods</w:t>
      </w:r>
    </w:p>
    <w:p>
      <w:pPr>
        <w:pStyle w:val="Heading3"/>
      </w:pPr>
      <w:bookmarkStart w:id="2219" w:name="instance-method-createCreateMessageRequest"/>
      <w:bookmarkEnd w:id="2219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2220" w:name="params-1"/>
      <w:bookmarkEnd w:id="222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2221" w:name="return-155"/>
      <w:bookmarkEnd w:id="22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22" w:name="instance-method-createDeleteMessageRequest"/>
      <w:bookmarkEnd w:id="2222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2223" w:name="params-2"/>
      <w:bookmarkEnd w:id="222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2224" w:name="return-156"/>
      <w:bookmarkEnd w:id="222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2225" w:name="instance-method-createForwardMessageRequest"/>
      <w:bookmarkEnd w:id="2225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2226" w:name="params-3"/>
      <w:bookmarkEnd w:id="222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2227" w:name="return-157"/>
      <w:bookmarkEnd w:id="222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2228" w:name="instance-method-createMessageResponse"/>
      <w:bookmarkEnd w:id="2228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2229" w:name="params-4"/>
      <w:bookmarkEnd w:id="2229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2230" w:name="return-158"/>
      <w:bookmarkEnd w:id="22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31" w:name="instance-method-createReadMessageRequest"/>
      <w:bookmarkEnd w:id="2231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2232" w:name="params-5"/>
      <w:bookmarkEnd w:id="223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2233" w:name="return-159"/>
      <w:bookmarkEnd w:id="22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2234" w:name="instance-method-createSubscribeMessageRequest"/>
      <w:bookmarkEnd w:id="2234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2235" w:name="params-6"/>
      <w:bookmarkEnd w:id="223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236" w:name="return-160"/>
      <w:bookmarkEnd w:id="22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37" w:name="instance-method-createUnsubscribeMessageRequest"/>
      <w:bookmarkEnd w:id="2237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2238" w:name="params-7"/>
      <w:bookmarkEnd w:id="223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239" w:name="return-161"/>
      <w:bookmarkEnd w:id="22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40" w:name="instance-method-createUpdateMessageRequest"/>
      <w:bookmarkEnd w:id="2240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2241" w:name="params-8"/>
      <w:bookmarkEnd w:id="224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2242" w:name="return-162"/>
      <w:bookmarkEnd w:id="224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2243" w:name="instance-method-generateMessageResponse"/>
      <w:bookmarkEnd w:id="2243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2244" w:name="params-9"/>
      <w:bookmarkEnd w:id="22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2245" w:name="return-163"/>
      <w:bookmarkEnd w:id="22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46" w:name="instance-method-validate"/>
      <w:bookmarkEnd w:id="2246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2247" w:name="override-55"/>
      <w:bookmarkEnd w:id="2247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2248" w:name="params-10"/>
      <w:bookmarkEnd w:id="224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249" w:name="return-164"/>
      <w:bookmarkEnd w:id="22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2250" w:name="constructor-summary-116"/>
      <w:bookmarkEnd w:id="22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251" w:name="public-constructors"/>
      <w:bookmarkEnd w:id="2251"/>
      <w:r>
        <w:t xml:space="preserve">Public Constructors</w:t>
      </w:r>
    </w:p>
    <w:p>
      <w:pPr>
        <w:pStyle w:val="Heading3"/>
      </w:pPr>
      <w:bookmarkStart w:id="2252" w:name="instance-constructor-constructor"/>
      <w:bookmarkEnd w:id="225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2253" w:name="constructor-summary-117"/>
      <w:bookmarkEnd w:id="22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254" w:name="public-constructors"/>
      <w:bookmarkEnd w:id="2254"/>
      <w:r>
        <w:t xml:space="preserve">Public Constructors</w:t>
      </w:r>
    </w:p>
    <w:p>
      <w:pPr>
        <w:pStyle w:val="Heading3"/>
      </w:pPr>
      <w:bookmarkStart w:id="2255" w:name="instance-constructor-constructor"/>
      <w:bookmarkEnd w:id="225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2256" w:name="extends-90"/>
      <w:bookmarkEnd w:id="225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2257" w:name="constructor-summary-118"/>
      <w:bookmarkEnd w:id="22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58" w:name="member-summary-62"/>
      <w:bookmarkEnd w:id="22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59" w:name="public-constructors"/>
      <w:bookmarkEnd w:id="2259"/>
      <w:r>
        <w:t xml:space="preserve">Public Constructors</w:t>
      </w:r>
    </w:p>
    <w:p>
      <w:pPr>
        <w:pStyle w:val="Heading3"/>
      </w:pPr>
      <w:bookmarkStart w:id="2260" w:name="instance-constructor-constructor"/>
      <w:bookmarkEnd w:id="226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61" w:name="params"/>
      <w:bookmarkEnd w:id="226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2262" w:name="public-members"/>
      <w:bookmarkEnd w:id="2262"/>
      <w:r>
        <w:t xml:space="preserve">Public Members</w:t>
      </w:r>
    </w:p>
    <w:p>
      <w:pPr>
        <w:pStyle w:val="Heading3"/>
      </w:pPr>
      <w:bookmarkStart w:id="2263" w:name="instance-get-configuration"/>
      <w:bookmarkEnd w:id="22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4" w:name="instance-set-configuration"/>
      <w:bookmarkEnd w:id="22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5" w:name="instance-get-policies"/>
      <w:bookmarkEnd w:id="22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6" w:name="instance-set-policies"/>
      <w:bookmarkEnd w:id="22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2267" w:name="extends-91"/>
      <w:bookmarkEnd w:id="226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2268" w:name="constructor-summary-119"/>
      <w:bookmarkEnd w:id="22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69" w:name="member-summary-63"/>
      <w:bookmarkEnd w:id="22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70" w:name="public-constructors"/>
      <w:bookmarkEnd w:id="2270"/>
      <w:r>
        <w:t xml:space="preserve">Public Constructors</w:t>
      </w:r>
    </w:p>
    <w:p>
      <w:pPr>
        <w:pStyle w:val="Heading3"/>
      </w:pPr>
      <w:bookmarkStart w:id="2271" w:name="instance-constructor-constructor"/>
      <w:bookmarkEnd w:id="227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72" w:name="params"/>
      <w:bookmarkEnd w:id="22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2273" w:name="public-members"/>
      <w:bookmarkEnd w:id="2273"/>
      <w:r>
        <w:t xml:space="preserve">Public Members</w:t>
      </w:r>
    </w:p>
    <w:p>
      <w:pPr>
        <w:pStyle w:val="Heading3"/>
      </w:pPr>
      <w:bookmarkStart w:id="2274" w:name="instance-get-configuration"/>
      <w:bookmarkEnd w:id="22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5" w:name="instance-set-configuration"/>
      <w:bookmarkEnd w:id="22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6" w:name="instance-get-constraints"/>
      <w:bookmarkEnd w:id="22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7" w:name="instance-set-constraints"/>
      <w:bookmarkEnd w:id="22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8" w:name="instance-get-messageSchemas"/>
      <w:bookmarkEnd w:id="22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9" w:name="instance-set-messageSchemas"/>
      <w:bookmarkEnd w:id="22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2280" w:name="direct-subclass-15"/>
      <w:bookmarkEnd w:id="2280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2281" w:name="constructor-summary-120"/>
      <w:bookmarkEnd w:id="22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82" w:name="member-summary-64"/>
      <w:bookmarkEnd w:id="22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83" w:name="method-summary-50"/>
      <w:bookmarkEnd w:id="22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284" w:name="public-constructors"/>
      <w:bookmarkEnd w:id="2284"/>
      <w:r>
        <w:t xml:space="preserve">Public Constructors</w:t>
      </w:r>
    </w:p>
    <w:p>
      <w:pPr>
        <w:pStyle w:val="Heading3"/>
      </w:pPr>
      <w:bookmarkStart w:id="2285" w:name="instance-constructor-constructor"/>
      <w:bookmarkEnd w:id="228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86" w:name="params"/>
      <w:bookmarkEnd w:id="228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2287" w:name="public-members"/>
      <w:bookmarkEnd w:id="2287"/>
      <w:r>
        <w:t xml:space="preserve">Public Members</w:t>
      </w:r>
    </w:p>
    <w:p>
      <w:pPr>
        <w:pStyle w:val="Heading3"/>
      </w:pPr>
      <w:bookmarkStart w:id="2288" w:name="instance-member-schema"/>
      <w:bookmarkEnd w:id="228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89" w:name="instance-member-validation"/>
      <w:bookmarkEnd w:id="2289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290" w:name="public-methods"/>
      <w:bookmarkEnd w:id="2290"/>
      <w:r>
        <w:t xml:space="preserve">Public Methods</w:t>
      </w:r>
    </w:p>
    <w:p>
      <w:pPr>
        <w:pStyle w:val="Heading3"/>
      </w:pPr>
      <w:bookmarkStart w:id="2291" w:name="instance-method-validate"/>
      <w:bookmarkEnd w:id="229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92" w:name="params-1"/>
      <w:bookmarkEnd w:id="229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293" w:name="return-165"/>
      <w:bookmarkEnd w:id="2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294" w:name="constructor-summary-121"/>
      <w:bookmarkEnd w:id="22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95" w:name="member-summary-65"/>
      <w:bookmarkEnd w:id="22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96" w:name="public-constructors"/>
      <w:bookmarkEnd w:id="2296"/>
      <w:r>
        <w:t xml:space="preserve">Public Constructors</w:t>
      </w:r>
    </w:p>
    <w:p>
      <w:pPr>
        <w:pStyle w:val="Heading3"/>
      </w:pPr>
      <w:bookmarkStart w:id="2297" w:name="instance-constructor-constructor"/>
      <w:bookmarkEnd w:id="2297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98" w:name="params"/>
      <w:bookmarkEnd w:id="2298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2299" w:name="public-members"/>
      <w:bookmarkEnd w:id="2299"/>
      <w:r>
        <w:t xml:space="preserve">Public Members</w:t>
      </w:r>
    </w:p>
    <w:p>
      <w:pPr>
        <w:pStyle w:val="Heading3"/>
      </w:pPr>
      <w:bookmarkStart w:id="2300" w:name="instance-get-constraint"/>
      <w:bookmarkEnd w:id="23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1" w:name="instance-set-constraint"/>
      <w:bookmarkEnd w:id="23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2" w:name="instance-get-runtimeHypertyCapabilityType"/>
      <w:bookmarkEnd w:id="23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3" w:name="instance-set-runtimeHypertyCapabilityType"/>
      <w:bookmarkEnd w:id="23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304" w:name="constructor-summary-122"/>
      <w:bookmarkEnd w:id="23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305" w:name="member-summary-66"/>
      <w:bookmarkEnd w:id="23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306" w:name="public-constructors"/>
      <w:bookmarkEnd w:id="2306"/>
      <w:r>
        <w:t xml:space="preserve">Public Constructors</w:t>
      </w:r>
    </w:p>
    <w:p>
      <w:pPr>
        <w:pStyle w:val="Heading3"/>
      </w:pPr>
      <w:bookmarkStart w:id="2307" w:name="instance-constructor-constructor"/>
      <w:bookmarkEnd w:id="2307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308" w:name="params"/>
      <w:bookmarkEnd w:id="230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2309" w:name="public-members"/>
      <w:bookmarkEnd w:id="2309"/>
      <w:r>
        <w:t xml:space="preserve">Public Members</w:t>
      </w:r>
    </w:p>
    <w:p>
      <w:pPr>
        <w:pStyle w:val="Heading3"/>
      </w:pPr>
      <w:bookmarkStart w:id="2310" w:name="instance-get-encoding"/>
      <w:bookmarkEnd w:id="23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1" w:name="instance-set-encoding"/>
      <w:bookmarkEnd w:id="23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2" w:name="instance-get-signature"/>
      <w:bookmarkEnd w:id="23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3" w:name="instance-set-signature"/>
      <w:bookmarkEnd w:id="23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4" w:name="instance-get-sourceCode"/>
      <w:bookmarkEnd w:id="23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5" w:name="instance-set-sourceCode"/>
      <w:bookmarkEnd w:id="23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6" w:name="instance-get-sourceCodeClassname"/>
      <w:bookmarkEnd w:id="23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7" w:name="instance-set-sourceCodeClassname"/>
      <w:bookmarkEnd w:id="23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2318" w:name="constructor-summary-123"/>
      <w:bookmarkEnd w:id="231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2319" w:name="member-summary-67"/>
      <w:bookmarkEnd w:id="231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2320" w:name="method-summary-51"/>
      <w:bookmarkEnd w:id="232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2321" w:name="public-constructors"/>
      <w:bookmarkEnd w:id="2321"/>
      <w:r>
        <w:t xml:space="preserve">Public Constructors</w:t>
      </w:r>
    </w:p>
    <w:p>
      <w:pPr>
        <w:pStyle w:val="Heading3"/>
      </w:pPr>
      <w:bookmarkStart w:id="2322" w:name="instance-constructor-constructor"/>
      <w:bookmarkEnd w:id="2322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2323" w:name="params"/>
      <w:bookmarkEnd w:id="2323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2324" w:name="public-members"/>
      <w:bookmarkEnd w:id="2324"/>
      <w:r>
        <w:t xml:space="preserve">Public Members</w:t>
      </w:r>
    </w:p>
    <w:p>
      <w:pPr>
        <w:pStyle w:val="Heading3"/>
      </w:pPr>
      <w:bookmarkStart w:id="2325" w:name="instance-get-observers"/>
      <w:bookmarkEnd w:id="23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2326" w:name="instance-get-owner"/>
      <w:bookmarkEnd w:id="23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2327" w:name="instance-get-reporters"/>
      <w:bookmarkEnd w:id="2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2328" w:name="public-methods"/>
      <w:bookmarkEnd w:id="2328"/>
      <w:r>
        <w:t xml:space="preserve">Public Methods</w:t>
      </w:r>
    </w:p>
    <w:p>
      <w:pPr>
        <w:pStyle w:val="Heading3"/>
      </w:pPr>
      <w:bookmarkStart w:id="2329" w:name="instance-method-create"/>
      <w:bookmarkEnd w:id="2329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2330" w:name="params-1"/>
      <w:bookmarkEnd w:id="2330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2331" w:name="return-166"/>
      <w:bookmarkEnd w:id="233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2332" w:name="instance-method-onNotification"/>
      <w:bookmarkEnd w:id="2332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2333" w:name="params-2"/>
      <w:bookmarkEnd w:id="233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334" w:name="instance-method-subscribe"/>
      <w:bookmarkEnd w:id="2334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2335" w:name="params-3"/>
      <w:bookmarkEnd w:id="2335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2336" w:name="return-167"/>
      <w:bookmarkEnd w:id="233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37" w:name="cataloguedataobject"/>
      <w:bookmarkEnd w:id="2337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38" w:name="constructor-summary-124"/>
      <w:bookmarkEnd w:id="23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339" w:name="member-summary-68"/>
      <w:bookmarkEnd w:id="233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340" w:name="public-constructors"/>
      <w:bookmarkEnd w:id="2340"/>
      <w:r>
        <w:t xml:space="preserve">Public Constructors</w:t>
      </w:r>
    </w:p>
    <w:p>
      <w:pPr>
        <w:pStyle w:val="Heading3"/>
      </w:pPr>
      <w:bookmarkStart w:id="2341" w:name="instance-constructor-constructor"/>
      <w:bookmarkEnd w:id="234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2342" w:name="params"/>
      <w:bookmarkEnd w:id="234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2343" w:name="public-members"/>
      <w:bookmarkEnd w:id="2343"/>
      <w:r>
        <w:t xml:space="preserve">Public Members</w:t>
      </w:r>
    </w:p>
    <w:p>
      <w:pPr>
        <w:pStyle w:val="Heading3"/>
      </w:pPr>
      <w:bookmarkStart w:id="2344" w:name="instance-get-description"/>
      <w:bookmarkEnd w:id="234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5" w:name="instance-set-description"/>
      <w:bookmarkEnd w:id="234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6" w:name="instance-get-guid"/>
      <w:bookmarkEnd w:id="23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7" w:name="instance-set-guid"/>
      <w:bookmarkEnd w:id="23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8" w:name="instance-get-language"/>
      <w:bookmarkEnd w:id="23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9" w:name="instance-set-language"/>
      <w:bookmarkEnd w:id="23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0" w:name="instance-get-objectName"/>
      <w:bookmarkEnd w:id="23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1" w:name="instance-set-objectName"/>
      <w:bookmarkEnd w:id="23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2" w:name="instance-set-signature"/>
      <w:bookmarkEnd w:id="23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2353" w:name="instance-get-signature"/>
      <w:bookmarkEnd w:id="23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4" w:name="instance-set-sourcePackage"/>
      <w:bookmarkEnd w:id="23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5" w:name="instance-get-sourcePackage"/>
      <w:bookmarkEnd w:id="23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6" w:name="instance-get-sourcePackageURL"/>
      <w:bookmarkEnd w:id="2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7" w:name="instance-set-sourcePackageURL"/>
      <w:bookmarkEnd w:id="23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8" w:name="instance-set-type"/>
      <w:bookmarkEnd w:id="23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9" w:name="instance-get-type"/>
      <w:bookmarkEnd w:id="23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60" w:name="cataloguedataobjectfactory"/>
      <w:bookmarkEnd w:id="2360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2361" w:name="extends-92"/>
      <w:bookmarkEnd w:id="2361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2362" w:name="constructor-summary-125"/>
      <w:bookmarkEnd w:id="236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2363" w:name="method-summary-52"/>
      <w:bookmarkEnd w:id="236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2364" w:name="public-constructors"/>
      <w:bookmarkEnd w:id="2364"/>
      <w:r>
        <w:t xml:space="preserve">Public Constructors</w:t>
      </w:r>
    </w:p>
    <w:p>
      <w:pPr>
        <w:pStyle w:val="Heading3"/>
      </w:pPr>
      <w:bookmarkStart w:id="2365" w:name="instance-constructor-constructor"/>
      <w:bookmarkEnd w:id="236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2366" w:name="params"/>
      <w:bookmarkEnd w:id="236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2367" w:name="public-methods"/>
      <w:bookmarkEnd w:id="2367"/>
      <w:r>
        <w:t xml:space="preserve">Public Methods</w:t>
      </w:r>
    </w:p>
    <w:p>
      <w:pPr>
        <w:pStyle w:val="Heading3"/>
      </w:pPr>
      <w:bookmarkStart w:id="2368" w:name="instance-method-createCatalogueDataObject"/>
      <w:bookmarkEnd w:id="2368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2369" w:name="params-1"/>
      <w:bookmarkEnd w:id="236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370" w:name="return-168"/>
      <w:bookmarkEnd w:id="23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2371" w:name="instance-method-createDataObjectSchema"/>
      <w:bookmarkEnd w:id="2371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2372" w:name="params-2"/>
      <w:bookmarkEnd w:id="23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373" w:name="return-169"/>
      <w:bookmarkEnd w:id="23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2374" w:name="instance-method-createHypertyDescriptorObject"/>
      <w:bookmarkEnd w:id="2374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2375" w:name="params-3"/>
      <w:bookmarkEnd w:id="237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2376" w:name="return-170"/>
      <w:bookmarkEnd w:id="23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2377" w:name="instance-method-createHypertyRuntimeDescriptorObject"/>
      <w:bookmarkEnd w:id="2377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2378" w:name="params-4"/>
      <w:bookmarkEnd w:id="23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2379" w:name="return-171"/>
      <w:bookmarkEnd w:id="23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2380" w:name="instance-method-createPolicyEnforcerDescriptorObject"/>
      <w:bookmarkEnd w:id="2380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2381" w:name="params-5"/>
      <w:bookmarkEnd w:id="238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2382" w:name="return-172"/>
      <w:bookmarkEnd w:id="23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2383" w:name="instance-method-createProtoStubDescriptorObject"/>
      <w:bookmarkEnd w:id="2383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2384" w:name="params-6"/>
      <w:bookmarkEnd w:id="23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2385" w:name="return-173"/>
      <w:bookmarkEnd w:id="23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2386" w:name="instance-method-createSourcePackage"/>
      <w:bookmarkEnd w:id="2386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2387" w:name="params-7"/>
      <w:bookmarkEnd w:id="2387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2388" w:name="return-174"/>
      <w:bookmarkEnd w:id="23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89" w:name="connection"/>
      <w:bookmarkEnd w:id="2389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390" w:name="extends-93"/>
      <w:bookmarkEnd w:id="2390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391" w:name="constructor-summary-126"/>
      <w:bookmarkEnd w:id="23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392" w:name="public-constructors"/>
      <w:bookmarkEnd w:id="2392"/>
      <w:r>
        <w:t xml:space="preserve">Public Constructors</w:t>
      </w:r>
    </w:p>
    <w:p>
      <w:pPr>
        <w:pStyle w:val="Heading3"/>
      </w:pPr>
      <w:bookmarkStart w:id="2393" w:name="instance-constructor-constructor"/>
      <w:bookmarkEnd w:id="239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94" w:name="connectioncontroller"/>
      <w:bookmarkEnd w:id="2394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395" w:name="extends-94"/>
      <w:bookmarkEnd w:id="2395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396" w:name="constructor-summary-127"/>
      <w:bookmarkEnd w:id="23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397" w:name="member-summary-69"/>
      <w:bookmarkEnd w:id="23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398" w:name="method-summary-53"/>
      <w:bookmarkEnd w:id="23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399" w:name="public-constructors"/>
      <w:bookmarkEnd w:id="2399"/>
      <w:r>
        <w:t xml:space="preserve">Public Constructors</w:t>
      </w:r>
    </w:p>
    <w:p>
      <w:pPr>
        <w:pStyle w:val="Heading3"/>
      </w:pPr>
      <w:bookmarkStart w:id="2400" w:name="instance-constructor-constructor"/>
      <w:bookmarkEnd w:id="2400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01" w:name="params"/>
      <w:bookmarkEnd w:id="2401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02" w:name="public-members"/>
      <w:bookmarkEnd w:id="2402"/>
      <w:r>
        <w:t xml:space="preserve">Public Members</w:t>
      </w:r>
    </w:p>
    <w:p>
      <w:pPr>
        <w:pStyle w:val="Heading3"/>
      </w:pPr>
      <w:bookmarkStart w:id="2403" w:name="instance-set-dataObjectObserver"/>
      <w:bookmarkEnd w:id="24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404" w:name="instance-get-dataObjectObserver"/>
      <w:bookmarkEnd w:id="24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405" w:name="return-175"/>
      <w:bookmarkEnd w:id="240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406" w:name="instance-set-dataObjectReporter"/>
      <w:bookmarkEnd w:id="24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407" w:name="instance-get-dataObjectReporter"/>
      <w:bookmarkEnd w:id="24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408" w:name="return-176"/>
      <w:bookmarkEnd w:id="24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409" w:name="instance-set-remotePeerInformation"/>
      <w:bookmarkEnd w:id="24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410" w:name="instance-get-remotePeerInformation"/>
      <w:bookmarkEnd w:id="24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411" w:name="return-177"/>
      <w:bookmarkEnd w:id="24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412" w:name="public-methods"/>
      <w:bookmarkEnd w:id="2412"/>
      <w:r>
        <w:t xml:space="preserve">Public Methods</w:t>
      </w:r>
    </w:p>
    <w:p>
      <w:pPr>
        <w:pStyle w:val="Heading3"/>
      </w:pPr>
      <w:bookmarkStart w:id="2413" w:name="instance-method-accept"/>
      <w:bookmarkEnd w:id="2413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414" w:name="params-1"/>
      <w:bookmarkEnd w:id="241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415" w:name="return-178"/>
      <w:bookmarkEnd w:id="24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16" w:name="instance-method-addPeer"/>
      <w:bookmarkEnd w:id="2416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417" w:name="return-179"/>
      <w:bookmarkEnd w:id="24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18" w:name="instance-method-changePeerInformation"/>
      <w:bookmarkEnd w:id="2418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19" w:name="params-2"/>
      <w:bookmarkEnd w:id="2419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420" w:name="instance-method-createAnswer"/>
      <w:bookmarkEnd w:id="2420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21" w:name="instance-method-createOffer"/>
      <w:bookmarkEnd w:id="2421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22" w:name="instance-method-decline"/>
      <w:bookmarkEnd w:id="2422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423" w:name="return-180"/>
      <w:bookmarkEnd w:id="24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24" w:name="instance-method-disableCam"/>
      <w:bookmarkEnd w:id="2424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25" w:name="return-181"/>
      <w:bookmarkEnd w:id="24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26" w:name="instance-method-disableMic"/>
      <w:bookmarkEnd w:id="2426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27" w:name="return-182"/>
      <w:bookmarkEnd w:id="24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28" w:name="instance-method-disconnect"/>
      <w:bookmarkEnd w:id="2428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429" w:name="return-183"/>
      <w:bookmarkEnd w:id="24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30" w:name="instance-method-getUserMedia"/>
      <w:bookmarkEnd w:id="2430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431" w:name="params-3"/>
      <w:bookmarkEnd w:id="2431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432" w:name="return-184"/>
      <w:bookmarkEnd w:id="24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33" w:name="instance-method-infoError"/>
      <w:bookmarkEnd w:id="2433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4" w:name="params-4"/>
      <w:bookmarkEnd w:id="2434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435" w:name="instance-method-mute"/>
      <w:bookmarkEnd w:id="2435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6" w:name="return-185"/>
      <w:bookmarkEnd w:id="24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37" w:name="instance-method-onLocalSessionCreated"/>
      <w:bookmarkEnd w:id="2437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8" w:name="params-5"/>
      <w:bookmarkEnd w:id="2438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2439" w:name="instance-method-processPeerInformation"/>
      <w:bookmarkEnd w:id="2439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40" w:name="params-6"/>
      <w:bookmarkEnd w:id="244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2441" w:name="instance-method-remoteDescriptionError"/>
      <w:bookmarkEnd w:id="2441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42" w:name="params-7"/>
      <w:bookmarkEnd w:id="2442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2443" w:name="instance-method-remoteDescriptionSuccess"/>
      <w:bookmarkEnd w:id="2443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44" w:name="instance-method-removePeer"/>
      <w:bookmarkEnd w:id="2444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2445" w:name="return-186"/>
      <w:bookmarkEnd w:id="24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46" w:name="dataobject"/>
      <w:bookmarkEnd w:id="2446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2447" w:name="member-summary-70"/>
      <w:bookmarkEnd w:id="244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2448" w:name="method-summary-54"/>
      <w:bookmarkEnd w:id="244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2449" w:name="public-members"/>
      <w:bookmarkEnd w:id="2449"/>
      <w:r>
        <w:t xml:space="preserve">Public Members</w:t>
      </w:r>
    </w:p>
    <w:p>
      <w:pPr>
        <w:pStyle w:val="Heading3"/>
      </w:pPr>
      <w:bookmarkStart w:id="2450" w:name="instance-get-children"/>
      <w:bookmarkEnd w:id="24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2451" w:name="instance-get-data"/>
      <w:bookmarkEnd w:id="24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2452" w:name="instance-get-schema"/>
      <w:bookmarkEnd w:id="24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2453" w:name="instance-get-status"/>
      <w:bookmarkEnd w:id="24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2454" w:name="instance-get-url"/>
      <w:bookmarkEnd w:id="24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2455" w:name="public-methods"/>
      <w:bookmarkEnd w:id="2455"/>
      <w:r>
        <w:t xml:space="preserve">Public Methods</w:t>
      </w:r>
    </w:p>
    <w:p>
      <w:pPr>
        <w:pStyle w:val="Heading3"/>
      </w:pPr>
      <w:bookmarkStart w:id="2456" w:name="instance-method-addChildren"/>
      <w:bookmarkEnd w:id="2456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2457" w:name="params"/>
      <w:bookmarkEnd w:id="2457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2458" w:name="return-187"/>
      <w:bookmarkEnd w:id="245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2459" w:name="instance-method-onAddChildren"/>
      <w:bookmarkEnd w:id="2459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2460" w:name="params-1"/>
      <w:bookmarkEnd w:id="246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61" w:name="dataobjectchild"/>
      <w:bookmarkEnd w:id="2461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2462" w:name="member-summary-71"/>
      <w:bookmarkEnd w:id="246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2463" w:name="method-summary-55"/>
      <w:bookmarkEnd w:id="246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2464" w:name="public-members"/>
      <w:bookmarkEnd w:id="2464"/>
      <w:r>
        <w:t xml:space="preserve">Public Members</w:t>
      </w:r>
    </w:p>
    <w:p>
      <w:pPr>
        <w:pStyle w:val="Heading3"/>
      </w:pPr>
      <w:bookmarkStart w:id="2465" w:name="instance-get-childId"/>
      <w:bookmarkEnd w:id="24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2466" w:name="instance-get-data"/>
      <w:bookmarkEnd w:id="24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2467" w:name="public-methods"/>
      <w:bookmarkEnd w:id="2467"/>
      <w:r>
        <w:t xml:space="preserve">Public Methods</w:t>
      </w:r>
    </w:p>
    <w:p>
      <w:pPr>
        <w:pStyle w:val="Heading3"/>
      </w:pPr>
      <w:bookmarkStart w:id="2468" w:name="instance-method-onChange"/>
      <w:bookmarkEnd w:id="2468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2469" w:name="params"/>
      <w:bookmarkEnd w:id="246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470" w:name="instance-method-onResponse"/>
      <w:bookmarkEnd w:id="2470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471" w:name="params-1"/>
      <w:bookmarkEnd w:id="247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72" w:name="dataobjectobserver"/>
      <w:bookmarkEnd w:id="2472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473" w:name="extends-95"/>
      <w:bookmarkEnd w:id="247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474" w:name="method-summary-56"/>
      <w:bookmarkEnd w:id="24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475" w:name="public-methods"/>
      <w:bookmarkEnd w:id="2475"/>
      <w:r>
        <w:t xml:space="preserve">Public Methods</w:t>
      </w:r>
    </w:p>
    <w:p>
      <w:pPr>
        <w:pStyle w:val="Heading3"/>
      </w:pPr>
      <w:bookmarkStart w:id="2476" w:name="instance-method-onChange"/>
      <w:bookmarkEnd w:id="2476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477" w:name="params"/>
      <w:bookmarkEnd w:id="2477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78" w:name="dataobjectreporter"/>
      <w:bookmarkEnd w:id="2478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479" w:name="extends-96"/>
      <w:bookmarkEnd w:id="2479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480" w:name="member-summary-72"/>
      <w:bookmarkEnd w:id="24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481" w:name="method-summary-57"/>
      <w:bookmarkEnd w:id="24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482" w:name="public-members"/>
      <w:bookmarkEnd w:id="2482"/>
      <w:r>
        <w:t xml:space="preserve">Public Members</w:t>
      </w:r>
    </w:p>
    <w:p>
      <w:pPr>
        <w:pStyle w:val="Heading3"/>
      </w:pPr>
      <w:bookmarkStart w:id="2483" w:name="instance-get-subscriptions"/>
      <w:bookmarkEnd w:id="24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484" w:name="public-methods"/>
      <w:bookmarkEnd w:id="2484"/>
      <w:r>
        <w:t xml:space="preserve">Public Methods</w:t>
      </w:r>
    </w:p>
    <w:p>
      <w:pPr>
        <w:pStyle w:val="Heading3"/>
      </w:pPr>
      <w:bookmarkStart w:id="2485" w:name="instance-method-onResponse"/>
      <w:bookmarkEnd w:id="2485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486" w:name="params"/>
      <w:bookmarkEnd w:id="248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487" w:name="instance-method-onSubscription"/>
      <w:bookmarkEnd w:id="2487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488" w:name="params-1"/>
      <w:bookmarkEnd w:id="248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89" w:name="communicationdataobjectschema"/>
      <w:bookmarkEnd w:id="2489"/>
      <w:r>
        <w:t xml:space="preserve">CommunicationDataObjectSchema</w:t>
      </w:r>
    </w:p>
    <w:p>
      <w:pPr>
        <w:pStyle w:val="Heading4"/>
      </w:pPr>
      <w:bookmarkStart w:id="2490" w:name="extends-97"/>
      <w:bookmarkEnd w:id="249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491" w:name="constructor-summary-128"/>
      <w:bookmarkEnd w:id="24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492" w:name="public-constructors"/>
      <w:bookmarkEnd w:id="2492"/>
      <w:r>
        <w:t xml:space="preserve">Public Constructors</w:t>
      </w:r>
    </w:p>
    <w:p>
      <w:pPr>
        <w:pStyle w:val="Heading3"/>
      </w:pPr>
      <w:bookmarkStart w:id="2493" w:name="instance-constructor-constructor"/>
      <w:bookmarkEnd w:id="249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94" w:name="override-56"/>
      <w:bookmarkEnd w:id="249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495" w:name="params"/>
      <w:bookmarkEnd w:id="249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96" w:name="connectiondataobjectschema"/>
      <w:bookmarkEnd w:id="2496"/>
      <w:r>
        <w:t xml:space="preserve">ConnectionDataObjectSchema</w:t>
      </w:r>
    </w:p>
    <w:p>
      <w:pPr>
        <w:pStyle w:val="Heading4"/>
      </w:pPr>
      <w:bookmarkStart w:id="2497" w:name="extends-98"/>
      <w:bookmarkEnd w:id="249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2498" w:name="constructor-summary-129"/>
      <w:bookmarkEnd w:id="24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499" w:name="public-constructors"/>
      <w:bookmarkEnd w:id="2499"/>
      <w:r>
        <w:t xml:space="preserve">Public Constructors</w:t>
      </w:r>
    </w:p>
    <w:p>
      <w:pPr>
        <w:pStyle w:val="Heading3"/>
      </w:pPr>
      <w:bookmarkStart w:id="2500" w:name="instance-constructor-constructor"/>
      <w:bookmarkEnd w:id="250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01" w:name="override-57"/>
      <w:bookmarkEnd w:id="2501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02" w:name="params"/>
      <w:bookmarkEnd w:id="250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03" w:name="contextdataobjectschema"/>
      <w:bookmarkEnd w:id="2503"/>
      <w:r>
        <w:t xml:space="preserve">ContextDataObjectSchema</w:t>
      </w:r>
    </w:p>
    <w:p>
      <w:pPr>
        <w:pStyle w:val="Heading4"/>
      </w:pPr>
      <w:bookmarkStart w:id="2504" w:name="extends-99"/>
      <w:bookmarkEnd w:id="25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2505" w:name="constructor-summary-130"/>
      <w:bookmarkEnd w:id="25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06" w:name="public-constructors"/>
      <w:bookmarkEnd w:id="2506"/>
      <w:r>
        <w:t xml:space="preserve">Public Constructors</w:t>
      </w:r>
    </w:p>
    <w:p>
      <w:pPr>
        <w:pStyle w:val="Heading3"/>
      </w:pPr>
      <w:bookmarkStart w:id="2507" w:name="instance-constructor-constructor"/>
      <w:bookmarkEnd w:id="250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08" w:name="override-58"/>
      <w:bookmarkEnd w:id="2508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09" w:name="params"/>
      <w:bookmarkEnd w:id="250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10" w:name="dataobjectschema"/>
      <w:bookmarkEnd w:id="2510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2511" w:name="extends-100"/>
      <w:bookmarkEnd w:id="251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2512" w:name="direct-subclass-16"/>
      <w:bookmarkEnd w:id="2512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2513" w:name="indirect-subclass-4"/>
      <w:bookmarkEnd w:id="2513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514" w:name="constructor-summary-131"/>
      <w:bookmarkEnd w:id="25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15" w:name="public-constructors"/>
      <w:bookmarkEnd w:id="2515"/>
      <w:r>
        <w:t xml:space="preserve">Public Constructors</w:t>
      </w:r>
    </w:p>
    <w:p>
      <w:pPr>
        <w:pStyle w:val="Heading3"/>
      </w:pPr>
      <w:bookmarkStart w:id="2516" w:name="instance-constructor-constructor"/>
      <w:bookmarkEnd w:id="251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17" w:name="params"/>
      <w:bookmarkEnd w:id="251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18" w:name="hypertydataobjectschema"/>
      <w:bookmarkEnd w:id="2518"/>
      <w:r>
        <w:t xml:space="preserve">HypertyDataObjectSchema</w:t>
      </w:r>
    </w:p>
    <w:p>
      <w:pPr>
        <w:pStyle w:val="Heading4"/>
      </w:pPr>
      <w:bookmarkStart w:id="2519" w:name="extends-101"/>
      <w:bookmarkEnd w:id="251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2520" w:name="direct-subclass-17"/>
      <w:bookmarkEnd w:id="2520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521" w:name="constructor-summary-132"/>
      <w:bookmarkEnd w:id="25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22" w:name="public-constructors"/>
      <w:bookmarkEnd w:id="2522"/>
      <w:r>
        <w:t xml:space="preserve">Public Constructors</w:t>
      </w:r>
    </w:p>
    <w:p>
      <w:pPr>
        <w:pStyle w:val="Heading3"/>
      </w:pPr>
      <w:bookmarkStart w:id="2523" w:name="instance-constructor-constructor"/>
      <w:bookmarkEnd w:id="25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24" w:name="override-59"/>
      <w:bookmarkEnd w:id="2524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525" w:name="params"/>
      <w:bookmarkEnd w:id="252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26" w:name="identifydataobjectschema"/>
      <w:bookmarkEnd w:id="2526"/>
      <w:r>
        <w:t xml:space="preserve">IdentifyDataObjectSchema</w:t>
      </w:r>
    </w:p>
    <w:p>
      <w:pPr>
        <w:pStyle w:val="Heading4"/>
      </w:pPr>
      <w:bookmarkStart w:id="2527" w:name="extends-102"/>
      <w:bookmarkEnd w:id="252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2528" w:name="constructor-summary-133"/>
      <w:bookmarkEnd w:id="25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29" w:name="public-constructors"/>
      <w:bookmarkEnd w:id="2529"/>
      <w:r>
        <w:t xml:space="preserve">Public Constructors</w:t>
      </w:r>
    </w:p>
    <w:p>
      <w:pPr>
        <w:pStyle w:val="Heading3"/>
      </w:pPr>
      <w:bookmarkStart w:id="2530" w:name="instance-constructor-constructor"/>
      <w:bookmarkEnd w:id="253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31" w:name="override-60"/>
      <w:bookmarkEnd w:id="2531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32" w:name="params"/>
      <w:bookmarkEnd w:id="253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33" w:name="messagedataobjectschema"/>
      <w:bookmarkEnd w:id="2533"/>
      <w:r>
        <w:t xml:space="preserve">MessageDataObjectSchema</w:t>
      </w:r>
    </w:p>
    <w:p>
      <w:pPr>
        <w:pStyle w:val="Heading4"/>
      </w:pPr>
      <w:bookmarkStart w:id="2534" w:name="extends-103"/>
      <w:bookmarkEnd w:id="253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2535" w:name="constructor-summary-134"/>
      <w:bookmarkEnd w:id="25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36" w:name="public-constructors"/>
      <w:bookmarkEnd w:id="2536"/>
      <w:r>
        <w:t xml:space="preserve">Public Constructors</w:t>
      </w:r>
    </w:p>
    <w:p>
      <w:pPr>
        <w:pStyle w:val="Heading3"/>
      </w:pPr>
      <w:bookmarkStart w:id="2537" w:name="instance-constructor-constructor"/>
      <w:bookmarkEnd w:id="253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38" w:name="override-61"/>
      <w:bookmarkEnd w:id="2538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539" w:name="params"/>
      <w:bookmarkEnd w:id="253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40" w:name="eventemitter"/>
      <w:bookmarkEnd w:id="2540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2541" w:name="method-summary-58"/>
      <w:bookmarkEnd w:id="25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2542" w:name="public-methods"/>
      <w:bookmarkEnd w:id="2542"/>
      <w:r>
        <w:t xml:space="preserve">Public Methods</w:t>
      </w:r>
    </w:p>
    <w:p>
      <w:pPr>
        <w:pStyle w:val="Heading3"/>
      </w:pPr>
      <w:bookmarkStart w:id="2543" w:name="instance-method-addEventListener"/>
      <w:bookmarkEnd w:id="2543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2544" w:name="params"/>
      <w:bookmarkEnd w:id="254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2545" w:name="instance-method-trigger"/>
      <w:bookmarkEnd w:id="2545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2546" w:name="params-1"/>
      <w:bookmarkEnd w:id="2546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47" w:name="hypertydescriptor"/>
      <w:bookmarkEnd w:id="2547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2548" w:name="extends-104"/>
      <w:bookmarkEnd w:id="254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2549" w:name="constructor-summary-135"/>
      <w:bookmarkEnd w:id="25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50" w:name="member-summary-73"/>
      <w:bookmarkEnd w:id="255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551" w:name="public-constructors"/>
      <w:bookmarkEnd w:id="2551"/>
      <w:r>
        <w:t xml:space="preserve">Public Constructors</w:t>
      </w:r>
    </w:p>
    <w:p>
      <w:pPr>
        <w:pStyle w:val="Heading3"/>
      </w:pPr>
      <w:bookmarkStart w:id="2552" w:name="instance-constructor-constructor"/>
      <w:bookmarkEnd w:id="255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53" w:name="params"/>
      <w:bookmarkEnd w:id="255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2554" w:name="public-members"/>
      <w:bookmarkEnd w:id="2554"/>
      <w:r>
        <w:t xml:space="preserve">Public Members</w:t>
      </w:r>
    </w:p>
    <w:p>
      <w:pPr>
        <w:pStyle w:val="Heading3"/>
      </w:pPr>
      <w:bookmarkStart w:id="2555" w:name="instance-get-configuration"/>
      <w:bookmarkEnd w:id="25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6" w:name="instance-set-configuration"/>
      <w:bookmarkEnd w:id="25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7" w:name="instance-get-constraints"/>
      <w:bookmarkEnd w:id="25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8" w:name="instance-set-constraints"/>
      <w:bookmarkEnd w:id="25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9" w:name="instance-get-dataObjects"/>
      <w:bookmarkEnd w:id="25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0" w:name="instance-set-dataObjects"/>
      <w:bookmarkEnd w:id="25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1" w:name="instance-set-hypertyType"/>
      <w:bookmarkEnd w:id="25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2" w:name="instance-get-hypertyType"/>
      <w:bookmarkEnd w:id="25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3" w:name="instance-get-messageSchema"/>
      <w:bookmarkEnd w:id="25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4" w:name="instance-set-messageSchema"/>
      <w:bookmarkEnd w:id="25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5" w:name="instance-get-policies"/>
      <w:bookmarkEnd w:id="25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6" w:name="instance-set-policies"/>
      <w:bookmarkEnd w:id="25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67" w:name="hypertydiscovery"/>
      <w:bookmarkEnd w:id="2567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2568" w:name="constructor-summary-136"/>
      <w:bookmarkEnd w:id="25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2569" w:name="method-summary-59"/>
      <w:bookmarkEnd w:id="256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2570" w:name="public-constructors"/>
      <w:bookmarkEnd w:id="2570"/>
      <w:r>
        <w:t xml:space="preserve">Public Constructors</w:t>
      </w:r>
    </w:p>
    <w:p>
      <w:pPr>
        <w:pStyle w:val="Heading3"/>
      </w:pPr>
      <w:bookmarkStart w:id="2571" w:name="instance-constructor-constructor"/>
      <w:bookmarkEnd w:id="2571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2572" w:name="params"/>
      <w:bookmarkEnd w:id="2572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2573" w:name="public-methods"/>
      <w:bookmarkEnd w:id="2573"/>
      <w:r>
        <w:t xml:space="preserve">Public Methods</w:t>
      </w:r>
    </w:p>
    <w:p>
      <w:pPr>
        <w:pStyle w:val="Heading3"/>
      </w:pPr>
      <w:bookmarkStart w:id="2574" w:name="instance-method-discoverHypertyPerUser"/>
      <w:bookmarkEnd w:id="2574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2575" w:name="params-1"/>
      <w:bookmarkEnd w:id="2575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2576" w:name="return-188"/>
      <w:bookmarkEnd w:id="257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77" w:name="hypertyruntimedescriptor"/>
      <w:bookmarkEnd w:id="2577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2578" w:name="extends-105"/>
      <w:bookmarkEnd w:id="257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2579" w:name="constructor-summary-137"/>
      <w:bookmarkEnd w:id="25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80" w:name="member-summary-74"/>
      <w:bookmarkEnd w:id="25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581" w:name="public-constructors"/>
      <w:bookmarkEnd w:id="2581"/>
      <w:r>
        <w:t xml:space="preserve">Public Constructors</w:t>
      </w:r>
    </w:p>
    <w:p>
      <w:pPr>
        <w:pStyle w:val="Heading3"/>
      </w:pPr>
      <w:bookmarkStart w:id="2582" w:name="instance-constructor-constructor"/>
      <w:bookmarkEnd w:id="258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83" w:name="params"/>
      <w:bookmarkEnd w:id="258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2584" w:name="public-members"/>
      <w:bookmarkEnd w:id="2584"/>
      <w:r>
        <w:t xml:space="preserve">Public Members</w:t>
      </w:r>
    </w:p>
    <w:p>
      <w:pPr>
        <w:pStyle w:val="Heading3"/>
      </w:pPr>
      <w:bookmarkStart w:id="2585" w:name="instance-get-hypertyCapabilities"/>
      <w:bookmarkEnd w:id="25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6" w:name="instance-set-hypertyCapabilities"/>
      <w:bookmarkEnd w:id="25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7" w:name="instance-get-protocolCapabilities"/>
      <w:bookmarkEnd w:id="25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8" w:name="instance-set-protocolCapabilities"/>
      <w:bookmarkEnd w:id="25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9" w:name="instance-get-runtimeType"/>
      <w:bookmarkEnd w:id="25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90" w:name="instance-set-runtimeType"/>
      <w:bookmarkEnd w:id="25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91" w:name="message"/>
      <w:bookmarkEnd w:id="2591"/>
      <w:r>
        <w:t xml:space="preserve">Message</w:t>
      </w:r>
    </w:p>
    <w:p>
      <w:pPr>
        <w:pStyle w:val="Heading2"/>
      </w:pPr>
      <w:bookmarkStart w:id="2592" w:name="constructor-summary-138"/>
      <w:bookmarkEnd w:id="25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2593" w:name="member-summary-75"/>
      <w:bookmarkEnd w:id="25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2594" w:name="method-summary-60"/>
      <w:bookmarkEnd w:id="259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2595" w:name="public-constructors"/>
      <w:bookmarkEnd w:id="2595"/>
      <w:r>
        <w:t xml:space="preserve">Public Constructors</w:t>
      </w:r>
    </w:p>
    <w:p>
      <w:pPr>
        <w:pStyle w:val="Heading3"/>
      </w:pPr>
      <w:bookmarkStart w:id="2596" w:name="instance-constructor-constructor"/>
      <w:bookmarkEnd w:id="2596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2597" w:name="params"/>
      <w:bookmarkEnd w:id="2597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2598" w:name="public-members"/>
      <w:bookmarkEnd w:id="2598"/>
      <w:r>
        <w:t xml:space="preserve">Public Members</w:t>
      </w:r>
    </w:p>
    <w:p>
      <w:pPr>
        <w:pStyle w:val="Heading3"/>
      </w:pPr>
      <w:bookmarkStart w:id="2599" w:name="instance-get-body"/>
      <w:bookmarkEnd w:id="25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2600" w:name="instance-set-body"/>
      <w:bookmarkEnd w:id="26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2601" w:name="instance-get-from"/>
      <w:bookmarkEnd w:id="26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2602" w:name="instance-set-from"/>
      <w:bookmarkEnd w:id="26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2603" w:name="instance-get-id"/>
      <w:bookmarkEnd w:id="26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2604" w:name="instance-get-to"/>
      <w:bookmarkEnd w:id="26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2605" w:name="instance-set-to"/>
      <w:bookmarkEnd w:id="26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2606" w:name="instance-get-type"/>
      <w:bookmarkEnd w:id="26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2607" w:name="instance-set-type"/>
      <w:bookmarkEnd w:id="26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2608" w:name="public-methods"/>
      <w:bookmarkEnd w:id="2608"/>
      <w:r>
        <w:t xml:space="preserve">Public Methods</w:t>
      </w:r>
    </w:p>
    <w:p>
      <w:pPr>
        <w:pStyle w:val="Heading3"/>
      </w:pPr>
      <w:bookmarkStart w:id="2609" w:name="instance-method-addAccessToken"/>
      <w:bookmarkEnd w:id="2609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2610" w:name="params-1"/>
      <w:bookmarkEnd w:id="261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2611" w:name="return-189"/>
      <w:bookmarkEnd w:id="26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612" w:name="instance-method-addIdToken"/>
      <w:bookmarkEnd w:id="2612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2613" w:name="params-2"/>
      <w:bookmarkEnd w:id="261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2614" w:name="return-190"/>
      <w:bookmarkEnd w:id="26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615" w:name="instance-method-assertIdentity"/>
      <w:bookmarkEnd w:id="2615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2616" w:name="params-3"/>
      <w:bookmarkEnd w:id="261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2617" w:name="return-191"/>
      <w:bookmarkEnd w:id="261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18" w:name="createmessagebody"/>
      <w:bookmarkEnd w:id="2618"/>
      <w:r>
        <w:t xml:space="preserve">CreateMessageBody</w:t>
      </w:r>
    </w:p>
    <w:p>
      <w:pPr>
        <w:pStyle w:val="Heading4"/>
      </w:pPr>
      <w:bookmarkStart w:id="2619" w:name="extends-106"/>
      <w:bookmarkEnd w:id="2619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2620" w:name="constructor-summary-139"/>
      <w:bookmarkEnd w:id="26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621" w:name="member-summary-76"/>
      <w:bookmarkEnd w:id="262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622" w:name="inherited-summary-28"/>
      <w:bookmarkEnd w:id="262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23" w:name="public-constructors"/>
      <w:bookmarkEnd w:id="2623"/>
      <w:r>
        <w:t xml:space="preserve">Public Constructors</w:t>
      </w:r>
    </w:p>
    <w:p>
      <w:pPr>
        <w:pStyle w:val="Heading3"/>
      </w:pPr>
      <w:bookmarkStart w:id="2624" w:name="instance-constructor-constructor"/>
      <w:bookmarkEnd w:id="2624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25" w:name="override-62"/>
      <w:bookmarkEnd w:id="262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26" w:name="params"/>
      <w:bookmarkEnd w:id="2626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627" w:name="public-members"/>
      <w:bookmarkEnd w:id="2627"/>
      <w:r>
        <w:t xml:space="preserve">Public Members</w:t>
      </w:r>
    </w:p>
    <w:p>
      <w:pPr>
        <w:pStyle w:val="Heading3"/>
      </w:pPr>
      <w:bookmarkStart w:id="2628" w:name="instance-get-policy"/>
      <w:bookmarkEnd w:id="26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29" w:name="instance-set-policy"/>
      <w:bookmarkEnd w:id="26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30" w:name="instance-get-value"/>
      <w:bookmarkEnd w:id="26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31" w:name="instance-set-value"/>
      <w:bookmarkEnd w:id="26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32" w:name="deletemessagebody"/>
      <w:bookmarkEnd w:id="2632"/>
      <w:r>
        <w:t xml:space="preserve">DeleteMessageBody</w:t>
      </w:r>
    </w:p>
    <w:p>
      <w:pPr>
        <w:pStyle w:val="Heading4"/>
      </w:pPr>
      <w:bookmarkStart w:id="2633" w:name="extends-107"/>
      <w:bookmarkEnd w:id="263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2634" w:name="constructor-summary-140"/>
      <w:bookmarkEnd w:id="26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635" w:name="inherited-summary-29"/>
      <w:bookmarkEnd w:id="26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36" w:name="public-constructors"/>
      <w:bookmarkEnd w:id="2636"/>
      <w:r>
        <w:t xml:space="preserve">Public Constructors</w:t>
      </w:r>
    </w:p>
    <w:p>
      <w:pPr>
        <w:pStyle w:val="Heading3"/>
      </w:pPr>
      <w:bookmarkStart w:id="2637" w:name="instance-constructor-constructor"/>
      <w:bookmarkEnd w:id="263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38" w:name="override-63"/>
      <w:bookmarkEnd w:id="263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39" w:name="params"/>
      <w:bookmarkEnd w:id="263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40" w:name="forwardmessagebody"/>
      <w:bookmarkEnd w:id="2640"/>
      <w:r>
        <w:t xml:space="preserve">ForwardMessageBody</w:t>
      </w:r>
    </w:p>
    <w:p>
      <w:pPr>
        <w:pStyle w:val="Heading4"/>
      </w:pPr>
      <w:bookmarkStart w:id="2641" w:name="extends-108"/>
      <w:bookmarkEnd w:id="264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2642" w:name="constructor-summary-141"/>
      <w:bookmarkEnd w:id="264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43" w:name="inherited-summary-30"/>
      <w:bookmarkEnd w:id="264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44" w:name="public-constructors"/>
      <w:bookmarkEnd w:id="2644"/>
      <w:r>
        <w:t xml:space="preserve">Public Constructors</w:t>
      </w:r>
    </w:p>
    <w:p>
      <w:pPr>
        <w:pStyle w:val="Heading3"/>
      </w:pPr>
      <w:bookmarkStart w:id="2645" w:name="instance-constructor-constructor"/>
      <w:bookmarkEnd w:id="264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46" w:name="override-64"/>
      <w:bookmarkEnd w:id="264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47" w:name="params"/>
      <w:bookmarkEnd w:id="264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48" w:name="messagebody"/>
      <w:bookmarkEnd w:id="2648"/>
      <w:r>
        <w:t xml:space="preserve">MessageBody</w:t>
      </w:r>
    </w:p>
    <w:p>
      <w:pPr>
        <w:pStyle w:val="Heading4"/>
      </w:pPr>
      <w:bookmarkStart w:id="2649" w:name="direct-subclass-18"/>
      <w:bookmarkEnd w:id="2649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2650" w:name="constructor-summary-142"/>
      <w:bookmarkEnd w:id="26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651" w:name="member-summary-77"/>
      <w:bookmarkEnd w:id="26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52" w:name="public-constructors"/>
      <w:bookmarkEnd w:id="2652"/>
      <w:r>
        <w:t xml:space="preserve">Public Constructors</w:t>
      </w:r>
    </w:p>
    <w:p>
      <w:pPr>
        <w:pStyle w:val="Heading3"/>
      </w:pPr>
      <w:bookmarkStart w:id="2653" w:name="instance-constructor-constructor"/>
      <w:bookmarkEnd w:id="265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54" w:name="params"/>
      <w:bookmarkEnd w:id="265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655" w:name="public-members"/>
      <w:bookmarkEnd w:id="2655"/>
      <w:r>
        <w:t xml:space="preserve">Public Members</w:t>
      </w:r>
    </w:p>
    <w:p>
      <w:pPr>
        <w:pStyle w:val="Heading3"/>
      </w:pPr>
      <w:bookmarkStart w:id="2656" w:name="instance-get-accessToken"/>
      <w:bookmarkEnd w:id="26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2657" w:name="return-192"/>
      <w:bookmarkEnd w:id="26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658" w:name="instance-set-accessToken"/>
      <w:bookmarkEnd w:id="26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2659" w:name="instance-get-assertedIdentity"/>
      <w:bookmarkEnd w:id="26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2660" w:name="return-193"/>
      <w:bookmarkEnd w:id="26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2661" w:name="instance-set-assertedIdentity"/>
      <w:bookmarkEnd w:id="26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2662" w:name="instance-get-idToken"/>
      <w:bookmarkEnd w:id="26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2663" w:name="return-194"/>
      <w:bookmarkEnd w:id="26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664" w:name="instance-set-idToken"/>
      <w:bookmarkEnd w:id="26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2665" w:name="instance-get-resource"/>
      <w:bookmarkEnd w:id="26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2666" w:name="return-195"/>
      <w:bookmarkEnd w:id="26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2667" w:name="instance-set-resource"/>
      <w:bookmarkEnd w:id="26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2668" w:name="instance-get-schema"/>
      <w:bookmarkEnd w:id="26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2669" w:name="return-196"/>
      <w:bookmarkEnd w:id="2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2670" w:name="instance-set-schema"/>
      <w:bookmarkEnd w:id="26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71" w:name="readmessagebody"/>
      <w:bookmarkEnd w:id="2671"/>
      <w:r>
        <w:t xml:space="preserve">ReadMessageBody</w:t>
      </w:r>
    </w:p>
    <w:p>
      <w:pPr>
        <w:pStyle w:val="Heading4"/>
      </w:pPr>
      <w:bookmarkStart w:id="2672" w:name="extends-109"/>
      <w:bookmarkEnd w:id="267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2673" w:name="constructor-summary-143"/>
      <w:bookmarkEnd w:id="267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674" w:name="inherited-summary-31"/>
      <w:bookmarkEnd w:id="267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75" w:name="public-constructors"/>
      <w:bookmarkEnd w:id="2675"/>
      <w:r>
        <w:t xml:space="preserve">Public Constructors</w:t>
      </w:r>
    </w:p>
    <w:p>
      <w:pPr>
        <w:pStyle w:val="Heading3"/>
      </w:pPr>
      <w:bookmarkStart w:id="2676" w:name="instance-constructor-constructor"/>
      <w:bookmarkEnd w:id="267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77" w:name="override-65"/>
      <w:bookmarkEnd w:id="2677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78" w:name="params"/>
      <w:bookmarkEnd w:id="267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79" w:name="responsemessagebody"/>
      <w:bookmarkEnd w:id="2679"/>
      <w:r>
        <w:t xml:space="preserve">ResponseMessageBody</w:t>
      </w:r>
    </w:p>
    <w:p>
      <w:pPr>
        <w:pStyle w:val="Heading4"/>
      </w:pPr>
      <w:bookmarkStart w:id="2680" w:name="extends-110"/>
      <w:bookmarkEnd w:id="268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2681" w:name="constructor-summary-144"/>
      <w:bookmarkEnd w:id="26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82" w:name="inherited-summary-32"/>
      <w:bookmarkEnd w:id="268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83" w:name="public-constructors"/>
      <w:bookmarkEnd w:id="2683"/>
      <w:r>
        <w:t xml:space="preserve">Public Constructors</w:t>
      </w:r>
    </w:p>
    <w:p>
      <w:pPr>
        <w:pStyle w:val="Heading3"/>
      </w:pPr>
      <w:bookmarkStart w:id="2684" w:name="instance-constructor-constructor"/>
      <w:bookmarkEnd w:id="268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85" w:name="override-66"/>
      <w:bookmarkEnd w:id="268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86" w:name="params"/>
      <w:bookmarkEnd w:id="268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87" w:name="updatemessagebody"/>
      <w:bookmarkEnd w:id="2687"/>
      <w:r>
        <w:t xml:space="preserve">UpdateMessageBody</w:t>
      </w:r>
    </w:p>
    <w:p>
      <w:pPr>
        <w:pStyle w:val="Heading4"/>
      </w:pPr>
      <w:bookmarkStart w:id="2688" w:name="extends-111"/>
      <w:bookmarkEnd w:id="2688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2689" w:name="constructor-summary-145"/>
      <w:bookmarkEnd w:id="26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90" w:name="inherited-summary-33"/>
      <w:bookmarkEnd w:id="269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91" w:name="public-constructors"/>
      <w:bookmarkEnd w:id="2691"/>
      <w:r>
        <w:t xml:space="preserve">Public Constructors</w:t>
      </w:r>
    </w:p>
    <w:p>
      <w:pPr>
        <w:pStyle w:val="Heading3"/>
      </w:pPr>
      <w:bookmarkStart w:id="2692" w:name="instance-constructor-constructor"/>
      <w:bookmarkEnd w:id="269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93" w:name="override-67"/>
      <w:bookmarkEnd w:id="269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94" w:name="params"/>
      <w:bookmarkEnd w:id="269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95" w:name="idgenerator"/>
      <w:bookmarkEnd w:id="2695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2696" w:name="method-summary-61"/>
      <w:bookmarkEnd w:id="269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2697" w:name="public-methods"/>
      <w:bookmarkEnd w:id="2697"/>
      <w:r>
        <w:t xml:space="preserve">Public Methods</w:t>
      </w:r>
    </w:p>
    <w:p>
      <w:pPr>
        <w:pStyle w:val="Heading3"/>
      </w:pPr>
      <w:bookmarkStart w:id="2698" w:name="instance-method-idMaker"/>
      <w:bookmarkEnd w:id="2698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99" w:name="messagefactory"/>
      <w:bookmarkEnd w:id="2699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2700" w:name="extends-112"/>
      <w:bookmarkEnd w:id="2700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2701" w:name="constructor-summary-146"/>
      <w:bookmarkEnd w:id="27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2702" w:name="member-summary-78"/>
      <w:bookmarkEnd w:id="270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03" w:name="method-summary-62"/>
      <w:bookmarkEnd w:id="270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2704" w:name="inherited-summary-34"/>
      <w:bookmarkEnd w:id="270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705" w:name="public-constructors"/>
      <w:bookmarkEnd w:id="2705"/>
      <w:r>
        <w:t xml:space="preserve">Public Constructors</w:t>
      </w:r>
    </w:p>
    <w:p>
      <w:pPr>
        <w:pStyle w:val="Heading3"/>
      </w:pPr>
      <w:bookmarkStart w:id="2706" w:name="instance-constructor-constructor"/>
      <w:bookmarkEnd w:id="270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2707" w:name="override-68"/>
      <w:bookmarkEnd w:id="2707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2708" w:name="params"/>
      <w:bookmarkEnd w:id="2708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2709" w:name="public-members"/>
      <w:bookmarkEnd w:id="2709"/>
      <w:r>
        <w:t xml:space="preserve">Public Members</w:t>
      </w:r>
    </w:p>
    <w:p>
      <w:pPr>
        <w:pStyle w:val="Heading3"/>
      </w:pPr>
      <w:bookmarkStart w:id="2710" w:name="instance-member-myGenerator"/>
      <w:bookmarkEnd w:id="2710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711" w:name="public-methods"/>
      <w:bookmarkEnd w:id="2711"/>
      <w:r>
        <w:t xml:space="preserve">Public Methods</w:t>
      </w:r>
    </w:p>
    <w:p>
      <w:pPr>
        <w:pStyle w:val="Heading3"/>
      </w:pPr>
      <w:bookmarkStart w:id="2712" w:name="instance-method-createCreateMessageRequest"/>
      <w:bookmarkEnd w:id="2712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2713" w:name="params-1"/>
      <w:bookmarkEnd w:id="271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2714" w:name="return-197"/>
      <w:bookmarkEnd w:id="27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15" w:name="instance-method-createDeleteMessageRequest"/>
      <w:bookmarkEnd w:id="2715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2716" w:name="params-2"/>
      <w:bookmarkEnd w:id="271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2717" w:name="return-198"/>
      <w:bookmarkEnd w:id="271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2718" w:name="instance-method-createForwardMessageRequest"/>
      <w:bookmarkEnd w:id="2718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2719" w:name="params-3"/>
      <w:bookmarkEnd w:id="271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2720" w:name="return-199"/>
      <w:bookmarkEnd w:id="272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2721" w:name="instance-method-createMessageResponse"/>
      <w:bookmarkEnd w:id="2721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2722" w:name="params-4"/>
      <w:bookmarkEnd w:id="2722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2723" w:name="return-200"/>
      <w:bookmarkEnd w:id="27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24" w:name="instance-method-createReadMessageRequest"/>
      <w:bookmarkEnd w:id="2724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2725" w:name="params-5"/>
      <w:bookmarkEnd w:id="272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2726" w:name="return-201"/>
      <w:bookmarkEnd w:id="272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2727" w:name="instance-method-createSubscribeMessageRequest"/>
      <w:bookmarkEnd w:id="2727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2728" w:name="params-6"/>
      <w:bookmarkEnd w:id="272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729" w:name="return-202"/>
      <w:bookmarkEnd w:id="27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30" w:name="instance-method-createUnsubscribeMessageRequest"/>
      <w:bookmarkEnd w:id="2730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2731" w:name="params-7"/>
      <w:bookmarkEnd w:id="273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732" w:name="return-203"/>
      <w:bookmarkEnd w:id="27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33" w:name="instance-method-createUpdateMessageRequest"/>
      <w:bookmarkEnd w:id="2733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2734" w:name="params-8"/>
      <w:bookmarkEnd w:id="273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2735" w:name="return-204"/>
      <w:bookmarkEnd w:id="273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2736" w:name="instance-method-generateMessageResponse"/>
      <w:bookmarkEnd w:id="2736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2737" w:name="params-9"/>
      <w:bookmarkEnd w:id="2737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2738" w:name="return-205"/>
      <w:bookmarkEnd w:id="273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39" w:name="instance-method-validate"/>
      <w:bookmarkEnd w:id="2739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2740" w:name="override-69"/>
      <w:bookmarkEnd w:id="2740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2741" w:name="params-10"/>
      <w:bookmarkEnd w:id="274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742" w:name="return-206"/>
      <w:bookmarkEnd w:id="27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43" w:name="ownerpeer"/>
      <w:bookmarkEnd w:id="2743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2744" w:name="constructor-summary-147"/>
      <w:bookmarkEnd w:id="27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745" w:name="public-constructors"/>
      <w:bookmarkEnd w:id="2745"/>
      <w:r>
        <w:t xml:space="preserve">Public Constructors</w:t>
      </w:r>
    </w:p>
    <w:p>
      <w:pPr>
        <w:pStyle w:val="Heading3"/>
      </w:pPr>
      <w:bookmarkStart w:id="2746" w:name="instance-constructor-constructor"/>
      <w:bookmarkEnd w:id="274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47" w:name="peer"/>
      <w:bookmarkEnd w:id="2747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2748" w:name="constructor-summary-148"/>
      <w:bookmarkEnd w:id="274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749" w:name="public-constructors"/>
      <w:bookmarkEnd w:id="2749"/>
      <w:r>
        <w:t xml:space="preserve">Public Constructors</w:t>
      </w:r>
    </w:p>
    <w:p>
      <w:pPr>
        <w:pStyle w:val="Heading3"/>
      </w:pPr>
      <w:bookmarkStart w:id="2750" w:name="instance-constructor-constructor"/>
      <w:bookmarkEnd w:id="275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51" w:name="policyenforcerdescriptor"/>
      <w:bookmarkEnd w:id="2751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2752" w:name="extends-113"/>
      <w:bookmarkEnd w:id="275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2753" w:name="constructor-summary-149"/>
      <w:bookmarkEnd w:id="27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54" w:name="member-summary-79"/>
      <w:bookmarkEnd w:id="275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55" w:name="public-constructors"/>
      <w:bookmarkEnd w:id="2755"/>
      <w:r>
        <w:t xml:space="preserve">Public Constructors</w:t>
      </w:r>
    </w:p>
    <w:p>
      <w:pPr>
        <w:pStyle w:val="Heading3"/>
      </w:pPr>
      <w:bookmarkStart w:id="2756" w:name="instance-constructor-constructor"/>
      <w:bookmarkEnd w:id="27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57" w:name="params"/>
      <w:bookmarkEnd w:id="275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2758" w:name="public-members"/>
      <w:bookmarkEnd w:id="2758"/>
      <w:r>
        <w:t xml:space="preserve">Public Members</w:t>
      </w:r>
    </w:p>
    <w:p>
      <w:pPr>
        <w:pStyle w:val="Heading3"/>
      </w:pPr>
      <w:bookmarkStart w:id="2759" w:name="instance-get-configuration"/>
      <w:bookmarkEnd w:id="27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0" w:name="instance-set-configuration"/>
      <w:bookmarkEnd w:id="27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1" w:name="instance-get-policies"/>
      <w:bookmarkEnd w:id="27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2" w:name="instance-set-policies"/>
      <w:bookmarkEnd w:id="27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63" w:name="protocolstubdescriptor"/>
      <w:bookmarkEnd w:id="2763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2764" w:name="extends-114"/>
      <w:bookmarkEnd w:id="276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2765" w:name="constructor-summary-150"/>
      <w:bookmarkEnd w:id="27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66" w:name="member-summary-80"/>
      <w:bookmarkEnd w:id="27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67" w:name="public-constructors"/>
      <w:bookmarkEnd w:id="2767"/>
      <w:r>
        <w:t xml:space="preserve">Public Constructors</w:t>
      </w:r>
    </w:p>
    <w:p>
      <w:pPr>
        <w:pStyle w:val="Heading3"/>
      </w:pPr>
      <w:bookmarkStart w:id="2768" w:name="instance-constructor-constructor"/>
      <w:bookmarkEnd w:id="276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69" w:name="params"/>
      <w:bookmarkEnd w:id="276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2770" w:name="public-members"/>
      <w:bookmarkEnd w:id="2770"/>
      <w:r>
        <w:t xml:space="preserve">Public Members</w:t>
      </w:r>
    </w:p>
    <w:p>
      <w:pPr>
        <w:pStyle w:val="Heading3"/>
      </w:pPr>
      <w:bookmarkStart w:id="2771" w:name="instance-get-configuration"/>
      <w:bookmarkEnd w:id="27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2" w:name="instance-set-configuration"/>
      <w:bookmarkEnd w:id="27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3" w:name="instance-get-constraints"/>
      <w:bookmarkEnd w:id="27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4" w:name="instance-set-constraints"/>
      <w:bookmarkEnd w:id="27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5" w:name="instance-get-messageSchemas"/>
      <w:bookmarkEnd w:id="27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6" w:name="instance-set-messageSchemas"/>
      <w:bookmarkEnd w:id="27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77" w:name="rethinkobject"/>
      <w:bookmarkEnd w:id="2777"/>
      <w:r>
        <w:t xml:space="preserve">RethinkObject</w:t>
      </w:r>
    </w:p>
    <w:p>
      <w:pPr>
        <w:pStyle w:val="Heading4"/>
      </w:pPr>
      <w:bookmarkStart w:id="2778" w:name="direct-subclass-19"/>
      <w:bookmarkEnd w:id="2778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2779" w:name="constructor-summary-151"/>
      <w:bookmarkEnd w:id="27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80" w:name="member-summary-81"/>
      <w:bookmarkEnd w:id="27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81" w:name="method-summary-63"/>
      <w:bookmarkEnd w:id="27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782" w:name="public-constructors"/>
      <w:bookmarkEnd w:id="2782"/>
      <w:r>
        <w:t xml:space="preserve">Public Constructors</w:t>
      </w:r>
    </w:p>
    <w:p>
      <w:pPr>
        <w:pStyle w:val="Heading3"/>
      </w:pPr>
      <w:bookmarkStart w:id="2783" w:name="instance-constructor-constructor"/>
      <w:bookmarkEnd w:id="2783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84" w:name="params"/>
      <w:bookmarkEnd w:id="2784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2785" w:name="public-members"/>
      <w:bookmarkEnd w:id="2785"/>
      <w:r>
        <w:t xml:space="preserve">Public Members</w:t>
      </w:r>
    </w:p>
    <w:p>
      <w:pPr>
        <w:pStyle w:val="Heading3"/>
      </w:pPr>
      <w:bookmarkStart w:id="2786" w:name="instance-member-schema"/>
      <w:bookmarkEnd w:id="2786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87" w:name="instance-member-validation"/>
      <w:bookmarkEnd w:id="2787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788" w:name="public-methods"/>
      <w:bookmarkEnd w:id="2788"/>
      <w:r>
        <w:t xml:space="preserve">Public Methods</w:t>
      </w:r>
    </w:p>
    <w:p>
      <w:pPr>
        <w:pStyle w:val="Heading3"/>
      </w:pPr>
      <w:bookmarkStart w:id="2789" w:name="instance-method-validate"/>
      <w:bookmarkEnd w:id="2789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90" w:name="params-1"/>
      <w:bookmarkEnd w:id="279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791" w:name="return-207"/>
      <w:bookmarkEnd w:id="27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92" w:name="runtimeconstraint"/>
      <w:bookmarkEnd w:id="2792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793" w:name="constructor-summary-152"/>
      <w:bookmarkEnd w:id="27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94" w:name="member-summary-82"/>
      <w:bookmarkEnd w:id="27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95" w:name="public-constructors"/>
      <w:bookmarkEnd w:id="2795"/>
      <w:r>
        <w:t xml:space="preserve">Public Constructors</w:t>
      </w:r>
    </w:p>
    <w:p>
      <w:pPr>
        <w:pStyle w:val="Heading3"/>
      </w:pPr>
      <w:bookmarkStart w:id="2796" w:name="instance-constructor-constructor"/>
      <w:bookmarkEnd w:id="2796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97" w:name="params"/>
      <w:bookmarkEnd w:id="2797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2798" w:name="public-members"/>
      <w:bookmarkEnd w:id="2798"/>
      <w:r>
        <w:t xml:space="preserve">Public Members</w:t>
      </w:r>
    </w:p>
    <w:p>
      <w:pPr>
        <w:pStyle w:val="Heading3"/>
      </w:pPr>
      <w:bookmarkStart w:id="2799" w:name="instance-get-constraint"/>
      <w:bookmarkEnd w:id="27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0" w:name="instance-set-constraint"/>
      <w:bookmarkEnd w:id="28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1" w:name="instance-get-runtimeHypertyCapabilityType"/>
      <w:bookmarkEnd w:id="28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2" w:name="instance-set-runtimeHypertyCapabilityType"/>
      <w:bookmarkEnd w:id="28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03" w:name="sourcepackage"/>
      <w:bookmarkEnd w:id="2803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804" w:name="constructor-summary-153"/>
      <w:bookmarkEnd w:id="28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805" w:name="member-summary-83"/>
      <w:bookmarkEnd w:id="28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806" w:name="public-constructors"/>
      <w:bookmarkEnd w:id="2806"/>
      <w:r>
        <w:t xml:space="preserve">Public Constructors</w:t>
      </w:r>
    </w:p>
    <w:p>
      <w:pPr>
        <w:pStyle w:val="Heading3"/>
      </w:pPr>
      <w:bookmarkStart w:id="2807" w:name="instance-constructor-constructor"/>
      <w:bookmarkEnd w:id="2807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08" w:name="params"/>
      <w:bookmarkEnd w:id="280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2809" w:name="public-members"/>
      <w:bookmarkEnd w:id="2809"/>
      <w:r>
        <w:t xml:space="preserve">Public Members</w:t>
      </w:r>
    </w:p>
    <w:p>
      <w:pPr>
        <w:pStyle w:val="Heading3"/>
      </w:pPr>
      <w:bookmarkStart w:id="2810" w:name="instance-get-encoding"/>
      <w:bookmarkEnd w:id="28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1" w:name="instance-set-encoding"/>
      <w:bookmarkEnd w:id="28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2" w:name="instance-get-signature"/>
      <w:bookmarkEnd w:id="28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3" w:name="instance-set-signature"/>
      <w:bookmarkEnd w:id="28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4" w:name="instance-get-sourceCode"/>
      <w:bookmarkEnd w:id="28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5" w:name="instance-set-sourceCode"/>
      <w:bookmarkEnd w:id="28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6" w:name="instance-get-sourceCodeClassname"/>
      <w:bookmarkEnd w:id="28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7" w:name="instance-set-sourceCodeClassname"/>
      <w:bookmarkEnd w:id="28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18" w:name="syncher"/>
      <w:bookmarkEnd w:id="2818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2819" w:name="constructor-summary-154"/>
      <w:bookmarkEnd w:id="28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2820" w:name="member-summary-84"/>
      <w:bookmarkEnd w:id="282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2821" w:name="method-summary-64"/>
      <w:bookmarkEnd w:id="28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2822" w:name="public-constructors"/>
      <w:bookmarkEnd w:id="2822"/>
      <w:r>
        <w:t xml:space="preserve">Public Constructors</w:t>
      </w:r>
    </w:p>
    <w:p>
      <w:pPr>
        <w:pStyle w:val="Heading3"/>
      </w:pPr>
      <w:bookmarkStart w:id="2823" w:name="instance-constructor-constructor"/>
      <w:bookmarkEnd w:id="2823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2824" w:name="params"/>
      <w:bookmarkEnd w:id="2824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2825" w:name="public-members"/>
      <w:bookmarkEnd w:id="2825"/>
      <w:r>
        <w:t xml:space="preserve">Public Members</w:t>
      </w:r>
    </w:p>
    <w:p>
      <w:pPr>
        <w:pStyle w:val="Heading3"/>
      </w:pPr>
      <w:bookmarkStart w:id="2826" w:name="instance-get-observers"/>
      <w:bookmarkEnd w:id="28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2827" w:name="instance-get-owner"/>
      <w:bookmarkEnd w:id="28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2828" w:name="instance-get-reporters"/>
      <w:bookmarkEnd w:id="28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2829" w:name="public-methods"/>
      <w:bookmarkEnd w:id="2829"/>
      <w:r>
        <w:t xml:space="preserve">Public Methods</w:t>
      </w:r>
    </w:p>
    <w:p>
      <w:pPr>
        <w:pStyle w:val="Heading3"/>
      </w:pPr>
      <w:bookmarkStart w:id="2830" w:name="instance-method-create"/>
      <w:bookmarkEnd w:id="2830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2831" w:name="params-1"/>
      <w:bookmarkEnd w:id="283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2832" w:name="return-208"/>
      <w:bookmarkEnd w:id="283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2833" w:name="instance-method-onNotification"/>
      <w:bookmarkEnd w:id="2833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2834" w:name="params-2"/>
      <w:bookmarkEnd w:id="283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835" w:name="instance-method-subscribe"/>
      <w:bookmarkEnd w:id="283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2836" w:name="params-3"/>
      <w:bookmarkEnd w:id="283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2837" w:name="return-209"/>
      <w:bookmarkEnd w:id="28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38" w:name="cataloguedataobject"/>
      <w:bookmarkEnd w:id="2838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839" w:name="constructor-summary-155"/>
      <w:bookmarkEnd w:id="28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840" w:name="member-summary-85"/>
      <w:bookmarkEnd w:id="28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841" w:name="public-constructors"/>
      <w:bookmarkEnd w:id="2841"/>
      <w:r>
        <w:t xml:space="preserve">Public Constructors</w:t>
      </w:r>
    </w:p>
    <w:p>
      <w:pPr>
        <w:pStyle w:val="Heading3"/>
      </w:pPr>
      <w:bookmarkStart w:id="2842" w:name="instance-constructor-constructor"/>
      <w:bookmarkEnd w:id="28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2843" w:name="params"/>
      <w:bookmarkEnd w:id="28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2844" w:name="public-members"/>
      <w:bookmarkEnd w:id="2844"/>
      <w:r>
        <w:t xml:space="preserve">Public Members</w:t>
      </w:r>
    </w:p>
    <w:p>
      <w:pPr>
        <w:pStyle w:val="Heading3"/>
      </w:pPr>
      <w:bookmarkStart w:id="2845" w:name="instance-get-description"/>
      <w:bookmarkEnd w:id="28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6" w:name="instance-set-description"/>
      <w:bookmarkEnd w:id="28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7" w:name="instance-get-guid"/>
      <w:bookmarkEnd w:id="28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8" w:name="instance-set-guid"/>
      <w:bookmarkEnd w:id="28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9" w:name="instance-get-language"/>
      <w:bookmarkEnd w:id="28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0" w:name="instance-set-language"/>
      <w:bookmarkEnd w:id="28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1" w:name="instance-get-objectName"/>
      <w:bookmarkEnd w:id="28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2" w:name="instance-set-objectName"/>
      <w:bookmarkEnd w:id="28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3" w:name="instance-set-signature"/>
      <w:bookmarkEnd w:id="28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2854" w:name="instance-get-signature"/>
      <w:bookmarkEnd w:id="28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5" w:name="instance-set-sourcePackage"/>
      <w:bookmarkEnd w:id="28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6" w:name="instance-get-sourcePackage"/>
      <w:bookmarkEnd w:id="28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7" w:name="instance-get-sourcePackageURL"/>
      <w:bookmarkEnd w:id="28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8" w:name="instance-set-sourcePackageURL"/>
      <w:bookmarkEnd w:id="28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9" w:name="instance-set-type"/>
      <w:bookmarkEnd w:id="28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60" w:name="instance-get-type"/>
      <w:bookmarkEnd w:id="28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61" w:name="cataloguedataobjectfactory"/>
      <w:bookmarkEnd w:id="2861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2862" w:name="extends-115"/>
      <w:bookmarkEnd w:id="2862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2863" w:name="constructor-summary-156"/>
      <w:bookmarkEnd w:id="28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2864" w:name="method-summary-65"/>
      <w:bookmarkEnd w:id="28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2865" w:name="public-constructors"/>
      <w:bookmarkEnd w:id="2865"/>
      <w:r>
        <w:t xml:space="preserve">Public Constructors</w:t>
      </w:r>
    </w:p>
    <w:p>
      <w:pPr>
        <w:pStyle w:val="Heading3"/>
      </w:pPr>
      <w:bookmarkStart w:id="2866" w:name="instance-constructor-constructor"/>
      <w:bookmarkEnd w:id="286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2867" w:name="params"/>
      <w:bookmarkEnd w:id="286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2868" w:name="public-methods"/>
      <w:bookmarkEnd w:id="2868"/>
      <w:r>
        <w:t xml:space="preserve">Public Methods</w:t>
      </w:r>
    </w:p>
    <w:p>
      <w:pPr>
        <w:pStyle w:val="Heading3"/>
      </w:pPr>
      <w:bookmarkStart w:id="2869" w:name="instance-method-createCatalogueDataObject"/>
      <w:bookmarkEnd w:id="286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2870" w:name="params-1"/>
      <w:bookmarkEnd w:id="28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871" w:name="return-210"/>
      <w:bookmarkEnd w:id="28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2872" w:name="instance-method-createDataObjectSchema"/>
      <w:bookmarkEnd w:id="2872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2873" w:name="params-2"/>
      <w:bookmarkEnd w:id="28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874" w:name="return-211"/>
      <w:bookmarkEnd w:id="28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2875" w:name="instance-method-createHypertyDescriptorObject"/>
      <w:bookmarkEnd w:id="2875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2876" w:name="params-3"/>
      <w:bookmarkEnd w:id="287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2877" w:name="return-212"/>
      <w:bookmarkEnd w:id="28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2878" w:name="instance-method-createHypertyRuntimeDescriptorObject"/>
      <w:bookmarkEnd w:id="2878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2879" w:name="params-4"/>
      <w:bookmarkEnd w:id="287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2880" w:name="return-213"/>
      <w:bookmarkEnd w:id="28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2881" w:name="instance-method-createPolicyEnforcerDescriptorObject"/>
      <w:bookmarkEnd w:id="2881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2882" w:name="params-5"/>
      <w:bookmarkEnd w:id="288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2883" w:name="return-214"/>
      <w:bookmarkEnd w:id="28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2884" w:name="instance-method-createProtoStubDescriptorObject"/>
      <w:bookmarkEnd w:id="2884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2885" w:name="params-6"/>
      <w:bookmarkEnd w:id="28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2886" w:name="return-215"/>
      <w:bookmarkEnd w:id="28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2887" w:name="instance-method-createSourcePackage"/>
      <w:bookmarkEnd w:id="2887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2888" w:name="params-7"/>
      <w:bookmarkEnd w:id="288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2889" w:name="return-216"/>
      <w:bookmarkEnd w:id="28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90" w:name="connection"/>
      <w:bookmarkEnd w:id="2890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891" w:name="extends-116"/>
      <w:bookmarkEnd w:id="2891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892" w:name="constructor-summary-157"/>
      <w:bookmarkEnd w:id="28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893" w:name="public-constructors"/>
      <w:bookmarkEnd w:id="2893"/>
      <w:r>
        <w:t xml:space="preserve">Public Constructors</w:t>
      </w:r>
    </w:p>
    <w:p>
      <w:pPr>
        <w:pStyle w:val="Heading3"/>
      </w:pPr>
      <w:bookmarkStart w:id="2894" w:name="instance-constructor-constructor"/>
      <w:bookmarkEnd w:id="289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95" w:name="connectioncontroller"/>
      <w:bookmarkEnd w:id="2895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896" w:name="extends-117"/>
      <w:bookmarkEnd w:id="2896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897" w:name="constructor-summary-158"/>
      <w:bookmarkEnd w:id="28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898" w:name="member-summary-86"/>
      <w:bookmarkEnd w:id="289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899" w:name="method-summary-66"/>
      <w:bookmarkEnd w:id="289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900" w:name="public-constructors"/>
      <w:bookmarkEnd w:id="2900"/>
      <w:r>
        <w:t xml:space="preserve">Public Constructors</w:t>
      </w:r>
    </w:p>
    <w:p>
      <w:pPr>
        <w:pStyle w:val="Heading3"/>
      </w:pPr>
      <w:bookmarkStart w:id="2901" w:name="instance-constructor-constructor"/>
      <w:bookmarkEnd w:id="2901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02" w:name="params"/>
      <w:bookmarkEnd w:id="2902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903" w:name="public-members"/>
      <w:bookmarkEnd w:id="2903"/>
      <w:r>
        <w:t xml:space="preserve">Public Members</w:t>
      </w:r>
    </w:p>
    <w:p>
      <w:pPr>
        <w:pStyle w:val="Heading3"/>
      </w:pPr>
      <w:bookmarkStart w:id="2904" w:name="instance-set-dataObjectObserver"/>
      <w:bookmarkEnd w:id="29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905" w:name="instance-get-dataObjectObserver"/>
      <w:bookmarkEnd w:id="29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906" w:name="return-217"/>
      <w:bookmarkEnd w:id="290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907" w:name="instance-set-dataObjectReporter"/>
      <w:bookmarkEnd w:id="29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908" w:name="instance-get-dataObjectReporter"/>
      <w:bookmarkEnd w:id="29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909" w:name="return-218"/>
      <w:bookmarkEnd w:id="290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910" w:name="instance-set-remotePeerInformation"/>
      <w:bookmarkEnd w:id="29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911" w:name="instance-get-remotePeerInformation"/>
      <w:bookmarkEnd w:id="29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912" w:name="return-219"/>
      <w:bookmarkEnd w:id="29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913" w:name="public-methods"/>
      <w:bookmarkEnd w:id="2913"/>
      <w:r>
        <w:t xml:space="preserve">Public Methods</w:t>
      </w:r>
    </w:p>
    <w:p>
      <w:pPr>
        <w:pStyle w:val="Heading3"/>
      </w:pPr>
      <w:bookmarkStart w:id="2914" w:name="instance-method-accept"/>
      <w:bookmarkEnd w:id="2914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915" w:name="params-1"/>
      <w:bookmarkEnd w:id="2915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916" w:name="return-220"/>
      <w:bookmarkEnd w:id="29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7" w:name="instance-method-addPeer"/>
      <w:bookmarkEnd w:id="2917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918" w:name="return-221"/>
      <w:bookmarkEnd w:id="29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9" w:name="instance-method-changePeerInformation"/>
      <w:bookmarkEnd w:id="2919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0" w:name="params-2"/>
      <w:bookmarkEnd w:id="2920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921" w:name="instance-method-createAnswer"/>
      <w:bookmarkEnd w:id="2921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22" w:name="instance-method-createOffer"/>
      <w:bookmarkEnd w:id="2922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23" w:name="instance-method-decline"/>
      <w:bookmarkEnd w:id="2923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924" w:name="return-222"/>
      <w:bookmarkEnd w:id="292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25" w:name="instance-method-disableCam"/>
      <w:bookmarkEnd w:id="2925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6" w:name="return-223"/>
      <w:bookmarkEnd w:id="29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27" w:name="instance-method-disableMic"/>
      <w:bookmarkEnd w:id="2927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8" w:name="return-224"/>
      <w:bookmarkEnd w:id="29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29" w:name="instance-method-disconnect"/>
      <w:bookmarkEnd w:id="2929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930" w:name="return-225"/>
      <w:bookmarkEnd w:id="29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31" w:name="instance-method-getUserMedia"/>
      <w:bookmarkEnd w:id="293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32" w:name="params-3"/>
      <w:bookmarkEnd w:id="293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33" w:name="return-226"/>
      <w:bookmarkEnd w:id="29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34" w:name="instance-method-infoError"/>
      <w:bookmarkEnd w:id="2934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35" w:name="params-4"/>
      <w:bookmarkEnd w:id="2935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36" w:name="instance-method-mute"/>
      <w:bookmarkEnd w:id="2936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37" w:name="return-227"/>
      <w:bookmarkEnd w:id="293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38" w:name="instance-method-onLocalSessionCreated"/>
      <w:bookmarkEnd w:id="2938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39" w:name="params-5"/>
      <w:bookmarkEnd w:id="2939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2940" w:name="instance-method-processPeerInformation"/>
      <w:bookmarkEnd w:id="2940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41" w:name="params-6"/>
      <w:bookmarkEnd w:id="294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2942" w:name="instance-method-remoteDescriptionError"/>
      <w:bookmarkEnd w:id="2942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43" w:name="params-7"/>
      <w:bookmarkEnd w:id="2943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2944" w:name="instance-method-remoteDescriptionSuccess"/>
      <w:bookmarkEnd w:id="2944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45" w:name="instance-method-removePeer"/>
      <w:bookmarkEnd w:id="2945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2946" w:name="return-228"/>
      <w:bookmarkEnd w:id="29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47" w:name="dataobject"/>
      <w:bookmarkEnd w:id="2947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2948" w:name="member-summary-87"/>
      <w:bookmarkEnd w:id="294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2949" w:name="method-summary-67"/>
      <w:bookmarkEnd w:id="294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2950" w:name="public-members"/>
      <w:bookmarkEnd w:id="2950"/>
      <w:r>
        <w:t xml:space="preserve">Public Members</w:t>
      </w:r>
    </w:p>
    <w:p>
      <w:pPr>
        <w:pStyle w:val="Heading3"/>
      </w:pPr>
      <w:bookmarkStart w:id="2951" w:name="instance-get-children"/>
      <w:bookmarkEnd w:id="29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2952" w:name="instance-get-data"/>
      <w:bookmarkEnd w:id="29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2953" w:name="instance-get-schema"/>
      <w:bookmarkEnd w:id="29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2954" w:name="instance-get-status"/>
      <w:bookmarkEnd w:id="29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2955" w:name="instance-get-url"/>
      <w:bookmarkEnd w:id="2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2956" w:name="public-methods"/>
      <w:bookmarkEnd w:id="2956"/>
      <w:r>
        <w:t xml:space="preserve">Public Methods</w:t>
      </w:r>
    </w:p>
    <w:p>
      <w:pPr>
        <w:pStyle w:val="Heading3"/>
      </w:pPr>
      <w:bookmarkStart w:id="2957" w:name="instance-method-addChildren"/>
      <w:bookmarkEnd w:id="2957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2958" w:name="params"/>
      <w:bookmarkEnd w:id="2958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2959" w:name="return-229"/>
      <w:bookmarkEnd w:id="295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2960" w:name="instance-method-onAddChildren"/>
      <w:bookmarkEnd w:id="2960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2961" w:name="params-1"/>
      <w:bookmarkEnd w:id="296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62" w:name="dataobjectchild"/>
      <w:bookmarkEnd w:id="2962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2963" w:name="member-summary-88"/>
      <w:bookmarkEnd w:id="29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2964" w:name="method-summary-68"/>
      <w:bookmarkEnd w:id="29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2965" w:name="public-members"/>
      <w:bookmarkEnd w:id="2965"/>
      <w:r>
        <w:t xml:space="preserve">Public Members</w:t>
      </w:r>
    </w:p>
    <w:p>
      <w:pPr>
        <w:pStyle w:val="Heading3"/>
      </w:pPr>
      <w:bookmarkStart w:id="2966" w:name="instance-get-childId"/>
      <w:bookmarkEnd w:id="29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2967" w:name="instance-get-data"/>
      <w:bookmarkEnd w:id="29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2968" w:name="public-methods"/>
      <w:bookmarkEnd w:id="2968"/>
      <w:r>
        <w:t xml:space="preserve">Public Methods</w:t>
      </w:r>
    </w:p>
    <w:p>
      <w:pPr>
        <w:pStyle w:val="Heading3"/>
      </w:pPr>
      <w:bookmarkStart w:id="2969" w:name="instance-method-onChange"/>
      <w:bookmarkEnd w:id="296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2970" w:name="params"/>
      <w:bookmarkEnd w:id="297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971" w:name="instance-method-onResponse"/>
      <w:bookmarkEnd w:id="297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972" w:name="params-1"/>
      <w:bookmarkEnd w:id="29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73" w:name="dataobjectobserver"/>
      <w:bookmarkEnd w:id="2973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974" w:name="extends-118"/>
      <w:bookmarkEnd w:id="297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975" w:name="method-summary-69"/>
      <w:bookmarkEnd w:id="29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976" w:name="public-methods"/>
      <w:bookmarkEnd w:id="2976"/>
      <w:r>
        <w:t xml:space="preserve">Public Methods</w:t>
      </w:r>
    </w:p>
    <w:p>
      <w:pPr>
        <w:pStyle w:val="Heading3"/>
      </w:pPr>
      <w:bookmarkStart w:id="2977" w:name="instance-method-onChange"/>
      <w:bookmarkEnd w:id="2977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978" w:name="params"/>
      <w:bookmarkEnd w:id="2978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79" w:name="dataobjectreporter"/>
      <w:bookmarkEnd w:id="2979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980" w:name="extends-119"/>
      <w:bookmarkEnd w:id="2980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981" w:name="member-summary-89"/>
      <w:bookmarkEnd w:id="29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982" w:name="method-summary-70"/>
      <w:bookmarkEnd w:id="29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983" w:name="public-members"/>
      <w:bookmarkEnd w:id="2983"/>
      <w:r>
        <w:t xml:space="preserve">Public Members</w:t>
      </w:r>
    </w:p>
    <w:p>
      <w:pPr>
        <w:pStyle w:val="Heading3"/>
      </w:pPr>
      <w:bookmarkStart w:id="2984" w:name="instance-get-subscriptions"/>
      <w:bookmarkEnd w:id="29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985" w:name="public-methods"/>
      <w:bookmarkEnd w:id="2985"/>
      <w:r>
        <w:t xml:space="preserve">Public Methods</w:t>
      </w:r>
    </w:p>
    <w:p>
      <w:pPr>
        <w:pStyle w:val="Heading3"/>
      </w:pPr>
      <w:bookmarkStart w:id="2986" w:name="instance-method-onResponse"/>
      <w:bookmarkEnd w:id="2986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987" w:name="params"/>
      <w:bookmarkEnd w:id="298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988" w:name="instance-method-onSubscription"/>
      <w:bookmarkEnd w:id="2988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989" w:name="params-1"/>
      <w:bookmarkEnd w:id="298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90" w:name="communicationdataobjectschema"/>
      <w:bookmarkEnd w:id="2990"/>
      <w:r>
        <w:t xml:space="preserve">CommunicationDataObjectSchema</w:t>
      </w:r>
    </w:p>
    <w:p>
      <w:pPr>
        <w:pStyle w:val="Heading4"/>
      </w:pPr>
      <w:bookmarkStart w:id="2991" w:name="extends-120"/>
      <w:bookmarkEnd w:id="299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992" w:name="constructor-summary-159"/>
      <w:bookmarkEnd w:id="29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993" w:name="public-constructors"/>
      <w:bookmarkEnd w:id="2993"/>
      <w:r>
        <w:t xml:space="preserve">Public Constructors</w:t>
      </w:r>
    </w:p>
    <w:p>
      <w:pPr>
        <w:pStyle w:val="Heading3"/>
      </w:pPr>
      <w:bookmarkStart w:id="2994" w:name="instance-constructor-constructor"/>
      <w:bookmarkEnd w:id="299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95" w:name="override-70"/>
      <w:bookmarkEnd w:id="2995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996" w:name="params"/>
      <w:bookmarkEnd w:id="299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97" w:name="connectiondataobjectschema"/>
      <w:bookmarkEnd w:id="2997"/>
      <w:r>
        <w:t xml:space="preserve">ConnectionDataObjectSchema</w:t>
      </w:r>
    </w:p>
    <w:p>
      <w:pPr>
        <w:pStyle w:val="Heading4"/>
      </w:pPr>
      <w:bookmarkStart w:id="2998" w:name="extends-121"/>
      <w:bookmarkEnd w:id="299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2999" w:name="constructor-summary-160"/>
      <w:bookmarkEnd w:id="29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00" w:name="public-constructors"/>
      <w:bookmarkEnd w:id="3000"/>
      <w:r>
        <w:t xml:space="preserve">Public Constructors</w:t>
      </w:r>
    </w:p>
    <w:p>
      <w:pPr>
        <w:pStyle w:val="Heading3"/>
      </w:pPr>
      <w:bookmarkStart w:id="3001" w:name="instance-constructor-constructor"/>
      <w:bookmarkEnd w:id="30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02" w:name="override-71"/>
      <w:bookmarkEnd w:id="300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03" w:name="params"/>
      <w:bookmarkEnd w:id="30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04" w:name="contextdataobjectschema"/>
      <w:bookmarkEnd w:id="3004"/>
      <w:r>
        <w:t xml:space="preserve">ContextDataObjectSchema</w:t>
      </w:r>
    </w:p>
    <w:p>
      <w:pPr>
        <w:pStyle w:val="Heading4"/>
      </w:pPr>
      <w:bookmarkStart w:id="3005" w:name="extends-122"/>
      <w:bookmarkEnd w:id="300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3006" w:name="constructor-summary-161"/>
      <w:bookmarkEnd w:id="30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07" w:name="public-constructors"/>
      <w:bookmarkEnd w:id="3007"/>
      <w:r>
        <w:t xml:space="preserve">Public Constructors</w:t>
      </w:r>
    </w:p>
    <w:p>
      <w:pPr>
        <w:pStyle w:val="Heading3"/>
      </w:pPr>
      <w:bookmarkStart w:id="3008" w:name="instance-constructor-constructor"/>
      <w:bookmarkEnd w:id="30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09" w:name="override-72"/>
      <w:bookmarkEnd w:id="3009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10" w:name="params"/>
      <w:bookmarkEnd w:id="30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11" w:name="dataobjectschema"/>
      <w:bookmarkEnd w:id="3011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3012" w:name="extends-123"/>
      <w:bookmarkEnd w:id="30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3013" w:name="direct-subclass-20"/>
      <w:bookmarkEnd w:id="3013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3014" w:name="indirect-subclass-5"/>
      <w:bookmarkEnd w:id="3014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015" w:name="constructor-summary-162"/>
      <w:bookmarkEnd w:id="30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16" w:name="public-constructors"/>
      <w:bookmarkEnd w:id="3016"/>
      <w:r>
        <w:t xml:space="preserve">Public Constructors</w:t>
      </w:r>
    </w:p>
    <w:p>
      <w:pPr>
        <w:pStyle w:val="Heading3"/>
      </w:pPr>
      <w:bookmarkStart w:id="3017" w:name="instance-constructor-constructor"/>
      <w:bookmarkEnd w:id="301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18" w:name="params"/>
      <w:bookmarkEnd w:id="30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19" w:name="hypertydataobjectschema"/>
      <w:bookmarkEnd w:id="3019"/>
      <w:r>
        <w:t xml:space="preserve">HypertyDataObjectSchema</w:t>
      </w:r>
    </w:p>
    <w:p>
      <w:pPr>
        <w:pStyle w:val="Heading4"/>
      </w:pPr>
      <w:bookmarkStart w:id="3020" w:name="extends-124"/>
      <w:bookmarkEnd w:id="302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3021" w:name="direct-subclass-21"/>
      <w:bookmarkEnd w:id="3021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022" w:name="constructor-summary-163"/>
      <w:bookmarkEnd w:id="30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23" w:name="public-constructors"/>
      <w:bookmarkEnd w:id="3023"/>
      <w:r>
        <w:t xml:space="preserve">Public Constructors</w:t>
      </w:r>
    </w:p>
    <w:p>
      <w:pPr>
        <w:pStyle w:val="Heading3"/>
      </w:pPr>
      <w:bookmarkStart w:id="3024" w:name="instance-constructor-constructor"/>
      <w:bookmarkEnd w:id="30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25" w:name="override-73"/>
      <w:bookmarkEnd w:id="3025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026" w:name="params"/>
      <w:bookmarkEnd w:id="30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27" w:name="identifydataobjectschema"/>
      <w:bookmarkEnd w:id="3027"/>
      <w:r>
        <w:t xml:space="preserve">IdentifyDataObjectSchema</w:t>
      </w:r>
    </w:p>
    <w:p>
      <w:pPr>
        <w:pStyle w:val="Heading4"/>
      </w:pPr>
      <w:bookmarkStart w:id="3028" w:name="extends-125"/>
      <w:bookmarkEnd w:id="302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3029" w:name="constructor-summary-164"/>
      <w:bookmarkEnd w:id="302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30" w:name="public-constructors"/>
      <w:bookmarkEnd w:id="3030"/>
      <w:r>
        <w:t xml:space="preserve">Public Constructors</w:t>
      </w:r>
    </w:p>
    <w:p>
      <w:pPr>
        <w:pStyle w:val="Heading3"/>
      </w:pPr>
      <w:bookmarkStart w:id="3031" w:name="instance-constructor-constructor"/>
      <w:bookmarkEnd w:id="303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32" w:name="override-74"/>
      <w:bookmarkEnd w:id="303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33" w:name="params"/>
      <w:bookmarkEnd w:id="303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34" w:name="messagedataobjectschema"/>
      <w:bookmarkEnd w:id="3034"/>
      <w:r>
        <w:t xml:space="preserve">MessageDataObjectSchema</w:t>
      </w:r>
    </w:p>
    <w:p>
      <w:pPr>
        <w:pStyle w:val="Heading4"/>
      </w:pPr>
      <w:bookmarkStart w:id="3035" w:name="extends-126"/>
      <w:bookmarkEnd w:id="303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3036" w:name="constructor-summary-165"/>
      <w:bookmarkEnd w:id="30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37" w:name="public-constructors"/>
      <w:bookmarkEnd w:id="3037"/>
      <w:r>
        <w:t xml:space="preserve">Public Constructors</w:t>
      </w:r>
    </w:p>
    <w:p>
      <w:pPr>
        <w:pStyle w:val="Heading3"/>
      </w:pPr>
      <w:bookmarkStart w:id="3038" w:name="instance-constructor-constructor"/>
      <w:bookmarkEnd w:id="303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39" w:name="override-75"/>
      <w:bookmarkEnd w:id="3039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040" w:name="params"/>
      <w:bookmarkEnd w:id="304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41" w:name="eventemitter"/>
      <w:bookmarkEnd w:id="3041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3042" w:name="method-summary-71"/>
      <w:bookmarkEnd w:id="30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3043" w:name="public-methods"/>
      <w:bookmarkEnd w:id="3043"/>
      <w:r>
        <w:t xml:space="preserve">Public Methods</w:t>
      </w:r>
    </w:p>
    <w:p>
      <w:pPr>
        <w:pStyle w:val="Heading3"/>
      </w:pPr>
      <w:bookmarkStart w:id="3044" w:name="instance-method-addEventListener"/>
      <w:bookmarkEnd w:id="3044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3045" w:name="params"/>
      <w:bookmarkEnd w:id="304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3046" w:name="instance-method-trigger"/>
      <w:bookmarkEnd w:id="3046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3047" w:name="params-1"/>
      <w:bookmarkEnd w:id="304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48" w:name="hypertydescriptor"/>
      <w:bookmarkEnd w:id="3048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3049" w:name="extends-127"/>
      <w:bookmarkEnd w:id="304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3050" w:name="constructor-summary-166"/>
      <w:bookmarkEnd w:id="30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51" w:name="member-summary-90"/>
      <w:bookmarkEnd w:id="30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52" w:name="public-constructors"/>
      <w:bookmarkEnd w:id="3052"/>
      <w:r>
        <w:t xml:space="preserve">Public Constructors</w:t>
      </w:r>
    </w:p>
    <w:p>
      <w:pPr>
        <w:pStyle w:val="Heading3"/>
      </w:pPr>
      <w:bookmarkStart w:id="3053" w:name="instance-constructor-constructor"/>
      <w:bookmarkEnd w:id="305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54" w:name="params"/>
      <w:bookmarkEnd w:id="305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3055" w:name="public-members"/>
      <w:bookmarkEnd w:id="3055"/>
      <w:r>
        <w:t xml:space="preserve">Public Members</w:t>
      </w:r>
    </w:p>
    <w:p>
      <w:pPr>
        <w:pStyle w:val="Heading3"/>
      </w:pPr>
      <w:bookmarkStart w:id="3056" w:name="instance-get-configuration"/>
      <w:bookmarkEnd w:id="30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57" w:name="instance-set-configuration"/>
      <w:bookmarkEnd w:id="30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58" w:name="instance-get-constraints"/>
      <w:bookmarkEnd w:id="30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59" w:name="instance-set-constraints"/>
      <w:bookmarkEnd w:id="30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0" w:name="instance-get-dataObjects"/>
      <w:bookmarkEnd w:id="30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1" w:name="instance-set-dataObjects"/>
      <w:bookmarkEnd w:id="30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2" w:name="instance-set-hypertyType"/>
      <w:bookmarkEnd w:id="30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3" w:name="instance-get-hypertyType"/>
      <w:bookmarkEnd w:id="30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4" w:name="instance-get-messageSchema"/>
      <w:bookmarkEnd w:id="30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5" w:name="instance-set-messageSchema"/>
      <w:bookmarkEnd w:id="30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6" w:name="instance-get-policies"/>
      <w:bookmarkEnd w:id="30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7" w:name="instance-set-policies"/>
      <w:bookmarkEnd w:id="30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68" w:name="hypertydiscovery"/>
      <w:bookmarkEnd w:id="3068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3069" w:name="constructor-summary-167"/>
      <w:bookmarkEnd w:id="30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070" w:name="method-summary-72"/>
      <w:bookmarkEnd w:id="307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071" w:name="public-constructors"/>
      <w:bookmarkEnd w:id="3071"/>
      <w:r>
        <w:t xml:space="preserve">Public Constructors</w:t>
      </w:r>
    </w:p>
    <w:p>
      <w:pPr>
        <w:pStyle w:val="Heading3"/>
      </w:pPr>
      <w:bookmarkStart w:id="3072" w:name="instance-constructor-constructor"/>
      <w:bookmarkEnd w:id="3072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073" w:name="params"/>
      <w:bookmarkEnd w:id="3073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3074" w:name="public-methods"/>
      <w:bookmarkEnd w:id="3074"/>
      <w:r>
        <w:t xml:space="preserve">Public Methods</w:t>
      </w:r>
    </w:p>
    <w:p>
      <w:pPr>
        <w:pStyle w:val="Heading3"/>
      </w:pPr>
      <w:bookmarkStart w:id="3075" w:name="instance-method-discoverHypertyPerUser"/>
      <w:bookmarkEnd w:id="3075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076" w:name="params-1"/>
      <w:bookmarkEnd w:id="3076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3077" w:name="return-230"/>
      <w:bookmarkEnd w:id="307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78" w:name="hypertyruntimedescriptor"/>
      <w:bookmarkEnd w:id="3078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3079" w:name="extends-128"/>
      <w:bookmarkEnd w:id="307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3080" w:name="constructor-summary-168"/>
      <w:bookmarkEnd w:id="30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81" w:name="member-summary-91"/>
      <w:bookmarkEnd w:id="30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82" w:name="public-constructors"/>
      <w:bookmarkEnd w:id="3082"/>
      <w:r>
        <w:t xml:space="preserve">Public Constructors</w:t>
      </w:r>
    </w:p>
    <w:p>
      <w:pPr>
        <w:pStyle w:val="Heading3"/>
      </w:pPr>
      <w:bookmarkStart w:id="3083" w:name="instance-constructor-constructor"/>
      <w:bookmarkEnd w:id="308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4" w:name="params"/>
      <w:bookmarkEnd w:id="30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3085" w:name="public-members"/>
      <w:bookmarkEnd w:id="3085"/>
      <w:r>
        <w:t xml:space="preserve">Public Members</w:t>
      </w:r>
    </w:p>
    <w:p>
      <w:pPr>
        <w:pStyle w:val="Heading3"/>
      </w:pPr>
      <w:bookmarkStart w:id="3086" w:name="instance-get-hypertyCapabilities"/>
      <w:bookmarkEnd w:id="30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87" w:name="instance-set-hypertyCapabilities"/>
      <w:bookmarkEnd w:id="30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88" w:name="instance-get-protocolCapabilities"/>
      <w:bookmarkEnd w:id="30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89" w:name="instance-set-protocolCapabilities"/>
      <w:bookmarkEnd w:id="30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90" w:name="instance-get-runtimeType"/>
      <w:bookmarkEnd w:id="30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91" w:name="instance-set-runtimeType"/>
      <w:bookmarkEnd w:id="30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92" w:name="message"/>
      <w:bookmarkEnd w:id="3092"/>
      <w:r>
        <w:t xml:space="preserve">Message</w:t>
      </w:r>
    </w:p>
    <w:p>
      <w:pPr>
        <w:pStyle w:val="Heading2"/>
      </w:pPr>
      <w:bookmarkStart w:id="3093" w:name="constructor-summary-169"/>
      <w:bookmarkEnd w:id="30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3094" w:name="member-summary-92"/>
      <w:bookmarkEnd w:id="30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3095" w:name="method-summary-73"/>
      <w:bookmarkEnd w:id="309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3096" w:name="public-constructors"/>
      <w:bookmarkEnd w:id="3096"/>
      <w:r>
        <w:t xml:space="preserve">Public Constructors</w:t>
      </w:r>
    </w:p>
    <w:p>
      <w:pPr>
        <w:pStyle w:val="Heading3"/>
      </w:pPr>
      <w:bookmarkStart w:id="3097" w:name="instance-constructor-constructor"/>
      <w:bookmarkEnd w:id="3097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3098" w:name="params"/>
      <w:bookmarkEnd w:id="3098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3099" w:name="public-members"/>
      <w:bookmarkEnd w:id="3099"/>
      <w:r>
        <w:t xml:space="preserve">Public Members</w:t>
      </w:r>
    </w:p>
    <w:p>
      <w:pPr>
        <w:pStyle w:val="Heading3"/>
      </w:pPr>
      <w:bookmarkStart w:id="3100" w:name="instance-get-body"/>
      <w:bookmarkEnd w:id="31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3101" w:name="instance-set-body"/>
      <w:bookmarkEnd w:id="31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3102" w:name="instance-get-from"/>
      <w:bookmarkEnd w:id="31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3103" w:name="instance-set-from"/>
      <w:bookmarkEnd w:id="31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3104" w:name="instance-get-id"/>
      <w:bookmarkEnd w:id="31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3105" w:name="instance-get-to"/>
      <w:bookmarkEnd w:id="31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3106" w:name="instance-set-to"/>
      <w:bookmarkEnd w:id="31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3107" w:name="instance-get-type"/>
      <w:bookmarkEnd w:id="31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3108" w:name="instance-set-type"/>
      <w:bookmarkEnd w:id="31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3109" w:name="public-methods"/>
      <w:bookmarkEnd w:id="3109"/>
      <w:r>
        <w:t xml:space="preserve">Public Methods</w:t>
      </w:r>
    </w:p>
    <w:p>
      <w:pPr>
        <w:pStyle w:val="Heading3"/>
      </w:pPr>
      <w:bookmarkStart w:id="3110" w:name="instance-method-addAccessToken"/>
      <w:bookmarkEnd w:id="3110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3111" w:name="params-1"/>
      <w:bookmarkEnd w:id="311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3112" w:name="return-231"/>
      <w:bookmarkEnd w:id="31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113" w:name="instance-method-addIdToken"/>
      <w:bookmarkEnd w:id="3113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3114" w:name="params-2"/>
      <w:bookmarkEnd w:id="3114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3115" w:name="return-232"/>
      <w:bookmarkEnd w:id="31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116" w:name="instance-method-assertIdentity"/>
      <w:bookmarkEnd w:id="3116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3117" w:name="params-3"/>
      <w:bookmarkEnd w:id="311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3118" w:name="return-233"/>
      <w:bookmarkEnd w:id="31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19" w:name="createmessagebody"/>
      <w:bookmarkEnd w:id="3119"/>
      <w:r>
        <w:t xml:space="preserve">CreateMessageBody</w:t>
      </w:r>
    </w:p>
    <w:p>
      <w:pPr>
        <w:pStyle w:val="Heading4"/>
      </w:pPr>
      <w:bookmarkStart w:id="3120" w:name="extends-129"/>
      <w:bookmarkEnd w:id="312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3121" w:name="constructor-summary-170"/>
      <w:bookmarkEnd w:id="31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122" w:name="member-summary-93"/>
      <w:bookmarkEnd w:id="31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123" w:name="inherited-summary-35"/>
      <w:bookmarkEnd w:id="312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24" w:name="public-constructors"/>
      <w:bookmarkEnd w:id="3124"/>
      <w:r>
        <w:t xml:space="preserve">Public Constructors</w:t>
      </w:r>
    </w:p>
    <w:p>
      <w:pPr>
        <w:pStyle w:val="Heading3"/>
      </w:pPr>
      <w:bookmarkStart w:id="3125" w:name="instance-constructor-constructor"/>
      <w:bookmarkEnd w:id="3125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26" w:name="override-76"/>
      <w:bookmarkEnd w:id="312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27" w:name="params"/>
      <w:bookmarkEnd w:id="312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128" w:name="public-members"/>
      <w:bookmarkEnd w:id="3128"/>
      <w:r>
        <w:t xml:space="preserve">Public Members</w:t>
      </w:r>
    </w:p>
    <w:p>
      <w:pPr>
        <w:pStyle w:val="Heading3"/>
      </w:pPr>
      <w:bookmarkStart w:id="3129" w:name="instance-get-policy"/>
      <w:bookmarkEnd w:id="31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0" w:name="instance-set-policy"/>
      <w:bookmarkEnd w:id="31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1" w:name="instance-get-value"/>
      <w:bookmarkEnd w:id="31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2" w:name="instance-set-value"/>
      <w:bookmarkEnd w:id="313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33" w:name="deletemessagebody"/>
      <w:bookmarkEnd w:id="3133"/>
      <w:r>
        <w:t xml:space="preserve">DeleteMessageBody</w:t>
      </w:r>
    </w:p>
    <w:p>
      <w:pPr>
        <w:pStyle w:val="Heading4"/>
      </w:pPr>
      <w:bookmarkStart w:id="3134" w:name="extends-130"/>
      <w:bookmarkEnd w:id="313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3135" w:name="constructor-summary-171"/>
      <w:bookmarkEnd w:id="31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136" w:name="inherited-summary-36"/>
      <w:bookmarkEnd w:id="313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37" w:name="public-constructors"/>
      <w:bookmarkEnd w:id="3137"/>
      <w:r>
        <w:t xml:space="preserve">Public Constructors</w:t>
      </w:r>
    </w:p>
    <w:p>
      <w:pPr>
        <w:pStyle w:val="Heading3"/>
      </w:pPr>
      <w:bookmarkStart w:id="3138" w:name="instance-constructor-constructor"/>
      <w:bookmarkEnd w:id="313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39" w:name="override-77"/>
      <w:bookmarkEnd w:id="313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40" w:name="params"/>
      <w:bookmarkEnd w:id="314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41" w:name="forwardmessagebody"/>
      <w:bookmarkEnd w:id="3141"/>
      <w:r>
        <w:t xml:space="preserve">ForwardMessageBody</w:t>
      </w:r>
    </w:p>
    <w:p>
      <w:pPr>
        <w:pStyle w:val="Heading4"/>
      </w:pPr>
      <w:bookmarkStart w:id="3142" w:name="extends-131"/>
      <w:bookmarkEnd w:id="314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3143" w:name="constructor-summary-172"/>
      <w:bookmarkEnd w:id="31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44" w:name="inherited-summary-37"/>
      <w:bookmarkEnd w:id="314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45" w:name="public-constructors"/>
      <w:bookmarkEnd w:id="3145"/>
      <w:r>
        <w:t xml:space="preserve">Public Constructors</w:t>
      </w:r>
    </w:p>
    <w:p>
      <w:pPr>
        <w:pStyle w:val="Heading3"/>
      </w:pPr>
      <w:bookmarkStart w:id="3146" w:name="instance-constructor-constructor"/>
      <w:bookmarkEnd w:id="314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47" w:name="override-78"/>
      <w:bookmarkEnd w:id="3147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48" w:name="params"/>
      <w:bookmarkEnd w:id="314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49" w:name="messagebody"/>
      <w:bookmarkEnd w:id="3149"/>
      <w:r>
        <w:t xml:space="preserve">MessageBody</w:t>
      </w:r>
    </w:p>
    <w:p>
      <w:pPr>
        <w:pStyle w:val="Heading4"/>
      </w:pPr>
      <w:bookmarkStart w:id="3150" w:name="direct-subclass-22"/>
      <w:bookmarkEnd w:id="3150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3151" w:name="constructor-summary-173"/>
      <w:bookmarkEnd w:id="31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152" w:name="member-summary-94"/>
      <w:bookmarkEnd w:id="315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53" w:name="public-constructors"/>
      <w:bookmarkEnd w:id="3153"/>
      <w:r>
        <w:t xml:space="preserve">Public Constructors</w:t>
      </w:r>
    </w:p>
    <w:p>
      <w:pPr>
        <w:pStyle w:val="Heading3"/>
      </w:pPr>
      <w:bookmarkStart w:id="3154" w:name="instance-constructor-constructor"/>
      <w:bookmarkEnd w:id="315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55" w:name="params"/>
      <w:bookmarkEnd w:id="315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156" w:name="public-members"/>
      <w:bookmarkEnd w:id="3156"/>
      <w:r>
        <w:t xml:space="preserve">Public Members</w:t>
      </w:r>
    </w:p>
    <w:p>
      <w:pPr>
        <w:pStyle w:val="Heading3"/>
      </w:pPr>
      <w:bookmarkStart w:id="3157" w:name="instance-get-accessToken"/>
      <w:bookmarkEnd w:id="31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3158" w:name="return-234"/>
      <w:bookmarkEnd w:id="31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159" w:name="instance-set-accessToken"/>
      <w:bookmarkEnd w:id="31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3160" w:name="instance-get-assertedIdentity"/>
      <w:bookmarkEnd w:id="31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3161" w:name="return-235"/>
      <w:bookmarkEnd w:id="31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3162" w:name="instance-set-assertedIdentity"/>
      <w:bookmarkEnd w:id="31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3163" w:name="instance-get-idToken"/>
      <w:bookmarkEnd w:id="31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3164" w:name="return-236"/>
      <w:bookmarkEnd w:id="31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165" w:name="instance-set-idToken"/>
      <w:bookmarkEnd w:id="31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3166" w:name="instance-get-resource"/>
      <w:bookmarkEnd w:id="31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3167" w:name="return-237"/>
      <w:bookmarkEnd w:id="31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3168" w:name="instance-set-resource"/>
      <w:bookmarkEnd w:id="31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3169" w:name="instance-get-schema"/>
      <w:bookmarkEnd w:id="31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3170" w:name="return-238"/>
      <w:bookmarkEnd w:id="31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3171" w:name="instance-set-schema"/>
      <w:bookmarkEnd w:id="31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72" w:name="readmessagebody"/>
      <w:bookmarkEnd w:id="3172"/>
      <w:r>
        <w:t xml:space="preserve">ReadMessageBody</w:t>
      </w:r>
    </w:p>
    <w:p>
      <w:pPr>
        <w:pStyle w:val="Heading4"/>
      </w:pPr>
      <w:bookmarkStart w:id="3173" w:name="extends-132"/>
      <w:bookmarkEnd w:id="317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3174" w:name="constructor-summary-174"/>
      <w:bookmarkEnd w:id="31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175" w:name="inherited-summary-38"/>
      <w:bookmarkEnd w:id="317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76" w:name="public-constructors"/>
      <w:bookmarkEnd w:id="3176"/>
      <w:r>
        <w:t xml:space="preserve">Public Constructors</w:t>
      </w:r>
    </w:p>
    <w:p>
      <w:pPr>
        <w:pStyle w:val="Heading3"/>
      </w:pPr>
      <w:bookmarkStart w:id="3177" w:name="instance-constructor-constructor"/>
      <w:bookmarkEnd w:id="317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78" w:name="override-79"/>
      <w:bookmarkEnd w:id="317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79" w:name="params"/>
      <w:bookmarkEnd w:id="317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80" w:name="responsemessagebody"/>
      <w:bookmarkEnd w:id="3180"/>
      <w:r>
        <w:t xml:space="preserve">ResponseMessageBody</w:t>
      </w:r>
    </w:p>
    <w:p>
      <w:pPr>
        <w:pStyle w:val="Heading4"/>
      </w:pPr>
      <w:bookmarkStart w:id="3181" w:name="extends-133"/>
      <w:bookmarkEnd w:id="318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3182" w:name="constructor-summary-175"/>
      <w:bookmarkEnd w:id="31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83" w:name="inherited-summary-39"/>
      <w:bookmarkEnd w:id="318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84" w:name="public-constructors"/>
      <w:bookmarkEnd w:id="3184"/>
      <w:r>
        <w:t xml:space="preserve">Public Constructors</w:t>
      </w:r>
    </w:p>
    <w:p>
      <w:pPr>
        <w:pStyle w:val="Heading3"/>
      </w:pPr>
      <w:bookmarkStart w:id="3185" w:name="instance-constructor-constructor"/>
      <w:bookmarkEnd w:id="318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86" w:name="override-80"/>
      <w:bookmarkEnd w:id="318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87" w:name="params"/>
      <w:bookmarkEnd w:id="318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88" w:name="updatemessagebody"/>
      <w:bookmarkEnd w:id="3188"/>
      <w:r>
        <w:t xml:space="preserve">UpdateMessageBody</w:t>
      </w:r>
    </w:p>
    <w:p>
      <w:pPr>
        <w:pStyle w:val="Heading4"/>
      </w:pPr>
      <w:bookmarkStart w:id="3189" w:name="extends-134"/>
      <w:bookmarkEnd w:id="3189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3190" w:name="constructor-summary-176"/>
      <w:bookmarkEnd w:id="31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91" w:name="inherited-summary-40"/>
      <w:bookmarkEnd w:id="319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92" w:name="public-constructors"/>
      <w:bookmarkEnd w:id="3192"/>
      <w:r>
        <w:t xml:space="preserve">Public Constructors</w:t>
      </w:r>
    </w:p>
    <w:p>
      <w:pPr>
        <w:pStyle w:val="Heading3"/>
      </w:pPr>
      <w:bookmarkStart w:id="3193" w:name="instance-constructor-constructor"/>
      <w:bookmarkEnd w:id="319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94" w:name="override-81"/>
      <w:bookmarkEnd w:id="319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95" w:name="params"/>
      <w:bookmarkEnd w:id="319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96" w:name="idgenerator"/>
      <w:bookmarkEnd w:id="3196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3197" w:name="method-summary-74"/>
      <w:bookmarkEnd w:id="31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3198" w:name="public-methods"/>
      <w:bookmarkEnd w:id="3198"/>
      <w:r>
        <w:t xml:space="preserve">Public Methods</w:t>
      </w:r>
    </w:p>
    <w:p>
      <w:pPr>
        <w:pStyle w:val="Heading3"/>
      </w:pPr>
      <w:bookmarkStart w:id="3199" w:name="instance-method-idMaker"/>
      <w:bookmarkEnd w:id="3199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00" w:name="messagefactory"/>
      <w:bookmarkEnd w:id="3200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3201" w:name="extends-135"/>
      <w:bookmarkEnd w:id="3201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3202" w:name="constructor-summary-177"/>
      <w:bookmarkEnd w:id="320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3203" w:name="member-summary-95"/>
      <w:bookmarkEnd w:id="320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04" w:name="method-summary-75"/>
      <w:bookmarkEnd w:id="32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3205" w:name="inherited-summary-41"/>
      <w:bookmarkEnd w:id="320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206" w:name="public-constructors"/>
      <w:bookmarkEnd w:id="3206"/>
      <w:r>
        <w:t xml:space="preserve">Public Constructors</w:t>
      </w:r>
    </w:p>
    <w:p>
      <w:pPr>
        <w:pStyle w:val="Heading3"/>
      </w:pPr>
      <w:bookmarkStart w:id="3207" w:name="instance-constructor-constructor"/>
      <w:bookmarkEnd w:id="320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3208" w:name="override-82"/>
      <w:bookmarkEnd w:id="3208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3209" w:name="params"/>
      <w:bookmarkEnd w:id="320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3210" w:name="public-members"/>
      <w:bookmarkEnd w:id="3210"/>
      <w:r>
        <w:t xml:space="preserve">Public Members</w:t>
      </w:r>
    </w:p>
    <w:p>
      <w:pPr>
        <w:pStyle w:val="Heading3"/>
      </w:pPr>
      <w:bookmarkStart w:id="3211" w:name="instance-member-myGenerator"/>
      <w:bookmarkEnd w:id="3211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212" w:name="public-methods"/>
      <w:bookmarkEnd w:id="3212"/>
      <w:r>
        <w:t xml:space="preserve">Public Methods</w:t>
      </w:r>
    </w:p>
    <w:p>
      <w:pPr>
        <w:pStyle w:val="Heading3"/>
      </w:pPr>
      <w:bookmarkStart w:id="3213" w:name="instance-method-createCreateMessageRequest"/>
      <w:bookmarkEnd w:id="3213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3214" w:name="params-1"/>
      <w:bookmarkEnd w:id="321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3215" w:name="return-239"/>
      <w:bookmarkEnd w:id="32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16" w:name="instance-method-createDeleteMessageRequest"/>
      <w:bookmarkEnd w:id="3216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3217" w:name="params-2"/>
      <w:bookmarkEnd w:id="321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3218" w:name="return-240"/>
      <w:bookmarkEnd w:id="32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3219" w:name="instance-method-createForwardMessageRequest"/>
      <w:bookmarkEnd w:id="3219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3220" w:name="params-3"/>
      <w:bookmarkEnd w:id="322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3221" w:name="return-241"/>
      <w:bookmarkEnd w:id="32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3222" w:name="instance-method-createMessageResponse"/>
      <w:bookmarkEnd w:id="322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3223" w:name="params-4"/>
      <w:bookmarkEnd w:id="322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3224" w:name="return-242"/>
      <w:bookmarkEnd w:id="322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25" w:name="instance-method-createReadMessageRequest"/>
      <w:bookmarkEnd w:id="3225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3226" w:name="params-5"/>
      <w:bookmarkEnd w:id="322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3227" w:name="return-243"/>
      <w:bookmarkEnd w:id="322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3228" w:name="instance-method-createSubscribeMessageRequest"/>
      <w:bookmarkEnd w:id="3228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3229" w:name="params-6"/>
      <w:bookmarkEnd w:id="322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230" w:name="return-244"/>
      <w:bookmarkEnd w:id="32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31" w:name="instance-method-createUnsubscribeMessageRequest"/>
      <w:bookmarkEnd w:id="3231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3232" w:name="params-7"/>
      <w:bookmarkEnd w:id="323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233" w:name="return-245"/>
      <w:bookmarkEnd w:id="32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34" w:name="instance-method-createUpdateMessageRequest"/>
      <w:bookmarkEnd w:id="3234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3235" w:name="params-8"/>
      <w:bookmarkEnd w:id="323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3236" w:name="return-246"/>
      <w:bookmarkEnd w:id="323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3237" w:name="instance-method-generateMessageResponse"/>
      <w:bookmarkEnd w:id="3237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3238" w:name="params-9"/>
      <w:bookmarkEnd w:id="323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3239" w:name="return-247"/>
      <w:bookmarkEnd w:id="32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40" w:name="instance-method-validate"/>
      <w:bookmarkEnd w:id="324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3241" w:name="override-83"/>
      <w:bookmarkEnd w:id="3241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3242" w:name="params-10"/>
      <w:bookmarkEnd w:id="324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243" w:name="return-248"/>
      <w:bookmarkEnd w:id="32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44" w:name="ownerpeer"/>
      <w:bookmarkEnd w:id="3244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3245" w:name="constructor-summary-178"/>
      <w:bookmarkEnd w:id="32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246" w:name="public-constructors"/>
      <w:bookmarkEnd w:id="3246"/>
      <w:r>
        <w:t xml:space="preserve">Public Constructors</w:t>
      </w:r>
    </w:p>
    <w:p>
      <w:pPr>
        <w:pStyle w:val="Heading3"/>
      </w:pPr>
      <w:bookmarkStart w:id="3247" w:name="instance-constructor-constructor"/>
      <w:bookmarkEnd w:id="324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48" w:name="peer"/>
      <w:bookmarkEnd w:id="3248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3249" w:name="constructor-summary-179"/>
      <w:bookmarkEnd w:id="32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250" w:name="public-constructors"/>
      <w:bookmarkEnd w:id="3250"/>
      <w:r>
        <w:t xml:space="preserve">Public Constructors</w:t>
      </w:r>
    </w:p>
    <w:p>
      <w:pPr>
        <w:pStyle w:val="Heading3"/>
      </w:pPr>
      <w:bookmarkStart w:id="3251" w:name="instance-constructor-constructor"/>
      <w:bookmarkEnd w:id="325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52" w:name="policyenforcerdescriptor"/>
      <w:bookmarkEnd w:id="3252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3253" w:name="extends-136"/>
      <w:bookmarkEnd w:id="325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3254" w:name="constructor-summary-180"/>
      <w:bookmarkEnd w:id="32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55" w:name="member-summary-96"/>
      <w:bookmarkEnd w:id="32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56" w:name="public-constructors"/>
      <w:bookmarkEnd w:id="3256"/>
      <w:r>
        <w:t xml:space="preserve">Public Constructors</w:t>
      </w:r>
    </w:p>
    <w:p>
      <w:pPr>
        <w:pStyle w:val="Heading3"/>
      </w:pPr>
      <w:bookmarkStart w:id="3257" w:name="instance-constructor-constructor"/>
      <w:bookmarkEnd w:id="325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58" w:name="params"/>
      <w:bookmarkEnd w:id="32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3259" w:name="public-members"/>
      <w:bookmarkEnd w:id="3259"/>
      <w:r>
        <w:t xml:space="preserve">Public Members</w:t>
      </w:r>
    </w:p>
    <w:p>
      <w:pPr>
        <w:pStyle w:val="Heading3"/>
      </w:pPr>
      <w:bookmarkStart w:id="3260" w:name="instance-get-configuration"/>
      <w:bookmarkEnd w:id="32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1" w:name="instance-set-configuration"/>
      <w:bookmarkEnd w:id="32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2" w:name="instance-get-policies"/>
      <w:bookmarkEnd w:id="32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3" w:name="instance-set-policies"/>
      <w:bookmarkEnd w:id="32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64" w:name="protocolstubdescriptor"/>
      <w:bookmarkEnd w:id="3264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3265" w:name="extends-137"/>
      <w:bookmarkEnd w:id="326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3266" w:name="constructor-summary-181"/>
      <w:bookmarkEnd w:id="32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67" w:name="member-summary-97"/>
      <w:bookmarkEnd w:id="326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68" w:name="public-constructors"/>
      <w:bookmarkEnd w:id="3268"/>
      <w:r>
        <w:t xml:space="preserve">Public Constructors</w:t>
      </w:r>
    </w:p>
    <w:p>
      <w:pPr>
        <w:pStyle w:val="Heading3"/>
      </w:pPr>
      <w:bookmarkStart w:id="3269" w:name="instance-constructor-constructor"/>
      <w:bookmarkEnd w:id="326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70" w:name="params"/>
      <w:bookmarkEnd w:id="32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3271" w:name="public-members"/>
      <w:bookmarkEnd w:id="3271"/>
      <w:r>
        <w:t xml:space="preserve">Public Members</w:t>
      </w:r>
    </w:p>
    <w:p>
      <w:pPr>
        <w:pStyle w:val="Heading3"/>
      </w:pPr>
      <w:bookmarkStart w:id="3272" w:name="instance-get-configuration"/>
      <w:bookmarkEnd w:id="32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3" w:name="instance-set-configuration"/>
      <w:bookmarkEnd w:id="32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4" w:name="instance-get-constraints"/>
      <w:bookmarkEnd w:id="32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5" w:name="instance-set-constraints"/>
      <w:bookmarkEnd w:id="32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6" w:name="instance-get-messageSchemas"/>
      <w:bookmarkEnd w:id="32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7" w:name="instance-set-messageSchemas"/>
      <w:bookmarkEnd w:id="32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78" w:name="rethinkobject"/>
      <w:bookmarkEnd w:id="3278"/>
      <w:r>
        <w:t xml:space="preserve">RethinkObject</w:t>
      </w:r>
    </w:p>
    <w:p>
      <w:pPr>
        <w:pStyle w:val="Heading4"/>
      </w:pPr>
      <w:bookmarkStart w:id="3279" w:name="direct-subclass-23"/>
      <w:bookmarkEnd w:id="3279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3280" w:name="constructor-summary-182"/>
      <w:bookmarkEnd w:id="32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81" w:name="member-summary-98"/>
      <w:bookmarkEnd w:id="32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82" w:name="method-summary-76"/>
      <w:bookmarkEnd w:id="32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283" w:name="public-constructors"/>
      <w:bookmarkEnd w:id="3283"/>
      <w:r>
        <w:t xml:space="preserve">Public Constructors</w:t>
      </w:r>
    </w:p>
    <w:p>
      <w:pPr>
        <w:pStyle w:val="Heading3"/>
      </w:pPr>
      <w:bookmarkStart w:id="3284" w:name="instance-constructor-constructor"/>
      <w:bookmarkEnd w:id="328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85" w:name="params"/>
      <w:bookmarkEnd w:id="328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3286" w:name="public-members"/>
      <w:bookmarkEnd w:id="3286"/>
      <w:r>
        <w:t xml:space="preserve">Public Members</w:t>
      </w:r>
    </w:p>
    <w:p>
      <w:pPr>
        <w:pStyle w:val="Heading3"/>
      </w:pPr>
      <w:bookmarkStart w:id="3287" w:name="instance-member-schema"/>
      <w:bookmarkEnd w:id="3287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88" w:name="instance-member-validation"/>
      <w:bookmarkEnd w:id="3288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289" w:name="public-methods"/>
      <w:bookmarkEnd w:id="3289"/>
      <w:r>
        <w:t xml:space="preserve">Public Methods</w:t>
      </w:r>
    </w:p>
    <w:p>
      <w:pPr>
        <w:pStyle w:val="Heading3"/>
      </w:pPr>
      <w:bookmarkStart w:id="3290" w:name="instance-method-validate"/>
      <w:bookmarkEnd w:id="329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91" w:name="params-1"/>
      <w:bookmarkEnd w:id="329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292" w:name="return-249"/>
      <w:bookmarkEnd w:id="32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93" w:name="runtimeconstraint"/>
      <w:bookmarkEnd w:id="3293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294" w:name="constructor-summary-183"/>
      <w:bookmarkEnd w:id="32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95" w:name="member-summary-99"/>
      <w:bookmarkEnd w:id="32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96" w:name="public-constructors"/>
      <w:bookmarkEnd w:id="3296"/>
      <w:r>
        <w:t xml:space="preserve">Public Constructors</w:t>
      </w:r>
    </w:p>
    <w:p>
      <w:pPr>
        <w:pStyle w:val="Heading3"/>
      </w:pPr>
      <w:bookmarkStart w:id="3297" w:name="instance-constructor-constructor"/>
      <w:bookmarkEnd w:id="3297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98" w:name="params"/>
      <w:bookmarkEnd w:id="3298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3299" w:name="public-members"/>
      <w:bookmarkEnd w:id="3299"/>
      <w:r>
        <w:t xml:space="preserve">Public Members</w:t>
      </w:r>
    </w:p>
    <w:p>
      <w:pPr>
        <w:pStyle w:val="Heading3"/>
      </w:pPr>
      <w:bookmarkStart w:id="3300" w:name="instance-get-constraint"/>
      <w:bookmarkEnd w:id="33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1" w:name="instance-set-constraint"/>
      <w:bookmarkEnd w:id="33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2" w:name="instance-get-runtimeHypertyCapabilityType"/>
      <w:bookmarkEnd w:id="33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3" w:name="instance-set-runtimeHypertyCapabilityType"/>
      <w:bookmarkEnd w:id="33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04" w:name="sourcepackage"/>
      <w:bookmarkEnd w:id="3304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305" w:name="constructor-summary-184"/>
      <w:bookmarkEnd w:id="33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306" w:name="member-summary-100"/>
      <w:bookmarkEnd w:id="33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307" w:name="public-constructors"/>
      <w:bookmarkEnd w:id="3307"/>
      <w:r>
        <w:t xml:space="preserve">Public Constructors</w:t>
      </w:r>
    </w:p>
    <w:p>
      <w:pPr>
        <w:pStyle w:val="Heading3"/>
      </w:pPr>
      <w:bookmarkStart w:id="3308" w:name="instance-constructor-constructor"/>
      <w:bookmarkEnd w:id="3308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309" w:name="params"/>
      <w:bookmarkEnd w:id="330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3310" w:name="public-members"/>
      <w:bookmarkEnd w:id="3310"/>
      <w:r>
        <w:t xml:space="preserve">Public Members</w:t>
      </w:r>
    </w:p>
    <w:p>
      <w:pPr>
        <w:pStyle w:val="Heading3"/>
      </w:pPr>
      <w:bookmarkStart w:id="3311" w:name="instance-get-encoding"/>
      <w:bookmarkEnd w:id="33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2" w:name="instance-set-encoding"/>
      <w:bookmarkEnd w:id="33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3" w:name="instance-get-signature"/>
      <w:bookmarkEnd w:id="3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4" w:name="instance-set-signature"/>
      <w:bookmarkEnd w:id="33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5" w:name="instance-get-sourceCode"/>
      <w:bookmarkEnd w:id="33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6" w:name="instance-set-sourceCode"/>
      <w:bookmarkEnd w:id="33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7" w:name="instance-get-sourceCodeClassname"/>
      <w:bookmarkEnd w:id="33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8" w:name="instance-set-sourceCodeClassname"/>
      <w:bookmarkEnd w:id="33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19" w:name="syncher"/>
      <w:bookmarkEnd w:id="3319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3320" w:name="constructor-summary-185"/>
      <w:bookmarkEnd w:id="33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3321" w:name="member-summary-101"/>
      <w:bookmarkEnd w:id="332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3322" w:name="method-summary-77"/>
      <w:bookmarkEnd w:id="332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3323" w:name="public-constructors"/>
      <w:bookmarkEnd w:id="3323"/>
      <w:r>
        <w:t xml:space="preserve">Public Constructors</w:t>
      </w:r>
    </w:p>
    <w:p>
      <w:pPr>
        <w:pStyle w:val="Heading3"/>
      </w:pPr>
      <w:bookmarkStart w:id="3324" w:name="instance-constructor-constructor"/>
      <w:bookmarkEnd w:id="3324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3325" w:name="params"/>
      <w:bookmarkEnd w:id="3325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3326" w:name="public-members"/>
      <w:bookmarkEnd w:id="3326"/>
      <w:r>
        <w:t xml:space="preserve">Public Members</w:t>
      </w:r>
    </w:p>
    <w:p>
      <w:pPr>
        <w:pStyle w:val="Heading3"/>
      </w:pPr>
      <w:bookmarkStart w:id="3327" w:name="instance-get-observers"/>
      <w:bookmarkEnd w:id="3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3328" w:name="instance-get-owner"/>
      <w:bookmarkEnd w:id="33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3329" w:name="instance-get-reporters"/>
      <w:bookmarkEnd w:id="3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3330" w:name="public-methods"/>
      <w:bookmarkEnd w:id="3330"/>
      <w:r>
        <w:t xml:space="preserve">Public Methods</w:t>
      </w:r>
    </w:p>
    <w:p>
      <w:pPr>
        <w:pStyle w:val="Heading3"/>
      </w:pPr>
      <w:bookmarkStart w:id="3331" w:name="instance-method-create"/>
      <w:bookmarkEnd w:id="333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3332" w:name="params-1"/>
      <w:bookmarkEnd w:id="333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3333" w:name="return-250"/>
      <w:bookmarkEnd w:id="33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3334" w:name="instance-method-onNotification"/>
      <w:bookmarkEnd w:id="3334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3335" w:name="params-2"/>
      <w:bookmarkEnd w:id="333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336" w:name="instance-method-subscribe"/>
      <w:bookmarkEnd w:id="3336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3337" w:name="params-3"/>
      <w:bookmarkEnd w:id="3337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3338" w:name="return-251"/>
      <w:bookmarkEnd w:id="33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39" w:name="cataloguedataobject"/>
      <w:bookmarkEnd w:id="3339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3340" w:name="constructor-summary-186"/>
      <w:bookmarkEnd w:id="33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3341" w:name="member-summary-102"/>
      <w:bookmarkEnd w:id="33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342" w:name="public-constructors"/>
      <w:bookmarkEnd w:id="3342"/>
      <w:r>
        <w:t xml:space="preserve">Public Constructors</w:t>
      </w:r>
    </w:p>
    <w:p>
      <w:pPr>
        <w:pStyle w:val="Heading3"/>
      </w:pPr>
      <w:bookmarkStart w:id="3343" w:name="instance-constructor-constructor"/>
      <w:bookmarkEnd w:id="33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3344" w:name="params"/>
      <w:bookmarkEnd w:id="33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3345" w:name="public-members"/>
      <w:bookmarkEnd w:id="3345"/>
      <w:r>
        <w:t xml:space="preserve">Public Members</w:t>
      </w:r>
    </w:p>
    <w:p>
      <w:pPr>
        <w:pStyle w:val="Heading3"/>
      </w:pPr>
      <w:bookmarkStart w:id="3346" w:name="instance-get-description"/>
      <w:bookmarkEnd w:id="33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47" w:name="instance-set-description"/>
      <w:bookmarkEnd w:id="33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48" w:name="instance-get-guid"/>
      <w:bookmarkEnd w:id="33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49" w:name="instance-set-guid"/>
      <w:bookmarkEnd w:id="33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0" w:name="instance-get-language"/>
      <w:bookmarkEnd w:id="33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1" w:name="instance-set-language"/>
      <w:bookmarkEnd w:id="33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2" w:name="instance-get-objectName"/>
      <w:bookmarkEnd w:id="33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3" w:name="instance-set-objectName"/>
      <w:bookmarkEnd w:id="33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4" w:name="instance-set-signature"/>
      <w:bookmarkEnd w:id="33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3355" w:name="instance-get-signature"/>
      <w:bookmarkEnd w:id="33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6" w:name="instance-set-sourcePackage"/>
      <w:bookmarkEnd w:id="33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7" w:name="instance-get-sourcePackage"/>
      <w:bookmarkEnd w:id="33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8" w:name="instance-get-sourcePackageURL"/>
      <w:bookmarkEnd w:id="33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9" w:name="instance-set-sourcePackageURL"/>
      <w:bookmarkEnd w:id="33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60" w:name="instance-set-type"/>
      <w:bookmarkEnd w:id="33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61" w:name="instance-get-type"/>
      <w:bookmarkEnd w:id="33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62" w:name="cataloguedataobjectfactory"/>
      <w:bookmarkEnd w:id="3362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3363" w:name="extends-138"/>
      <w:bookmarkEnd w:id="3363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3364" w:name="constructor-summary-187"/>
      <w:bookmarkEnd w:id="336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3365" w:name="method-summary-78"/>
      <w:bookmarkEnd w:id="33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3366" w:name="public-constructors"/>
      <w:bookmarkEnd w:id="3366"/>
      <w:r>
        <w:t xml:space="preserve">Public Constructors</w:t>
      </w:r>
    </w:p>
    <w:p>
      <w:pPr>
        <w:pStyle w:val="Heading3"/>
      </w:pPr>
      <w:bookmarkStart w:id="3367" w:name="instance-constructor-constructor"/>
      <w:bookmarkEnd w:id="336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3368" w:name="params"/>
      <w:bookmarkEnd w:id="3368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3369" w:name="public-methods"/>
      <w:bookmarkEnd w:id="3369"/>
      <w:r>
        <w:t xml:space="preserve">Public Methods</w:t>
      </w:r>
    </w:p>
    <w:p>
      <w:pPr>
        <w:pStyle w:val="Heading3"/>
      </w:pPr>
      <w:bookmarkStart w:id="3370" w:name="instance-method-createCatalogueDataObject"/>
      <w:bookmarkEnd w:id="3370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3371" w:name="params-1"/>
      <w:bookmarkEnd w:id="33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372" w:name="return-252"/>
      <w:bookmarkEnd w:id="33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3373" w:name="instance-method-createDataObjectSchema"/>
      <w:bookmarkEnd w:id="3373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3374" w:name="params-2"/>
      <w:bookmarkEnd w:id="33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375" w:name="return-253"/>
      <w:bookmarkEnd w:id="33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3376" w:name="instance-method-createHypertyDescriptorObject"/>
      <w:bookmarkEnd w:id="3376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3377" w:name="params-3"/>
      <w:bookmarkEnd w:id="33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3378" w:name="return-254"/>
      <w:bookmarkEnd w:id="33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3379" w:name="instance-method-createHypertyRuntimeDescriptorObject"/>
      <w:bookmarkEnd w:id="3379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3380" w:name="params-4"/>
      <w:bookmarkEnd w:id="338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3381" w:name="return-255"/>
      <w:bookmarkEnd w:id="33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3382" w:name="instance-method-createPolicyEnforcerDescriptorObject"/>
      <w:bookmarkEnd w:id="3382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3383" w:name="params-5"/>
      <w:bookmarkEnd w:id="338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3384" w:name="return-256"/>
      <w:bookmarkEnd w:id="33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3385" w:name="instance-method-createProtoStubDescriptorObject"/>
      <w:bookmarkEnd w:id="3385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3386" w:name="params-6"/>
      <w:bookmarkEnd w:id="33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3387" w:name="return-257"/>
      <w:bookmarkEnd w:id="33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3388" w:name="instance-method-createSourcePackage"/>
      <w:bookmarkEnd w:id="3388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3389" w:name="params-7"/>
      <w:bookmarkEnd w:id="338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3390" w:name="return-258"/>
      <w:bookmarkEnd w:id="33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91" w:name="connection"/>
      <w:bookmarkEnd w:id="3391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3392" w:name="extends-139"/>
      <w:bookmarkEnd w:id="3392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3393" w:name="constructor-summary-188"/>
      <w:bookmarkEnd w:id="33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394" w:name="public-constructors"/>
      <w:bookmarkEnd w:id="3394"/>
      <w:r>
        <w:t xml:space="preserve">Public Constructors</w:t>
      </w:r>
    </w:p>
    <w:p>
      <w:pPr>
        <w:pStyle w:val="Heading3"/>
      </w:pPr>
      <w:bookmarkStart w:id="3395" w:name="instance-constructor-constructor"/>
      <w:bookmarkEnd w:id="339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96" w:name="connectioncontroller"/>
      <w:bookmarkEnd w:id="3396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3397" w:name="extends-140"/>
      <w:bookmarkEnd w:id="3397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3398" w:name="constructor-summary-189"/>
      <w:bookmarkEnd w:id="33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399" w:name="member-summary-103"/>
      <w:bookmarkEnd w:id="33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3400" w:name="method-summary-79"/>
      <w:bookmarkEnd w:id="340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3401" w:name="public-constructors"/>
      <w:bookmarkEnd w:id="3401"/>
      <w:r>
        <w:t xml:space="preserve">Public Constructors</w:t>
      </w:r>
    </w:p>
    <w:p>
      <w:pPr>
        <w:pStyle w:val="Heading3"/>
      </w:pPr>
      <w:bookmarkStart w:id="3402" w:name="instance-constructor-constructor"/>
      <w:bookmarkEnd w:id="3402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03" w:name="params"/>
      <w:bookmarkEnd w:id="3403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3404" w:name="public-members"/>
      <w:bookmarkEnd w:id="3404"/>
      <w:r>
        <w:t xml:space="preserve">Public Members</w:t>
      </w:r>
    </w:p>
    <w:p>
      <w:pPr>
        <w:pStyle w:val="Heading3"/>
      </w:pPr>
      <w:bookmarkStart w:id="3405" w:name="instance-set-dataObjectObserver"/>
      <w:bookmarkEnd w:id="34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406" w:name="instance-get-dataObjectObserver"/>
      <w:bookmarkEnd w:id="34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407" w:name="return-259"/>
      <w:bookmarkEnd w:id="34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408" w:name="instance-set-dataObjectReporter"/>
      <w:bookmarkEnd w:id="34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409" w:name="instance-get-dataObjectReporter"/>
      <w:bookmarkEnd w:id="34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410" w:name="return-260"/>
      <w:bookmarkEnd w:id="341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411" w:name="instance-set-remotePeerInformation"/>
      <w:bookmarkEnd w:id="34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3412" w:name="instance-get-remotePeerInformation"/>
      <w:bookmarkEnd w:id="34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3413" w:name="return-261"/>
      <w:bookmarkEnd w:id="34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3414" w:name="public-methods"/>
      <w:bookmarkEnd w:id="3414"/>
      <w:r>
        <w:t xml:space="preserve">Public Methods</w:t>
      </w:r>
    </w:p>
    <w:p>
      <w:pPr>
        <w:pStyle w:val="Heading3"/>
      </w:pPr>
      <w:bookmarkStart w:id="3415" w:name="instance-method-accept"/>
      <w:bookmarkEnd w:id="341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3416" w:name="params-1"/>
      <w:bookmarkEnd w:id="341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3417" w:name="return-262"/>
      <w:bookmarkEnd w:id="34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18" w:name="instance-method-addPeer"/>
      <w:bookmarkEnd w:id="3418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3419" w:name="return-263"/>
      <w:bookmarkEnd w:id="34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20" w:name="instance-method-changePeerInformation"/>
      <w:bookmarkEnd w:id="3420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21" w:name="params-2"/>
      <w:bookmarkEnd w:id="3421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3422" w:name="instance-method-createAnswer"/>
      <w:bookmarkEnd w:id="3422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23" w:name="instance-method-createOffer"/>
      <w:bookmarkEnd w:id="3423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24" w:name="instance-method-decline"/>
      <w:bookmarkEnd w:id="3424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3425" w:name="return-264"/>
      <w:bookmarkEnd w:id="34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26" w:name="instance-method-disableCam"/>
      <w:bookmarkEnd w:id="3426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27" w:name="return-265"/>
      <w:bookmarkEnd w:id="34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28" w:name="instance-method-disableMic"/>
      <w:bookmarkEnd w:id="3428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29" w:name="return-266"/>
      <w:bookmarkEnd w:id="34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30" w:name="instance-method-disconnect"/>
      <w:bookmarkEnd w:id="3430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3431" w:name="return-267"/>
      <w:bookmarkEnd w:id="34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32" w:name="instance-method-getUserMedia"/>
      <w:bookmarkEnd w:id="3432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3433" w:name="params-3"/>
      <w:bookmarkEnd w:id="3433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3434" w:name="return-268"/>
      <w:bookmarkEnd w:id="343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35" w:name="instance-method-infoError"/>
      <w:bookmarkEnd w:id="343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36" w:name="params-4"/>
      <w:bookmarkEnd w:id="343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3437" w:name="instance-method-mute"/>
      <w:bookmarkEnd w:id="3437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38" w:name="return-269"/>
      <w:bookmarkEnd w:id="343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39" w:name="instance-method-onLocalSessionCreated"/>
      <w:bookmarkEnd w:id="3439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0" w:name="params-5"/>
      <w:bookmarkEnd w:id="3440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441" w:name="instance-method-processPeerInformation"/>
      <w:bookmarkEnd w:id="3441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2" w:name="params-6"/>
      <w:bookmarkEnd w:id="344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443" w:name="instance-method-remoteDescriptionError"/>
      <w:bookmarkEnd w:id="3443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4" w:name="params-7"/>
      <w:bookmarkEnd w:id="3444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445" w:name="instance-method-remoteDescriptionSuccess"/>
      <w:bookmarkEnd w:id="3445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46" w:name="instance-method-removePeer"/>
      <w:bookmarkEnd w:id="3446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447" w:name="return-270"/>
      <w:bookmarkEnd w:id="34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48" w:name="dataobject"/>
      <w:bookmarkEnd w:id="3448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449" w:name="member-summary-104"/>
      <w:bookmarkEnd w:id="344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450" w:name="method-summary-80"/>
      <w:bookmarkEnd w:id="345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451" w:name="public-members"/>
      <w:bookmarkEnd w:id="3451"/>
      <w:r>
        <w:t xml:space="preserve">Public Members</w:t>
      </w:r>
    </w:p>
    <w:p>
      <w:pPr>
        <w:pStyle w:val="Heading3"/>
      </w:pPr>
      <w:bookmarkStart w:id="3452" w:name="instance-get-children"/>
      <w:bookmarkEnd w:id="34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453" w:name="instance-get-data"/>
      <w:bookmarkEnd w:id="34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454" w:name="instance-get-schema"/>
      <w:bookmarkEnd w:id="34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455" w:name="instance-get-status"/>
      <w:bookmarkEnd w:id="34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456" w:name="instance-get-url"/>
      <w:bookmarkEnd w:id="34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457" w:name="public-methods"/>
      <w:bookmarkEnd w:id="3457"/>
      <w:r>
        <w:t xml:space="preserve">Public Methods</w:t>
      </w:r>
    </w:p>
    <w:p>
      <w:pPr>
        <w:pStyle w:val="Heading3"/>
      </w:pPr>
      <w:bookmarkStart w:id="3458" w:name="instance-method-addChildren"/>
      <w:bookmarkEnd w:id="345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459" w:name="params"/>
      <w:bookmarkEnd w:id="345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60" w:name="return-271"/>
      <w:bookmarkEnd w:id="34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61" w:name="instance-method-onAddChildren"/>
      <w:bookmarkEnd w:id="346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62" w:name="params-1"/>
      <w:bookmarkEnd w:id="346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63" w:name="dataobjectchild"/>
      <w:bookmarkEnd w:id="3463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64" w:name="member-summary-105"/>
      <w:bookmarkEnd w:id="346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465" w:name="method-summary-81"/>
      <w:bookmarkEnd w:id="34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466" w:name="public-members"/>
      <w:bookmarkEnd w:id="3466"/>
      <w:r>
        <w:t xml:space="preserve">Public Members</w:t>
      </w:r>
    </w:p>
    <w:p>
      <w:pPr>
        <w:pStyle w:val="Heading3"/>
      </w:pPr>
      <w:bookmarkStart w:id="3467" w:name="instance-get-childId"/>
      <w:bookmarkEnd w:id="34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468" w:name="instance-get-data"/>
      <w:bookmarkEnd w:id="34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469" w:name="public-methods"/>
      <w:bookmarkEnd w:id="3469"/>
      <w:r>
        <w:t xml:space="preserve">Public Methods</w:t>
      </w:r>
    </w:p>
    <w:p>
      <w:pPr>
        <w:pStyle w:val="Heading3"/>
      </w:pPr>
      <w:bookmarkStart w:id="3470" w:name="instance-method-onChange"/>
      <w:bookmarkEnd w:id="3470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471" w:name="params"/>
      <w:bookmarkEnd w:id="347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472" w:name="instance-method-onResponse"/>
      <w:bookmarkEnd w:id="347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473" w:name="params-1"/>
      <w:bookmarkEnd w:id="347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74" w:name="dataobjectobserver"/>
      <w:bookmarkEnd w:id="3474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475" w:name="extends-141"/>
      <w:bookmarkEnd w:id="3475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476" w:name="method-summary-82"/>
      <w:bookmarkEnd w:id="34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477" w:name="public-methods"/>
      <w:bookmarkEnd w:id="3477"/>
      <w:r>
        <w:t xml:space="preserve">Public Methods</w:t>
      </w:r>
    </w:p>
    <w:p>
      <w:pPr>
        <w:pStyle w:val="Heading3"/>
      </w:pPr>
      <w:bookmarkStart w:id="3478" w:name="instance-method-onChange"/>
      <w:bookmarkEnd w:id="3478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479" w:name="params"/>
      <w:bookmarkEnd w:id="3479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80" w:name="dataobjectreporter"/>
      <w:bookmarkEnd w:id="3480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481" w:name="extends-142"/>
      <w:bookmarkEnd w:id="3481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482" w:name="member-summary-106"/>
      <w:bookmarkEnd w:id="34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483" w:name="method-summary-83"/>
      <w:bookmarkEnd w:id="34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484" w:name="public-members"/>
      <w:bookmarkEnd w:id="3484"/>
      <w:r>
        <w:t xml:space="preserve">Public Members</w:t>
      </w:r>
    </w:p>
    <w:p>
      <w:pPr>
        <w:pStyle w:val="Heading3"/>
      </w:pPr>
      <w:bookmarkStart w:id="3485" w:name="instance-get-subscriptions"/>
      <w:bookmarkEnd w:id="34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486" w:name="public-methods"/>
      <w:bookmarkEnd w:id="3486"/>
      <w:r>
        <w:t xml:space="preserve">Public Methods</w:t>
      </w:r>
    </w:p>
    <w:p>
      <w:pPr>
        <w:pStyle w:val="Heading3"/>
      </w:pPr>
      <w:bookmarkStart w:id="3487" w:name="instance-method-onResponse"/>
      <w:bookmarkEnd w:id="3487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488" w:name="params"/>
      <w:bookmarkEnd w:id="348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489" w:name="instance-method-onSubscription"/>
      <w:bookmarkEnd w:id="3489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490" w:name="params-1"/>
      <w:bookmarkEnd w:id="349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91" w:name="communicationdataobjectschema"/>
      <w:bookmarkEnd w:id="3491"/>
      <w:r>
        <w:t xml:space="preserve">CommunicationDataObjectSchema</w:t>
      </w:r>
    </w:p>
    <w:p>
      <w:pPr>
        <w:pStyle w:val="Heading4"/>
      </w:pPr>
      <w:bookmarkStart w:id="3492" w:name="extends-143"/>
      <w:bookmarkEnd w:id="349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493" w:name="constructor-summary-190"/>
      <w:bookmarkEnd w:id="34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494" w:name="public-constructors"/>
      <w:bookmarkEnd w:id="3494"/>
      <w:r>
        <w:t xml:space="preserve">Public Constructors</w:t>
      </w:r>
    </w:p>
    <w:p>
      <w:pPr>
        <w:pStyle w:val="Heading3"/>
      </w:pPr>
      <w:bookmarkStart w:id="3495" w:name="instance-constructor-constructor"/>
      <w:bookmarkEnd w:id="349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96" w:name="override-84"/>
      <w:bookmarkEnd w:id="3496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497" w:name="params"/>
      <w:bookmarkEnd w:id="34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98" w:name="connectiondataobjectschema"/>
      <w:bookmarkEnd w:id="3498"/>
      <w:r>
        <w:t xml:space="preserve">ConnectionDataObjectSchema</w:t>
      </w:r>
    </w:p>
    <w:p>
      <w:pPr>
        <w:pStyle w:val="Heading4"/>
      </w:pPr>
      <w:bookmarkStart w:id="3499" w:name="extends-144"/>
      <w:bookmarkEnd w:id="349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500" w:name="constructor-summary-191"/>
      <w:bookmarkEnd w:id="35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01" w:name="public-constructors"/>
      <w:bookmarkEnd w:id="3501"/>
      <w:r>
        <w:t xml:space="preserve">Public Constructors</w:t>
      </w:r>
    </w:p>
    <w:p>
      <w:pPr>
        <w:pStyle w:val="Heading3"/>
      </w:pPr>
      <w:bookmarkStart w:id="3502" w:name="instance-constructor-constructor"/>
      <w:bookmarkEnd w:id="350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03" w:name="override-85"/>
      <w:bookmarkEnd w:id="350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04" w:name="params"/>
      <w:bookmarkEnd w:id="35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05" w:name="contextdataobjectschema"/>
      <w:bookmarkEnd w:id="3505"/>
      <w:r>
        <w:t xml:space="preserve">ContextDataObjectSchema</w:t>
      </w:r>
    </w:p>
    <w:p>
      <w:pPr>
        <w:pStyle w:val="Heading4"/>
      </w:pPr>
      <w:bookmarkStart w:id="3506" w:name="extends-145"/>
      <w:bookmarkEnd w:id="350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3507" w:name="constructor-summary-192"/>
      <w:bookmarkEnd w:id="35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08" w:name="public-constructors"/>
      <w:bookmarkEnd w:id="3508"/>
      <w:r>
        <w:t xml:space="preserve">Public Constructors</w:t>
      </w:r>
    </w:p>
    <w:p>
      <w:pPr>
        <w:pStyle w:val="Heading3"/>
      </w:pPr>
      <w:bookmarkStart w:id="3509" w:name="instance-constructor-constructor"/>
      <w:bookmarkEnd w:id="35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10" w:name="override-86"/>
      <w:bookmarkEnd w:id="3510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11" w:name="params"/>
      <w:bookmarkEnd w:id="35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12" w:name="dataobjectschema"/>
      <w:bookmarkEnd w:id="3512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3513" w:name="extends-146"/>
      <w:bookmarkEnd w:id="35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3514" w:name="direct-subclass-24"/>
      <w:bookmarkEnd w:id="3514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3515" w:name="indirect-subclass-6"/>
      <w:bookmarkEnd w:id="3515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516" w:name="constructor-summary-193"/>
      <w:bookmarkEnd w:id="35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17" w:name="public-constructors"/>
      <w:bookmarkEnd w:id="3517"/>
      <w:r>
        <w:t xml:space="preserve">Public Constructors</w:t>
      </w:r>
    </w:p>
    <w:p>
      <w:pPr>
        <w:pStyle w:val="Heading3"/>
      </w:pPr>
      <w:bookmarkStart w:id="3518" w:name="instance-constructor-constructor"/>
      <w:bookmarkEnd w:id="351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19" w:name="params"/>
      <w:bookmarkEnd w:id="35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20" w:name="hypertydataobjectschema"/>
      <w:bookmarkEnd w:id="3520"/>
      <w:r>
        <w:t xml:space="preserve">HypertyDataObjectSchema</w:t>
      </w:r>
    </w:p>
    <w:p>
      <w:pPr>
        <w:pStyle w:val="Heading4"/>
      </w:pPr>
      <w:bookmarkStart w:id="3521" w:name="extends-147"/>
      <w:bookmarkEnd w:id="35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3522" w:name="direct-subclass-25"/>
      <w:bookmarkEnd w:id="3522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523" w:name="constructor-summary-194"/>
      <w:bookmarkEnd w:id="35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24" w:name="public-constructors"/>
      <w:bookmarkEnd w:id="3524"/>
      <w:r>
        <w:t xml:space="preserve">Public Constructors</w:t>
      </w:r>
    </w:p>
    <w:p>
      <w:pPr>
        <w:pStyle w:val="Heading3"/>
      </w:pPr>
      <w:bookmarkStart w:id="3525" w:name="instance-constructor-constructor"/>
      <w:bookmarkEnd w:id="35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26" w:name="override-87"/>
      <w:bookmarkEnd w:id="3526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527" w:name="params"/>
      <w:bookmarkEnd w:id="352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28" w:name="identifydataobjectschema"/>
      <w:bookmarkEnd w:id="3528"/>
      <w:r>
        <w:t xml:space="preserve">IdentifyDataObjectSchema</w:t>
      </w:r>
    </w:p>
    <w:p>
      <w:pPr>
        <w:pStyle w:val="Heading4"/>
      </w:pPr>
      <w:bookmarkStart w:id="3529" w:name="extends-148"/>
      <w:bookmarkEnd w:id="35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3530" w:name="constructor-summary-195"/>
      <w:bookmarkEnd w:id="35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31" w:name="public-constructors"/>
      <w:bookmarkEnd w:id="3531"/>
      <w:r>
        <w:t xml:space="preserve">Public Constructors</w:t>
      </w:r>
    </w:p>
    <w:p>
      <w:pPr>
        <w:pStyle w:val="Heading3"/>
      </w:pPr>
      <w:bookmarkStart w:id="3532" w:name="instance-constructor-constructor"/>
      <w:bookmarkEnd w:id="353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33" w:name="override-88"/>
      <w:bookmarkEnd w:id="353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34" w:name="params"/>
      <w:bookmarkEnd w:id="353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35" w:name="messagedataobjectschema"/>
      <w:bookmarkEnd w:id="3535"/>
      <w:r>
        <w:t xml:space="preserve">MessageDataObjectSchema</w:t>
      </w:r>
    </w:p>
    <w:p>
      <w:pPr>
        <w:pStyle w:val="Heading4"/>
      </w:pPr>
      <w:bookmarkStart w:id="3536" w:name="extends-149"/>
      <w:bookmarkEnd w:id="353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3537" w:name="constructor-summary-196"/>
      <w:bookmarkEnd w:id="35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38" w:name="public-constructors"/>
      <w:bookmarkEnd w:id="3538"/>
      <w:r>
        <w:t xml:space="preserve">Public Constructors</w:t>
      </w:r>
    </w:p>
    <w:p>
      <w:pPr>
        <w:pStyle w:val="Heading3"/>
      </w:pPr>
      <w:bookmarkStart w:id="3539" w:name="instance-constructor-constructor"/>
      <w:bookmarkEnd w:id="353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40" w:name="override-89"/>
      <w:bookmarkEnd w:id="3540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541" w:name="params"/>
      <w:bookmarkEnd w:id="35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42" w:name="eventemitter"/>
      <w:bookmarkEnd w:id="3542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3543" w:name="method-summary-84"/>
      <w:bookmarkEnd w:id="354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3544" w:name="public-methods"/>
      <w:bookmarkEnd w:id="3544"/>
      <w:r>
        <w:t xml:space="preserve">Public Methods</w:t>
      </w:r>
    </w:p>
    <w:p>
      <w:pPr>
        <w:pStyle w:val="Heading3"/>
      </w:pPr>
      <w:bookmarkStart w:id="3545" w:name="instance-method-addEventListener"/>
      <w:bookmarkEnd w:id="3545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3546" w:name="params"/>
      <w:bookmarkEnd w:id="3546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3547" w:name="instance-method-trigger"/>
      <w:bookmarkEnd w:id="3547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3548" w:name="params-1"/>
      <w:bookmarkEnd w:id="3548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49" w:name="hypertydescriptor"/>
      <w:bookmarkEnd w:id="3549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3550" w:name="extends-150"/>
      <w:bookmarkEnd w:id="355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3551" w:name="constructor-summary-197"/>
      <w:bookmarkEnd w:id="35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52" w:name="member-summary-107"/>
      <w:bookmarkEnd w:id="355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553" w:name="public-constructors"/>
      <w:bookmarkEnd w:id="3553"/>
      <w:r>
        <w:t xml:space="preserve">Public Constructors</w:t>
      </w:r>
    </w:p>
    <w:p>
      <w:pPr>
        <w:pStyle w:val="Heading3"/>
      </w:pPr>
      <w:bookmarkStart w:id="3554" w:name="instance-constructor-constructor"/>
      <w:bookmarkEnd w:id="355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55" w:name="params"/>
      <w:bookmarkEnd w:id="355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3556" w:name="public-members"/>
      <w:bookmarkEnd w:id="3556"/>
      <w:r>
        <w:t xml:space="preserve">Public Members</w:t>
      </w:r>
    </w:p>
    <w:p>
      <w:pPr>
        <w:pStyle w:val="Heading3"/>
      </w:pPr>
      <w:bookmarkStart w:id="3557" w:name="instance-get-configuration"/>
      <w:bookmarkEnd w:id="35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58" w:name="instance-set-configuration"/>
      <w:bookmarkEnd w:id="35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59" w:name="instance-get-constraints"/>
      <w:bookmarkEnd w:id="35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0" w:name="instance-set-constraints"/>
      <w:bookmarkEnd w:id="35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1" w:name="instance-get-dataObjects"/>
      <w:bookmarkEnd w:id="35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2" w:name="instance-set-dataObjects"/>
      <w:bookmarkEnd w:id="35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3" w:name="instance-set-hypertyType"/>
      <w:bookmarkEnd w:id="35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4" w:name="instance-get-hypertyType"/>
      <w:bookmarkEnd w:id="35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5" w:name="instance-get-messageSchema"/>
      <w:bookmarkEnd w:id="35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6" w:name="instance-set-messageSchema"/>
      <w:bookmarkEnd w:id="35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7" w:name="instance-get-policies"/>
      <w:bookmarkEnd w:id="35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8" w:name="instance-set-policies"/>
      <w:bookmarkEnd w:id="35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69" w:name="hypertydiscovery"/>
      <w:bookmarkEnd w:id="3569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3570" w:name="constructor-summary-198"/>
      <w:bookmarkEnd w:id="357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571" w:name="method-summary-85"/>
      <w:bookmarkEnd w:id="357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572" w:name="public-constructors"/>
      <w:bookmarkEnd w:id="3572"/>
      <w:r>
        <w:t xml:space="preserve">Public Constructors</w:t>
      </w:r>
    </w:p>
    <w:p>
      <w:pPr>
        <w:pStyle w:val="Heading3"/>
      </w:pPr>
      <w:bookmarkStart w:id="3573" w:name="instance-constructor-constructor"/>
      <w:bookmarkEnd w:id="3573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574" w:name="params"/>
      <w:bookmarkEnd w:id="3574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3575" w:name="public-methods"/>
      <w:bookmarkEnd w:id="3575"/>
      <w:r>
        <w:t xml:space="preserve">Public Methods</w:t>
      </w:r>
    </w:p>
    <w:p>
      <w:pPr>
        <w:pStyle w:val="Heading3"/>
      </w:pPr>
      <w:bookmarkStart w:id="3576" w:name="instance-method-discoverHypertyPerUser"/>
      <w:bookmarkEnd w:id="3576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577" w:name="params-1"/>
      <w:bookmarkEnd w:id="3577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3578" w:name="return-272"/>
      <w:bookmarkEnd w:id="35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79" w:name="hypertyruntimedescriptor"/>
      <w:bookmarkEnd w:id="3579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3580" w:name="extends-151"/>
      <w:bookmarkEnd w:id="358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3581" w:name="constructor-summary-199"/>
      <w:bookmarkEnd w:id="35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82" w:name="member-summary-108"/>
      <w:bookmarkEnd w:id="35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583" w:name="public-constructors"/>
      <w:bookmarkEnd w:id="3583"/>
      <w:r>
        <w:t xml:space="preserve">Public Constructors</w:t>
      </w:r>
    </w:p>
    <w:p>
      <w:pPr>
        <w:pStyle w:val="Heading3"/>
      </w:pPr>
      <w:bookmarkStart w:id="3584" w:name="instance-constructor-constructor"/>
      <w:bookmarkEnd w:id="358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85" w:name="params"/>
      <w:bookmarkEnd w:id="35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3586" w:name="public-members"/>
      <w:bookmarkEnd w:id="3586"/>
      <w:r>
        <w:t xml:space="preserve">Public Members</w:t>
      </w:r>
    </w:p>
    <w:p>
      <w:pPr>
        <w:pStyle w:val="Heading3"/>
      </w:pPr>
      <w:bookmarkStart w:id="3587" w:name="instance-get-hypertyCapabilities"/>
      <w:bookmarkEnd w:id="35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88" w:name="instance-set-hypertyCapabilities"/>
      <w:bookmarkEnd w:id="35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89" w:name="instance-get-protocolCapabilities"/>
      <w:bookmarkEnd w:id="35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0" w:name="instance-set-protocolCapabilities"/>
      <w:bookmarkEnd w:id="35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1" w:name="instance-get-runtimeType"/>
      <w:bookmarkEnd w:id="35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2" w:name="instance-set-runtimeType"/>
      <w:bookmarkEnd w:id="35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93" w:name="message"/>
      <w:bookmarkEnd w:id="3593"/>
      <w:r>
        <w:t xml:space="preserve">Message</w:t>
      </w:r>
    </w:p>
    <w:p>
      <w:pPr>
        <w:pStyle w:val="Heading2"/>
      </w:pPr>
      <w:bookmarkStart w:id="3594" w:name="constructor-summary-200"/>
      <w:bookmarkEnd w:id="35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3595" w:name="member-summary-109"/>
      <w:bookmarkEnd w:id="35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3596" w:name="method-summary-86"/>
      <w:bookmarkEnd w:id="359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3597" w:name="public-constructors"/>
      <w:bookmarkEnd w:id="3597"/>
      <w:r>
        <w:t xml:space="preserve">Public Constructors</w:t>
      </w:r>
    </w:p>
    <w:p>
      <w:pPr>
        <w:pStyle w:val="Heading3"/>
      </w:pPr>
      <w:bookmarkStart w:id="3598" w:name="instance-constructor-constructor"/>
      <w:bookmarkEnd w:id="359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3599" w:name="params"/>
      <w:bookmarkEnd w:id="359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3600" w:name="public-members"/>
      <w:bookmarkEnd w:id="3600"/>
      <w:r>
        <w:t xml:space="preserve">Public Members</w:t>
      </w:r>
    </w:p>
    <w:p>
      <w:pPr>
        <w:pStyle w:val="Heading3"/>
      </w:pPr>
      <w:bookmarkStart w:id="3601" w:name="instance-get-body"/>
      <w:bookmarkEnd w:id="36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3602" w:name="instance-set-body"/>
      <w:bookmarkEnd w:id="36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3603" w:name="instance-get-from"/>
      <w:bookmarkEnd w:id="36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3604" w:name="instance-set-from"/>
      <w:bookmarkEnd w:id="36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3605" w:name="instance-get-id"/>
      <w:bookmarkEnd w:id="36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3606" w:name="instance-get-to"/>
      <w:bookmarkEnd w:id="36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3607" w:name="instance-set-to"/>
      <w:bookmarkEnd w:id="36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3608" w:name="instance-get-type"/>
      <w:bookmarkEnd w:id="36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3609" w:name="instance-set-type"/>
      <w:bookmarkEnd w:id="36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3610" w:name="public-methods"/>
      <w:bookmarkEnd w:id="3610"/>
      <w:r>
        <w:t xml:space="preserve">Public Methods</w:t>
      </w:r>
    </w:p>
    <w:p>
      <w:pPr>
        <w:pStyle w:val="Heading3"/>
      </w:pPr>
      <w:bookmarkStart w:id="3611" w:name="instance-method-addAccessToken"/>
      <w:bookmarkEnd w:id="361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3612" w:name="params-1"/>
      <w:bookmarkEnd w:id="361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3613" w:name="return-273"/>
      <w:bookmarkEnd w:id="36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614" w:name="instance-method-addIdToken"/>
      <w:bookmarkEnd w:id="3614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3615" w:name="params-2"/>
      <w:bookmarkEnd w:id="3615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3616" w:name="return-274"/>
      <w:bookmarkEnd w:id="361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617" w:name="instance-method-assertIdentity"/>
      <w:bookmarkEnd w:id="3617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3618" w:name="params-3"/>
      <w:bookmarkEnd w:id="361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3619" w:name="return-275"/>
      <w:bookmarkEnd w:id="361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20" w:name="createmessagebody"/>
      <w:bookmarkEnd w:id="3620"/>
      <w:r>
        <w:t xml:space="preserve">CreateMessageBody</w:t>
      </w:r>
    </w:p>
    <w:p>
      <w:pPr>
        <w:pStyle w:val="Heading4"/>
      </w:pPr>
      <w:bookmarkStart w:id="3621" w:name="extends-152"/>
      <w:bookmarkEnd w:id="362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3622" w:name="constructor-summary-201"/>
      <w:bookmarkEnd w:id="36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623" w:name="member-summary-110"/>
      <w:bookmarkEnd w:id="362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624" w:name="inherited-summary-42"/>
      <w:bookmarkEnd w:id="362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25" w:name="public-constructors"/>
      <w:bookmarkEnd w:id="3625"/>
      <w:r>
        <w:t xml:space="preserve">Public Constructors</w:t>
      </w:r>
    </w:p>
    <w:p>
      <w:pPr>
        <w:pStyle w:val="Heading3"/>
      </w:pPr>
      <w:bookmarkStart w:id="3626" w:name="instance-constructor-constructor"/>
      <w:bookmarkEnd w:id="3626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27" w:name="override-90"/>
      <w:bookmarkEnd w:id="3627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28" w:name="params"/>
      <w:bookmarkEnd w:id="3628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629" w:name="public-members"/>
      <w:bookmarkEnd w:id="3629"/>
      <w:r>
        <w:t xml:space="preserve">Public Members</w:t>
      </w:r>
    </w:p>
    <w:p>
      <w:pPr>
        <w:pStyle w:val="Heading3"/>
      </w:pPr>
      <w:bookmarkStart w:id="3630" w:name="instance-get-policy"/>
      <w:bookmarkEnd w:id="36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1" w:name="instance-set-policy"/>
      <w:bookmarkEnd w:id="36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2" w:name="instance-get-value"/>
      <w:bookmarkEnd w:id="36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3" w:name="instance-set-value"/>
      <w:bookmarkEnd w:id="36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34" w:name="deletemessagebody"/>
      <w:bookmarkEnd w:id="3634"/>
      <w:r>
        <w:t xml:space="preserve">DeleteMessageBody</w:t>
      </w:r>
    </w:p>
    <w:p>
      <w:pPr>
        <w:pStyle w:val="Heading4"/>
      </w:pPr>
      <w:bookmarkStart w:id="3635" w:name="extends-153"/>
      <w:bookmarkEnd w:id="363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3636" w:name="constructor-summary-202"/>
      <w:bookmarkEnd w:id="36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637" w:name="inherited-summary-43"/>
      <w:bookmarkEnd w:id="363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38" w:name="public-constructors"/>
      <w:bookmarkEnd w:id="3638"/>
      <w:r>
        <w:t xml:space="preserve">Public Constructors</w:t>
      </w:r>
    </w:p>
    <w:p>
      <w:pPr>
        <w:pStyle w:val="Heading3"/>
      </w:pPr>
      <w:bookmarkStart w:id="3639" w:name="instance-constructor-constructor"/>
      <w:bookmarkEnd w:id="363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40" w:name="override-91"/>
      <w:bookmarkEnd w:id="3640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41" w:name="params"/>
      <w:bookmarkEnd w:id="364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42" w:name="forwardmessagebody"/>
      <w:bookmarkEnd w:id="3642"/>
      <w:r>
        <w:t xml:space="preserve">ForwardMessageBody</w:t>
      </w:r>
    </w:p>
    <w:p>
      <w:pPr>
        <w:pStyle w:val="Heading4"/>
      </w:pPr>
      <w:bookmarkStart w:id="3643" w:name="extends-154"/>
      <w:bookmarkEnd w:id="364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3644" w:name="constructor-summary-203"/>
      <w:bookmarkEnd w:id="36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45" w:name="inherited-summary-44"/>
      <w:bookmarkEnd w:id="36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46" w:name="public-constructors"/>
      <w:bookmarkEnd w:id="3646"/>
      <w:r>
        <w:t xml:space="preserve">Public Constructors</w:t>
      </w:r>
    </w:p>
    <w:p>
      <w:pPr>
        <w:pStyle w:val="Heading3"/>
      </w:pPr>
      <w:bookmarkStart w:id="3647" w:name="instance-constructor-constructor"/>
      <w:bookmarkEnd w:id="364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48" w:name="override-92"/>
      <w:bookmarkEnd w:id="364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49" w:name="params"/>
      <w:bookmarkEnd w:id="364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50" w:name="messagebody"/>
      <w:bookmarkEnd w:id="3650"/>
      <w:r>
        <w:t xml:space="preserve">MessageBody</w:t>
      </w:r>
    </w:p>
    <w:p>
      <w:pPr>
        <w:pStyle w:val="Heading4"/>
      </w:pPr>
      <w:bookmarkStart w:id="3651" w:name="direct-subclass-26"/>
      <w:bookmarkEnd w:id="3651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3652" w:name="constructor-summary-204"/>
      <w:bookmarkEnd w:id="36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653" w:name="member-summary-111"/>
      <w:bookmarkEnd w:id="36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54" w:name="public-constructors"/>
      <w:bookmarkEnd w:id="3654"/>
      <w:r>
        <w:t xml:space="preserve">Public Constructors</w:t>
      </w:r>
    </w:p>
    <w:p>
      <w:pPr>
        <w:pStyle w:val="Heading3"/>
      </w:pPr>
      <w:bookmarkStart w:id="3655" w:name="instance-constructor-constructor"/>
      <w:bookmarkEnd w:id="365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56" w:name="params"/>
      <w:bookmarkEnd w:id="365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657" w:name="public-members"/>
      <w:bookmarkEnd w:id="3657"/>
      <w:r>
        <w:t xml:space="preserve">Public Members</w:t>
      </w:r>
    </w:p>
    <w:p>
      <w:pPr>
        <w:pStyle w:val="Heading3"/>
      </w:pPr>
      <w:bookmarkStart w:id="3658" w:name="instance-get-accessToken"/>
      <w:bookmarkEnd w:id="3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3659" w:name="return-276"/>
      <w:bookmarkEnd w:id="36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660" w:name="instance-set-accessToken"/>
      <w:bookmarkEnd w:id="36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3661" w:name="instance-get-assertedIdentity"/>
      <w:bookmarkEnd w:id="36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3662" w:name="return-277"/>
      <w:bookmarkEnd w:id="36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3663" w:name="instance-set-assertedIdentity"/>
      <w:bookmarkEnd w:id="36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3664" w:name="instance-get-idToken"/>
      <w:bookmarkEnd w:id="36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3665" w:name="return-278"/>
      <w:bookmarkEnd w:id="36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666" w:name="instance-set-idToken"/>
      <w:bookmarkEnd w:id="36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3667" w:name="instance-get-resource"/>
      <w:bookmarkEnd w:id="36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3668" w:name="return-279"/>
      <w:bookmarkEnd w:id="36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3669" w:name="instance-set-resource"/>
      <w:bookmarkEnd w:id="366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3670" w:name="instance-get-schema"/>
      <w:bookmarkEnd w:id="36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3671" w:name="return-280"/>
      <w:bookmarkEnd w:id="36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3672" w:name="instance-set-schema"/>
      <w:bookmarkEnd w:id="36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73" w:name="readmessagebody"/>
      <w:bookmarkEnd w:id="3673"/>
      <w:r>
        <w:t xml:space="preserve">ReadMessageBody</w:t>
      </w:r>
    </w:p>
    <w:p>
      <w:pPr>
        <w:pStyle w:val="Heading4"/>
      </w:pPr>
      <w:bookmarkStart w:id="3674" w:name="extends-155"/>
      <w:bookmarkEnd w:id="367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3675" w:name="constructor-summary-205"/>
      <w:bookmarkEnd w:id="36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676" w:name="inherited-summary-45"/>
      <w:bookmarkEnd w:id="367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77" w:name="public-constructors"/>
      <w:bookmarkEnd w:id="3677"/>
      <w:r>
        <w:t xml:space="preserve">Public Constructors</w:t>
      </w:r>
    </w:p>
    <w:p>
      <w:pPr>
        <w:pStyle w:val="Heading3"/>
      </w:pPr>
      <w:bookmarkStart w:id="3678" w:name="instance-constructor-constructor"/>
      <w:bookmarkEnd w:id="367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79" w:name="override-93"/>
      <w:bookmarkEnd w:id="367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80" w:name="params"/>
      <w:bookmarkEnd w:id="368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81" w:name="responsemessagebody"/>
      <w:bookmarkEnd w:id="3681"/>
      <w:r>
        <w:t xml:space="preserve">ResponseMessageBody</w:t>
      </w:r>
    </w:p>
    <w:p>
      <w:pPr>
        <w:pStyle w:val="Heading4"/>
      </w:pPr>
      <w:bookmarkStart w:id="3682" w:name="extends-156"/>
      <w:bookmarkEnd w:id="368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3683" w:name="constructor-summary-206"/>
      <w:bookmarkEnd w:id="36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84" w:name="inherited-summary-46"/>
      <w:bookmarkEnd w:id="368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85" w:name="public-constructors"/>
      <w:bookmarkEnd w:id="3685"/>
      <w:r>
        <w:t xml:space="preserve">Public Constructors</w:t>
      </w:r>
    </w:p>
    <w:p>
      <w:pPr>
        <w:pStyle w:val="Heading3"/>
      </w:pPr>
      <w:bookmarkStart w:id="3686" w:name="instance-constructor-constructor"/>
      <w:bookmarkEnd w:id="368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87" w:name="override-94"/>
      <w:bookmarkEnd w:id="3687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88" w:name="params"/>
      <w:bookmarkEnd w:id="368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89" w:name="updatemessagebody"/>
      <w:bookmarkEnd w:id="3689"/>
      <w:r>
        <w:t xml:space="preserve">UpdateMessageBody</w:t>
      </w:r>
    </w:p>
    <w:p>
      <w:pPr>
        <w:pStyle w:val="Heading4"/>
      </w:pPr>
      <w:bookmarkStart w:id="3690" w:name="extends-157"/>
      <w:bookmarkEnd w:id="369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3691" w:name="constructor-summary-207"/>
      <w:bookmarkEnd w:id="36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92" w:name="inherited-summary-47"/>
      <w:bookmarkEnd w:id="36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93" w:name="public-constructors"/>
      <w:bookmarkEnd w:id="3693"/>
      <w:r>
        <w:t xml:space="preserve">Public Constructors</w:t>
      </w:r>
    </w:p>
    <w:p>
      <w:pPr>
        <w:pStyle w:val="Heading3"/>
      </w:pPr>
      <w:bookmarkStart w:id="3694" w:name="instance-constructor-constructor"/>
      <w:bookmarkEnd w:id="36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95" w:name="override-95"/>
      <w:bookmarkEnd w:id="369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96" w:name="params"/>
      <w:bookmarkEnd w:id="36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97" w:name="idgenerator"/>
      <w:bookmarkEnd w:id="3697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3698" w:name="method-summary-87"/>
      <w:bookmarkEnd w:id="36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3699" w:name="public-methods"/>
      <w:bookmarkEnd w:id="3699"/>
      <w:r>
        <w:t xml:space="preserve">Public Methods</w:t>
      </w:r>
    </w:p>
    <w:p>
      <w:pPr>
        <w:pStyle w:val="Heading3"/>
      </w:pPr>
      <w:bookmarkStart w:id="3700" w:name="instance-method-idMaker"/>
      <w:bookmarkEnd w:id="3700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01" w:name="messagefactory"/>
      <w:bookmarkEnd w:id="3701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3702" w:name="extends-158"/>
      <w:bookmarkEnd w:id="3702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3703" w:name="constructor-summary-208"/>
      <w:bookmarkEnd w:id="37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3704" w:name="member-summary-112"/>
      <w:bookmarkEnd w:id="370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05" w:name="method-summary-88"/>
      <w:bookmarkEnd w:id="370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3706" w:name="inherited-summary-48"/>
      <w:bookmarkEnd w:id="370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707" w:name="public-constructors"/>
      <w:bookmarkEnd w:id="3707"/>
      <w:r>
        <w:t xml:space="preserve">Public Constructors</w:t>
      </w:r>
    </w:p>
    <w:p>
      <w:pPr>
        <w:pStyle w:val="Heading3"/>
      </w:pPr>
      <w:bookmarkStart w:id="3708" w:name="instance-constructor-constructor"/>
      <w:bookmarkEnd w:id="3708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3709" w:name="override-96"/>
      <w:bookmarkEnd w:id="3709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3710" w:name="params"/>
      <w:bookmarkEnd w:id="371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3711" w:name="public-members"/>
      <w:bookmarkEnd w:id="3711"/>
      <w:r>
        <w:t xml:space="preserve">Public Members</w:t>
      </w:r>
    </w:p>
    <w:p>
      <w:pPr>
        <w:pStyle w:val="Heading3"/>
      </w:pPr>
      <w:bookmarkStart w:id="3712" w:name="instance-member-myGenerator"/>
      <w:bookmarkEnd w:id="3712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713" w:name="public-methods"/>
      <w:bookmarkEnd w:id="3713"/>
      <w:r>
        <w:t xml:space="preserve">Public Methods</w:t>
      </w:r>
    </w:p>
    <w:p>
      <w:pPr>
        <w:pStyle w:val="Heading3"/>
      </w:pPr>
      <w:bookmarkStart w:id="3714" w:name="instance-method-createCreateMessageRequest"/>
      <w:bookmarkEnd w:id="3714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3715" w:name="params-1"/>
      <w:bookmarkEnd w:id="371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3716" w:name="return-281"/>
      <w:bookmarkEnd w:id="37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17" w:name="instance-method-createDeleteMessageRequest"/>
      <w:bookmarkEnd w:id="3717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3718" w:name="params-2"/>
      <w:bookmarkEnd w:id="371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3719" w:name="return-282"/>
      <w:bookmarkEnd w:id="371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3720" w:name="instance-method-createForwardMessageRequest"/>
      <w:bookmarkEnd w:id="3720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3721" w:name="params-3"/>
      <w:bookmarkEnd w:id="372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3722" w:name="return-283"/>
      <w:bookmarkEnd w:id="372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3723" w:name="instance-method-createMessageResponse"/>
      <w:bookmarkEnd w:id="3723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3724" w:name="params-4"/>
      <w:bookmarkEnd w:id="3724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3725" w:name="return-284"/>
      <w:bookmarkEnd w:id="37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26" w:name="instance-method-createReadMessageRequest"/>
      <w:bookmarkEnd w:id="3726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3727" w:name="params-5"/>
      <w:bookmarkEnd w:id="372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3728" w:name="return-285"/>
      <w:bookmarkEnd w:id="372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3729" w:name="instance-method-createSubscribeMessageRequest"/>
      <w:bookmarkEnd w:id="3729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3730" w:name="params-6"/>
      <w:bookmarkEnd w:id="373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731" w:name="return-286"/>
      <w:bookmarkEnd w:id="37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32" w:name="instance-method-createUnsubscribeMessageRequest"/>
      <w:bookmarkEnd w:id="3732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3733" w:name="params-7"/>
      <w:bookmarkEnd w:id="373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734" w:name="return-287"/>
      <w:bookmarkEnd w:id="373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35" w:name="instance-method-createUpdateMessageRequest"/>
      <w:bookmarkEnd w:id="3735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3736" w:name="params-8"/>
      <w:bookmarkEnd w:id="373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3737" w:name="return-288"/>
      <w:bookmarkEnd w:id="37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3738" w:name="instance-method-generateMessageResponse"/>
      <w:bookmarkEnd w:id="3738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3739" w:name="params-9"/>
      <w:bookmarkEnd w:id="373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3740" w:name="return-289"/>
      <w:bookmarkEnd w:id="37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41" w:name="instance-method-validate"/>
      <w:bookmarkEnd w:id="374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3742" w:name="override-97"/>
      <w:bookmarkEnd w:id="3742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3743" w:name="params-10"/>
      <w:bookmarkEnd w:id="37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744" w:name="return-290"/>
      <w:bookmarkEnd w:id="374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45" w:name="ownerpeer"/>
      <w:bookmarkEnd w:id="3745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3746" w:name="constructor-summary-209"/>
      <w:bookmarkEnd w:id="374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747" w:name="public-constructors"/>
      <w:bookmarkEnd w:id="3747"/>
      <w:r>
        <w:t xml:space="preserve">Public Constructors</w:t>
      </w:r>
    </w:p>
    <w:p>
      <w:pPr>
        <w:pStyle w:val="Heading3"/>
      </w:pPr>
      <w:bookmarkStart w:id="3748" w:name="instance-constructor-constructor"/>
      <w:bookmarkEnd w:id="374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49" w:name="peer"/>
      <w:bookmarkEnd w:id="3749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3750" w:name="constructor-summary-210"/>
      <w:bookmarkEnd w:id="37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751" w:name="public-constructors"/>
      <w:bookmarkEnd w:id="3751"/>
      <w:r>
        <w:t xml:space="preserve">Public Constructors</w:t>
      </w:r>
    </w:p>
    <w:p>
      <w:pPr>
        <w:pStyle w:val="Heading3"/>
      </w:pPr>
      <w:bookmarkStart w:id="3752" w:name="instance-constructor-constructor"/>
      <w:bookmarkEnd w:id="375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53" w:name="policyenforcerdescriptor"/>
      <w:bookmarkEnd w:id="3753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3754" w:name="extends-159"/>
      <w:bookmarkEnd w:id="375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3755" w:name="constructor-summary-211"/>
      <w:bookmarkEnd w:id="37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56" w:name="member-summary-113"/>
      <w:bookmarkEnd w:id="37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57" w:name="public-constructors"/>
      <w:bookmarkEnd w:id="3757"/>
      <w:r>
        <w:t xml:space="preserve">Public Constructors</w:t>
      </w:r>
    </w:p>
    <w:p>
      <w:pPr>
        <w:pStyle w:val="Heading3"/>
      </w:pPr>
      <w:bookmarkStart w:id="3758" w:name="instance-constructor-constructor"/>
      <w:bookmarkEnd w:id="375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59" w:name="params"/>
      <w:bookmarkEnd w:id="375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3760" w:name="public-members"/>
      <w:bookmarkEnd w:id="3760"/>
      <w:r>
        <w:t xml:space="preserve">Public Members</w:t>
      </w:r>
    </w:p>
    <w:p>
      <w:pPr>
        <w:pStyle w:val="Heading3"/>
      </w:pPr>
      <w:bookmarkStart w:id="3761" w:name="instance-get-configuration"/>
      <w:bookmarkEnd w:id="37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2" w:name="instance-set-configuration"/>
      <w:bookmarkEnd w:id="37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3" w:name="instance-get-policies"/>
      <w:bookmarkEnd w:id="37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4" w:name="instance-set-policies"/>
      <w:bookmarkEnd w:id="37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65" w:name="protocolstubdescriptor"/>
      <w:bookmarkEnd w:id="3765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3766" w:name="extends-160"/>
      <w:bookmarkEnd w:id="376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3767" w:name="constructor-summary-212"/>
      <w:bookmarkEnd w:id="37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68" w:name="member-summary-114"/>
      <w:bookmarkEnd w:id="376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69" w:name="public-constructors"/>
      <w:bookmarkEnd w:id="3769"/>
      <w:r>
        <w:t xml:space="preserve">Public Constructors</w:t>
      </w:r>
    </w:p>
    <w:p>
      <w:pPr>
        <w:pStyle w:val="Heading3"/>
      </w:pPr>
      <w:bookmarkStart w:id="3770" w:name="instance-constructor-constructor"/>
      <w:bookmarkEnd w:id="377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71" w:name="params"/>
      <w:bookmarkEnd w:id="37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3772" w:name="public-members"/>
      <w:bookmarkEnd w:id="3772"/>
      <w:r>
        <w:t xml:space="preserve">Public Members</w:t>
      </w:r>
    </w:p>
    <w:p>
      <w:pPr>
        <w:pStyle w:val="Heading3"/>
      </w:pPr>
      <w:bookmarkStart w:id="3773" w:name="instance-get-configuration"/>
      <w:bookmarkEnd w:id="37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4" w:name="instance-set-configuration"/>
      <w:bookmarkEnd w:id="37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5" w:name="instance-get-constraints"/>
      <w:bookmarkEnd w:id="37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6" w:name="instance-set-constraints"/>
      <w:bookmarkEnd w:id="37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7" w:name="instance-get-messageSchemas"/>
      <w:bookmarkEnd w:id="37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8" w:name="instance-set-messageSchemas"/>
      <w:bookmarkEnd w:id="37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79" w:name="rethinkobject"/>
      <w:bookmarkEnd w:id="3779"/>
      <w:r>
        <w:t xml:space="preserve">RethinkObject</w:t>
      </w:r>
    </w:p>
    <w:p>
      <w:pPr>
        <w:pStyle w:val="Heading4"/>
      </w:pPr>
      <w:bookmarkStart w:id="3780" w:name="direct-subclass-27"/>
      <w:bookmarkEnd w:id="3780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3781" w:name="constructor-summary-213"/>
      <w:bookmarkEnd w:id="37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82" w:name="member-summary-115"/>
      <w:bookmarkEnd w:id="37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83" w:name="method-summary-89"/>
      <w:bookmarkEnd w:id="37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784" w:name="public-constructors"/>
      <w:bookmarkEnd w:id="3784"/>
      <w:r>
        <w:t xml:space="preserve">Public Constructors</w:t>
      </w:r>
    </w:p>
    <w:p>
      <w:pPr>
        <w:pStyle w:val="Heading3"/>
      </w:pPr>
      <w:bookmarkStart w:id="3785" w:name="instance-constructor-constructor"/>
      <w:bookmarkEnd w:id="378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86" w:name="params"/>
      <w:bookmarkEnd w:id="378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3787" w:name="public-members"/>
      <w:bookmarkEnd w:id="3787"/>
      <w:r>
        <w:t xml:space="preserve">Public Members</w:t>
      </w:r>
    </w:p>
    <w:p>
      <w:pPr>
        <w:pStyle w:val="Heading3"/>
      </w:pPr>
      <w:bookmarkStart w:id="3788" w:name="instance-member-schema"/>
      <w:bookmarkEnd w:id="378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89" w:name="instance-member-validation"/>
      <w:bookmarkEnd w:id="3789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790" w:name="public-methods"/>
      <w:bookmarkEnd w:id="3790"/>
      <w:r>
        <w:t xml:space="preserve">Public Methods</w:t>
      </w:r>
    </w:p>
    <w:p>
      <w:pPr>
        <w:pStyle w:val="Heading3"/>
      </w:pPr>
      <w:bookmarkStart w:id="3791" w:name="instance-method-validate"/>
      <w:bookmarkEnd w:id="379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92" w:name="params-1"/>
      <w:bookmarkEnd w:id="379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793" w:name="return-291"/>
      <w:bookmarkEnd w:id="37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94" w:name="runtimeconstraint"/>
      <w:bookmarkEnd w:id="3794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795" w:name="constructor-summary-214"/>
      <w:bookmarkEnd w:id="37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96" w:name="member-summary-116"/>
      <w:bookmarkEnd w:id="37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97" w:name="public-constructors"/>
      <w:bookmarkEnd w:id="3797"/>
      <w:r>
        <w:t xml:space="preserve">Public Constructors</w:t>
      </w:r>
    </w:p>
    <w:p>
      <w:pPr>
        <w:pStyle w:val="Heading3"/>
      </w:pPr>
      <w:bookmarkStart w:id="3798" w:name="instance-constructor-constructor"/>
      <w:bookmarkEnd w:id="3798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99" w:name="params"/>
      <w:bookmarkEnd w:id="3799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3800" w:name="public-members"/>
      <w:bookmarkEnd w:id="3800"/>
      <w:r>
        <w:t xml:space="preserve">Public Members</w:t>
      </w:r>
    </w:p>
    <w:p>
      <w:pPr>
        <w:pStyle w:val="Heading3"/>
      </w:pPr>
      <w:bookmarkStart w:id="3801" w:name="instance-get-constraint"/>
      <w:bookmarkEnd w:id="38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2" w:name="instance-set-constraint"/>
      <w:bookmarkEnd w:id="38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3" w:name="instance-get-runtimeHypertyCapabilityType"/>
      <w:bookmarkEnd w:id="38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4" w:name="instance-set-runtimeHypertyCapabilityType"/>
      <w:bookmarkEnd w:id="38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05" w:name="sourcepackage"/>
      <w:bookmarkEnd w:id="3805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806" w:name="constructor-summary-215"/>
      <w:bookmarkEnd w:id="38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807" w:name="member-summary-117"/>
      <w:bookmarkEnd w:id="380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808" w:name="public-constructors"/>
      <w:bookmarkEnd w:id="3808"/>
      <w:r>
        <w:t xml:space="preserve">Public Constructors</w:t>
      </w:r>
    </w:p>
    <w:p>
      <w:pPr>
        <w:pStyle w:val="Heading3"/>
      </w:pPr>
      <w:bookmarkStart w:id="3809" w:name="instance-constructor-constructor"/>
      <w:bookmarkEnd w:id="380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810" w:name="params"/>
      <w:bookmarkEnd w:id="381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3811" w:name="public-members"/>
      <w:bookmarkEnd w:id="3811"/>
      <w:r>
        <w:t xml:space="preserve">Public Members</w:t>
      </w:r>
    </w:p>
    <w:p>
      <w:pPr>
        <w:pStyle w:val="Heading3"/>
      </w:pPr>
      <w:bookmarkStart w:id="3812" w:name="instance-get-encoding"/>
      <w:bookmarkEnd w:id="38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3" w:name="instance-set-encoding"/>
      <w:bookmarkEnd w:id="38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4" w:name="instance-get-signature"/>
      <w:bookmarkEnd w:id="38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5" w:name="instance-set-signature"/>
      <w:bookmarkEnd w:id="38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6" w:name="instance-get-sourceCode"/>
      <w:bookmarkEnd w:id="38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7" w:name="instance-set-sourceCode"/>
      <w:bookmarkEnd w:id="38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8" w:name="instance-get-sourceCodeClassname"/>
      <w:bookmarkEnd w:id="38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9" w:name="instance-set-sourceCodeClassname"/>
      <w:bookmarkEnd w:id="38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20" w:name="syncher"/>
      <w:bookmarkEnd w:id="3820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3821" w:name="constructor-summary-216"/>
      <w:bookmarkEnd w:id="38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3822" w:name="member-summary-118"/>
      <w:bookmarkEnd w:id="38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3823" w:name="method-summary-90"/>
      <w:bookmarkEnd w:id="38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3824" w:name="public-constructors"/>
      <w:bookmarkEnd w:id="3824"/>
      <w:r>
        <w:t xml:space="preserve">Public Constructors</w:t>
      </w:r>
    </w:p>
    <w:p>
      <w:pPr>
        <w:pStyle w:val="Heading3"/>
      </w:pPr>
      <w:bookmarkStart w:id="3825" w:name="instance-constructor-constructor"/>
      <w:bookmarkEnd w:id="3825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3826" w:name="params"/>
      <w:bookmarkEnd w:id="3826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3827" w:name="public-members"/>
      <w:bookmarkEnd w:id="3827"/>
      <w:r>
        <w:t xml:space="preserve">Public Members</w:t>
      </w:r>
    </w:p>
    <w:p>
      <w:pPr>
        <w:pStyle w:val="Heading3"/>
      </w:pPr>
      <w:bookmarkStart w:id="3828" w:name="instance-get-observers"/>
      <w:bookmarkEnd w:id="38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3829" w:name="instance-get-owner"/>
      <w:bookmarkEnd w:id="38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3830" w:name="instance-get-reporters"/>
      <w:bookmarkEnd w:id="38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3831" w:name="public-methods"/>
      <w:bookmarkEnd w:id="3831"/>
      <w:r>
        <w:t xml:space="preserve">Public Methods</w:t>
      </w:r>
    </w:p>
    <w:p>
      <w:pPr>
        <w:pStyle w:val="Heading3"/>
      </w:pPr>
      <w:bookmarkStart w:id="3832" w:name="instance-method-create"/>
      <w:bookmarkEnd w:id="3832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3833" w:name="params-1"/>
      <w:bookmarkEnd w:id="3833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3834" w:name="return-292"/>
      <w:bookmarkEnd w:id="38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3835" w:name="instance-method-onNotification"/>
      <w:bookmarkEnd w:id="3835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3836" w:name="params-2"/>
      <w:bookmarkEnd w:id="383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37" w:name="instance-method-subscribe"/>
      <w:bookmarkEnd w:id="3837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3838" w:name="params-3"/>
      <w:bookmarkEnd w:id="3838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3839" w:name="return-293"/>
      <w:bookmarkEnd w:id="38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40" w:name="cataloguedataobject"/>
      <w:bookmarkEnd w:id="3840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3841" w:name="constructor-summary-217"/>
      <w:bookmarkEnd w:id="38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3842" w:name="member-summary-119"/>
      <w:bookmarkEnd w:id="38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843" w:name="public-constructors"/>
      <w:bookmarkEnd w:id="3843"/>
      <w:r>
        <w:t xml:space="preserve">Public Constructors</w:t>
      </w:r>
    </w:p>
    <w:p>
      <w:pPr>
        <w:pStyle w:val="Heading3"/>
      </w:pPr>
      <w:bookmarkStart w:id="3844" w:name="instance-constructor-constructor"/>
      <w:bookmarkEnd w:id="38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3845" w:name="params"/>
      <w:bookmarkEnd w:id="38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3846" w:name="public-members"/>
      <w:bookmarkEnd w:id="3846"/>
      <w:r>
        <w:t xml:space="preserve">Public Members</w:t>
      </w:r>
    </w:p>
    <w:p>
      <w:pPr>
        <w:pStyle w:val="Heading3"/>
      </w:pPr>
      <w:bookmarkStart w:id="3847" w:name="instance-get-description"/>
      <w:bookmarkEnd w:id="38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48" w:name="instance-set-description"/>
      <w:bookmarkEnd w:id="38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49" w:name="instance-get-guid"/>
      <w:bookmarkEnd w:id="38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0" w:name="instance-set-guid"/>
      <w:bookmarkEnd w:id="38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1" w:name="instance-get-language"/>
      <w:bookmarkEnd w:id="38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2" w:name="instance-set-language"/>
      <w:bookmarkEnd w:id="38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3" w:name="instance-get-objectName"/>
      <w:bookmarkEnd w:id="38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4" w:name="instance-set-objectName"/>
      <w:bookmarkEnd w:id="38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5" w:name="instance-set-signature"/>
      <w:bookmarkEnd w:id="38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3856" w:name="instance-get-signature"/>
      <w:bookmarkEnd w:id="38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7" w:name="instance-set-sourcePackage"/>
      <w:bookmarkEnd w:id="38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8" w:name="instance-get-sourcePackage"/>
      <w:bookmarkEnd w:id="38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9" w:name="instance-get-sourcePackageURL"/>
      <w:bookmarkEnd w:id="38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0" w:name="instance-set-sourcePackageURL"/>
      <w:bookmarkEnd w:id="38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1" w:name="instance-set-type"/>
      <w:bookmarkEnd w:id="38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2" w:name="instance-get-type"/>
      <w:bookmarkEnd w:id="38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63" w:name="cataloguedataobjectfactory"/>
      <w:bookmarkEnd w:id="3863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3864" w:name="extends-161"/>
      <w:bookmarkEnd w:id="3864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3865" w:name="constructor-summary-218"/>
      <w:bookmarkEnd w:id="38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3866" w:name="method-summary-91"/>
      <w:bookmarkEnd w:id="38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3867" w:name="public-constructors"/>
      <w:bookmarkEnd w:id="3867"/>
      <w:r>
        <w:t xml:space="preserve">Public Constructors</w:t>
      </w:r>
    </w:p>
    <w:p>
      <w:pPr>
        <w:pStyle w:val="Heading3"/>
      </w:pPr>
      <w:bookmarkStart w:id="3868" w:name="instance-constructor-constructor"/>
      <w:bookmarkEnd w:id="3868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3869" w:name="params"/>
      <w:bookmarkEnd w:id="386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3870" w:name="public-methods"/>
      <w:bookmarkEnd w:id="3870"/>
      <w:r>
        <w:t xml:space="preserve">Public Methods</w:t>
      </w:r>
    </w:p>
    <w:p>
      <w:pPr>
        <w:pStyle w:val="Heading3"/>
      </w:pPr>
      <w:bookmarkStart w:id="3871" w:name="instance-method-createCatalogueDataObject"/>
      <w:bookmarkEnd w:id="3871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3872" w:name="params-1"/>
      <w:bookmarkEnd w:id="38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873" w:name="return-294"/>
      <w:bookmarkEnd w:id="38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3874" w:name="instance-method-createDataObjectSchema"/>
      <w:bookmarkEnd w:id="3874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3875" w:name="params-2"/>
      <w:bookmarkEnd w:id="387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876" w:name="return-295"/>
      <w:bookmarkEnd w:id="38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3877" w:name="instance-method-createHypertyDescriptorObject"/>
      <w:bookmarkEnd w:id="387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3878" w:name="params-3"/>
      <w:bookmarkEnd w:id="38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3879" w:name="return-296"/>
      <w:bookmarkEnd w:id="38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3880" w:name="instance-method-createHypertyRuntimeDescriptorObject"/>
      <w:bookmarkEnd w:id="3880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3881" w:name="params-4"/>
      <w:bookmarkEnd w:id="388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3882" w:name="return-297"/>
      <w:bookmarkEnd w:id="38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3883" w:name="instance-method-createPolicyEnforcerDescriptorObject"/>
      <w:bookmarkEnd w:id="3883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3884" w:name="params-5"/>
      <w:bookmarkEnd w:id="38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3885" w:name="return-298"/>
      <w:bookmarkEnd w:id="38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3886" w:name="instance-method-createProtoStubDescriptorObject"/>
      <w:bookmarkEnd w:id="3886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3887" w:name="params-6"/>
      <w:bookmarkEnd w:id="388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3888" w:name="return-299"/>
      <w:bookmarkEnd w:id="38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3889" w:name="instance-method-createSourcePackage"/>
      <w:bookmarkEnd w:id="3889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3890" w:name="params-7"/>
      <w:bookmarkEnd w:id="389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3891" w:name="return-300"/>
      <w:bookmarkEnd w:id="38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92" w:name="connection"/>
      <w:bookmarkEnd w:id="3892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3893" w:name="extends-162"/>
      <w:bookmarkEnd w:id="3893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3894" w:name="constructor-summary-219"/>
      <w:bookmarkEnd w:id="38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895" w:name="public-constructors"/>
      <w:bookmarkEnd w:id="3895"/>
      <w:r>
        <w:t xml:space="preserve">Public Constructors</w:t>
      </w:r>
    </w:p>
    <w:p>
      <w:pPr>
        <w:pStyle w:val="Heading3"/>
      </w:pPr>
      <w:bookmarkStart w:id="3896" w:name="instance-constructor-constructor"/>
      <w:bookmarkEnd w:id="389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97" w:name="connectioncontroller"/>
      <w:bookmarkEnd w:id="3897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3898" w:name="extends-163"/>
      <w:bookmarkEnd w:id="3898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3899" w:name="constructor-summary-220"/>
      <w:bookmarkEnd w:id="38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00" w:name="member-summary-120"/>
      <w:bookmarkEnd w:id="39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3901" w:name="method-summary-92"/>
      <w:bookmarkEnd w:id="390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3902" w:name="public-constructors"/>
      <w:bookmarkEnd w:id="3902"/>
      <w:r>
        <w:t xml:space="preserve">Public Constructors</w:t>
      </w:r>
    </w:p>
    <w:p>
      <w:pPr>
        <w:pStyle w:val="Heading3"/>
      </w:pPr>
      <w:bookmarkStart w:id="3903" w:name="instance-constructor-constructor"/>
      <w:bookmarkEnd w:id="390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04" w:name="params"/>
      <w:bookmarkEnd w:id="390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3905" w:name="public-members"/>
      <w:bookmarkEnd w:id="3905"/>
      <w:r>
        <w:t xml:space="preserve">Public Members</w:t>
      </w:r>
    </w:p>
    <w:p>
      <w:pPr>
        <w:pStyle w:val="Heading3"/>
      </w:pPr>
      <w:bookmarkStart w:id="3906" w:name="instance-set-dataObjectObserver"/>
      <w:bookmarkEnd w:id="39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907" w:name="instance-get-dataObjectObserver"/>
      <w:bookmarkEnd w:id="39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908" w:name="return-301"/>
      <w:bookmarkEnd w:id="39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909" w:name="instance-set-dataObjectReporter"/>
      <w:bookmarkEnd w:id="39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910" w:name="instance-get-dataObjectReporter"/>
      <w:bookmarkEnd w:id="39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911" w:name="return-302"/>
      <w:bookmarkEnd w:id="39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912" w:name="instance-set-remotePeerInformation"/>
      <w:bookmarkEnd w:id="39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3913" w:name="instance-get-remotePeerInformation"/>
      <w:bookmarkEnd w:id="39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3914" w:name="return-303"/>
      <w:bookmarkEnd w:id="39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3915" w:name="public-methods"/>
      <w:bookmarkEnd w:id="3915"/>
      <w:r>
        <w:t xml:space="preserve">Public Methods</w:t>
      </w:r>
    </w:p>
    <w:p>
      <w:pPr>
        <w:pStyle w:val="Heading3"/>
      </w:pPr>
      <w:bookmarkStart w:id="3916" w:name="instance-method-accept"/>
      <w:bookmarkEnd w:id="391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3917" w:name="params-1"/>
      <w:bookmarkEnd w:id="391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3918" w:name="return-304"/>
      <w:bookmarkEnd w:id="39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19" w:name="instance-method-addPeer"/>
      <w:bookmarkEnd w:id="391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3920" w:name="return-305"/>
      <w:bookmarkEnd w:id="39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21" w:name="instance-method-changePeerInformation"/>
      <w:bookmarkEnd w:id="3921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22" w:name="params-2"/>
      <w:bookmarkEnd w:id="3922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3923" w:name="instance-method-createAnswer"/>
      <w:bookmarkEnd w:id="3923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24" w:name="instance-method-createOffer"/>
      <w:bookmarkEnd w:id="3924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25" w:name="instance-method-decline"/>
      <w:bookmarkEnd w:id="3925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3926" w:name="return-306"/>
      <w:bookmarkEnd w:id="39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27" w:name="instance-method-disableCam"/>
      <w:bookmarkEnd w:id="3927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28" w:name="return-307"/>
      <w:bookmarkEnd w:id="39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29" w:name="instance-method-disableMic"/>
      <w:bookmarkEnd w:id="3929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0" w:name="return-308"/>
      <w:bookmarkEnd w:id="39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31" w:name="instance-method-disconnect"/>
      <w:bookmarkEnd w:id="3931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3932" w:name="return-309"/>
      <w:bookmarkEnd w:id="39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33" w:name="instance-method-getUserMedia"/>
      <w:bookmarkEnd w:id="3933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3934" w:name="params-3"/>
      <w:bookmarkEnd w:id="393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3935" w:name="return-310"/>
      <w:bookmarkEnd w:id="39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36" w:name="instance-method-infoError"/>
      <w:bookmarkEnd w:id="393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7" w:name="params-4"/>
      <w:bookmarkEnd w:id="393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3938" w:name="instance-method-mute"/>
      <w:bookmarkEnd w:id="393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9" w:name="return-311"/>
      <w:bookmarkEnd w:id="39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40" w:name="instance-method-onLocalSessionCreated"/>
      <w:bookmarkEnd w:id="3940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1" w:name="params-5"/>
      <w:bookmarkEnd w:id="3941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942" w:name="instance-method-processPeerInformation"/>
      <w:bookmarkEnd w:id="3942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3" w:name="params-6"/>
      <w:bookmarkEnd w:id="39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944" w:name="instance-method-remoteDescriptionError"/>
      <w:bookmarkEnd w:id="3944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5" w:name="params-7"/>
      <w:bookmarkEnd w:id="3945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946" w:name="instance-method-remoteDescriptionSuccess"/>
      <w:bookmarkEnd w:id="3946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47" w:name="instance-method-removePeer"/>
      <w:bookmarkEnd w:id="3947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948" w:name="return-312"/>
      <w:bookmarkEnd w:id="39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49" w:name="dataobject"/>
      <w:bookmarkEnd w:id="3949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950" w:name="member-summary-121"/>
      <w:bookmarkEnd w:id="395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951" w:name="method-summary-93"/>
      <w:bookmarkEnd w:id="395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952" w:name="public-members"/>
      <w:bookmarkEnd w:id="3952"/>
      <w:r>
        <w:t xml:space="preserve">Public Members</w:t>
      </w:r>
    </w:p>
    <w:p>
      <w:pPr>
        <w:pStyle w:val="Heading3"/>
      </w:pPr>
      <w:bookmarkStart w:id="3953" w:name="instance-get-children"/>
      <w:bookmarkEnd w:id="39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954" w:name="instance-get-data"/>
      <w:bookmarkEnd w:id="39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955" w:name="instance-get-schema"/>
      <w:bookmarkEnd w:id="3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956" w:name="instance-get-status"/>
      <w:bookmarkEnd w:id="39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957" w:name="instance-get-url"/>
      <w:bookmarkEnd w:id="39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958" w:name="public-methods"/>
      <w:bookmarkEnd w:id="3958"/>
      <w:r>
        <w:t xml:space="preserve">Public Methods</w:t>
      </w:r>
    </w:p>
    <w:p>
      <w:pPr>
        <w:pStyle w:val="Heading3"/>
      </w:pPr>
      <w:bookmarkStart w:id="3959" w:name="instance-method-addChildren"/>
      <w:bookmarkEnd w:id="3959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960" w:name="params"/>
      <w:bookmarkEnd w:id="3960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961" w:name="return-313"/>
      <w:bookmarkEnd w:id="39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962" w:name="instance-method-onAddChildren"/>
      <w:bookmarkEnd w:id="3962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963" w:name="params-1"/>
      <w:bookmarkEnd w:id="39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64" w:name="dataobjectchild"/>
      <w:bookmarkEnd w:id="3964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965" w:name="member-summary-122"/>
      <w:bookmarkEnd w:id="396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966" w:name="method-summary-94"/>
      <w:bookmarkEnd w:id="39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967" w:name="public-members"/>
      <w:bookmarkEnd w:id="3967"/>
      <w:r>
        <w:t xml:space="preserve">Public Members</w:t>
      </w:r>
    </w:p>
    <w:p>
      <w:pPr>
        <w:pStyle w:val="Heading3"/>
      </w:pPr>
      <w:bookmarkStart w:id="3968" w:name="instance-get-childId"/>
      <w:bookmarkEnd w:id="39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969" w:name="instance-get-data"/>
      <w:bookmarkEnd w:id="39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970" w:name="public-methods"/>
      <w:bookmarkEnd w:id="3970"/>
      <w:r>
        <w:t xml:space="preserve">Public Methods</w:t>
      </w:r>
    </w:p>
    <w:p>
      <w:pPr>
        <w:pStyle w:val="Heading3"/>
      </w:pPr>
      <w:bookmarkStart w:id="3971" w:name="instance-method-onChange"/>
      <w:bookmarkEnd w:id="3971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972" w:name="params"/>
      <w:bookmarkEnd w:id="39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973" w:name="instance-method-onResponse"/>
      <w:bookmarkEnd w:id="3973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974" w:name="params-1"/>
      <w:bookmarkEnd w:id="397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75" w:name="dataobjectobserver"/>
      <w:bookmarkEnd w:id="3975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976" w:name="extends-164"/>
      <w:bookmarkEnd w:id="3976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977" w:name="method-summary-95"/>
      <w:bookmarkEnd w:id="397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978" w:name="public-methods"/>
      <w:bookmarkEnd w:id="3978"/>
      <w:r>
        <w:t xml:space="preserve">Public Methods</w:t>
      </w:r>
    </w:p>
    <w:p>
      <w:pPr>
        <w:pStyle w:val="Heading3"/>
      </w:pPr>
      <w:bookmarkStart w:id="3979" w:name="instance-method-onChange"/>
      <w:bookmarkEnd w:id="397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980" w:name="params"/>
      <w:bookmarkEnd w:id="398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81" w:name="dataobjectreporter"/>
      <w:bookmarkEnd w:id="3981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982" w:name="extends-165"/>
      <w:bookmarkEnd w:id="3982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983" w:name="member-summary-123"/>
      <w:bookmarkEnd w:id="39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984" w:name="method-summary-96"/>
      <w:bookmarkEnd w:id="39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985" w:name="public-members"/>
      <w:bookmarkEnd w:id="3985"/>
      <w:r>
        <w:t xml:space="preserve">Public Members</w:t>
      </w:r>
    </w:p>
    <w:p>
      <w:pPr>
        <w:pStyle w:val="Heading3"/>
      </w:pPr>
      <w:bookmarkStart w:id="3986" w:name="instance-get-subscriptions"/>
      <w:bookmarkEnd w:id="39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987" w:name="public-methods"/>
      <w:bookmarkEnd w:id="3987"/>
      <w:r>
        <w:t xml:space="preserve">Public Methods</w:t>
      </w:r>
    </w:p>
    <w:p>
      <w:pPr>
        <w:pStyle w:val="Heading3"/>
      </w:pPr>
      <w:bookmarkStart w:id="3988" w:name="instance-method-onResponse"/>
      <w:bookmarkEnd w:id="3988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989" w:name="params"/>
      <w:bookmarkEnd w:id="398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990" w:name="instance-method-onSubscription"/>
      <w:bookmarkEnd w:id="3990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991" w:name="params-1"/>
      <w:bookmarkEnd w:id="399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92" w:name="communicationdataobjectschema"/>
      <w:bookmarkEnd w:id="3992"/>
      <w:r>
        <w:t xml:space="preserve">CommunicationDataObjectSchema</w:t>
      </w:r>
    </w:p>
    <w:p>
      <w:pPr>
        <w:pStyle w:val="Heading4"/>
      </w:pPr>
      <w:bookmarkStart w:id="3993" w:name="extends-166"/>
      <w:bookmarkEnd w:id="399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994" w:name="constructor-summary-221"/>
      <w:bookmarkEnd w:id="39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95" w:name="public-constructors"/>
      <w:bookmarkEnd w:id="3995"/>
      <w:r>
        <w:t xml:space="preserve">Public Constructors</w:t>
      </w:r>
    </w:p>
    <w:p>
      <w:pPr>
        <w:pStyle w:val="Heading3"/>
      </w:pPr>
      <w:bookmarkStart w:id="3996" w:name="instance-constructor-constructor"/>
      <w:bookmarkEnd w:id="399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97" w:name="override-98"/>
      <w:bookmarkEnd w:id="3997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98" w:name="params"/>
      <w:bookmarkEnd w:id="399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99" w:name="connectiondataobjectschema"/>
      <w:bookmarkEnd w:id="3999"/>
      <w:r>
        <w:t xml:space="preserve">ConnectionDataObjectSchema</w:t>
      </w:r>
    </w:p>
    <w:p>
      <w:pPr>
        <w:pStyle w:val="Heading4"/>
      </w:pPr>
      <w:bookmarkStart w:id="4000" w:name="extends-167"/>
      <w:bookmarkEnd w:id="400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4001" w:name="constructor-summary-222"/>
      <w:bookmarkEnd w:id="40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02" w:name="public-constructors"/>
      <w:bookmarkEnd w:id="4002"/>
      <w:r>
        <w:t xml:space="preserve">Public Constructors</w:t>
      </w:r>
    </w:p>
    <w:p>
      <w:pPr>
        <w:pStyle w:val="Heading3"/>
      </w:pPr>
      <w:bookmarkStart w:id="4003" w:name="instance-constructor-constructor"/>
      <w:bookmarkEnd w:id="400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04" w:name="override-99"/>
      <w:bookmarkEnd w:id="400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05" w:name="params"/>
      <w:bookmarkEnd w:id="400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06" w:name="contextdataobjectschema"/>
      <w:bookmarkEnd w:id="4006"/>
      <w:r>
        <w:t xml:space="preserve">ContextDataObjectSchema</w:t>
      </w:r>
    </w:p>
    <w:p>
      <w:pPr>
        <w:pStyle w:val="Heading4"/>
      </w:pPr>
      <w:bookmarkStart w:id="4007" w:name="extends-168"/>
      <w:bookmarkEnd w:id="400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08" w:name="constructor-summary-223"/>
      <w:bookmarkEnd w:id="40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09" w:name="public-constructors"/>
      <w:bookmarkEnd w:id="4009"/>
      <w:r>
        <w:t xml:space="preserve">Public Constructors</w:t>
      </w:r>
    </w:p>
    <w:p>
      <w:pPr>
        <w:pStyle w:val="Heading3"/>
      </w:pPr>
      <w:bookmarkStart w:id="4010" w:name="instance-constructor-constructor"/>
      <w:bookmarkEnd w:id="401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11" w:name="override-100"/>
      <w:bookmarkEnd w:id="4011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12" w:name="params"/>
      <w:bookmarkEnd w:id="40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13" w:name="dataobjectschema"/>
      <w:bookmarkEnd w:id="4013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014" w:name="extends-169"/>
      <w:bookmarkEnd w:id="401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015" w:name="direct-subclass-28"/>
      <w:bookmarkEnd w:id="4015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016" w:name="indirect-subclass-7"/>
      <w:bookmarkEnd w:id="4016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017" w:name="constructor-summary-224"/>
      <w:bookmarkEnd w:id="40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18" w:name="public-constructors"/>
      <w:bookmarkEnd w:id="4018"/>
      <w:r>
        <w:t xml:space="preserve">Public Constructors</w:t>
      </w:r>
    </w:p>
    <w:p>
      <w:pPr>
        <w:pStyle w:val="Heading3"/>
      </w:pPr>
      <w:bookmarkStart w:id="4019" w:name="instance-constructor-constructor"/>
      <w:bookmarkEnd w:id="401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0" w:name="params"/>
      <w:bookmarkEnd w:id="40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21" w:name="hypertydataobjectschema"/>
      <w:bookmarkEnd w:id="4021"/>
      <w:r>
        <w:t xml:space="preserve">HypertyDataObjectSchema</w:t>
      </w:r>
    </w:p>
    <w:p>
      <w:pPr>
        <w:pStyle w:val="Heading4"/>
      </w:pPr>
      <w:bookmarkStart w:id="4022" w:name="extends-170"/>
      <w:bookmarkEnd w:id="402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023" w:name="direct-subclass-29"/>
      <w:bookmarkEnd w:id="4023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024" w:name="constructor-summary-225"/>
      <w:bookmarkEnd w:id="40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25" w:name="public-constructors"/>
      <w:bookmarkEnd w:id="4025"/>
      <w:r>
        <w:t xml:space="preserve">Public Constructors</w:t>
      </w:r>
    </w:p>
    <w:p>
      <w:pPr>
        <w:pStyle w:val="Heading3"/>
      </w:pPr>
      <w:bookmarkStart w:id="4026" w:name="instance-constructor-constructor"/>
      <w:bookmarkEnd w:id="40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7" w:name="override-101"/>
      <w:bookmarkEnd w:id="4027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028" w:name="params"/>
      <w:bookmarkEnd w:id="40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29" w:name="identifydataobjectschema"/>
      <w:bookmarkEnd w:id="4029"/>
      <w:r>
        <w:t xml:space="preserve">IdentifyDataObjectSchema</w:t>
      </w:r>
    </w:p>
    <w:p>
      <w:pPr>
        <w:pStyle w:val="Heading4"/>
      </w:pPr>
      <w:bookmarkStart w:id="4030" w:name="extends-171"/>
      <w:bookmarkEnd w:id="403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031" w:name="constructor-summary-226"/>
      <w:bookmarkEnd w:id="40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32" w:name="public-constructors"/>
      <w:bookmarkEnd w:id="4032"/>
      <w:r>
        <w:t xml:space="preserve">Public Constructors</w:t>
      </w:r>
    </w:p>
    <w:p>
      <w:pPr>
        <w:pStyle w:val="Heading3"/>
      </w:pPr>
      <w:bookmarkStart w:id="4033" w:name="instance-constructor-constructor"/>
      <w:bookmarkEnd w:id="403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34" w:name="override-102"/>
      <w:bookmarkEnd w:id="403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35" w:name="params"/>
      <w:bookmarkEnd w:id="403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36" w:name="messagedataobjectschema"/>
      <w:bookmarkEnd w:id="4036"/>
      <w:r>
        <w:t xml:space="preserve">MessageDataObjectSchema</w:t>
      </w:r>
    </w:p>
    <w:p>
      <w:pPr>
        <w:pStyle w:val="Heading4"/>
      </w:pPr>
      <w:bookmarkStart w:id="4037" w:name="extends-172"/>
      <w:bookmarkEnd w:id="403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038" w:name="constructor-summary-227"/>
      <w:bookmarkEnd w:id="40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39" w:name="public-constructors"/>
      <w:bookmarkEnd w:id="4039"/>
      <w:r>
        <w:t xml:space="preserve">Public Constructors</w:t>
      </w:r>
    </w:p>
    <w:p>
      <w:pPr>
        <w:pStyle w:val="Heading3"/>
      </w:pPr>
      <w:bookmarkStart w:id="4040" w:name="instance-constructor-constructor"/>
      <w:bookmarkEnd w:id="404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41" w:name="override-103"/>
      <w:bookmarkEnd w:id="4041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042" w:name="params"/>
      <w:bookmarkEnd w:id="404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43" w:name="eventemitter"/>
      <w:bookmarkEnd w:id="4043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044" w:name="method-summary-97"/>
      <w:bookmarkEnd w:id="404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045" w:name="public-methods"/>
      <w:bookmarkEnd w:id="4045"/>
      <w:r>
        <w:t xml:space="preserve">Public Methods</w:t>
      </w:r>
    </w:p>
    <w:p>
      <w:pPr>
        <w:pStyle w:val="Heading3"/>
      </w:pPr>
      <w:bookmarkStart w:id="4046" w:name="instance-method-addEventListener"/>
      <w:bookmarkEnd w:id="4046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047" w:name="params"/>
      <w:bookmarkEnd w:id="404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048" w:name="instance-method-trigger"/>
      <w:bookmarkEnd w:id="4048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049" w:name="params-1"/>
      <w:bookmarkEnd w:id="4049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50" w:name="hypertydescriptor"/>
      <w:bookmarkEnd w:id="4050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051" w:name="extends-173"/>
      <w:bookmarkEnd w:id="405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052" w:name="constructor-summary-228"/>
      <w:bookmarkEnd w:id="40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53" w:name="member-summary-124"/>
      <w:bookmarkEnd w:id="40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054" w:name="public-constructors"/>
      <w:bookmarkEnd w:id="4054"/>
      <w:r>
        <w:t xml:space="preserve">Public Constructors</w:t>
      </w:r>
    </w:p>
    <w:p>
      <w:pPr>
        <w:pStyle w:val="Heading3"/>
      </w:pPr>
      <w:bookmarkStart w:id="4055" w:name="instance-constructor-constructor"/>
      <w:bookmarkEnd w:id="405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56" w:name="params"/>
      <w:bookmarkEnd w:id="405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057" w:name="public-members"/>
      <w:bookmarkEnd w:id="4057"/>
      <w:r>
        <w:t xml:space="preserve">Public Members</w:t>
      </w:r>
    </w:p>
    <w:p>
      <w:pPr>
        <w:pStyle w:val="Heading3"/>
      </w:pPr>
      <w:bookmarkStart w:id="4058" w:name="instance-get-configuration"/>
      <w:bookmarkEnd w:id="40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59" w:name="instance-set-configuration"/>
      <w:bookmarkEnd w:id="40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0" w:name="instance-get-constraints"/>
      <w:bookmarkEnd w:id="40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1" w:name="instance-set-constraints"/>
      <w:bookmarkEnd w:id="40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2" w:name="instance-get-dataObjects"/>
      <w:bookmarkEnd w:id="40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3" w:name="instance-set-dataObjects"/>
      <w:bookmarkEnd w:id="40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4" w:name="instance-set-hypertyType"/>
      <w:bookmarkEnd w:id="40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5" w:name="instance-get-hypertyType"/>
      <w:bookmarkEnd w:id="40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6" w:name="instance-get-messageSchema"/>
      <w:bookmarkEnd w:id="40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7" w:name="instance-set-messageSchema"/>
      <w:bookmarkEnd w:id="40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8" w:name="instance-get-policies"/>
      <w:bookmarkEnd w:id="40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9" w:name="instance-set-policies"/>
      <w:bookmarkEnd w:id="406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70" w:name="hypertydiscovery"/>
      <w:bookmarkEnd w:id="4070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4071" w:name="constructor-summary-229"/>
      <w:bookmarkEnd w:id="407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4072" w:name="method-summary-98"/>
      <w:bookmarkEnd w:id="407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4073" w:name="public-constructors"/>
      <w:bookmarkEnd w:id="4073"/>
      <w:r>
        <w:t xml:space="preserve">Public Constructors</w:t>
      </w:r>
    </w:p>
    <w:p>
      <w:pPr>
        <w:pStyle w:val="Heading3"/>
      </w:pPr>
      <w:bookmarkStart w:id="4074" w:name="instance-constructor-constructor"/>
      <w:bookmarkEnd w:id="4074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4075" w:name="params"/>
      <w:bookmarkEnd w:id="4075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4076" w:name="public-methods"/>
      <w:bookmarkEnd w:id="4076"/>
      <w:r>
        <w:t xml:space="preserve">Public Methods</w:t>
      </w:r>
    </w:p>
    <w:p>
      <w:pPr>
        <w:pStyle w:val="Heading3"/>
      </w:pPr>
      <w:bookmarkStart w:id="4077" w:name="instance-method-discoverHypertyPerUser"/>
      <w:bookmarkEnd w:id="4077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4078" w:name="params-1"/>
      <w:bookmarkEnd w:id="4078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4079" w:name="return-314"/>
      <w:bookmarkEnd w:id="40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80" w:name="hypertyruntimedescriptor"/>
      <w:bookmarkEnd w:id="4080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4081" w:name="extends-174"/>
      <w:bookmarkEnd w:id="408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4082" w:name="constructor-summary-230"/>
      <w:bookmarkEnd w:id="40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83" w:name="member-summary-125"/>
      <w:bookmarkEnd w:id="40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084" w:name="public-constructors"/>
      <w:bookmarkEnd w:id="4084"/>
      <w:r>
        <w:t xml:space="preserve">Public Constructors</w:t>
      </w:r>
    </w:p>
    <w:p>
      <w:pPr>
        <w:pStyle w:val="Heading3"/>
      </w:pPr>
      <w:bookmarkStart w:id="4085" w:name="instance-constructor-constructor"/>
      <w:bookmarkEnd w:id="408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86" w:name="params"/>
      <w:bookmarkEnd w:id="40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4087" w:name="public-members"/>
      <w:bookmarkEnd w:id="4087"/>
      <w:r>
        <w:t xml:space="preserve">Public Members</w:t>
      </w:r>
    </w:p>
    <w:p>
      <w:pPr>
        <w:pStyle w:val="Heading3"/>
      </w:pPr>
      <w:bookmarkStart w:id="4088" w:name="instance-get-hypertyCapabilities"/>
      <w:bookmarkEnd w:id="40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89" w:name="instance-set-hypertyCapabilities"/>
      <w:bookmarkEnd w:id="40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0" w:name="instance-get-protocolCapabilities"/>
      <w:bookmarkEnd w:id="40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1" w:name="instance-set-protocolCapabilities"/>
      <w:bookmarkEnd w:id="40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2" w:name="instance-get-runtimeType"/>
      <w:bookmarkEnd w:id="40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3" w:name="instance-set-runtimeType"/>
      <w:bookmarkEnd w:id="40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94" w:name="message"/>
      <w:bookmarkEnd w:id="4094"/>
      <w:r>
        <w:t xml:space="preserve">Message</w:t>
      </w:r>
    </w:p>
    <w:p>
      <w:pPr>
        <w:pStyle w:val="Heading2"/>
      </w:pPr>
      <w:bookmarkStart w:id="4095" w:name="constructor-summary-231"/>
      <w:bookmarkEnd w:id="40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4096" w:name="member-summary-126"/>
      <w:bookmarkEnd w:id="40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4097" w:name="method-summary-99"/>
      <w:bookmarkEnd w:id="40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4098" w:name="public-constructors"/>
      <w:bookmarkEnd w:id="4098"/>
      <w:r>
        <w:t xml:space="preserve">Public Constructors</w:t>
      </w:r>
    </w:p>
    <w:p>
      <w:pPr>
        <w:pStyle w:val="Heading3"/>
      </w:pPr>
      <w:bookmarkStart w:id="4099" w:name="instance-constructor-constructor"/>
      <w:bookmarkEnd w:id="4099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4100" w:name="params"/>
      <w:bookmarkEnd w:id="4100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4101" w:name="public-members"/>
      <w:bookmarkEnd w:id="4101"/>
      <w:r>
        <w:t xml:space="preserve">Public Members</w:t>
      </w:r>
    </w:p>
    <w:p>
      <w:pPr>
        <w:pStyle w:val="Heading3"/>
      </w:pPr>
      <w:bookmarkStart w:id="4102" w:name="instance-get-body"/>
      <w:bookmarkEnd w:id="41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4103" w:name="instance-set-body"/>
      <w:bookmarkEnd w:id="41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4104" w:name="instance-get-from"/>
      <w:bookmarkEnd w:id="41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4105" w:name="instance-set-from"/>
      <w:bookmarkEnd w:id="41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4106" w:name="instance-get-id"/>
      <w:bookmarkEnd w:id="41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4107" w:name="instance-get-to"/>
      <w:bookmarkEnd w:id="41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4108" w:name="instance-set-to"/>
      <w:bookmarkEnd w:id="41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4109" w:name="instance-get-type"/>
      <w:bookmarkEnd w:id="41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4110" w:name="instance-set-type"/>
      <w:bookmarkEnd w:id="41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4111" w:name="public-methods"/>
      <w:bookmarkEnd w:id="4111"/>
      <w:r>
        <w:t xml:space="preserve">Public Methods</w:t>
      </w:r>
    </w:p>
    <w:p>
      <w:pPr>
        <w:pStyle w:val="Heading3"/>
      </w:pPr>
      <w:bookmarkStart w:id="4112" w:name="instance-method-addAccessToken"/>
      <w:bookmarkEnd w:id="411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4113" w:name="params-1"/>
      <w:bookmarkEnd w:id="411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4114" w:name="return-315"/>
      <w:bookmarkEnd w:id="41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115" w:name="instance-method-addIdToken"/>
      <w:bookmarkEnd w:id="411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4116" w:name="params-2"/>
      <w:bookmarkEnd w:id="411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4117" w:name="return-316"/>
      <w:bookmarkEnd w:id="411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118" w:name="instance-method-assertIdentity"/>
      <w:bookmarkEnd w:id="4118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4119" w:name="params-3"/>
      <w:bookmarkEnd w:id="411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4120" w:name="return-317"/>
      <w:bookmarkEnd w:id="412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21" w:name="createmessagebody"/>
      <w:bookmarkEnd w:id="4121"/>
      <w:r>
        <w:t xml:space="preserve">CreateMessageBody</w:t>
      </w:r>
    </w:p>
    <w:p>
      <w:pPr>
        <w:pStyle w:val="Heading4"/>
      </w:pPr>
      <w:bookmarkStart w:id="4122" w:name="extends-175"/>
      <w:bookmarkEnd w:id="412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4123" w:name="constructor-summary-232"/>
      <w:bookmarkEnd w:id="41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124" w:name="member-summary-127"/>
      <w:bookmarkEnd w:id="412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125" w:name="inherited-summary-49"/>
      <w:bookmarkEnd w:id="412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26" w:name="public-constructors"/>
      <w:bookmarkEnd w:id="4126"/>
      <w:r>
        <w:t xml:space="preserve">Public Constructors</w:t>
      </w:r>
    </w:p>
    <w:p>
      <w:pPr>
        <w:pStyle w:val="Heading3"/>
      </w:pPr>
      <w:bookmarkStart w:id="4127" w:name="instance-constructor-constructor"/>
      <w:bookmarkEnd w:id="4127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28" w:name="override-104"/>
      <w:bookmarkEnd w:id="412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29" w:name="params"/>
      <w:bookmarkEnd w:id="4129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130" w:name="public-members"/>
      <w:bookmarkEnd w:id="4130"/>
      <w:r>
        <w:t xml:space="preserve">Public Members</w:t>
      </w:r>
    </w:p>
    <w:p>
      <w:pPr>
        <w:pStyle w:val="Heading3"/>
      </w:pPr>
      <w:bookmarkStart w:id="4131" w:name="instance-get-policy"/>
      <w:bookmarkEnd w:id="41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2" w:name="instance-set-policy"/>
      <w:bookmarkEnd w:id="413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3" w:name="instance-get-value"/>
      <w:bookmarkEnd w:id="41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4" w:name="instance-set-value"/>
      <w:bookmarkEnd w:id="413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35" w:name="deletemessagebody"/>
      <w:bookmarkEnd w:id="4135"/>
      <w:r>
        <w:t xml:space="preserve">DeleteMessageBody</w:t>
      </w:r>
    </w:p>
    <w:p>
      <w:pPr>
        <w:pStyle w:val="Heading4"/>
      </w:pPr>
      <w:bookmarkStart w:id="4136" w:name="extends-176"/>
      <w:bookmarkEnd w:id="413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4137" w:name="constructor-summary-233"/>
      <w:bookmarkEnd w:id="41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138" w:name="inherited-summary-50"/>
      <w:bookmarkEnd w:id="41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39" w:name="public-constructors"/>
      <w:bookmarkEnd w:id="4139"/>
      <w:r>
        <w:t xml:space="preserve">Public Constructors</w:t>
      </w:r>
    </w:p>
    <w:p>
      <w:pPr>
        <w:pStyle w:val="Heading3"/>
      </w:pPr>
      <w:bookmarkStart w:id="4140" w:name="instance-constructor-constructor"/>
      <w:bookmarkEnd w:id="414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41" w:name="override-105"/>
      <w:bookmarkEnd w:id="4141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42" w:name="params"/>
      <w:bookmarkEnd w:id="414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43" w:name="forwardmessagebody"/>
      <w:bookmarkEnd w:id="4143"/>
      <w:r>
        <w:t xml:space="preserve">ForwardMessageBody</w:t>
      </w:r>
    </w:p>
    <w:p>
      <w:pPr>
        <w:pStyle w:val="Heading4"/>
      </w:pPr>
      <w:bookmarkStart w:id="4144" w:name="extends-177"/>
      <w:bookmarkEnd w:id="414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4145" w:name="constructor-summary-234"/>
      <w:bookmarkEnd w:id="41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46" w:name="inherited-summary-51"/>
      <w:bookmarkEnd w:id="414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47" w:name="public-constructors"/>
      <w:bookmarkEnd w:id="4147"/>
      <w:r>
        <w:t xml:space="preserve">Public Constructors</w:t>
      </w:r>
    </w:p>
    <w:p>
      <w:pPr>
        <w:pStyle w:val="Heading3"/>
      </w:pPr>
      <w:bookmarkStart w:id="4148" w:name="instance-constructor-constructor"/>
      <w:bookmarkEnd w:id="414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49" w:name="override-106"/>
      <w:bookmarkEnd w:id="414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50" w:name="params"/>
      <w:bookmarkEnd w:id="415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51" w:name="messagebody"/>
      <w:bookmarkEnd w:id="4151"/>
      <w:r>
        <w:t xml:space="preserve">MessageBody</w:t>
      </w:r>
    </w:p>
    <w:p>
      <w:pPr>
        <w:pStyle w:val="Heading4"/>
      </w:pPr>
      <w:bookmarkStart w:id="4152" w:name="direct-subclass-30"/>
      <w:bookmarkEnd w:id="4152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4153" w:name="constructor-summary-235"/>
      <w:bookmarkEnd w:id="41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154" w:name="member-summary-128"/>
      <w:bookmarkEnd w:id="415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55" w:name="public-constructors"/>
      <w:bookmarkEnd w:id="4155"/>
      <w:r>
        <w:t xml:space="preserve">Public Constructors</w:t>
      </w:r>
    </w:p>
    <w:p>
      <w:pPr>
        <w:pStyle w:val="Heading3"/>
      </w:pPr>
      <w:bookmarkStart w:id="4156" w:name="instance-constructor-constructor"/>
      <w:bookmarkEnd w:id="415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57" w:name="params"/>
      <w:bookmarkEnd w:id="415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158" w:name="public-members"/>
      <w:bookmarkEnd w:id="4158"/>
      <w:r>
        <w:t xml:space="preserve">Public Members</w:t>
      </w:r>
    </w:p>
    <w:p>
      <w:pPr>
        <w:pStyle w:val="Heading3"/>
      </w:pPr>
      <w:bookmarkStart w:id="4159" w:name="instance-get-accessToken"/>
      <w:bookmarkEnd w:id="41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4160" w:name="return-318"/>
      <w:bookmarkEnd w:id="41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4161" w:name="instance-set-accessToken"/>
      <w:bookmarkEnd w:id="41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4162" w:name="instance-get-assertedIdentity"/>
      <w:bookmarkEnd w:id="41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4163" w:name="return-319"/>
      <w:bookmarkEnd w:id="41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4164" w:name="instance-set-assertedIdentity"/>
      <w:bookmarkEnd w:id="41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4165" w:name="instance-get-idToken"/>
      <w:bookmarkEnd w:id="41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4166" w:name="return-320"/>
      <w:bookmarkEnd w:id="41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4167" w:name="instance-set-idToken"/>
      <w:bookmarkEnd w:id="41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4168" w:name="instance-get-resource"/>
      <w:bookmarkEnd w:id="41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4169" w:name="return-321"/>
      <w:bookmarkEnd w:id="41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4170" w:name="instance-set-resource"/>
      <w:bookmarkEnd w:id="41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4171" w:name="instance-get-schema"/>
      <w:bookmarkEnd w:id="41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4172" w:name="return-322"/>
      <w:bookmarkEnd w:id="41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4173" w:name="instance-set-schema"/>
      <w:bookmarkEnd w:id="41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74" w:name="readmessagebody"/>
      <w:bookmarkEnd w:id="4174"/>
      <w:r>
        <w:t xml:space="preserve">ReadMessageBody</w:t>
      </w:r>
    </w:p>
    <w:p>
      <w:pPr>
        <w:pStyle w:val="Heading4"/>
      </w:pPr>
      <w:bookmarkStart w:id="4175" w:name="extends-178"/>
      <w:bookmarkEnd w:id="417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4176" w:name="constructor-summary-236"/>
      <w:bookmarkEnd w:id="41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177" w:name="inherited-summary-52"/>
      <w:bookmarkEnd w:id="417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78" w:name="public-constructors"/>
      <w:bookmarkEnd w:id="4178"/>
      <w:r>
        <w:t xml:space="preserve">Public Constructors</w:t>
      </w:r>
    </w:p>
    <w:p>
      <w:pPr>
        <w:pStyle w:val="Heading3"/>
      </w:pPr>
      <w:bookmarkStart w:id="4179" w:name="instance-constructor-constructor"/>
      <w:bookmarkEnd w:id="417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80" w:name="override-107"/>
      <w:bookmarkEnd w:id="4180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81" w:name="params"/>
      <w:bookmarkEnd w:id="418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82" w:name="responsemessagebody"/>
      <w:bookmarkEnd w:id="4182"/>
      <w:r>
        <w:t xml:space="preserve">ResponseMessageBody</w:t>
      </w:r>
    </w:p>
    <w:p>
      <w:pPr>
        <w:pStyle w:val="Heading4"/>
      </w:pPr>
      <w:bookmarkStart w:id="4183" w:name="extends-179"/>
      <w:bookmarkEnd w:id="418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4184" w:name="constructor-summary-237"/>
      <w:bookmarkEnd w:id="41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85" w:name="inherited-summary-53"/>
      <w:bookmarkEnd w:id="418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86" w:name="public-constructors"/>
      <w:bookmarkEnd w:id="4186"/>
      <w:r>
        <w:t xml:space="preserve">Public Constructors</w:t>
      </w:r>
    </w:p>
    <w:p>
      <w:pPr>
        <w:pStyle w:val="Heading3"/>
      </w:pPr>
      <w:bookmarkStart w:id="4187" w:name="instance-constructor-constructor"/>
      <w:bookmarkEnd w:id="418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88" w:name="override-108"/>
      <w:bookmarkEnd w:id="418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89" w:name="params"/>
      <w:bookmarkEnd w:id="418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90" w:name="updatemessagebody"/>
      <w:bookmarkEnd w:id="4190"/>
      <w:r>
        <w:t xml:space="preserve">UpdateMessageBody</w:t>
      </w:r>
    </w:p>
    <w:p>
      <w:pPr>
        <w:pStyle w:val="Heading4"/>
      </w:pPr>
      <w:bookmarkStart w:id="4191" w:name="extends-180"/>
      <w:bookmarkEnd w:id="419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4192" w:name="constructor-summary-238"/>
      <w:bookmarkEnd w:id="41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93" w:name="inherited-summary-54"/>
      <w:bookmarkEnd w:id="419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94" w:name="public-constructors"/>
      <w:bookmarkEnd w:id="4194"/>
      <w:r>
        <w:t xml:space="preserve">Public Constructors</w:t>
      </w:r>
    </w:p>
    <w:p>
      <w:pPr>
        <w:pStyle w:val="Heading3"/>
      </w:pPr>
      <w:bookmarkStart w:id="4195" w:name="instance-constructor-constructor"/>
      <w:bookmarkEnd w:id="419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96" w:name="override-109"/>
      <w:bookmarkEnd w:id="419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97" w:name="params"/>
      <w:bookmarkEnd w:id="419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98" w:name="idgenerator"/>
      <w:bookmarkEnd w:id="4198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4199" w:name="method-summary-100"/>
      <w:bookmarkEnd w:id="419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4200" w:name="public-methods"/>
      <w:bookmarkEnd w:id="4200"/>
      <w:r>
        <w:t xml:space="preserve">Public Methods</w:t>
      </w:r>
    </w:p>
    <w:p>
      <w:pPr>
        <w:pStyle w:val="Heading3"/>
      </w:pPr>
      <w:bookmarkStart w:id="4201" w:name="instance-method-idMaker"/>
      <w:bookmarkEnd w:id="4201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02" w:name="messagefactory"/>
      <w:bookmarkEnd w:id="4202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4203" w:name="extends-181"/>
      <w:bookmarkEnd w:id="4203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4204" w:name="constructor-summary-239"/>
      <w:bookmarkEnd w:id="42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4205" w:name="member-summary-129"/>
      <w:bookmarkEnd w:id="42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06" w:name="method-summary-101"/>
      <w:bookmarkEnd w:id="420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4207" w:name="inherited-summary-55"/>
      <w:bookmarkEnd w:id="420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208" w:name="public-constructors"/>
      <w:bookmarkEnd w:id="4208"/>
      <w:r>
        <w:t xml:space="preserve">Public Constructors</w:t>
      </w:r>
    </w:p>
    <w:p>
      <w:pPr>
        <w:pStyle w:val="Heading3"/>
      </w:pPr>
      <w:bookmarkStart w:id="4209" w:name="instance-constructor-constructor"/>
      <w:bookmarkEnd w:id="420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4210" w:name="override-110"/>
      <w:bookmarkEnd w:id="4210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4211" w:name="params"/>
      <w:bookmarkEnd w:id="421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4212" w:name="public-members"/>
      <w:bookmarkEnd w:id="4212"/>
      <w:r>
        <w:t xml:space="preserve">Public Members</w:t>
      </w:r>
    </w:p>
    <w:p>
      <w:pPr>
        <w:pStyle w:val="Heading3"/>
      </w:pPr>
      <w:bookmarkStart w:id="4213" w:name="instance-member-myGenerator"/>
      <w:bookmarkEnd w:id="4213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214" w:name="public-methods"/>
      <w:bookmarkEnd w:id="4214"/>
      <w:r>
        <w:t xml:space="preserve">Public Methods</w:t>
      </w:r>
    </w:p>
    <w:p>
      <w:pPr>
        <w:pStyle w:val="Heading3"/>
      </w:pPr>
      <w:bookmarkStart w:id="4215" w:name="instance-method-createCreateMessageRequest"/>
      <w:bookmarkEnd w:id="4215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4216" w:name="params-1"/>
      <w:bookmarkEnd w:id="421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4217" w:name="return-323"/>
      <w:bookmarkEnd w:id="42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18" w:name="instance-method-createDeleteMessageRequest"/>
      <w:bookmarkEnd w:id="4218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4219" w:name="params-2"/>
      <w:bookmarkEnd w:id="421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4220" w:name="return-324"/>
      <w:bookmarkEnd w:id="422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4221" w:name="instance-method-createForwardMessageRequest"/>
      <w:bookmarkEnd w:id="4221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4222" w:name="params-3"/>
      <w:bookmarkEnd w:id="422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4223" w:name="return-325"/>
      <w:bookmarkEnd w:id="422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4224" w:name="instance-method-createMessageResponse"/>
      <w:bookmarkEnd w:id="4224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4225" w:name="params-4"/>
      <w:bookmarkEnd w:id="422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4226" w:name="return-326"/>
      <w:bookmarkEnd w:id="42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27" w:name="instance-method-createReadMessageRequest"/>
      <w:bookmarkEnd w:id="422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4228" w:name="params-5"/>
      <w:bookmarkEnd w:id="422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4229" w:name="return-327"/>
      <w:bookmarkEnd w:id="422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4230" w:name="instance-method-createSubscribeMessageRequest"/>
      <w:bookmarkEnd w:id="423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4231" w:name="params-6"/>
      <w:bookmarkEnd w:id="423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232" w:name="return-328"/>
      <w:bookmarkEnd w:id="42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33" w:name="instance-method-createUnsubscribeMessageRequest"/>
      <w:bookmarkEnd w:id="4233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4234" w:name="params-7"/>
      <w:bookmarkEnd w:id="423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235" w:name="return-329"/>
      <w:bookmarkEnd w:id="42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36" w:name="instance-method-createUpdateMessageRequest"/>
      <w:bookmarkEnd w:id="4236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4237" w:name="params-8"/>
      <w:bookmarkEnd w:id="423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4238" w:name="return-330"/>
      <w:bookmarkEnd w:id="42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4239" w:name="instance-method-generateMessageResponse"/>
      <w:bookmarkEnd w:id="4239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4240" w:name="params-9"/>
      <w:bookmarkEnd w:id="424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4241" w:name="return-331"/>
      <w:bookmarkEnd w:id="42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42" w:name="instance-method-validate"/>
      <w:bookmarkEnd w:id="424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4243" w:name="override-111"/>
      <w:bookmarkEnd w:id="4243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4244" w:name="params-10"/>
      <w:bookmarkEnd w:id="42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245" w:name="return-332"/>
      <w:bookmarkEnd w:id="42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46" w:name="ownerpeer"/>
      <w:bookmarkEnd w:id="4246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4247" w:name="constructor-summary-240"/>
      <w:bookmarkEnd w:id="424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248" w:name="public-constructors"/>
      <w:bookmarkEnd w:id="4248"/>
      <w:r>
        <w:t xml:space="preserve">Public Constructors</w:t>
      </w:r>
    </w:p>
    <w:p>
      <w:pPr>
        <w:pStyle w:val="Heading3"/>
      </w:pPr>
      <w:bookmarkStart w:id="4249" w:name="instance-constructor-constructor"/>
      <w:bookmarkEnd w:id="424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50" w:name="peer"/>
      <w:bookmarkEnd w:id="4250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4251" w:name="constructor-summary-241"/>
      <w:bookmarkEnd w:id="42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252" w:name="public-constructors"/>
      <w:bookmarkEnd w:id="4252"/>
      <w:r>
        <w:t xml:space="preserve">Public Constructors</w:t>
      </w:r>
    </w:p>
    <w:p>
      <w:pPr>
        <w:pStyle w:val="Heading3"/>
      </w:pPr>
      <w:bookmarkStart w:id="4253" w:name="instance-constructor-constructor"/>
      <w:bookmarkEnd w:id="425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54" w:name="policyenforcerdescriptor"/>
      <w:bookmarkEnd w:id="4254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4255" w:name="extends-182"/>
      <w:bookmarkEnd w:id="42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4256" w:name="constructor-summary-242"/>
      <w:bookmarkEnd w:id="42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57" w:name="member-summary-130"/>
      <w:bookmarkEnd w:id="425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58" w:name="public-constructors"/>
      <w:bookmarkEnd w:id="4258"/>
      <w:r>
        <w:t xml:space="preserve">Public Constructors</w:t>
      </w:r>
    </w:p>
    <w:p>
      <w:pPr>
        <w:pStyle w:val="Heading3"/>
      </w:pPr>
      <w:bookmarkStart w:id="4259" w:name="instance-constructor-constructor"/>
      <w:bookmarkEnd w:id="425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60" w:name="params"/>
      <w:bookmarkEnd w:id="426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4261" w:name="public-members"/>
      <w:bookmarkEnd w:id="4261"/>
      <w:r>
        <w:t xml:space="preserve">Public Members</w:t>
      </w:r>
    </w:p>
    <w:p>
      <w:pPr>
        <w:pStyle w:val="Heading3"/>
      </w:pPr>
      <w:bookmarkStart w:id="4262" w:name="instance-get-configuration"/>
      <w:bookmarkEnd w:id="42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3" w:name="instance-set-configuration"/>
      <w:bookmarkEnd w:id="42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4" w:name="instance-get-policies"/>
      <w:bookmarkEnd w:id="42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5" w:name="instance-set-policies"/>
      <w:bookmarkEnd w:id="42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66" w:name="protocolstubdescriptor"/>
      <w:bookmarkEnd w:id="4266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4267" w:name="extends-183"/>
      <w:bookmarkEnd w:id="426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4268" w:name="constructor-summary-243"/>
      <w:bookmarkEnd w:id="42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69" w:name="member-summary-131"/>
      <w:bookmarkEnd w:id="42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70" w:name="public-constructors"/>
      <w:bookmarkEnd w:id="4270"/>
      <w:r>
        <w:t xml:space="preserve">Public Constructors</w:t>
      </w:r>
    </w:p>
    <w:p>
      <w:pPr>
        <w:pStyle w:val="Heading3"/>
      </w:pPr>
      <w:bookmarkStart w:id="4271" w:name="instance-constructor-constructor"/>
      <w:bookmarkEnd w:id="427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72" w:name="params"/>
      <w:bookmarkEnd w:id="42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4273" w:name="public-members"/>
      <w:bookmarkEnd w:id="4273"/>
      <w:r>
        <w:t xml:space="preserve">Public Members</w:t>
      </w:r>
    </w:p>
    <w:p>
      <w:pPr>
        <w:pStyle w:val="Heading3"/>
      </w:pPr>
      <w:bookmarkStart w:id="4274" w:name="instance-get-configuration"/>
      <w:bookmarkEnd w:id="42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5" w:name="instance-set-configuration"/>
      <w:bookmarkEnd w:id="42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6" w:name="instance-get-constraints"/>
      <w:bookmarkEnd w:id="42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7" w:name="instance-set-constraints"/>
      <w:bookmarkEnd w:id="42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8" w:name="instance-get-messageSchemas"/>
      <w:bookmarkEnd w:id="42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9" w:name="instance-set-messageSchemas"/>
      <w:bookmarkEnd w:id="42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80" w:name="rethinkobject"/>
      <w:bookmarkEnd w:id="4280"/>
      <w:r>
        <w:t xml:space="preserve">RethinkObject</w:t>
      </w:r>
    </w:p>
    <w:p>
      <w:pPr>
        <w:pStyle w:val="Heading4"/>
      </w:pPr>
      <w:bookmarkStart w:id="4281" w:name="direct-subclass-31"/>
      <w:bookmarkEnd w:id="4281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4282" w:name="constructor-summary-244"/>
      <w:bookmarkEnd w:id="42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83" w:name="member-summary-132"/>
      <w:bookmarkEnd w:id="42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84" w:name="method-summary-102"/>
      <w:bookmarkEnd w:id="42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285" w:name="public-constructors"/>
      <w:bookmarkEnd w:id="4285"/>
      <w:r>
        <w:t xml:space="preserve">Public Constructors</w:t>
      </w:r>
    </w:p>
    <w:p>
      <w:pPr>
        <w:pStyle w:val="Heading3"/>
      </w:pPr>
      <w:bookmarkStart w:id="4286" w:name="instance-constructor-constructor"/>
      <w:bookmarkEnd w:id="428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87" w:name="params"/>
      <w:bookmarkEnd w:id="428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4288" w:name="public-members"/>
      <w:bookmarkEnd w:id="4288"/>
      <w:r>
        <w:t xml:space="preserve">Public Members</w:t>
      </w:r>
    </w:p>
    <w:p>
      <w:pPr>
        <w:pStyle w:val="Heading3"/>
      </w:pPr>
      <w:bookmarkStart w:id="4289" w:name="instance-member-schema"/>
      <w:bookmarkEnd w:id="428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90" w:name="instance-member-validation"/>
      <w:bookmarkEnd w:id="429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291" w:name="public-methods"/>
      <w:bookmarkEnd w:id="4291"/>
      <w:r>
        <w:t xml:space="preserve">Public Methods</w:t>
      </w:r>
    </w:p>
    <w:p>
      <w:pPr>
        <w:pStyle w:val="Heading3"/>
      </w:pPr>
      <w:bookmarkStart w:id="4292" w:name="instance-method-validate"/>
      <w:bookmarkEnd w:id="429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93" w:name="params-1"/>
      <w:bookmarkEnd w:id="429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294" w:name="return-333"/>
      <w:bookmarkEnd w:id="42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95" w:name="runtimeconstraint"/>
      <w:bookmarkEnd w:id="4295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4296" w:name="constructor-summary-245"/>
      <w:bookmarkEnd w:id="42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97" w:name="member-summary-133"/>
      <w:bookmarkEnd w:id="42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98" w:name="public-constructors"/>
      <w:bookmarkEnd w:id="4298"/>
      <w:r>
        <w:t xml:space="preserve">Public Constructors</w:t>
      </w:r>
    </w:p>
    <w:p>
      <w:pPr>
        <w:pStyle w:val="Heading3"/>
      </w:pPr>
      <w:bookmarkStart w:id="4299" w:name="instance-constructor-constructor"/>
      <w:bookmarkEnd w:id="4299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00" w:name="params"/>
      <w:bookmarkEnd w:id="4300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4301" w:name="public-members"/>
      <w:bookmarkEnd w:id="4301"/>
      <w:r>
        <w:t xml:space="preserve">Public Members</w:t>
      </w:r>
    </w:p>
    <w:p>
      <w:pPr>
        <w:pStyle w:val="Heading3"/>
      </w:pPr>
      <w:bookmarkStart w:id="4302" w:name="instance-get-constraint"/>
      <w:bookmarkEnd w:id="43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3" w:name="instance-set-constraint"/>
      <w:bookmarkEnd w:id="43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4" w:name="instance-get-runtimeHypertyCapabilityType"/>
      <w:bookmarkEnd w:id="43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5" w:name="instance-set-runtimeHypertyCapabilityType"/>
      <w:bookmarkEnd w:id="43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306" w:name="sourcepackage"/>
      <w:bookmarkEnd w:id="4306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4307" w:name="constructor-summary-246"/>
      <w:bookmarkEnd w:id="43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08" w:name="member-summary-134"/>
      <w:bookmarkEnd w:id="430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309" w:name="public-constructors"/>
      <w:bookmarkEnd w:id="4309"/>
      <w:r>
        <w:t xml:space="preserve">Public Constructors</w:t>
      </w:r>
    </w:p>
    <w:p>
      <w:pPr>
        <w:pStyle w:val="Heading3"/>
      </w:pPr>
      <w:bookmarkStart w:id="4310" w:name="instance-constructor-constructor"/>
      <w:bookmarkEnd w:id="4310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11" w:name="params"/>
      <w:bookmarkEnd w:id="431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4312" w:name="public-members"/>
      <w:bookmarkEnd w:id="4312"/>
      <w:r>
        <w:t xml:space="preserve">Public Members</w:t>
      </w:r>
    </w:p>
    <w:p>
      <w:pPr>
        <w:pStyle w:val="Heading3"/>
      </w:pPr>
      <w:bookmarkStart w:id="4313" w:name="instance-get-encoding"/>
      <w:bookmarkEnd w:id="4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4" w:name="instance-set-encoding"/>
      <w:bookmarkEnd w:id="43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5" w:name="instance-get-signature"/>
      <w:bookmarkEnd w:id="43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6" w:name="instance-set-signature"/>
      <w:bookmarkEnd w:id="43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7" w:name="instance-get-sourceCode"/>
      <w:bookmarkEnd w:id="43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8" w:name="instance-set-sourceCode"/>
      <w:bookmarkEnd w:id="43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9" w:name="instance-get-sourceCodeClassname"/>
      <w:bookmarkEnd w:id="43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20" w:name="instance-set-sourceCodeClassname"/>
      <w:bookmarkEnd w:id="43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321" w:name="syncher"/>
      <w:bookmarkEnd w:id="4321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4322" w:name="constructor-summary-247"/>
      <w:bookmarkEnd w:id="43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4323" w:name="member-summary-135"/>
      <w:bookmarkEnd w:id="432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4324" w:name="method-summary-103"/>
      <w:bookmarkEnd w:id="432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4325" w:name="public-constructors"/>
      <w:bookmarkEnd w:id="4325"/>
      <w:r>
        <w:t xml:space="preserve">Public Constructors</w:t>
      </w:r>
    </w:p>
    <w:p>
      <w:pPr>
        <w:pStyle w:val="Heading3"/>
      </w:pPr>
      <w:bookmarkStart w:id="4326" w:name="instance-constructor-constructor"/>
      <w:bookmarkEnd w:id="4326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4327" w:name="params"/>
      <w:bookmarkEnd w:id="4327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4328" w:name="public-members"/>
      <w:bookmarkEnd w:id="4328"/>
      <w:r>
        <w:t xml:space="preserve">Public Members</w:t>
      </w:r>
    </w:p>
    <w:p>
      <w:pPr>
        <w:pStyle w:val="Heading3"/>
      </w:pPr>
      <w:bookmarkStart w:id="4329" w:name="instance-get-observers"/>
      <w:bookmarkEnd w:id="4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4330" w:name="instance-get-owner"/>
      <w:bookmarkEnd w:id="43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4331" w:name="instance-get-reporters"/>
      <w:bookmarkEnd w:id="4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4332" w:name="public-methods"/>
      <w:bookmarkEnd w:id="4332"/>
      <w:r>
        <w:t xml:space="preserve">Public Methods</w:t>
      </w:r>
    </w:p>
    <w:p>
      <w:pPr>
        <w:pStyle w:val="Heading3"/>
      </w:pPr>
      <w:bookmarkStart w:id="4333" w:name="instance-method-create"/>
      <w:bookmarkEnd w:id="4333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4334" w:name="params-1"/>
      <w:bookmarkEnd w:id="4334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4335" w:name="return-334"/>
      <w:bookmarkEnd w:id="433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4336" w:name="instance-method-onNotification"/>
      <w:bookmarkEnd w:id="4336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4337" w:name="params-2"/>
      <w:bookmarkEnd w:id="43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4338" w:name="instance-method-subscribe"/>
      <w:bookmarkEnd w:id="4338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4339" w:name="params-3"/>
      <w:bookmarkEnd w:id="4339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4340" w:name="return-335"/>
      <w:bookmarkEnd w:id="43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CB4BC7">
        <w:rPr>
          <w:noProof/>
        </w:rPr>
        <w:t>2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CB4BC7">
        <w:rPr>
          <w:noProof/>
        </w:rPr>
        <w:t>1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61BAA94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f8be4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03ec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Annex2"/>
    <w:next w:val="Normal"/>
    <w:qFormat/>
    <w:rsid w:val="00767292"/>
    <w:pPr>
      <w:outlineLvl w:val="0"/>
    </w:pPr>
  </w:style>
  <w:style w:type="paragraph" w:styleId="Heading2">
    <w:name w:val="heading 2"/>
    <w:basedOn w:val="Annex3"/>
    <w:next w:val="Normal"/>
    <w:qFormat/>
    <w:rsid w:val="00C416BE"/>
    <w:pPr>
      <w:outlineLvl w:val="1"/>
    </w:pPr>
  </w:style>
  <w:style w:type="paragraph" w:styleId="Heading3">
    <w:name w:val="heading 3"/>
    <w:basedOn w:val="Annex4"/>
    <w:next w:val="Normal"/>
    <w:qFormat/>
    <w:rsid w:val="0051406B"/>
    <w:pPr>
      <w:outlineLvl w:val="2"/>
    </w:pPr>
  </w:style>
  <w:style w:type="paragraph" w:styleId="Heading4">
    <w:name w:val="heading 4"/>
    <w:basedOn w:val="Annex5"/>
    <w:next w:val="Normal"/>
    <w:qFormat/>
    <w:rsid w:val="00C416BE"/>
    <w:pPr>
      <w:outlineLvl w:val="3"/>
    </w:pPr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22</Words>
  <Characters>45729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44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